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070B81" w14:textId="77777777" w:rsidR="00396947" w:rsidRDefault="00396947" w:rsidP="00396947">
      <w:bookmarkStart w:id="0" w:name="INITIALAPPCHECKLIST"/>
      <w:bookmarkStart w:id="1" w:name="_Toc513102639"/>
      <w:bookmarkStart w:id="2" w:name="_Toc43290681"/>
      <w:r>
        <w:rPr>
          <w:noProof/>
        </w:rPr>
        <w:drawing>
          <wp:anchor distT="0" distB="0" distL="114300" distR="114300" simplePos="0" relativeHeight="251659264" behindDoc="1" locked="0" layoutInCell="1" allowOverlap="1" wp14:anchorId="7F5135F1" wp14:editId="698F55D6">
            <wp:simplePos x="0" y="0"/>
            <wp:positionH relativeFrom="margin">
              <wp:align>center</wp:align>
            </wp:positionH>
            <wp:positionV relativeFrom="margin">
              <wp:posOffset>163830</wp:posOffset>
            </wp:positionV>
            <wp:extent cx="4873752" cy="1014984"/>
            <wp:effectExtent l="0" t="0" r="0" b="0"/>
            <wp:wrapTopAndBottom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3752" cy="10149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32C696" w14:textId="77777777" w:rsidR="002E691A" w:rsidRDefault="002E691A" w:rsidP="002E691A">
      <w:pPr>
        <w:jc w:val="center"/>
        <w:rPr>
          <w:b/>
        </w:rPr>
      </w:pPr>
      <w:r>
        <w:rPr>
          <w:b/>
        </w:rPr>
        <w:t>TRAINER APPROVAL PROGRAM</w:t>
      </w:r>
    </w:p>
    <w:p w14:paraId="557186C2" w14:textId="77777777" w:rsidR="00404DEF" w:rsidRDefault="00404DEF" w:rsidP="002E691A">
      <w:pPr>
        <w:jc w:val="center"/>
        <w:rPr>
          <w:b/>
        </w:rPr>
      </w:pPr>
      <w:r w:rsidRPr="00404DEF">
        <w:rPr>
          <w:b/>
        </w:rPr>
        <w:t>Child Development Associate (CDA)</w:t>
      </w:r>
    </w:p>
    <w:p w14:paraId="6B5044E6" w14:textId="7F4BA195" w:rsidR="00881C4D" w:rsidRDefault="00404DEF" w:rsidP="002E691A">
      <w:pPr>
        <w:jc w:val="center"/>
        <w:rPr>
          <w:b/>
        </w:rPr>
      </w:pPr>
      <w:r w:rsidRPr="00404DEF">
        <w:rPr>
          <w:b/>
        </w:rPr>
        <w:t>Proposed Training Curriculum</w:t>
      </w:r>
    </w:p>
    <w:p w14:paraId="2F5F890B" w14:textId="77777777" w:rsidR="007E667C" w:rsidRPr="004777B2" w:rsidRDefault="007E667C" w:rsidP="007E667C">
      <w:bookmarkStart w:id="3" w:name="SAMPLETRAININGGUIDELINES"/>
      <w:bookmarkEnd w:id="0"/>
      <w:bookmarkEnd w:id="1"/>
      <w:bookmarkEnd w:id="2"/>
    </w:p>
    <w:p w14:paraId="7D37B947" w14:textId="0C806136" w:rsidR="0020697A" w:rsidRPr="004777B2" w:rsidRDefault="00B0695D" w:rsidP="0020697A">
      <w:pPr>
        <w:rPr>
          <w:spacing w:val="3"/>
        </w:rPr>
      </w:pPr>
      <w:bookmarkStart w:id="4" w:name="POWERPOINTTIPS"/>
      <w:bookmarkStart w:id="5" w:name="_Toc513102651"/>
      <w:bookmarkEnd w:id="3"/>
      <w:r>
        <w:t>Trainer Approval Program (</w:t>
      </w:r>
      <w:r w:rsidR="0020697A" w:rsidRPr="004777B2">
        <w:t>TAP</w:t>
      </w:r>
      <w:r>
        <w:t>)</w:t>
      </w:r>
      <w:r w:rsidR="0020697A" w:rsidRPr="004777B2">
        <w:t xml:space="preserve"> applicants </w:t>
      </w:r>
      <w:r w:rsidR="006A05B5" w:rsidRPr="004777B2">
        <w:t xml:space="preserve">applying for approval </w:t>
      </w:r>
      <w:r w:rsidR="0020697A" w:rsidRPr="004777B2">
        <w:t xml:space="preserve">to be certified as a </w:t>
      </w:r>
      <w:r w:rsidRPr="00B0695D">
        <w:t>Child Development Associate (CDA)</w:t>
      </w:r>
      <w:r>
        <w:t xml:space="preserve"> </w:t>
      </w:r>
      <w:r w:rsidR="0020697A" w:rsidRPr="004777B2">
        <w:t>trainer must complete the following with the proposed training curriculum to be used</w:t>
      </w:r>
      <w:r w:rsidR="00DB344C" w:rsidRPr="00DB344C">
        <w:t xml:space="preserve">, then upload </w:t>
      </w:r>
      <w:r w:rsidR="0083429E">
        <w:t>the completed</w:t>
      </w:r>
      <w:r w:rsidR="0083429E" w:rsidRPr="00DB344C">
        <w:t xml:space="preserve"> </w:t>
      </w:r>
      <w:r w:rsidR="00DB344C" w:rsidRPr="00DB344C">
        <w:t>form in the appropriate section of the online initial approval or renewal application</w:t>
      </w:r>
      <w:r w:rsidR="0020697A" w:rsidRPr="004777B2">
        <w:t>. Per the Council for Professional Recognition</w:t>
      </w:r>
      <w:r w:rsidR="0020697A" w:rsidRPr="004777B2">
        <w:rPr>
          <w:spacing w:val="3"/>
        </w:rPr>
        <w:t xml:space="preserve"> (the administrator of the CDA credential), individual trainers are not eligible to be trainers for the CDA. CDA trainers must come from an organization</w:t>
      </w:r>
      <w:r w:rsidR="00A8355A" w:rsidRPr="004777B2">
        <w:rPr>
          <w:spacing w:val="3"/>
        </w:rPr>
        <w:t xml:space="preserve"> and cannot be an individual trainer</w:t>
      </w:r>
      <w:r w:rsidR="0020697A" w:rsidRPr="004777B2">
        <w:rPr>
          <w:spacing w:val="3"/>
        </w:rPr>
        <w:t>.</w:t>
      </w:r>
    </w:p>
    <w:p w14:paraId="639F75FA" w14:textId="77777777" w:rsidR="00A73A7C" w:rsidRPr="004777B2" w:rsidRDefault="00A73A7C" w:rsidP="0020697A"/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3030"/>
        <w:gridCol w:w="6330"/>
      </w:tblGrid>
      <w:tr w:rsidR="0020697A" w:rsidRPr="004777B2" w14:paraId="756EE3CE" w14:textId="77777777" w:rsidTr="00041F03">
        <w:tc>
          <w:tcPr>
            <w:tcW w:w="3600" w:type="dxa"/>
            <w:shd w:val="clear" w:color="auto" w:fill="B8CCE4" w:themeFill="accent1" w:themeFillTint="66"/>
            <w:vAlign w:val="center"/>
          </w:tcPr>
          <w:p w14:paraId="7241C9EF" w14:textId="2533672D" w:rsidR="0020697A" w:rsidRPr="004777B2" w:rsidRDefault="0020697A" w:rsidP="00396A34">
            <w:pPr>
              <w:spacing w:before="60" w:after="60"/>
              <w:rPr>
                <w:b/>
              </w:rPr>
            </w:pPr>
            <w:r w:rsidRPr="004777B2">
              <w:rPr>
                <w:b/>
              </w:rPr>
              <w:t>Name of Organization</w:t>
            </w:r>
          </w:p>
        </w:tc>
        <w:sdt>
          <w:sdtPr>
            <w:id w:val="-1997949656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60ECBF2C" w14:textId="13C85558" w:rsidR="0020697A" w:rsidRPr="004777B2" w:rsidRDefault="005647AC" w:rsidP="00E402F6"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0697A" w:rsidRPr="004777B2" w14:paraId="1929A405" w14:textId="77777777" w:rsidTr="00041F03">
        <w:tc>
          <w:tcPr>
            <w:tcW w:w="3600" w:type="dxa"/>
            <w:shd w:val="clear" w:color="auto" w:fill="B8CCE4" w:themeFill="accent1" w:themeFillTint="66"/>
            <w:vAlign w:val="center"/>
          </w:tcPr>
          <w:p w14:paraId="3A265A76" w14:textId="77777777" w:rsidR="0020697A" w:rsidRPr="004777B2" w:rsidRDefault="0020697A" w:rsidP="00396A34">
            <w:pPr>
              <w:spacing w:before="60" w:after="60"/>
              <w:rPr>
                <w:b/>
              </w:rPr>
            </w:pPr>
            <w:r w:rsidRPr="004777B2">
              <w:rPr>
                <w:b/>
              </w:rPr>
              <w:t>Total Number of Hours of CDA Courses Offered</w:t>
            </w:r>
          </w:p>
        </w:tc>
        <w:sdt>
          <w:sdtPr>
            <w:id w:val="1797248932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6C6927D2" w14:textId="0869D3CF" w:rsidR="0020697A" w:rsidRPr="004777B2" w:rsidRDefault="005647AC" w:rsidP="00E402F6">
                <w:pPr>
                  <w:tabs>
                    <w:tab w:val="left" w:pos="2340"/>
                    <w:tab w:val="left" w:pos="4410"/>
                    <w:tab w:val="left" w:pos="7200"/>
                  </w:tabs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6D8609B0" w14:textId="77777777" w:rsidR="0020697A" w:rsidRDefault="0020697A" w:rsidP="0020697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5"/>
        <w:gridCol w:w="4230"/>
        <w:gridCol w:w="450"/>
        <w:gridCol w:w="4225"/>
      </w:tblGrid>
      <w:tr w:rsidR="00041F03" w14:paraId="5458E685" w14:textId="77777777" w:rsidTr="0003116D">
        <w:trPr>
          <w:cantSplit/>
          <w:tblHeader/>
        </w:trPr>
        <w:tc>
          <w:tcPr>
            <w:tcW w:w="9350" w:type="dxa"/>
            <w:gridSpan w:val="4"/>
            <w:shd w:val="clear" w:color="auto" w:fill="B8CCE4" w:themeFill="accent1" w:themeFillTint="66"/>
          </w:tcPr>
          <w:p w14:paraId="4F2EE01F" w14:textId="7FB004ED" w:rsidR="00041F03" w:rsidRPr="0003116D" w:rsidRDefault="00041F03" w:rsidP="00041F03">
            <w:pPr>
              <w:spacing w:before="60" w:after="60"/>
              <w:rPr>
                <w:b/>
              </w:rPr>
            </w:pPr>
            <w:r w:rsidRPr="0003116D">
              <w:rPr>
                <w:b/>
              </w:rPr>
              <w:t>Course</w:t>
            </w:r>
            <w:r>
              <w:rPr>
                <w:b/>
              </w:rPr>
              <w:t xml:space="preserve"> Names – Please list courses here then complete the remainder of the form with the requested information for each course.</w:t>
            </w:r>
          </w:p>
        </w:tc>
      </w:tr>
      <w:tr w:rsidR="0003116D" w14:paraId="4B26EB2E" w14:textId="48A70A17" w:rsidTr="0003116D">
        <w:trPr>
          <w:cantSplit/>
        </w:trPr>
        <w:tc>
          <w:tcPr>
            <w:tcW w:w="445" w:type="dxa"/>
          </w:tcPr>
          <w:p w14:paraId="71904D50" w14:textId="77777777" w:rsidR="0003116D" w:rsidRDefault="0003116D" w:rsidP="0003116D">
            <w:pPr>
              <w:pStyle w:val="ListParagraph"/>
              <w:numPr>
                <w:ilvl w:val="0"/>
                <w:numId w:val="118"/>
              </w:numPr>
              <w:ind w:left="0" w:firstLine="0"/>
            </w:pPr>
          </w:p>
        </w:tc>
        <w:sdt>
          <w:sdtPr>
            <w:id w:val="1873111712"/>
            <w:placeholder>
              <w:docPart w:val="2171B8ED293F4BDB9630744345553B2D"/>
            </w:placeholder>
            <w:showingPlcHdr/>
            <w:text/>
          </w:sdtPr>
          <w:sdtEndPr/>
          <w:sdtContent>
            <w:tc>
              <w:tcPr>
                <w:tcW w:w="4230" w:type="dxa"/>
              </w:tcPr>
              <w:p w14:paraId="47F2DD77" w14:textId="732CAF63" w:rsidR="0003116D" w:rsidRDefault="0003116D" w:rsidP="0003116D"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450" w:type="dxa"/>
          </w:tcPr>
          <w:p w14:paraId="4B3AE3A2" w14:textId="77777777" w:rsidR="0003116D" w:rsidRDefault="0003116D" w:rsidP="0003116D">
            <w:pPr>
              <w:pStyle w:val="ListParagraph"/>
              <w:numPr>
                <w:ilvl w:val="0"/>
                <w:numId w:val="121"/>
              </w:numPr>
              <w:ind w:left="0" w:firstLine="0"/>
            </w:pPr>
          </w:p>
        </w:tc>
        <w:sdt>
          <w:sdtPr>
            <w:id w:val="2037615838"/>
            <w:placeholder>
              <w:docPart w:val="255D179924004E1DB87F949B6F891998"/>
            </w:placeholder>
            <w:showingPlcHdr/>
            <w:text/>
          </w:sdtPr>
          <w:sdtEndPr/>
          <w:sdtContent>
            <w:tc>
              <w:tcPr>
                <w:tcW w:w="4225" w:type="dxa"/>
              </w:tcPr>
              <w:p w14:paraId="2D3B8F13" w14:textId="43A7FE46" w:rsidR="0003116D" w:rsidRDefault="0003116D" w:rsidP="0003116D"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03116D" w14:paraId="574E4113" w14:textId="77777777" w:rsidTr="0003116D">
        <w:trPr>
          <w:cantSplit/>
        </w:trPr>
        <w:tc>
          <w:tcPr>
            <w:tcW w:w="445" w:type="dxa"/>
          </w:tcPr>
          <w:p w14:paraId="2F193275" w14:textId="77777777" w:rsidR="0003116D" w:rsidRDefault="0003116D" w:rsidP="0003116D">
            <w:pPr>
              <w:pStyle w:val="ListParagraph"/>
              <w:numPr>
                <w:ilvl w:val="0"/>
                <w:numId w:val="118"/>
              </w:numPr>
              <w:ind w:left="0" w:firstLine="0"/>
            </w:pPr>
          </w:p>
        </w:tc>
        <w:sdt>
          <w:sdtPr>
            <w:id w:val="-1049292456"/>
            <w:placeholder>
              <w:docPart w:val="361076A7A2D348398DB76A8EA4E67121"/>
            </w:placeholder>
            <w:showingPlcHdr/>
            <w:text/>
          </w:sdtPr>
          <w:sdtEndPr/>
          <w:sdtContent>
            <w:tc>
              <w:tcPr>
                <w:tcW w:w="4230" w:type="dxa"/>
              </w:tcPr>
              <w:p w14:paraId="1EF39F77" w14:textId="517C9F12" w:rsidR="0003116D" w:rsidRDefault="0003116D" w:rsidP="0003116D"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450" w:type="dxa"/>
          </w:tcPr>
          <w:p w14:paraId="03394F62" w14:textId="77777777" w:rsidR="0003116D" w:rsidRDefault="0003116D" w:rsidP="0003116D">
            <w:pPr>
              <w:pStyle w:val="ListParagraph"/>
              <w:numPr>
                <w:ilvl w:val="0"/>
                <w:numId w:val="121"/>
              </w:numPr>
              <w:ind w:left="0" w:firstLine="0"/>
            </w:pPr>
          </w:p>
        </w:tc>
        <w:sdt>
          <w:sdtPr>
            <w:id w:val="2126806345"/>
            <w:placeholder>
              <w:docPart w:val="F23B0F90E2D74E79838BED610800517E"/>
            </w:placeholder>
            <w:showingPlcHdr/>
            <w:text/>
          </w:sdtPr>
          <w:sdtEndPr/>
          <w:sdtContent>
            <w:tc>
              <w:tcPr>
                <w:tcW w:w="4225" w:type="dxa"/>
              </w:tcPr>
              <w:p w14:paraId="74B177CF" w14:textId="60AFC6EF" w:rsidR="0003116D" w:rsidRDefault="0003116D" w:rsidP="0003116D"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03116D" w14:paraId="3398C796" w14:textId="77777777" w:rsidTr="0003116D">
        <w:trPr>
          <w:cantSplit/>
        </w:trPr>
        <w:tc>
          <w:tcPr>
            <w:tcW w:w="445" w:type="dxa"/>
          </w:tcPr>
          <w:p w14:paraId="70235FEC" w14:textId="77777777" w:rsidR="0003116D" w:rsidRDefault="0003116D" w:rsidP="0003116D">
            <w:pPr>
              <w:pStyle w:val="ListParagraph"/>
              <w:numPr>
                <w:ilvl w:val="0"/>
                <w:numId w:val="118"/>
              </w:numPr>
              <w:ind w:left="0" w:firstLine="0"/>
            </w:pPr>
          </w:p>
        </w:tc>
        <w:sdt>
          <w:sdtPr>
            <w:id w:val="-832756628"/>
            <w:placeholder>
              <w:docPart w:val="BCB1F46B1F4547F4B5B05528172D462E"/>
            </w:placeholder>
            <w:showingPlcHdr/>
            <w:text/>
          </w:sdtPr>
          <w:sdtEndPr/>
          <w:sdtContent>
            <w:tc>
              <w:tcPr>
                <w:tcW w:w="4230" w:type="dxa"/>
              </w:tcPr>
              <w:p w14:paraId="2BA2D8C5" w14:textId="5048075F" w:rsidR="0003116D" w:rsidRDefault="0003116D" w:rsidP="0003116D"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450" w:type="dxa"/>
          </w:tcPr>
          <w:p w14:paraId="2162CB1F" w14:textId="77777777" w:rsidR="0003116D" w:rsidRDefault="0003116D" w:rsidP="0003116D">
            <w:pPr>
              <w:pStyle w:val="ListParagraph"/>
              <w:numPr>
                <w:ilvl w:val="0"/>
                <w:numId w:val="121"/>
              </w:numPr>
              <w:ind w:left="0" w:firstLine="0"/>
            </w:pPr>
          </w:p>
        </w:tc>
        <w:sdt>
          <w:sdtPr>
            <w:id w:val="-983692261"/>
            <w:placeholder>
              <w:docPart w:val="73C7420BF4F44134B861443FEFDF156A"/>
            </w:placeholder>
            <w:showingPlcHdr/>
            <w:text/>
          </w:sdtPr>
          <w:sdtEndPr/>
          <w:sdtContent>
            <w:tc>
              <w:tcPr>
                <w:tcW w:w="4225" w:type="dxa"/>
              </w:tcPr>
              <w:p w14:paraId="1823E1C3" w14:textId="537840BD" w:rsidR="0003116D" w:rsidRDefault="0003116D" w:rsidP="0003116D"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03116D" w14:paraId="2AA1641A" w14:textId="77777777" w:rsidTr="0003116D">
        <w:trPr>
          <w:cantSplit/>
        </w:trPr>
        <w:tc>
          <w:tcPr>
            <w:tcW w:w="445" w:type="dxa"/>
          </w:tcPr>
          <w:p w14:paraId="072DA5DB" w14:textId="77777777" w:rsidR="0003116D" w:rsidRDefault="0003116D" w:rsidP="0003116D">
            <w:pPr>
              <w:pStyle w:val="ListParagraph"/>
              <w:numPr>
                <w:ilvl w:val="0"/>
                <w:numId w:val="118"/>
              </w:numPr>
              <w:ind w:left="0" w:firstLine="0"/>
            </w:pPr>
          </w:p>
        </w:tc>
        <w:sdt>
          <w:sdtPr>
            <w:id w:val="1949970872"/>
            <w:placeholder>
              <w:docPart w:val="AB9ECE4268884238BB4C12D209227241"/>
            </w:placeholder>
            <w:showingPlcHdr/>
            <w:text/>
          </w:sdtPr>
          <w:sdtEndPr/>
          <w:sdtContent>
            <w:tc>
              <w:tcPr>
                <w:tcW w:w="4230" w:type="dxa"/>
              </w:tcPr>
              <w:p w14:paraId="25C1DCA9" w14:textId="537D6B38" w:rsidR="0003116D" w:rsidRDefault="0003116D" w:rsidP="0003116D"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450" w:type="dxa"/>
          </w:tcPr>
          <w:p w14:paraId="193B0215" w14:textId="77777777" w:rsidR="0003116D" w:rsidRDefault="0003116D" w:rsidP="0003116D">
            <w:pPr>
              <w:pStyle w:val="ListParagraph"/>
              <w:numPr>
                <w:ilvl w:val="0"/>
                <w:numId w:val="121"/>
              </w:numPr>
              <w:ind w:left="0" w:firstLine="0"/>
            </w:pPr>
          </w:p>
        </w:tc>
        <w:sdt>
          <w:sdtPr>
            <w:id w:val="-156386351"/>
            <w:placeholder>
              <w:docPart w:val="336ADF4389A64D33A2D6583F50B6948D"/>
            </w:placeholder>
            <w:showingPlcHdr/>
            <w:text/>
          </w:sdtPr>
          <w:sdtEndPr/>
          <w:sdtContent>
            <w:tc>
              <w:tcPr>
                <w:tcW w:w="4225" w:type="dxa"/>
              </w:tcPr>
              <w:p w14:paraId="7D40664C" w14:textId="4C303D00" w:rsidR="0003116D" w:rsidRDefault="0003116D" w:rsidP="0003116D"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03116D" w14:paraId="7F219F8E" w14:textId="77777777" w:rsidTr="0003116D">
        <w:trPr>
          <w:cantSplit/>
        </w:trPr>
        <w:tc>
          <w:tcPr>
            <w:tcW w:w="445" w:type="dxa"/>
          </w:tcPr>
          <w:p w14:paraId="0C8A01E8" w14:textId="77777777" w:rsidR="0003116D" w:rsidRDefault="0003116D" w:rsidP="0003116D">
            <w:pPr>
              <w:pStyle w:val="ListParagraph"/>
              <w:numPr>
                <w:ilvl w:val="0"/>
                <w:numId w:val="118"/>
              </w:numPr>
              <w:ind w:left="0" w:firstLine="0"/>
            </w:pPr>
          </w:p>
        </w:tc>
        <w:sdt>
          <w:sdtPr>
            <w:id w:val="-1870513173"/>
            <w:placeholder>
              <w:docPart w:val="8FD45FD18125432ABE587D5DE676A6BE"/>
            </w:placeholder>
            <w:showingPlcHdr/>
            <w:text/>
          </w:sdtPr>
          <w:sdtEndPr/>
          <w:sdtContent>
            <w:tc>
              <w:tcPr>
                <w:tcW w:w="4230" w:type="dxa"/>
              </w:tcPr>
              <w:p w14:paraId="17CECF15" w14:textId="029BD830" w:rsidR="0003116D" w:rsidRDefault="0003116D" w:rsidP="0003116D"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450" w:type="dxa"/>
          </w:tcPr>
          <w:p w14:paraId="73EB0702" w14:textId="77777777" w:rsidR="0003116D" w:rsidRDefault="0003116D" w:rsidP="0003116D">
            <w:pPr>
              <w:pStyle w:val="ListParagraph"/>
              <w:numPr>
                <w:ilvl w:val="0"/>
                <w:numId w:val="121"/>
              </w:numPr>
              <w:ind w:left="0" w:firstLine="0"/>
            </w:pPr>
          </w:p>
        </w:tc>
        <w:sdt>
          <w:sdtPr>
            <w:id w:val="-862980932"/>
            <w:placeholder>
              <w:docPart w:val="2FAD7DECBC944E7F98FD4B02D422B178"/>
            </w:placeholder>
            <w:showingPlcHdr/>
            <w:text/>
          </w:sdtPr>
          <w:sdtEndPr/>
          <w:sdtContent>
            <w:tc>
              <w:tcPr>
                <w:tcW w:w="4225" w:type="dxa"/>
              </w:tcPr>
              <w:p w14:paraId="2577C732" w14:textId="1C1B3E2F" w:rsidR="0003116D" w:rsidRDefault="0003116D" w:rsidP="0003116D"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03116D" w14:paraId="674AC94A" w14:textId="77777777" w:rsidTr="0003116D">
        <w:trPr>
          <w:cantSplit/>
        </w:trPr>
        <w:tc>
          <w:tcPr>
            <w:tcW w:w="445" w:type="dxa"/>
          </w:tcPr>
          <w:p w14:paraId="47F2F4FC" w14:textId="77777777" w:rsidR="0003116D" w:rsidRDefault="0003116D" w:rsidP="0003116D">
            <w:pPr>
              <w:pStyle w:val="ListParagraph"/>
              <w:numPr>
                <w:ilvl w:val="0"/>
                <w:numId w:val="118"/>
              </w:numPr>
              <w:ind w:left="0" w:firstLine="0"/>
            </w:pPr>
          </w:p>
        </w:tc>
        <w:sdt>
          <w:sdtPr>
            <w:id w:val="1383522265"/>
            <w:placeholder>
              <w:docPart w:val="2D3A32BAAE1E45099282B6E57B0CE979"/>
            </w:placeholder>
            <w:showingPlcHdr/>
            <w:text/>
          </w:sdtPr>
          <w:sdtEndPr/>
          <w:sdtContent>
            <w:tc>
              <w:tcPr>
                <w:tcW w:w="4230" w:type="dxa"/>
              </w:tcPr>
              <w:p w14:paraId="01665F29" w14:textId="02C2301C" w:rsidR="0003116D" w:rsidRDefault="0003116D" w:rsidP="0003116D"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450" w:type="dxa"/>
          </w:tcPr>
          <w:p w14:paraId="4F5D4EEE" w14:textId="77777777" w:rsidR="0003116D" w:rsidRDefault="0003116D" w:rsidP="0003116D">
            <w:pPr>
              <w:pStyle w:val="ListParagraph"/>
              <w:numPr>
                <w:ilvl w:val="0"/>
                <w:numId w:val="121"/>
              </w:numPr>
              <w:ind w:left="0" w:firstLine="0"/>
            </w:pPr>
          </w:p>
        </w:tc>
        <w:sdt>
          <w:sdtPr>
            <w:id w:val="1283392704"/>
            <w:placeholder>
              <w:docPart w:val="5D9EBBB66CBA4FC89E50E47927A81A52"/>
            </w:placeholder>
            <w:showingPlcHdr/>
            <w:text/>
          </w:sdtPr>
          <w:sdtEndPr/>
          <w:sdtContent>
            <w:tc>
              <w:tcPr>
                <w:tcW w:w="4225" w:type="dxa"/>
              </w:tcPr>
              <w:p w14:paraId="4EAD3EB0" w14:textId="4B5F3C08" w:rsidR="0003116D" w:rsidRDefault="0003116D" w:rsidP="0003116D"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03116D" w14:paraId="48573C3D" w14:textId="77777777" w:rsidTr="0003116D">
        <w:trPr>
          <w:cantSplit/>
        </w:trPr>
        <w:tc>
          <w:tcPr>
            <w:tcW w:w="445" w:type="dxa"/>
          </w:tcPr>
          <w:p w14:paraId="3B19168B" w14:textId="77777777" w:rsidR="0003116D" w:rsidRDefault="0003116D" w:rsidP="0003116D">
            <w:pPr>
              <w:pStyle w:val="ListParagraph"/>
              <w:numPr>
                <w:ilvl w:val="0"/>
                <w:numId w:val="118"/>
              </w:numPr>
              <w:ind w:left="0" w:firstLine="0"/>
            </w:pPr>
          </w:p>
        </w:tc>
        <w:sdt>
          <w:sdtPr>
            <w:id w:val="121280880"/>
            <w:placeholder>
              <w:docPart w:val="55266FAFB38A417A99CFA44B94B3ADDF"/>
            </w:placeholder>
            <w:showingPlcHdr/>
            <w:text/>
          </w:sdtPr>
          <w:sdtEndPr/>
          <w:sdtContent>
            <w:tc>
              <w:tcPr>
                <w:tcW w:w="4230" w:type="dxa"/>
              </w:tcPr>
              <w:p w14:paraId="772B224C" w14:textId="5C3A7F82" w:rsidR="0003116D" w:rsidRDefault="0003116D" w:rsidP="0003116D"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450" w:type="dxa"/>
          </w:tcPr>
          <w:p w14:paraId="4CCFAFF3" w14:textId="77777777" w:rsidR="0003116D" w:rsidRDefault="0003116D" w:rsidP="0003116D">
            <w:pPr>
              <w:pStyle w:val="ListParagraph"/>
              <w:numPr>
                <w:ilvl w:val="0"/>
                <w:numId w:val="121"/>
              </w:numPr>
              <w:ind w:left="0" w:firstLine="0"/>
            </w:pPr>
          </w:p>
        </w:tc>
        <w:sdt>
          <w:sdtPr>
            <w:id w:val="1835878255"/>
            <w:placeholder>
              <w:docPart w:val="B128B9D1DD3249A28171EE17608DC453"/>
            </w:placeholder>
            <w:showingPlcHdr/>
            <w:text/>
          </w:sdtPr>
          <w:sdtEndPr/>
          <w:sdtContent>
            <w:tc>
              <w:tcPr>
                <w:tcW w:w="4225" w:type="dxa"/>
              </w:tcPr>
              <w:p w14:paraId="4C82933C" w14:textId="68217442" w:rsidR="0003116D" w:rsidRDefault="0003116D" w:rsidP="0003116D"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03116D" w14:paraId="6421AD8A" w14:textId="77777777" w:rsidTr="0003116D">
        <w:trPr>
          <w:cantSplit/>
        </w:trPr>
        <w:tc>
          <w:tcPr>
            <w:tcW w:w="445" w:type="dxa"/>
          </w:tcPr>
          <w:p w14:paraId="718D4C7F" w14:textId="77777777" w:rsidR="0003116D" w:rsidRDefault="0003116D" w:rsidP="0003116D">
            <w:pPr>
              <w:pStyle w:val="ListParagraph"/>
              <w:numPr>
                <w:ilvl w:val="0"/>
                <w:numId w:val="118"/>
              </w:numPr>
              <w:ind w:left="0" w:firstLine="0"/>
            </w:pPr>
          </w:p>
        </w:tc>
        <w:sdt>
          <w:sdtPr>
            <w:id w:val="161741251"/>
            <w:placeholder>
              <w:docPart w:val="3D7035B08BB34A199FD41C3D6EE4CFAA"/>
            </w:placeholder>
            <w:showingPlcHdr/>
            <w:text/>
          </w:sdtPr>
          <w:sdtEndPr/>
          <w:sdtContent>
            <w:tc>
              <w:tcPr>
                <w:tcW w:w="4230" w:type="dxa"/>
              </w:tcPr>
              <w:p w14:paraId="18CC9E88" w14:textId="144EEBA6" w:rsidR="0003116D" w:rsidRDefault="0003116D" w:rsidP="0003116D"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450" w:type="dxa"/>
          </w:tcPr>
          <w:p w14:paraId="7CEA97BA" w14:textId="77777777" w:rsidR="0003116D" w:rsidRDefault="0003116D" w:rsidP="0003116D">
            <w:pPr>
              <w:pStyle w:val="ListParagraph"/>
              <w:numPr>
                <w:ilvl w:val="0"/>
                <w:numId w:val="121"/>
              </w:numPr>
              <w:ind w:left="0" w:firstLine="0"/>
            </w:pPr>
          </w:p>
        </w:tc>
        <w:sdt>
          <w:sdtPr>
            <w:id w:val="-2052058329"/>
            <w:placeholder>
              <w:docPart w:val="76FB5FA011854265B75878D4E68F6DA5"/>
            </w:placeholder>
            <w:showingPlcHdr/>
            <w:text/>
          </w:sdtPr>
          <w:sdtEndPr/>
          <w:sdtContent>
            <w:tc>
              <w:tcPr>
                <w:tcW w:w="4225" w:type="dxa"/>
              </w:tcPr>
              <w:p w14:paraId="54BCA563" w14:textId="060A6468" w:rsidR="0003116D" w:rsidRDefault="0003116D" w:rsidP="0003116D"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03116D" w14:paraId="72ED922A" w14:textId="77777777" w:rsidTr="0003116D">
        <w:trPr>
          <w:cantSplit/>
        </w:trPr>
        <w:tc>
          <w:tcPr>
            <w:tcW w:w="445" w:type="dxa"/>
          </w:tcPr>
          <w:p w14:paraId="7B0B7A85" w14:textId="77777777" w:rsidR="0003116D" w:rsidRDefault="0003116D" w:rsidP="0003116D">
            <w:pPr>
              <w:pStyle w:val="ListParagraph"/>
              <w:numPr>
                <w:ilvl w:val="0"/>
                <w:numId w:val="118"/>
              </w:numPr>
              <w:ind w:left="0" w:firstLine="0"/>
            </w:pPr>
          </w:p>
        </w:tc>
        <w:sdt>
          <w:sdtPr>
            <w:id w:val="-1183354556"/>
            <w:placeholder>
              <w:docPart w:val="B7E2516327D644659DE559DEA3E66F5F"/>
            </w:placeholder>
            <w:showingPlcHdr/>
            <w:text/>
          </w:sdtPr>
          <w:sdtEndPr/>
          <w:sdtContent>
            <w:tc>
              <w:tcPr>
                <w:tcW w:w="4230" w:type="dxa"/>
              </w:tcPr>
              <w:p w14:paraId="098C4689" w14:textId="4387887A" w:rsidR="0003116D" w:rsidRDefault="0003116D" w:rsidP="0003116D"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450" w:type="dxa"/>
          </w:tcPr>
          <w:p w14:paraId="657AB156" w14:textId="77777777" w:rsidR="0003116D" w:rsidRDefault="0003116D" w:rsidP="0003116D">
            <w:pPr>
              <w:pStyle w:val="ListParagraph"/>
              <w:numPr>
                <w:ilvl w:val="0"/>
                <w:numId w:val="121"/>
              </w:numPr>
              <w:ind w:left="0" w:firstLine="0"/>
            </w:pPr>
          </w:p>
        </w:tc>
        <w:sdt>
          <w:sdtPr>
            <w:id w:val="1752077809"/>
            <w:placeholder>
              <w:docPart w:val="02FAFBEF0763452CB21D9BE464E85CA6"/>
            </w:placeholder>
            <w:showingPlcHdr/>
            <w:text/>
          </w:sdtPr>
          <w:sdtEndPr/>
          <w:sdtContent>
            <w:tc>
              <w:tcPr>
                <w:tcW w:w="4225" w:type="dxa"/>
              </w:tcPr>
              <w:p w14:paraId="02683608" w14:textId="46B6F75C" w:rsidR="0003116D" w:rsidRDefault="0003116D" w:rsidP="0003116D"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03116D" w14:paraId="3B525EFE" w14:textId="77777777" w:rsidTr="0003116D">
        <w:trPr>
          <w:cantSplit/>
        </w:trPr>
        <w:tc>
          <w:tcPr>
            <w:tcW w:w="445" w:type="dxa"/>
          </w:tcPr>
          <w:p w14:paraId="1F0D5D7B" w14:textId="77777777" w:rsidR="0003116D" w:rsidRDefault="0003116D" w:rsidP="0003116D">
            <w:pPr>
              <w:pStyle w:val="ListParagraph"/>
              <w:numPr>
                <w:ilvl w:val="0"/>
                <w:numId w:val="118"/>
              </w:numPr>
              <w:ind w:left="0" w:firstLine="0"/>
            </w:pPr>
          </w:p>
        </w:tc>
        <w:sdt>
          <w:sdtPr>
            <w:id w:val="-2047662577"/>
            <w:placeholder>
              <w:docPart w:val="96A09A7727944BF79FEE768F326423D0"/>
            </w:placeholder>
            <w:showingPlcHdr/>
            <w:text/>
          </w:sdtPr>
          <w:sdtEndPr/>
          <w:sdtContent>
            <w:tc>
              <w:tcPr>
                <w:tcW w:w="4230" w:type="dxa"/>
              </w:tcPr>
              <w:p w14:paraId="513DFE5C" w14:textId="291FE557" w:rsidR="0003116D" w:rsidRDefault="0003116D" w:rsidP="0003116D"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450" w:type="dxa"/>
          </w:tcPr>
          <w:p w14:paraId="5253F4E0" w14:textId="77777777" w:rsidR="0003116D" w:rsidRDefault="0003116D" w:rsidP="0003116D">
            <w:pPr>
              <w:pStyle w:val="ListParagraph"/>
              <w:numPr>
                <w:ilvl w:val="0"/>
                <w:numId w:val="121"/>
              </w:numPr>
              <w:ind w:left="0" w:firstLine="0"/>
            </w:pPr>
          </w:p>
        </w:tc>
        <w:sdt>
          <w:sdtPr>
            <w:id w:val="2100441618"/>
            <w:placeholder>
              <w:docPart w:val="B73EACA202AE4C688C68ED5608E0796F"/>
            </w:placeholder>
            <w:showingPlcHdr/>
            <w:text/>
          </w:sdtPr>
          <w:sdtEndPr/>
          <w:sdtContent>
            <w:tc>
              <w:tcPr>
                <w:tcW w:w="4225" w:type="dxa"/>
              </w:tcPr>
              <w:p w14:paraId="5EC80AC7" w14:textId="182F9E5B" w:rsidR="0003116D" w:rsidRDefault="0003116D" w:rsidP="0003116D"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03116D" w14:paraId="2FEBCFE3" w14:textId="77777777" w:rsidTr="0003116D">
        <w:trPr>
          <w:cantSplit/>
        </w:trPr>
        <w:tc>
          <w:tcPr>
            <w:tcW w:w="445" w:type="dxa"/>
          </w:tcPr>
          <w:p w14:paraId="621302EC" w14:textId="77777777" w:rsidR="0003116D" w:rsidRDefault="0003116D" w:rsidP="0003116D">
            <w:pPr>
              <w:pStyle w:val="ListParagraph"/>
              <w:numPr>
                <w:ilvl w:val="0"/>
                <w:numId w:val="118"/>
              </w:numPr>
              <w:ind w:left="0" w:firstLine="0"/>
            </w:pPr>
          </w:p>
        </w:tc>
        <w:sdt>
          <w:sdtPr>
            <w:id w:val="237295847"/>
            <w:placeholder>
              <w:docPart w:val="57C8FA24DD434FF89709F441DB2A1F99"/>
            </w:placeholder>
            <w:showingPlcHdr/>
            <w:text/>
          </w:sdtPr>
          <w:sdtEndPr/>
          <w:sdtContent>
            <w:tc>
              <w:tcPr>
                <w:tcW w:w="4230" w:type="dxa"/>
              </w:tcPr>
              <w:p w14:paraId="46D88CB1" w14:textId="3A0B236E" w:rsidR="0003116D" w:rsidRDefault="0003116D" w:rsidP="0003116D"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450" w:type="dxa"/>
          </w:tcPr>
          <w:p w14:paraId="7C9A40C8" w14:textId="77777777" w:rsidR="0003116D" w:rsidRDefault="0003116D" w:rsidP="0003116D">
            <w:pPr>
              <w:pStyle w:val="ListParagraph"/>
              <w:numPr>
                <w:ilvl w:val="0"/>
                <w:numId w:val="121"/>
              </w:numPr>
              <w:ind w:left="0" w:firstLine="0"/>
            </w:pPr>
          </w:p>
        </w:tc>
        <w:sdt>
          <w:sdtPr>
            <w:id w:val="-302303978"/>
            <w:placeholder>
              <w:docPart w:val="9C6C0E013DAE41E0892673BB702265CE"/>
            </w:placeholder>
            <w:showingPlcHdr/>
            <w:text/>
          </w:sdtPr>
          <w:sdtEndPr/>
          <w:sdtContent>
            <w:tc>
              <w:tcPr>
                <w:tcW w:w="4225" w:type="dxa"/>
              </w:tcPr>
              <w:p w14:paraId="0E6410F9" w14:textId="6D17E807" w:rsidR="0003116D" w:rsidRDefault="0003116D" w:rsidP="0003116D"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03116D" w14:paraId="333F2C52" w14:textId="77777777" w:rsidTr="0003116D">
        <w:trPr>
          <w:cantSplit/>
        </w:trPr>
        <w:tc>
          <w:tcPr>
            <w:tcW w:w="445" w:type="dxa"/>
          </w:tcPr>
          <w:p w14:paraId="0493107C" w14:textId="77777777" w:rsidR="0003116D" w:rsidRDefault="0003116D" w:rsidP="0003116D">
            <w:pPr>
              <w:pStyle w:val="ListParagraph"/>
              <w:numPr>
                <w:ilvl w:val="0"/>
                <w:numId w:val="118"/>
              </w:numPr>
              <w:ind w:left="0" w:firstLine="0"/>
            </w:pPr>
          </w:p>
        </w:tc>
        <w:sdt>
          <w:sdtPr>
            <w:id w:val="1433238944"/>
            <w:placeholder>
              <w:docPart w:val="5CA12838DC6644499F0D8BCC53DA97F0"/>
            </w:placeholder>
            <w:showingPlcHdr/>
            <w:text/>
          </w:sdtPr>
          <w:sdtEndPr/>
          <w:sdtContent>
            <w:tc>
              <w:tcPr>
                <w:tcW w:w="4230" w:type="dxa"/>
              </w:tcPr>
              <w:p w14:paraId="38A8A883" w14:textId="67A6C70F" w:rsidR="0003116D" w:rsidRDefault="0003116D" w:rsidP="0003116D"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450" w:type="dxa"/>
          </w:tcPr>
          <w:p w14:paraId="39557F02" w14:textId="77777777" w:rsidR="0003116D" w:rsidRDefault="0003116D" w:rsidP="0003116D">
            <w:pPr>
              <w:pStyle w:val="ListParagraph"/>
              <w:numPr>
                <w:ilvl w:val="0"/>
                <w:numId w:val="121"/>
              </w:numPr>
              <w:ind w:left="0" w:firstLine="0"/>
            </w:pPr>
          </w:p>
        </w:tc>
        <w:sdt>
          <w:sdtPr>
            <w:id w:val="2081085347"/>
            <w:placeholder>
              <w:docPart w:val="1FE6F9310EC54390B89A818CA998DB8B"/>
            </w:placeholder>
            <w:showingPlcHdr/>
            <w:text/>
          </w:sdtPr>
          <w:sdtEndPr/>
          <w:sdtContent>
            <w:tc>
              <w:tcPr>
                <w:tcW w:w="4225" w:type="dxa"/>
              </w:tcPr>
              <w:p w14:paraId="18EC106F" w14:textId="768DBB82" w:rsidR="0003116D" w:rsidRDefault="0003116D" w:rsidP="0003116D"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03116D" w14:paraId="0ED76240" w14:textId="77777777" w:rsidTr="0003116D">
        <w:trPr>
          <w:cantSplit/>
        </w:trPr>
        <w:tc>
          <w:tcPr>
            <w:tcW w:w="445" w:type="dxa"/>
          </w:tcPr>
          <w:p w14:paraId="19940FE5" w14:textId="77777777" w:rsidR="0003116D" w:rsidRDefault="0003116D" w:rsidP="0003116D">
            <w:pPr>
              <w:pStyle w:val="ListParagraph"/>
              <w:numPr>
                <w:ilvl w:val="0"/>
                <w:numId w:val="118"/>
              </w:numPr>
              <w:ind w:left="0" w:firstLine="0"/>
            </w:pPr>
          </w:p>
        </w:tc>
        <w:sdt>
          <w:sdtPr>
            <w:id w:val="2111233683"/>
            <w:placeholder>
              <w:docPart w:val="070EFF06CB9C47CA97A54A5CE6B5DC22"/>
            </w:placeholder>
            <w:showingPlcHdr/>
            <w:text/>
          </w:sdtPr>
          <w:sdtEndPr/>
          <w:sdtContent>
            <w:tc>
              <w:tcPr>
                <w:tcW w:w="4230" w:type="dxa"/>
              </w:tcPr>
              <w:p w14:paraId="34602CAB" w14:textId="0E2A7892" w:rsidR="0003116D" w:rsidRDefault="0003116D" w:rsidP="0003116D"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450" w:type="dxa"/>
          </w:tcPr>
          <w:p w14:paraId="689E6061" w14:textId="77777777" w:rsidR="0003116D" w:rsidRDefault="0003116D" w:rsidP="0003116D">
            <w:pPr>
              <w:pStyle w:val="ListParagraph"/>
              <w:numPr>
                <w:ilvl w:val="0"/>
                <w:numId w:val="121"/>
              </w:numPr>
              <w:ind w:left="0" w:firstLine="0"/>
            </w:pPr>
          </w:p>
        </w:tc>
        <w:sdt>
          <w:sdtPr>
            <w:id w:val="-1180734581"/>
            <w:placeholder>
              <w:docPart w:val="29D890685C104FDB87782F7A9FC9802F"/>
            </w:placeholder>
            <w:showingPlcHdr/>
            <w:text/>
          </w:sdtPr>
          <w:sdtEndPr/>
          <w:sdtContent>
            <w:tc>
              <w:tcPr>
                <w:tcW w:w="4225" w:type="dxa"/>
              </w:tcPr>
              <w:p w14:paraId="60329051" w14:textId="04BC2DC1" w:rsidR="0003116D" w:rsidRDefault="0003116D" w:rsidP="0003116D"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03116D" w14:paraId="4F4296C7" w14:textId="77777777" w:rsidTr="0003116D">
        <w:trPr>
          <w:cantSplit/>
        </w:trPr>
        <w:tc>
          <w:tcPr>
            <w:tcW w:w="445" w:type="dxa"/>
          </w:tcPr>
          <w:p w14:paraId="77E0D729" w14:textId="77777777" w:rsidR="0003116D" w:rsidRDefault="0003116D" w:rsidP="0003116D">
            <w:pPr>
              <w:pStyle w:val="ListParagraph"/>
              <w:numPr>
                <w:ilvl w:val="0"/>
                <w:numId w:val="118"/>
              </w:numPr>
              <w:ind w:left="0" w:firstLine="0"/>
            </w:pPr>
          </w:p>
        </w:tc>
        <w:sdt>
          <w:sdtPr>
            <w:id w:val="1598978189"/>
            <w:placeholder>
              <w:docPart w:val="912A0AFEC27E4478A0D14FE3E884FF3B"/>
            </w:placeholder>
            <w:showingPlcHdr/>
            <w:text/>
          </w:sdtPr>
          <w:sdtEndPr/>
          <w:sdtContent>
            <w:tc>
              <w:tcPr>
                <w:tcW w:w="4230" w:type="dxa"/>
              </w:tcPr>
              <w:p w14:paraId="11BA154B" w14:textId="0CA0FB4F" w:rsidR="0003116D" w:rsidRDefault="0003116D" w:rsidP="0003116D"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450" w:type="dxa"/>
          </w:tcPr>
          <w:p w14:paraId="2ACF9F10" w14:textId="77777777" w:rsidR="0003116D" w:rsidRDefault="0003116D" w:rsidP="0003116D">
            <w:pPr>
              <w:pStyle w:val="ListParagraph"/>
              <w:numPr>
                <w:ilvl w:val="0"/>
                <w:numId w:val="121"/>
              </w:numPr>
              <w:ind w:left="0" w:firstLine="0"/>
            </w:pPr>
          </w:p>
        </w:tc>
        <w:sdt>
          <w:sdtPr>
            <w:id w:val="-1676260227"/>
            <w:placeholder>
              <w:docPart w:val="764138A7565947498E3D909970B4F8EF"/>
            </w:placeholder>
            <w:showingPlcHdr/>
            <w:text/>
          </w:sdtPr>
          <w:sdtEndPr/>
          <w:sdtContent>
            <w:tc>
              <w:tcPr>
                <w:tcW w:w="4225" w:type="dxa"/>
              </w:tcPr>
              <w:p w14:paraId="07AB3CA7" w14:textId="5A9E7C06" w:rsidR="0003116D" w:rsidRDefault="0003116D" w:rsidP="0003116D"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03116D" w14:paraId="7349567C" w14:textId="77777777" w:rsidTr="0003116D">
        <w:trPr>
          <w:cantSplit/>
        </w:trPr>
        <w:tc>
          <w:tcPr>
            <w:tcW w:w="445" w:type="dxa"/>
          </w:tcPr>
          <w:p w14:paraId="03F34F57" w14:textId="77777777" w:rsidR="0003116D" w:rsidRDefault="0003116D" w:rsidP="0003116D">
            <w:pPr>
              <w:pStyle w:val="ListParagraph"/>
              <w:numPr>
                <w:ilvl w:val="0"/>
                <w:numId w:val="118"/>
              </w:numPr>
              <w:ind w:left="0" w:firstLine="0"/>
            </w:pPr>
          </w:p>
        </w:tc>
        <w:sdt>
          <w:sdtPr>
            <w:id w:val="710087715"/>
            <w:placeholder>
              <w:docPart w:val="99AAA139806143F5BC2F29533D2D8C09"/>
            </w:placeholder>
            <w:showingPlcHdr/>
            <w:text/>
          </w:sdtPr>
          <w:sdtEndPr/>
          <w:sdtContent>
            <w:tc>
              <w:tcPr>
                <w:tcW w:w="4230" w:type="dxa"/>
              </w:tcPr>
              <w:p w14:paraId="6F5D25DB" w14:textId="648B14CA" w:rsidR="0003116D" w:rsidRDefault="0003116D" w:rsidP="0003116D"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450" w:type="dxa"/>
          </w:tcPr>
          <w:p w14:paraId="638234E6" w14:textId="77777777" w:rsidR="0003116D" w:rsidRDefault="0003116D" w:rsidP="0003116D">
            <w:pPr>
              <w:pStyle w:val="ListParagraph"/>
              <w:numPr>
                <w:ilvl w:val="0"/>
                <w:numId w:val="121"/>
              </w:numPr>
              <w:ind w:left="0" w:firstLine="0"/>
            </w:pPr>
          </w:p>
        </w:tc>
        <w:sdt>
          <w:sdtPr>
            <w:id w:val="-1078133351"/>
            <w:placeholder>
              <w:docPart w:val="1CCB2CF231F7481F914811A94BAF8FF6"/>
            </w:placeholder>
            <w:showingPlcHdr/>
            <w:text/>
          </w:sdtPr>
          <w:sdtEndPr/>
          <w:sdtContent>
            <w:tc>
              <w:tcPr>
                <w:tcW w:w="4225" w:type="dxa"/>
              </w:tcPr>
              <w:p w14:paraId="283779D3" w14:textId="1CBB6883" w:rsidR="0003116D" w:rsidRDefault="0003116D" w:rsidP="0003116D"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43F09591" w14:textId="77777777" w:rsidR="0003116D" w:rsidRDefault="0003116D" w:rsidP="0020697A"/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8D0EF1" w:rsidRPr="004777B2" w14:paraId="673A13EA" w14:textId="77777777" w:rsidTr="00B957C1">
        <w:trPr>
          <w:cantSplit/>
        </w:trPr>
        <w:tc>
          <w:tcPr>
            <w:tcW w:w="9360" w:type="dxa"/>
            <w:gridSpan w:val="2"/>
            <w:shd w:val="clear" w:color="auto" w:fill="B8CCE4" w:themeFill="accent1" w:themeFillTint="66"/>
            <w:vAlign w:val="center"/>
          </w:tcPr>
          <w:p w14:paraId="28768E33" w14:textId="06002E5D" w:rsidR="008D0EF1" w:rsidRPr="004777B2" w:rsidRDefault="008D0EF1" w:rsidP="00396A34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b/>
              </w:rPr>
              <w:t>Course 1</w:t>
            </w:r>
          </w:p>
        </w:tc>
      </w:tr>
      <w:tr w:rsidR="0020697A" w:rsidRPr="004777B2" w14:paraId="3F372FAB" w14:textId="77777777" w:rsidTr="00B957C1">
        <w:trPr>
          <w:cantSplit/>
        </w:trPr>
        <w:tc>
          <w:tcPr>
            <w:tcW w:w="1785" w:type="dxa"/>
            <w:shd w:val="clear" w:color="auto" w:fill="DBE5F1" w:themeFill="accent1" w:themeFillTint="33"/>
            <w:vAlign w:val="center"/>
          </w:tcPr>
          <w:p w14:paraId="7834E269" w14:textId="77777777" w:rsidR="0020697A" w:rsidRPr="004777B2" w:rsidRDefault="0020697A" w:rsidP="00396A34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Name of Course</w:t>
            </w:r>
          </w:p>
        </w:tc>
        <w:sdt>
          <w:sdtPr>
            <w:rPr>
              <w:rFonts w:asciiTheme="minorHAnsi" w:hAnsiTheme="minorHAnsi" w:cstheme="minorHAnsi"/>
            </w:rPr>
            <w:id w:val="341434362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1FDEBE4C" w14:textId="481D0D4D" w:rsidR="0020697A" w:rsidRPr="005647AC" w:rsidRDefault="005647AC" w:rsidP="005647AC">
                <w:pPr>
                  <w:spacing w:before="60" w:after="60"/>
                  <w:rPr>
                    <w:rFonts w:asciiTheme="minorHAnsi" w:hAnsiTheme="minorHAnsi" w:cstheme="minorHAnsi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0697A" w:rsidRPr="004777B2" w14:paraId="5409AF51" w14:textId="77777777" w:rsidTr="00B957C1">
        <w:trPr>
          <w:cantSplit/>
        </w:trPr>
        <w:tc>
          <w:tcPr>
            <w:tcW w:w="1785" w:type="dxa"/>
            <w:shd w:val="clear" w:color="auto" w:fill="DBE5F1" w:themeFill="accent1" w:themeFillTint="33"/>
            <w:vAlign w:val="center"/>
          </w:tcPr>
          <w:p w14:paraId="432C8697" w14:textId="77777777" w:rsidR="0020697A" w:rsidRPr="004777B2" w:rsidRDefault="0020697A" w:rsidP="00396A34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lastRenderedPageBreak/>
              <w:t>Course Description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-557701301"/>
            <w:placeholder>
              <w:docPart w:val="C8579425B2B142709F22C9AA2E145AFE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1E343609" w14:textId="7B19EEA9" w:rsidR="0020697A" w:rsidRPr="005647AC" w:rsidRDefault="005647AC" w:rsidP="005647AC">
                <w:pPr>
                  <w:pStyle w:val="Verdana8"/>
                  <w:tabs>
                    <w:tab w:val="left" w:pos="2106"/>
                    <w:tab w:val="left" w:pos="4446"/>
                  </w:tabs>
                  <w:spacing w:before="60" w:after="60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0697A" w:rsidRPr="004777B2" w14:paraId="2A39C64A" w14:textId="77777777" w:rsidTr="00B957C1">
        <w:trPr>
          <w:cantSplit/>
        </w:trPr>
        <w:tc>
          <w:tcPr>
            <w:tcW w:w="1785" w:type="dxa"/>
            <w:shd w:val="clear" w:color="auto" w:fill="DBE5F1" w:themeFill="accent1" w:themeFillTint="33"/>
            <w:vAlign w:val="center"/>
          </w:tcPr>
          <w:p w14:paraId="12978B2C" w14:textId="11F21546" w:rsidR="0020697A" w:rsidRPr="004777B2" w:rsidRDefault="0020697A" w:rsidP="00B957C1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DA Subject Area Covered</w:t>
            </w:r>
            <w:r w:rsidR="00B957C1">
              <w:rPr>
                <w:rFonts w:asciiTheme="minorHAnsi" w:hAnsiTheme="minorHAnsi" w:cstheme="minorHAnsi"/>
                <w:b/>
              </w:rPr>
              <w:t xml:space="preserve"> (check all that apply) </w:t>
            </w:r>
          </w:p>
        </w:tc>
        <w:tc>
          <w:tcPr>
            <w:tcW w:w="7575" w:type="dxa"/>
            <w:vAlign w:val="center"/>
          </w:tcPr>
          <w:p w14:paraId="5AC2DB2B" w14:textId="0DD0DB42" w:rsidR="0020697A" w:rsidRPr="004777B2" w:rsidRDefault="00574756" w:rsidP="00396A34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468791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47AC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  <w:r w:rsidR="0020697A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1. Planning a safe and healthy learning environment</w:t>
            </w:r>
          </w:p>
          <w:p w14:paraId="005EE5B4" w14:textId="77777777" w:rsidR="0020697A" w:rsidRPr="004777B2" w:rsidRDefault="00574756" w:rsidP="00396A34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690729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697A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0697A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2. Advancing children’s physical and intellectual development</w:t>
            </w:r>
          </w:p>
          <w:p w14:paraId="539EDF24" w14:textId="77777777" w:rsidR="0020697A" w:rsidRPr="004777B2" w:rsidRDefault="00574756" w:rsidP="00396A34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208527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697A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0697A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3. Supporting children's social and emotional development</w:t>
            </w:r>
          </w:p>
          <w:p w14:paraId="10E33D20" w14:textId="77777777" w:rsidR="0020697A" w:rsidRPr="004777B2" w:rsidRDefault="00574756" w:rsidP="00396A34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852992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697A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0697A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4. Building productive relationships with families</w:t>
            </w:r>
          </w:p>
          <w:p w14:paraId="78ACBCB4" w14:textId="77777777" w:rsidR="0020697A" w:rsidRPr="004777B2" w:rsidRDefault="00574756" w:rsidP="00396A34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105188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697A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0697A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5. Managing an effective program</w:t>
            </w:r>
          </w:p>
          <w:p w14:paraId="15D03B8E" w14:textId="77777777" w:rsidR="0020697A" w:rsidRPr="004777B2" w:rsidRDefault="00574756" w:rsidP="00396A34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540736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697A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0697A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6. Maintaining a commitment to professionalism</w:t>
            </w:r>
          </w:p>
          <w:p w14:paraId="70897B4B" w14:textId="77777777" w:rsidR="0020697A" w:rsidRPr="004777B2" w:rsidRDefault="00574756" w:rsidP="00396A34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454691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697A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0697A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7. Observing and recording children’s behavior</w:t>
            </w:r>
          </w:p>
          <w:p w14:paraId="654BDBBD" w14:textId="77777777" w:rsidR="0020697A" w:rsidRPr="004777B2" w:rsidRDefault="00574756" w:rsidP="00396A34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648199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697A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0697A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8. Understanding principles of child development and learning</w:t>
            </w:r>
          </w:p>
        </w:tc>
      </w:tr>
      <w:tr w:rsidR="0020697A" w:rsidRPr="004777B2" w14:paraId="05062D09" w14:textId="77777777" w:rsidTr="00B957C1">
        <w:trPr>
          <w:cantSplit/>
        </w:trPr>
        <w:tc>
          <w:tcPr>
            <w:tcW w:w="1785" w:type="dxa"/>
            <w:shd w:val="clear" w:color="auto" w:fill="DBE5F1" w:themeFill="accent1" w:themeFillTint="33"/>
            <w:vAlign w:val="center"/>
          </w:tcPr>
          <w:p w14:paraId="0578DC8E" w14:textId="41794B98" w:rsidR="0020697A" w:rsidRPr="004777B2" w:rsidRDefault="0020697A" w:rsidP="00396A34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Ages Covered in Course</w:t>
            </w:r>
            <w:r w:rsidR="00B957C1"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08B1D4A2" w14:textId="77777777" w:rsidR="0020697A" w:rsidRPr="004777B2" w:rsidRDefault="00574756" w:rsidP="00396A34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013922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697A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0697A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Infant to toddler (birth to 36 months)</w:t>
            </w:r>
          </w:p>
          <w:p w14:paraId="2937024D" w14:textId="6DF63418" w:rsidR="0020697A" w:rsidRPr="004777B2" w:rsidRDefault="00574756" w:rsidP="00396A34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941221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697A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0697A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Preschool (</w:t>
            </w:r>
            <w:r w:rsidR="00D77A4E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="0020697A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to </w:t>
            </w:r>
            <w:r w:rsidR="00D77A4E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20697A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  <w:p w14:paraId="3E600755" w14:textId="4CB9A412" w:rsidR="0020697A" w:rsidRPr="004777B2" w:rsidRDefault="00574756" w:rsidP="00D77A4E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048558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697A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0697A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Family child care (birth to </w:t>
            </w:r>
            <w:r w:rsidR="00D77A4E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20697A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</w:tc>
      </w:tr>
      <w:tr w:rsidR="0020697A" w:rsidRPr="004777B2" w14:paraId="5C2DC338" w14:textId="77777777" w:rsidTr="00B957C1">
        <w:trPr>
          <w:cantSplit/>
        </w:trPr>
        <w:tc>
          <w:tcPr>
            <w:tcW w:w="1785" w:type="dxa"/>
            <w:shd w:val="clear" w:color="auto" w:fill="DBE5F1" w:themeFill="accent1" w:themeFillTint="33"/>
            <w:vAlign w:val="center"/>
          </w:tcPr>
          <w:p w14:paraId="58FA6DFC" w14:textId="721DA08E" w:rsidR="0020697A" w:rsidRPr="004777B2" w:rsidRDefault="0020697A" w:rsidP="00396A34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Type and Number of Hours Earned</w:t>
            </w:r>
            <w:r w:rsidR="00B957C1"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79344C1D" w14:textId="77777777" w:rsidR="005647AC" w:rsidRPr="004777B2" w:rsidRDefault="00574756" w:rsidP="005647AC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779624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47AC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5647AC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lock hours</w:t>
            </w:r>
          </w:p>
          <w:p w14:paraId="6658E813" w14:textId="77777777" w:rsidR="005647AC" w:rsidRPr="004777B2" w:rsidRDefault="00574756" w:rsidP="005647AC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586579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47AC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5647AC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redit hours</w:t>
            </w:r>
          </w:p>
          <w:p w14:paraId="6DC5E6A2" w14:textId="7BCBFE56" w:rsidR="0020697A" w:rsidRPr="004777B2" w:rsidRDefault="005647AC" w:rsidP="005647AC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r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Number of hours earned: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30883341"/>
                <w:placeholder>
                  <w:docPart w:val="E7585B393398455B874E88DA7DE20E5D"/>
                </w:placeholder>
                <w:showingPlcHdr/>
                <w:text/>
              </w:sdtPr>
              <w:sdtEndPr/>
              <w:sdtContent>
                <w:r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20697A" w:rsidRPr="004777B2" w14:paraId="11632E82" w14:textId="77777777" w:rsidTr="00B957C1">
        <w:trPr>
          <w:cantSplit/>
        </w:trPr>
        <w:tc>
          <w:tcPr>
            <w:tcW w:w="1785" w:type="dxa"/>
            <w:shd w:val="clear" w:color="auto" w:fill="DBE5F1" w:themeFill="accent1" w:themeFillTint="33"/>
            <w:vAlign w:val="center"/>
          </w:tcPr>
          <w:p w14:paraId="62A72A9C" w14:textId="77777777" w:rsidR="0020697A" w:rsidRPr="004777B2" w:rsidRDefault="0020697A" w:rsidP="00396A34">
            <w:pPr>
              <w:spacing w:before="60" w:after="60"/>
              <w:rPr>
                <w:rFonts w:cstheme="minorHAnsi"/>
                <w:b/>
              </w:rPr>
            </w:pPr>
            <w:r w:rsidRPr="004777B2">
              <w:rPr>
                <w:rFonts w:cstheme="minorHAnsi"/>
                <w:b/>
              </w:rPr>
              <w:t>Textbooks and/or Other Required Course Materials Used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-769313492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421A98C2" w14:textId="1E04E2BA" w:rsidR="0020697A" w:rsidRPr="004777B2" w:rsidRDefault="001D2592" w:rsidP="00396A34">
                <w:pPr>
                  <w:pStyle w:val="Verdana8"/>
                  <w:spacing w:before="60" w:after="60"/>
                  <w:ind w:left="301" w:hanging="301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24FBF783" w14:textId="77777777" w:rsidR="0020697A" w:rsidRPr="004777B2" w:rsidRDefault="0020697A" w:rsidP="0020697A"/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8D0EF1" w:rsidRPr="004777B2" w14:paraId="3714F47C" w14:textId="77777777" w:rsidTr="00B957C1">
        <w:trPr>
          <w:cantSplit/>
        </w:trPr>
        <w:tc>
          <w:tcPr>
            <w:tcW w:w="9360" w:type="dxa"/>
            <w:gridSpan w:val="2"/>
            <w:shd w:val="clear" w:color="auto" w:fill="B8CCE4" w:themeFill="accent1" w:themeFillTint="66"/>
            <w:vAlign w:val="center"/>
          </w:tcPr>
          <w:p w14:paraId="0064D390" w14:textId="261B231D" w:rsidR="008D0EF1" w:rsidRPr="004777B2" w:rsidRDefault="008D0EF1" w:rsidP="00396A34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b/>
              </w:rPr>
              <w:t>Course 2</w:t>
            </w:r>
          </w:p>
        </w:tc>
      </w:tr>
      <w:tr w:rsidR="005647AC" w:rsidRPr="004777B2" w14:paraId="7B319B44" w14:textId="77777777" w:rsidTr="00B957C1">
        <w:trPr>
          <w:cantSplit/>
        </w:trPr>
        <w:tc>
          <w:tcPr>
            <w:tcW w:w="1785" w:type="dxa"/>
            <w:shd w:val="clear" w:color="auto" w:fill="DBE5F1" w:themeFill="accent1" w:themeFillTint="33"/>
            <w:vAlign w:val="center"/>
          </w:tcPr>
          <w:p w14:paraId="1CC9D4C3" w14:textId="04BC1CF0" w:rsidR="005647AC" w:rsidRPr="004777B2" w:rsidRDefault="005647AC" w:rsidP="005647AC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Name of Course</w:t>
            </w:r>
          </w:p>
        </w:tc>
        <w:sdt>
          <w:sdtPr>
            <w:rPr>
              <w:rFonts w:asciiTheme="minorHAnsi" w:hAnsiTheme="minorHAnsi" w:cstheme="minorHAnsi"/>
            </w:rPr>
            <w:id w:val="-520165687"/>
            <w:placeholder>
              <w:docPart w:val="467A253D58FF4DE1B9DE8BBEACFFFF1D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05F3F604" w14:textId="2FBEDCD4" w:rsidR="005647AC" w:rsidRPr="004777B2" w:rsidRDefault="005647AC" w:rsidP="005647AC">
                <w:pPr>
                  <w:spacing w:before="60" w:after="60"/>
                  <w:rPr>
                    <w:rFonts w:asciiTheme="minorHAnsi" w:hAnsiTheme="minorHAnsi" w:cstheme="minorHAnsi"/>
                    <w:b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5647AC" w:rsidRPr="004777B2" w14:paraId="648EE7BD" w14:textId="77777777" w:rsidTr="00B957C1">
        <w:trPr>
          <w:cantSplit/>
        </w:trPr>
        <w:tc>
          <w:tcPr>
            <w:tcW w:w="1785" w:type="dxa"/>
            <w:shd w:val="clear" w:color="auto" w:fill="DBE5F1" w:themeFill="accent1" w:themeFillTint="33"/>
            <w:vAlign w:val="center"/>
          </w:tcPr>
          <w:p w14:paraId="391E792A" w14:textId="70CA8FA9" w:rsidR="005647AC" w:rsidRPr="004777B2" w:rsidRDefault="005647AC" w:rsidP="005647AC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ourse Description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275069976"/>
            <w:placeholder>
              <w:docPart w:val="1B7600E69BCE49E3B423ED14AB67C711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611B04AA" w14:textId="73F68DA4" w:rsidR="005647AC" w:rsidRPr="004777B2" w:rsidRDefault="005647AC" w:rsidP="005647AC">
                <w:pPr>
                  <w:pStyle w:val="Verdana8"/>
                  <w:tabs>
                    <w:tab w:val="left" w:pos="2106"/>
                    <w:tab w:val="left" w:pos="4446"/>
                  </w:tabs>
                  <w:spacing w:before="60" w:after="60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957C1" w:rsidRPr="004777B2" w14:paraId="358D8B3A" w14:textId="77777777" w:rsidTr="00B957C1">
        <w:trPr>
          <w:cantSplit/>
        </w:trPr>
        <w:tc>
          <w:tcPr>
            <w:tcW w:w="1785" w:type="dxa"/>
            <w:shd w:val="clear" w:color="auto" w:fill="DBE5F1" w:themeFill="accent1" w:themeFillTint="33"/>
            <w:vAlign w:val="center"/>
          </w:tcPr>
          <w:p w14:paraId="595D32C6" w14:textId="0DB46D30" w:rsidR="00B957C1" w:rsidRPr="004777B2" w:rsidRDefault="00B957C1" w:rsidP="00B957C1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DA Subject Area Cover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 </w:t>
            </w:r>
          </w:p>
        </w:tc>
        <w:tc>
          <w:tcPr>
            <w:tcW w:w="7575" w:type="dxa"/>
            <w:vAlign w:val="center"/>
          </w:tcPr>
          <w:p w14:paraId="6771AC18" w14:textId="77777777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068686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1. Planning a safe and healthy learning environment</w:t>
            </w:r>
          </w:p>
          <w:p w14:paraId="0EE41094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234354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2. Advancing children’s physical and intellectual development</w:t>
            </w:r>
          </w:p>
          <w:p w14:paraId="5E5CBAE8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452871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3. Supporting children's social and emotional development</w:t>
            </w:r>
          </w:p>
          <w:p w14:paraId="267B3884" w14:textId="63FD7B93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574932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4. Building productive relationships with families</w:t>
            </w:r>
          </w:p>
          <w:p w14:paraId="6033D873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929701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5. Managing an effective program</w:t>
            </w:r>
          </w:p>
          <w:p w14:paraId="40038BF8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628050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6. Maintaining a commitment to professionalism</w:t>
            </w:r>
          </w:p>
          <w:p w14:paraId="631D7AEA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967197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7. Observing and recording children’s behavior</w:t>
            </w:r>
          </w:p>
          <w:p w14:paraId="7D014A55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655428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8. Understanding principles of child development and learning</w:t>
            </w:r>
          </w:p>
        </w:tc>
      </w:tr>
      <w:tr w:rsidR="00B957C1" w:rsidRPr="004777B2" w14:paraId="02F813FB" w14:textId="77777777" w:rsidTr="00B957C1">
        <w:trPr>
          <w:cantSplit/>
        </w:trPr>
        <w:tc>
          <w:tcPr>
            <w:tcW w:w="1785" w:type="dxa"/>
            <w:shd w:val="clear" w:color="auto" w:fill="DBE5F1" w:themeFill="accent1" w:themeFillTint="33"/>
            <w:vAlign w:val="center"/>
          </w:tcPr>
          <w:p w14:paraId="1222FCBA" w14:textId="2D53637A" w:rsidR="00B957C1" w:rsidRPr="004777B2" w:rsidRDefault="00B957C1" w:rsidP="00B957C1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lastRenderedPageBreak/>
              <w:t>Ages Covered in Course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63461813" w14:textId="77777777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19263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Infant to toddler (birth to 36 months)</w:t>
            </w:r>
          </w:p>
          <w:p w14:paraId="13168D10" w14:textId="6B0668A5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124339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Preschool (</w:t>
            </w:r>
            <w:r w:rsidR="00B957C1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to </w:t>
            </w:r>
            <w:r w:rsidR="00B957C1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  <w:p w14:paraId="632E5176" w14:textId="68C5DEB5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649320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Family child care (birth to </w:t>
            </w:r>
            <w:r w:rsidR="00B957C1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</w:tc>
      </w:tr>
      <w:tr w:rsidR="00B957C1" w:rsidRPr="004777B2" w14:paraId="244EFB9D" w14:textId="77777777" w:rsidTr="00B957C1">
        <w:trPr>
          <w:cantSplit/>
        </w:trPr>
        <w:tc>
          <w:tcPr>
            <w:tcW w:w="1785" w:type="dxa"/>
            <w:shd w:val="clear" w:color="auto" w:fill="DBE5F1" w:themeFill="accent1" w:themeFillTint="33"/>
            <w:vAlign w:val="center"/>
          </w:tcPr>
          <w:p w14:paraId="02233E2F" w14:textId="1693DBDD" w:rsidR="00B957C1" w:rsidRPr="004777B2" w:rsidRDefault="00B957C1" w:rsidP="00B957C1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Type and Number of Hours Earn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13725998" w14:textId="77777777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949391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lock hours</w:t>
            </w:r>
          </w:p>
          <w:p w14:paraId="24E3D10C" w14:textId="77777777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831108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redit hours</w:t>
            </w:r>
          </w:p>
          <w:p w14:paraId="5305E5D5" w14:textId="52D76F02" w:rsidR="00B957C1" w:rsidRPr="004777B2" w:rsidRDefault="00B957C1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r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Number of hours earned: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045799924"/>
                <w:placeholder>
                  <w:docPart w:val="86E3EF7C908F45EAB2A44F1A07D50D0B"/>
                </w:placeholder>
                <w:showingPlcHdr/>
                <w:text/>
              </w:sdtPr>
              <w:sdtEndPr/>
              <w:sdtContent>
                <w:r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8D0EF1" w:rsidRPr="004777B2" w14:paraId="39B2594B" w14:textId="77777777" w:rsidTr="00B957C1">
        <w:trPr>
          <w:cantSplit/>
        </w:trPr>
        <w:tc>
          <w:tcPr>
            <w:tcW w:w="1785" w:type="dxa"/>
            <w:shd w:val="clear" w:color="auto" w:fill="DBE5F1" w:themeFill="accent1" w:themeFillTint="33"/>
            <w:vAlign w:val="center"/>
          </w:tcPr>
          <w:p w14:paraId="05178AB5" w14:textId="77777777" w:rsidR="008D0EF1" w:rsidRPr="004777B2" w:rsidRDefault="008D0EF1" w:rsidP="00396A34">
            <w:pPr>
              <w:spacing w:before="60" w:after="60"/>
              <w:rPr>
                <w:rFonts w:cstheme="minorHAnsi"/>
                <w:b/>
              </w:rPr>
            </w:pPr>
            <w:r w:rsidRPr="004777B2">
              <w:rPr>
                <w:rFonts w:cstheme="minorHAnsi"/>
                <w:b/>
              </w:rPr>
              <w:t>Textbooks and/or Other Required Course Materials Used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1244148944"/>
            <w:placeholder>
              <w:docPart w:val="1CB2D873268A442EBF6A572A0A04B76C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7330FEF8" w14:textId="2FA36450" w:rsidR="008D0EF1" w:rsidRPr="004777B2" w:rsidRDefault="001D2592" w:rsidP="00396A34">
                <w:pPr>
                  <w:pStyle w:val="Verdana8"/>
                  <w:spacing w:before="60" w:after="60"/>
                  <w:ind w:left="301" w:hanging="301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0A186CFD" w14:textId="77777777" w:rsidR="0020697A" w:rsidRPr="004777B2" w:rsidRDefault="0020697A" w:rsidP="0020697A"/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8D0EF1" w:rsidRPr="004777B2" w14:paraId="5B30802C" w14:textId="77777777" w:rsidTr="00B957C1">
        <w:trPr>
          <w:cantSplit/>
        </w:trPr>
        <w:tc>
          <w:tcPr>
            <w:tcW w:w="9360" w:type="dxa"/>
            <w:gridSpan w:val="2"/>
            <w:shd w:val="clear" w:color="auto" w:fill="B8CCE4" w:themeFill="accent1" w:themeFillTint="66"/>
            <w:vAlign w:val="center"/>
          </w:tcPr>
          <w:p w14:paraId="12D04695" w14:textId="2A96768B" w:rsidR="008D0EF1" w:rsidRPr="004777B2" w:rsidRDefault="008D0EF1" w:rsidP="00396A34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b/>
              </w:rPr>
              <w:t>Course 3</w:t>
            </w:r>
          </w:p>
        </w:tc>
      </w:tr>
      <w:tr w:rsidR="005647AC" w:rsidRPr="004777B2" w14:paraId="1F0B7F17" w14:textId="77777777" w:rsidTr="00B957C1">
        <w:trPr>
          <w:cantSplit/>
        </w:trPr>
        <w:tc>
          <w:tcPr>
            <w:tcW w:w="1785" w:type="dxa"/>
            <w:shd w:val="clear" w:color="auto" w:fill="DBE5F1" w:themeFill="accent1" w:themeFillTint="33"/>
            <w:vAlign w:val="center"/>
          </w:tcPr>
          <w:p w14:paraId="08849ED7" w14:textId="5C9C991F" w:rsidR="005647AC" w:rsidRPr="004777B2" w:rsidRDefault="005647AC" w:rsidP="005647AC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Name of Course</w:t>
            </w:r>
          </w:p>
        </w:tc>
        <w:sdt>
          <w:sdtPr>
            <w:rPr>
              <w:rFonts w:asciiTheme="minorHAnsi" w:hAnsiTheme="minorHAnsi" w:cstheme="minorHAnsi"/>
            </w:rPr>
            <w:id w:val="-2042512257"/>
            <w:placeholder>
              <w:docPart w:val="D1BB768A22C14C3484DD74E87BA1F308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62CE4A76" w14:textId="7EAB2E79" w:rsidR="005647AC" w:rsidRPr="004777B2" w:rsidRDefault="005647AC" w:rsidP="005647AC">
                <w:pPr>
                  <w:spacing w:before="60" w:after="60"/>
                  <w:rPr>
                    <w:rFonts w:asciiTheme="minorHAnsi" w:hAnsiTheme="minorHAnsi" w:cstheme="minorHAnsi"/>
                    <w:b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5647AC" w:rsidRPr="004777B2" w14:paraId="4D07F04A" w14:textId="77777777" w:rsidTr="00B957C1">
        <w:trPr>
          <w:cantSplit/>
        </w:trPr>
        <w:tc>
          <w:tcPr>
            <w:tcW w:w="1785" w:type="dxa"/>
            <w:shd w:val="clear" w:color="auto" w:fill="DBE5F1" w:themeFill="accent1" w:themeFillTint="33"/>
            <w:vAlign w:val="center"/>
          </w:tcPr>
          <w:p w14:paraId="17175040" w14:textId="3A92D64E" w:rsidR="005647AC" w:rsidRPr="004777B2" w:rsidRDefault="005647AC" w:rsidP="005647AC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ourse Description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-1443911095"/>
            <w:placeholder>
              <w:docPart w:val="73FA3C57E5EF4C4CA02B52EAA776E8BB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746E783F" w14:textId="2E34390A" w:rsidR="005647AC" w:rsidRPr="004777B2" w:rsidRDefault="005647AC" w:rsidP="005647AC">
                <w:pPr>
                  <w:pStyle w:val="Verdana8"/>
                  <w:tabs>
                    <w:tab w:val="left" w:pos="2106"/>
                    <w:tab w:val="left" w:pos="4446"/>
                  </w:tabs>
                  <w:spacing w:before="60" w:after="60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957C1" w:rsidRPr="004777B2" w14:paraId="436C65A5" w14:textId="77777777" w:rsidTr="00B957C1">
        <w:trPr>
          <w:cantSplit/>
        </w:trPr>
        <w:tc>
          <w:tcPr>
            <w:tcW w:w="1785" w:type="dxa"/>
            <w:shd w:val="clear" w:color="auto" w:fill="DBE5F1" w:themeFill="accent1" w:themeFillTint="33"/>
            <w:vAlign w:val="center"/>
          </w:tcPr>
          <w:p w14:paraId="449A13D6" w14:textId="000500CD" w:rsidR="00B957C1" w:rsidRPr="004777B2" w:rsidRDefault="00B957C1" w:rsidP="00B957C1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DA Subject Area Cover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 </w:t>
            </w:r>
          </w:p>
        </w:tc>
        <w:tc>
          <w:tcPr>
            <w:tcW w:w="7575" w:type="dxa"/>
            <w:vAlign w:val="center"/>
          </w:tcPr>
          <w:p w14:paraId="65F7C11F" w14:textId="77777777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935289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1. Planning a safe and healthy learning environment</w:t>
            </w:r>
          </w:p>
          <w:p w14:paraId="6CB8ADEE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530716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2. Advancing children’s physical and intellectual development</w:t>
            </w:r>
          </w:p>
          <w:p w14:paraId="03F58457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2100244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3. Supporting children's social and emotional development</w:t>
            </w:r>
          </w:p>
          <w:p w14:paraId="7CE2C143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759569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4. Building productive relationships with families</w:t>
            </w:r>
          </w:p>
          <w:p w14:paraId="221D285E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415305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5. Managing an effective program</w:t>
            </w:r>
          </w:p>
          <w:p w14:paraId="53A26FE5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408618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6. Maintaining a commitment to professionalism</w:t>
            </w:r>
          </w:p>
          <w:p w14:paraId="19AB848D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707078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7. Observing and recording children’s behavior</w:t>
            </w:r>
          </w:p>
          <w:p w14:paraId="6408DF53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984223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8. Understanding principles of child development and learning</w:t>
            </w:r>
          </w:p>
        </w:tc>
      </w:tr>
      <w:tr w:rsidR="00B957C1" w:rsidRPr="004777B2" w14:paraId="2F39C060" w14:textId="77777777" w:rsidTr="00B957C1">
        <w:trPr>
          <w:cantSplit/>
        </w:trPr>
        <w:tc>
          <w:tcPr>
            <w:tcW w:w="1785" w:type="dxa"/>
            <w:shd w:val="clear" w:color="auto" w:fill="DBE5F1" w:themeFill="accent1" w:themeFillTint="33"/>
            <w:vAlign w:val="center"/>
          </w:tcPr>
          <w:p w14:paraId="30843366" w14:textId="1E001AE5" w:rsidR="00B957C1" w:rsidRPr="004777B2" w:rsidRDefault="00B957C1" w:rsidP="00B957C1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Ages Covered in Course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5AB49C55" w14:textId="77777777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806346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Infant to toddler (birth to 36 months)</w:t>
            </w:r>
          </w:p>
          <w:p w14:paraId="5DDE3F45" w14:textId="1CFAE5BD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2032790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Preschool (</w:t>
            </w:r>
            <w:r w:rsidR="00B957C1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to </w:t>
            </w:r>
            <w:r w:rsidR="00B957C1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  <w:p w14:paraId="322E2477" w14:textId="67A4031C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661064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Family child care (birth to </w:t>
            </w:r>
            <w:r w:rsidR="00B957C1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</w:tc>
      </w:tr>
      <w:tr w:rsidR="00B957C1" w:rsidRPr="004777B2" w14:paraId="7AF15C09" w14:textId="77777777" w:rsidTr="00B957C1">
        <w:trPr>
          <w:cantSplit/>
        </w:trPr>
        <w:tc>
          <w:tcPr>
            <w:tcW w:w="1785" w:type="dxa"/>
            <w:shd w:val="clear" w:color="auto" w:fill="DBE5F1" w:themeFill="accent1" w:themeFillTint="33"/>
            <w:vAlign w:val="center"/>
          </w:tcPr>
          <w:p w14:paraId="5595DFDE" w14:textId="022C9557" w:rsidR="00B957C1" w:rsidRPr="004777B2" w:rsidRDefault="00B957C1" w:rsidP="00B957C1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Type and Number of Hours Earn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3515E9AD" w14:textId="77777777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376249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lock hours</w:t>
            </w:r>
          </w:p>
          <w:p w14:paraId="24B2743B" w14:textId="77777777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514648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redit hours</w:t>
            </w:r>
          </w:p>
          <w:p w14:paraId="189A851D" w14:textId="6D21C1DD" w:rsidR="00B957C1" w:rsidRPr="004777B2" w:rsidRDefault="00B957C1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r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Number of hours earned: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606309869"/>
                <w:placeholder>
                  <w:docPart w:val="563A454E3A244309B944F65911030E18"/>
                </w:placeholder>
                <w:showingPlcHdr/>
                <w:text/>
              </w:sdtPr>
              <w:sdtEndPr/>
              <w:sdtContent>
                <w:r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20697A" w:rsidRPr="004777B2" w14:paraId="702A31E4" w14:textId="77777777" w:rsidTr="00B957C1">
        <w:trPr>
          <w:cantSplit/>
        </w:trPr>
        <w:tc>
          <w:tcPr>
            <w:tcW w:w="1785" w:type="dxa"/>
            <w:shd w:val="clear" w:color="auto" w:fill="DBE5F1" w:themeFill="accent1" w:themeFillTint="33"/>
            <w:vAlign w:val="center"/>
          </w:tcPr>
          <w:p w14:paraId="1864AF72" w14:textId="77777777" w:rsidR="0020697A" w:rsidRPr="004777B2" w:rsidRDefault="0020697A" w:rsidP="00396A34">
            <w:pPr>
              <w:spacing w:before="60" w:after="60"/>
              <w:rPr>
                <w:rFonts w:cstheme="minorHAnsi"/>
                <w:b/>
              </w:rPr>
            </w:pPr>
            <w:r w:rsidRPr="004777B2">
              <w:rPr>
                <w:rFonts w:cstheme="minorHAnsi"/>
                <w:b/>
              </w:rPr>
              <w:t>Textbooks and/or Other Required Course Materials Used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845521992"/>
            <w:placeholder>
              <w:docPart w:val="633E27FE19F04C4AAC6CD28737B77AE1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69AB6AB9" w14:textId="59B4AEE4" w:rsidR="0020697A" w:rsidRPr="004777B2" w:rsidRDefault="001D2592" w:rsidP="00396A34">
                <w:pPr>
                  <w:pStyle w:val="Verdana8"/>
                  <w:spacing w:before="60" w:after="60"/>
                  <w:ind w:left="301" w:hanging="301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1DC8ED3E" w14:textId="77777777" w:rsidR="0020697A" w:rsidRPr="004777B2" w:rsidRDefault="0020697A" w:rsidP="0020697A"/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8D0EF1" w:rsidRPr="004777B2" w14:paraId="0E9D9044" w14:textId="77777777" w:rsidTr="00B957C1">
        <w:trPr>
          <w:cantSplit/>
        </w:trPr>
        <w:tc>
          <w:tcPr>
            <w:tcW w:w="9360" w:type="dxa"/>
            <w:gridSpan w:val="2"/>
            <w:shd w:val="clear" w:color="auto" w:fill="B8CCE4" w:themeFill="accent1" w:themeFillTint="66"/>
            <w:vAlign w:val="center"/>
          </w:tcPr>
          <w:p w14:paraId="0A057671" w14:textId="78127A3D" w:rsidR="008D0EF1" w:rsidRPr="004777B2" w:rsidRDefault="008D0EF1" w:rsidP="00396A34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b/>
              </w:rPr>
              <w:lastRenderedPageBreak/>
              <w:t>Course 4</w:t>
            </w:r>
          </w:p>
        </w:tc>
      </w:tr>
      <w:tr w:rsidR="005647AC" w:rsidRPr="004777B2" w14:paraId="5B05304C" w14:textId="77777777" w:rsidTr="00B957C1">
        <w:trPr>
          <w:cantSplit/>
        </w:trPr>
        <w:tc>
          <w:tcPr>
            <w:tcW w:w="1785" w:type="dxa"/>
            <w:shd w:val="clear" w:color="auto" w:fill="DBE5F1" w:themeFill="accent1" w:themeFillTint="33"/>
            <w:vAlign w:val="center"/>
          </w:tcPr>
          <w:p w14:paraId="461C82C5" w14:textId="7F09B2CE" w:rsidR="005647AC" w:rsidRPr="004777B2" w:rsidRDefault="005647AC" w:rsidP="005647AC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Name of Course</w:t>
            </w:r>
          </w:p>
        </w:tc>
        <w:sdt>
          <w:sdtPr>
            <w:rPr>
              <w:rFonts w:asciiTheme="minorHAnsi" w:hAnsiTheme="minorHAnsi" w:cstheme="minorHAnsi"/>
            </w:rPr>
            <w:id w:val="-1114985815"/>
            <w:placeholder>
              <w:docPart w:val="567FB6BA33DD4B31B0272E9AA5458F94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4ED1A073" w14:textId="321D9388" w:rsidR="005647AC" w:rsidRPr="004777B2" w:rsidRDefault="005647AC" w:rsidP="005647AC">
                <w:pPr>
                  <w:spacing w:before="60" w:after="60"/>
                  <w:rPr>
                    <w:rFonts w:asciiTheme="minorHAnsi" w:hAnsiTheme="minorHAnsi" w:cstheme="minorHAnsi"/>
                    <w:b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5647AC" w:rsidRPr="004777B2" w14:paraId="5E3A7970" w14:textId="77777777" w:rsidTr="00B957C1">
        <w:trPr>
          <w:cantSplit/>
        </w:trPr>
        <w:tc>
          <w:tcPr>
            <w:tcW w:w="1785" w:type="dxa"/>
            <w:shd w:val="clear" w:color="auto" w:fill="DBE5F1" w:themeFill="accent1" w:themeFillTint="33"/>
            <w:vAlign w:val="center"/>
          </w:tcPr>
          <w:p w14:paraId="711AA940" w14:textId="4966E6EA" w:rsidR="005647AC" w:rsidRPr="004777B2" w:rsidRDefault="005647AC" w:rsidP="005647AC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ourse Description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1743368972"/>
            <w:placeholder>
              <w:docPart w:val="37BD3B471AAF4699854F7E57E7FFE86C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26DBEDB1" w14:textId="0BB57747" w:rsidR="005647AC" w:rsidRPr="004777B2" w:rsidRDefault="005647AC" w:rsidP="005647AC">
                <w:pPr>
                  <w:pStyle w:val="Verdana8"/>
                  <w:tabs>
                    <w:tab w:val="left" w:pos="2106"/>
                    <w:tab w:val="left" w:pos="4446"/>
                  </w:tabs>
                  <w:spacing w:before="60" w:after="60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957C1" w:rsidRPr="004777B2" w14:paraId="0076376E" w14:textId="77777777" w:rsidTr="00B957C1">
        <w:trPr>
          <w:cantSplit/>
        </w:trPr>
        <w:tc>
          <w:tcPr>
            <w:tcW w:w="1785" w:type="dxa"/>
            <w:shd w:val="clear" w:color="auto" w:fill="DBE5F1" w:themeFill="accent1" w:themeFillTint="33"/>
            <w:vAlign w:val="center"/>
          </w:tcPr>
          <w:p w14:paraId="0451AB3D" w14:textId="42313207" w:rsidR="00B957C1" w:rsidRPr="004777B2" w:rsidRDefault="00B957C1" w:rsidP="00B957C1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DA Subject Area Cover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 </w:t>
            </w:r>
          </w:p>
        </w:tc>
        <w:tc>
          <w:tcPr>
            <w:tcW w:w="7575" w:type="dxa"/>
            <w:vAlign w:val="center"/>
          </w:tcPr>
          <w:p w14:paraId="4C22E5B4" w14:textId="77777777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036400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1. Planning a safe and healthy learning environment</w:t>
            </w:r>
          </w:p>
          <w:p w14:paraId="71D2FA1D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833881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2. Advancing children’s physical and intellectual development</w:t>
            </w:r>
          </w:p>
          <w:p w14:paraId="45D20E90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682398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3. Supporting children's social and emotional development</w:t>
            </w:r>
          </w:p>
          <w:p w14:paraId="26859709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465853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4. Building productive relationships with families</w:t>
            </w:r>
          </w:p>
          <w:p w14:paraId="6DFFFD3F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2121053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5. Managing an effective program</w:t>
            </w:r>
          </w:p>
          <w:p w14:paraId="10A356F2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108220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6. Maintaining a commitment to professionalism</w:t>
            </w:r>
          </w:p>
          <w:p w14:paraId="654B3B88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605433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7. Observing and recording children’s behavior</w:t>
            </w:r>
          </w:p>
          <w:p w14:paraId="1237C466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978562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8. Understanding principles of child development and learning</w:t>
            </w:r>
          </w:p>
        </w:tc>
      </w:tr>
      <w:tr w:rsidR="00B957C1" w:rsidRPr="004777B2" w14:paraId="07B2F773" w14:textId="77777777" w:rsidTr="00B957C1">
        <w:trPr>
          <w:cantSplit/>
        </w:trPr>
        <w:tc>
          <w:tcPr>
            <w:tcW w:w="1785" w:type="dxa"/>
            <w:shd w:val="clear" w:color="auto" w:fill="DBE5F1" w:themeFill="accent1" w:themeFillTint="33"/>
            <w:vAlign w:val="center"/>
          </w:tcPr>
          <w:p w14:paraId="5239172E" w14:textId="166661D4" w:rsidR="00B957C1" w:rsidRPr="004777B2" w:rsidRDefault="00B957C1" w:rsidP="00B957C1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Ages Covered in Course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733B1D98" w14:textId="77777777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262410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Infant to toddler (birth to 36 months)</w:t>
            </w:r>
          </w:p>
          <w:p w14:paraId="3DEB4C60" w14:textId="4E6FE48C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2098863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Preschool (</w:t>
            </w:r>
            <w:r w:rsidR="00B957C1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to </w:t>
            </w:r>
            <w:r w:rsidR="00B957C1">
              <w:rPr>
                <w:rFonts w:asciiTheme="minorHAnsi" w:hAnsiTheme="minorHAnsi" w:cstheme="minorHAnsi"/>
                <w:sz w:val="22"/>
                <w:szCs w:val="22"/>
              </w:rPr>
              <w:t xml:space="preserve">5 </w:t>
            </w:r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>years)</w:t>
            </w:r>
          </w:p>
          <w:p w14:paraId="06DDD7F8" w14:textId="4BE64C5E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616517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Family child care (birth to </w:t>
            </w:r>
            <w:r w:rsidR="00B957C1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</w:tc>
      </w:tr>
      <w:tr w:rsidR="00B957C1" w:rsidRPr="004777B2" w14:paraId="1062345B" w14:textId="77777777" w:rsidTr="00B957C1">
        <w:trPr>
          <w:cantSplit/>
        </w:trPr>
        <w:tc>
          <w:tcPr>
            <w:tcW w:w="1785" w:type="dxa"/>
            <w:shd w:val="clear" w:color="auto" w:fill="DBE5F1" w:themeFill="accent1" w:themeFillTint="33"/>
            <w:vAlign w:val="center"/>
          </w:tcPr>
          <w:p w14:paraId="77CBACA6" w14:textId="235AC34E" w:rsidR="00B957C1" w:rsidRPr="004777B2" w:rsidRDefault="00B957C1" w:rsidP="00B957C1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Type and Number of Hours Earn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6BCCA9AC" w14:textId="77777777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021509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lock hours</w:t>
            </w:r>
          </w:p>
          <w:p w14:paraId="25961C54" w14:textId="77777777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771630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redit hours</w:t>
            </w:r>
          </w:p>
          <w:p w14:paraId="134D1D1A" w14:textId="0AC98B46" w:rsidR="00B957C1" w:rsidRPr="004777B2" w:rsidRDefault="00B957C1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r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Number of hours earned: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65964366"/>
                <w:placeholder>
                  <w:docPart w:val="7BE53EFC0B9A4DBB990A6C618A2898D8"/>
                </w:placeholder>
                <w:showingPlcHdr/>
                <w:text/>
              </w:sdtPr>
              <w:sdtEndPr/>
              <w:sdtContent>
                <w:r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20697A" w:rsidRPr="004777B2" w14:paraId="03715718" w14:textId="77777777" w:rsidTr="00B957C1">
        <w:trPr>
          <w:cantSplit/>
        </w:trPr>
        <w:tc>
          <w:tcPr>
            <w:tcW w:w="1785" w:type="dxa"/>
            <w:shd w:val="clear" w:color="auto" w:fill="DBE5F1" w:themeFill="accent1" w:themeFillTint="33"/>
            <w:vAlign w:val="center"/>
          </w:tcPr>
          <w:p w14:paraId="227F4C98" w14:textId="77777777" w:rsidR="0020697A" w:rsidRPr="004777B2" w:rsidRDefault="0020697A" w:rsidP="00396A34">
            <w:pPr>
              <w:spacing w:before="60" w:after="60"/>
              <w:rPr>
                <w:rFonts w:cstheme="minorHAnsi"/>
                <w:b/>
              </w:rPr>
            </w:pPr>
            <w:r w:rsidRPr="004777B2">
              <w:rPr>
                <w:rFonts w:cstheme="minorHAnsi"/>
                <w:b/>
              </w:rPr>
              <w:t>Textbooks and/or Other Required Course Materials Used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1546708794"/>
            <w:placeholder>
              <w:docPart w:val="52270B0A4D614EE9945F12542AFD1C18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08AA2C47" w14:textId="06C584E7" w:rsidR="0020697A" w:rsidRPr="004777B2" w:rsidRDefault="001D2592" w:rsidP="00396A34">
                <w:pPr>
                  <w:pStyle w:val="Verdana8"/>
                  <w:spacing w:before="60" w:after="60"/>
                  <w:ind w:left="301" w:hanging="301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2E26E925" w14:textId="77777777" w:rsidR="0020697A" w:rsidRPr="004777B2" w:rsidRDefault="0020697A" w:rsidP="0020697A"/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8D0EF1" w:rsidRPr="004777B2" w14:paraId="24AB02F5" w14:textId="77777777" w:rsidTr="00B957C1">
        <w:trPr>
          <w:cantSplit/>
        </w:trPr>
        <w:tc>
          <w:tcPr>
            <w:tcW w:w="9360" w:type="dxa"/>
            <w:gridSpan w:val="2"/>
            <w:shd w:val="clear" w:color="auto" w:fill="B8CCE4" w:themeFill="accent1" w:themeFillTint="66"/>
            <w:vAlign w:val="center"/>
          </w:tcPr>
          <w:p w14:paraId="2C21B860" w14:textId="17A7D232" w:rsidR="008D0EF1" w:rsidRPr="004777B2" w:rsidRDefault="008D0EF1" w:rsidP="00396A34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b/>
              </w:rPr>
              <w:t>Course 5</w:t>
            </w:r>
          </w:p>
        </w:tc>
      </w:tr>
      <w:tr w:rsidR="005647AC" w:rsidRPr="004777B2" w14:paraId="50B20C43" w14:textId="77777777" w:rsidTr="00B957C1">
        <w:trPr>
          <w:cantSplit/>
        </w:trPr>
        <w:tc>
          <w:tcPr>
            <w:tcW w:w="1785" w:type="dxa"/>
            <w:shd w:val="clear" w:color="auto" w:fill="DBE5F1" w:themeFill="accent1" w:themeFillTint="33"/>
            <w:vAlign w:val="center"/>
          </w:tcPr>
          <w:p w14:paraId="7684BE49" w14:textId="08881E9D" w:rsidR="005647AC" w:rsidRPr="004777B2" w:rsidRDefault="005647AC" w:rsidP="005647AC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Name of Course</w:t>
            </w:r>
          </w:p>
        </w:tc>
        <w:sdt>
          <w:sdtPr>
            <w:rPr>
              <w:rFonts w:asciiTheme="minorHAnsi" w:hAnsiTheme="minorHAnsi" w:cstheme="minorHAnsi"/>
            </w:rPr>
            <w:id w:val="-2031478472"/>
            <w:placeholder>
              <w:docPart w:val="81DAC2ED6D924E8DB65A13467A12791B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5D84F4D9" w14:textId="690B114C" w:rsidR="005647AC" w:rsidRPr="004777B2" w:rsidRDefault="005647AC" w:rsidP="005647AC">
                <w:pPr>
                  <w:spacing w:before="60" w:after="60"/>
                  <w:rPr>
                    <w:rFonts w:asciiTheme="minorHAnsi" w:hAnsiTheme="minorHAnsi" w:cstheme="minorHAnsi"/>
                    <w:b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5647AC" w:rsidRPr="004777B2" w14:paraId="65A9C2E9" w14:textId="77777777" w:rsidTr="00B957C1">
        <w:trPr>
          <w:cantSplit/>
        </w:trPr>
        <w:tc>
          <w:tcPr>
            <w:tcW w:w="1785" w:type="dxa"/>
            <w:shd w:val="clear" w:color="auto" w:fill="DBE5F1" w:themeFill="accent1" w:themeFillTint="33"/>
            <w:vAlign w:val="center"/>
          </w:tcPr>
          <w:p w14:paraId="598D419A" w14:textId="1770D823" w:rsidR="005647AC" w:rsidRPr="004777B2" w:rsidRDefault="005647AC" w:rsidP="005647AC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ourse Description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-916018976"/>
            <w:placeholder>
              <w:docPart w:val="B51A4BC42F574F239B4714C3DE45DB12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1B1A93EE" w14:textId="5F206552" w:rsidR="005647AC" w:rsidRPr="004777B2" w:rsidRDefault="005647AC" w:rsidP="005647AC">
                <w:pPr>
                  <w:pStyle w:val="Verdana8"/>
                  <w:tabs>
                    <w:tab w:val="left" w:pos="2106"/>
                    <w:tab w:val="left" w:pos="4446"/>
                  </w:tabs>
                  <w:spacing w:before="60" w:after="60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957C1" w:rsidRPr="004777B2" w14:paraId="0C5F3E44" w14:textId="77777777" w:rsidTr="00B957C1">
        <w:trPr>
          <w:cantSplit/>
        </w:trPr>
        <w:tc>
          <w:tcPr>
            <w:tcW w:w="1785" w:type="dxa"/>
            <w:shd w:val="clear" w:color="auto" w:fill="DBE5F1" w:themeFill="accent1" w:themeFillTint="33"/>
            <w:vAlign w:val="center"/>
          </w:tcPr>
          <w:p w14:paraId="3CA7605A" w14:textId="46F4EFE6" w:rsidR="00B957C1" w:rsidRPr="004777B2" w:rsidRDefault="00B957C1" w:rsidP="00B957C1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DA Subject Area Cover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 </w:t>
            </w:r>
          </w:p>
        </w:tc>
        <w:tc>
          <w:tcPr>
            <w:tcW w:w="7575" w:type="dxa"/>
            <w:vAlign w:val="center"/>
          </w:tcPr>
          <w:p w14:paraId="7C283243" w14:textId="77777777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485855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1. Planning a safe and healthy learning environment</w:t>
            </w:r>
          </w:p>
          <w:p w14:paraId="2D1D1ED0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837506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2. Advancing children’s physical and intellectual development</w:t>
            </w:r>
          </w:p>
          <w:p w14:paraId="5133EFBF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021358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3. Supporting children's social and emotional development</w:t>
            </w:r>
          </w:p>
          <w:p w14:paraId="50815897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2080353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4. Building productive relationships with families</w:t>
            </w:r>
          </w:p>
          <w:p w14:paraId="0D306968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2068793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5. Managing an effective program</w:t>
            </w:r>
          </w:p>
          <w:p w14:paraId="15487860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766198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6. Maintaining a commitment to professionalism</w:t>
            </w:r>
          </w:p>
          <w:p w14:paraId="183EBA31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528377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7. Observing and recording children’s behavior</w:t>
            </w:r>
          </w:p>
          <w:p w14:paraId="3979AFEF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493793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8. Understanding principles of child development and learning</w:t>
            </w:r>
          </w:p>
        </w:tc>
      </w:tr>
      <w:tr w:rsidR="00B957C1" w:rsidRPr="004777B2" w14:paraId="198EFAA4" w14:textId="77777777" w:rsidTr="00B957C1">
        <w:trPr>
          <w:cantSplit/>
        </w:trPr>
        <w:tc>
          <w:tcPr>
            <w:tcW w:w="1785" w:type="dxa"/>
            <w:shd w:val="clear" w:color="auto" w:fill="DBE5F1" w:themeFill="accent1" w:themeFillTint="33"/>
            <w:vAlign w:val="center"/>
          </w:tcPr>
          <w:p w14:paraId="3CE47365" w14:textId="5FAD0A7D" w:rsidR="00B957C1" w:rsidRPr="004777B2" w:rsidRDefault="00B957C1" w:rsidP="00B957C1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lastRenderedPageBreak/>
              <w:t>Ages Covered in Course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232BC87A" w14:textId="77777777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393429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Infant to toddler (birth to 36 months)</w:t>
            </w:r>
          </w:p>
          <w:p w14:paraId="61B6C18A" w14:textId="56E71FDD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921942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Preschool (</w:t>
            </w:r>
            <w:r w:rsidR="00B957C1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to </w:t>
            </w:r>
            <w:r w:rsidR="00B957C1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  <w:p w14:paraId="3B2BC771" w14:textId="4ED4AAEE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918620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Family child care (birth to </w:t>
            </w:r>
            <w:r w:rsidR="00B957C1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</w:tc>
      </w:tr>
      <w:tr w:rsidR="00B957C1" w:rsidRPr="004777B2" w14:paraId="33C6BB9D" w14:textId="77777777" w:rsidTr="00B957C1">
        <w:trPr>
          <w:cantSplit/>
        </w:trPr>
        <w:tc>
          <w:tcPr>
            <w:tcW w:w="1785" w:type="dxa"/>
            <w:shd w:val="clear" w:color="auto" w:fill="DBE5F1" w:themeFill="accent1" w:themeFillTint="33"/>
            <w:vAlign w:val="center"/>
          </w:tcPr>
          <w:p w14:paraId="1D322F16" w14:textId="7BEC3869" w:rsidR="00B957C1" w:rsidRPr="004777B2" w:rsidRDefault="00B957C1" w:rsidP="00B957C1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Type and Number of Hours Earn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54D693E3" w14:textId="77777777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887329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lock hours</w:t>
            </w:r>
          </w:p>
          <w:p w14:paraId="46F43BB7" w14:textId="77777777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670992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redit hours</w:t>
            </w:r>
          </w:p>
          <w:p w14:paraId="23E8C47D" w14:textId="22A3A390" w:rsidR="00B957C1" w:rsidRPr="004777B2" w:rsidRDefault="00B957C1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r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Number of hours earned: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494879348"/>
                <w:placeholder>
                  <w:docPart w:val="C668B969862B4BE5A3F62C053DA74BD6"/>
                </w:placeholder>
                <w:showingPlcHdr/>
                <w:text/>
              </w:sdtPr>
              <w:sdtEndPr/>
              <w:sdtContent>
                <w:r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20697A" w:rsidRPr="004777B2" w14:paraId="2DC824F3" w14:textId="77777777" w:rsidTr="00B957C1">
        <w:trPr>
          <w:cantSplit/>
        </w:trPr>
        <w:tc>
          <w:tcPr>
            <w:tcW w:w="1785" w:type="dxa"/>
            <w:shd w:val="clear" w:color="auto" w:fill="DBE5F1" w:themeFill="accent1" w:themeFillTint="33"/>
            <w:vAlign w:val="center"/>
          </w:tcPr>
          <w:p w14:paraId="6A184575" w14:textId="77777777" w:rsidR="0020697A" w:rsidRPr="004777B2" w:rsidRDefault="0020697A" w:rsidP="00396A34">
            <w:pPr>
              <w:spacing w:before="60" w:after="60"/>
              <w:rPr>
                <w:rFonts w:cstheme="minorHAnsi"/>
                <w:b/>
              </w:rPr>
            </w:pPr>
            <w:r w:rsidRPr="004777B2">
              <w:rPr>
                <w:rFonts w:cstheme="minorHAnsi"/>
                <w:b/>
              </w:rPr>
              <w:t>Textbooks and/or Other Required Course Materials Used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5335103"/>
            <w:placeholder>
              <w:docPart w:val="F6A49BC064E44BE784E3B5E0987DA9B7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402D8806" w14:textId="445B824E" w:rsidR="0020697A" w:rsidRPr="004777B2" w:rsidRDefault="001D2592" w:rsidP="00396A34">
                <w:pPr>
                  <w:pStyle w:val="Verdana8"/>
                  <w:spacing w:before="60" w:after="60"/>
                  <w:ind w:left="301" w:hanging="301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723E3ECA" w14:textId="77777777" w:rsidR="0020697A" w:rsidRPr="004777B2" w:rsidRDefault="0020697A" w:rsidP="0020697A"/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8D0EF1" w:rsidRPr="004777B2" w14:paraId="60D98273" w14:textId="77777777" w:rsidTr="00B957C1">
        <w:trPr>
          <w:cantSplit/>
        </w:trPr>
        <w:tc>
          <w:tcPr>
            <w:tcW w:w="9360" w:type="dxa"/>
            <w:gridSpan w:val="2"/>
            <w:shd w:val="clear" w:color="auto" w:fill="B8CCE4" w:themeFill="accent1" w:themeFillTint="66"/>
            <w:vAlign w:val="center"/>
          </w:tcPr>
          <w:p w14:paraId="63DE43BC" w14:textId="3C7E7390" w:rsidR="008D0EF1" w:rsidRPr="004777B2" w:rsidRDefault="008D0EF1" w:rsidP="00396A34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b/>
              </w:rPr>
              <w:t>Course 6</w:t>
            </w:r>
          </w:p>
        </w:tc>
      </w:tr>
      <w:tr w:rsidR="005647AC" w:rsidRPr="004777B2" w14:paraId="1D11F679" w14:textId="77777777" w:rsidTr="00B957C1">
        <w:trPr>
          <w:cantSplit/>
        </w:trPr>
        <w:tc>
          <w:tcPr>
            <w:tcW w:w="1785" w:type="dxa"/>
            <w:shd w:val="clear" w:color="auto" w:fill="DBE5F1" w:themeFill="accent1" w:themeFillTint="33"/>
            <w:vAlign w:val="center"/>
          </w:tcPr>
          <w:p w14:paraId="4B401362" w14:textId="125F983B" w:rsidR="005647AC" w:rsidRPr="004777B2" w:rsidRDefault="005647AC" w:rsidP="005647AC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Name of Course</w:t>
            </w:r>
          </w:p>
        </w:tc>
        <w:sdt>
          <w:sdtPr>
            <w:rPr>
              <w:rFonts w:asciiTheme="minorHAnsi" w:hAnsiTheme="minorHAnsi" w:cstheme="minorHAnsi"/>
            </w:rPr>
            <w:id w:val="-1086908099"/>
            <w:placeholder>
              <w:docPart w:val="B7B2027353614C55B2CC07BAE8596A31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74347FA6" w14:textId="785FC53B" w:rsidR="005647AC" w:rsidRPr="004777B2" w:rsidRDefault="005647AC" w:rsidP="005647AC">
                <w:pPr>
                  <w:spacing w:before="60" w:after="60"/>
                  <w:rPr>
                    <w:rFonts w:asciiTheme="minorHAnsi" w:hAnsiTheme="minorHAnsi" w:cstheme="minorHAnsi"/>
                    <w:b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5647AC" w:rsidRPr="004777B2" w14:paraId="26D2C3C0" w14:textId="77777777" w:rsidTr="00B957C1">
        <w:trPr>
          <w:cantSplit/>
        </w:trPr>
        <w:tc>
          <w:tcPr>
            <w:tcW w:w="1785" w:type="dxa"/>
            <w:shd w:val="clear" w:color="auto" w:fill="DBE5F1" w:themeFill="accent1" w:themeFillTint="33"/>
            <w:vAlign w:val="center"/>
          </w:tcPr>
          <w:p w14:paraId="55293A7A" w14:textId="69AC1F79" w:rsidR="005647AC" w:rsidRPr="004777B2" w:rsidRDefault="005647AC" w:rsidP="005647AC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ourse Description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-1734766147"/>
            <w:placeholder>
              <w:docPart w:val="5F1A07F732684BDCBC03DB95EC83DA90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29B52ED7" w14:textId="0B40574D" w:rsidR="005647AC" w:rsidRPr="004777B2" w:rsidRDefault="005647AC" w:rsidP="005647AC">
                <w:pPr>
                  <w:pStyle w:val="Verdana8"/>
                  <w:tabs>
                    <w:tab w:val="left" w:pos="2106"/>
                    <w:tab w:val="left" w:pos="4446"/>
                  </w:tabs>
                  <w:spacing w:before="60" w:after="60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957C1" w:rsidRPr="004777B2" w14:paraId="4A6637C0" w14:textId="77777777" w:rsidTr="00B957C1">
        <w:trPr>
          <w:cantSplit/>
        </w:trPr>
        <w:tc>
          <w:tcPr>
            <w:tcW w:w="1785" w:type="dxa"/>
            <w:shd w:val="clear" w:color="auto" w:fill="DBE5F1" w:themeFill="accent1" w:themeFillTint="33"/>
            <w:vAlign w:val="center"/>
          </w:tcPr>
          <w:p w14:paraId="7EAC67D3" w14:textId="16A19212" w:rsidR="00B957C1" w:rsidRPr="004777B2" w:rsidRDefault="00B957C1" w:rsidP="00B957C1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DA Subject Area Cover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 </w:t>
            </w:r>
          </w:p>
        </w:tc>
        <w:tc>
          <w:tcPr>
            <w:tcW w:w="7575" w:type="dxa"/>
            <w:vAlign w:val="center"/>
          </w:tcPr>
          <w:p w14:paraId="37180A01" w14:textId="77777777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784935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1. Planning a safe and healthy learning environment</w:t>
            </w:r>
          </w:p>
          <w:p w14:paraId="3044A80C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497159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2. Advancing children’s physical and intellectual development</w:t>
            </w:r>
          </w:p>
          <w:p w14:paraId="54EFAC79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345234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3. Supporting children's social and emotional development</w:t>
            </w:r>
          </w:p>
          <w:p w14:paraId="09B88F2D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762098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4. Building productive relationships with families</w:t>
            </w:r>
          </w:p>
          <w:p w14:paraId="0859766F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5686623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5. Managing an effective program</w:t>
            </w:r>
          </w:p>
          <w:p w14:paraId="6B2145EE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061673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6. Maintaining a commitment to professionalism</w:t>
            </w:r>
          </w:p>
          <w:p w14:paraId="7684B1D8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85545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7. Observing and recording children’s behavior</w:t>
            </w:r>
          </w:p>
          <w:p w14:paraId="5BA7AB5F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0706870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8. Understanding principles of child development and learning</w:t>
            </w:r>
          </w:p>
        </w:tc>
      </w:tr>
      <w:tr w:rsidR="00B957C1" w:rsidRPr="004777B2" w14:paraId="771DCE54" w14:textId="77777777" w:rsidTr="00B957C1">
        <w:trPr>
          <w:cantSplit/>
        </w:trPr>
        <w:tc>
          <w:tcPr>
            <w:tcW w:w="1785" w:type="dxa"/>
            <w:shd w:val="clear" w:color="auto" w:fill="DBE5F1" w:themeFill="accent1" w:themeFillTint="33"/>
            <w:vAlign w:val="center"/>
          </w:tcPr>
          <w:p w14:paraId="4E758B3A" w14:textId="35357234" w:rsidR="00B957C1" w:rsidRPr="004777B2" w:rsidRDefault="00B957C1" w:rsidP="00B957C1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Ages Covered in Course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0E6B1F0B" w14:textId="77777777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014503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Infant to toddler (birth to 36 months)</w:t>
            </w:r>
          </w:p>
          <w:p w14:paraId="3E929CD9" w14:textId="66B39F90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342245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Preschool (</w:t>
            </w:r>
            <w:r w:rsidR="00B957C1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to </w:t>
            </w:r>
            <w:r w:rsidR="00B957C1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  <w:p w14:paraId="1997FEFC" w14:textId="78DC9714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164467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Family child care (birth to </w:t>
            </w:r>
            <w:r w:rsidR="00B957C1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</w:tc>
      </w:tr>
      <w:tr w:rsidR="00B957C1" w:rsidRPr="004777B2" w14:paraId="525B0B39" w14:textId="77777777" w:rsidTr="00B957C1">
        <w:trPr>
          <w:cantSplit/>
        </w:trPr>
        <w:tc>
          <w:tcPr>
            <w:tcW w:w="1785" w:type="dxa"/>
            <w:shd w:val="clear" w:color="auto" w:fill="DBE5F1" w:themeFill="accent1" w:themeFillTint="33"/>
            <w:vAlign w:val="center"/>
          </w:tcPr>
          <w:p w14:paraId="4D8162FA" w14:textId="49B129AB" w:rsidR="00B957C1" w:rsidRPr="004777B2" w:rsidRDefault="00B957C1" w:rsidP="00B957C1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Type and Number of Hours Earn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0C1B64CB" w14:textId="77777777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683008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lock hours</w:t>
            </w:r>
          </w:p>
          <w:p w14:paraId="11F66F7B" w14:textId="77777777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615019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redit hours</w:t>
            </w:r>
          </w:p>
          <w:p w14:paraId="73D1CAB9" w14:textId="361F69D9" w:rsidR="00B957C1" w:rsidRPr="004777B2" w:rsidRDefault="00B957C1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r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Number of hours earned: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774155720"/>
                <w:placeholder>
                  <w:docPart w:val="A123111FB4424622A736D57A0773EA58"/>
                </w:placeholder>
                <w:showingPlcHdr/>
                <w:text/>
              </w:sdtPr>
              <w:sdtEndPr/>
              <w:sdtContent>
                <w:r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20697A" w:rsidRPr="004777B2" w14:paraId="48CC8ABE" w14:textId="77777777" w:rsidTr="00B957C1">
        <w:trPr>
          <w:cantSplit/>
        </w:trPr>
        <w:tc>
          <w:tcPr>
            <w:tcW w:w="1785" w:type="dxa"/>
            <w:shd w:val="clear" w:color="auto" w:fill="DBE5F1" w:themeFill="accent1" w:themeFillTint="33"/>
            <w:vAlign w:val="center"/>
          </w:tcPr>
          <w:p w14:paraId="09CA78D4" w14:textId="77777777" w:rsidR="0020697A" w:rsidRPr="004777B2" w:rsidRDefault="0020697A" w:rsidP="00396A34">
            <w:pPr>
              <w:spacing w:before="60" w:after="60"/>
              <w:rPr>
                <w:rFonts w:cstheme="minorHAnsi"/>
                <w:b/>
              </w:rPr>
            </w:pPr>
            <w:r w:rsidRPr="004777B2">
              <w:rPr>
                <w:rFonts w:cstheme="minorHAnsi"/>
                <w:b/>
              </w:rPr>
              <w:t>Textbooks and/or Other Required Course Materials Used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1954517261"/>
            <w:placeholder>
              <w:docPart w:val="4E823C3A0E8B419186BEB1B41AC5ECC0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378A1ECE" w14:textId="07222DE6" w:rsidR="0020697A" w:rsidRPr="004777B2" w:rsidRDefault="001D2592" w:rsidP="00396A34">
                <w:pPr>
                  <w:pStyle w:val="Verdana8"/>
                  <w:spacing w:before="60" w:after="60"/>
                  <w:ind w:left="301" w:hanging="301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69F386EB" w14:textId="77777777" w:rsidR="0020697A" w:rsidRPr="004777B2" w:rsidRDefault="0020697A" w:rsidP="0020697A"/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8D0EF1" w:rsidRPr="004777B2" w14:paraId="6EE81B42" w14:textId="77777777" w:rsidTr="00B957C1">
        <w:trPr>
          <w:cantSplit/>
        </w:trPr>
        <w:tc>
          <w:tcPr>
            <w:tcW w:w="9360" w:type="dxa"/>
            <w:gridSpan w:val="2"/>
            <w:shd w:val="clear" w:color="auto" w:fill="B8CCE4" w:themeFill="accent1" w:themeFillTint="66"/>
            <w:vAlign w:val="center"/>
          </w:tcPr>
          <w:p w14:paraId="4035E6E8" w14:textId="201B39C3" w:rsidR="008D0EF1" w:rsidRPr="004777B2" w:rsidRDefault="008D0EF1" w:rsidP="00396A34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b/>
              </w:rPr>
              <w:lastRenderedPageBreak/>
              <w:t>Course 7</w:t>
            </w:r>
          </w:p>
        </w:tc>
      </w:tr>
      <w:tr w:rsidR="005647AC" w:rsidRPr="004777B2" w14:paraId="13A6620E" w14:textId="77777777" w:rsidTr="008D0EF1">
        <w:tc>
          <w:tcPr>
            <w:tcW w:w="1785" w:type="dxa"/>
            <w:shd w:val="clear" w:color="auto" w:fill="DBE5F1" w:themeFill="accent1" w:themeFillTint="33"/>
            <w:vAlign w:val="center"/>
          </w:tcPr>
          <w:p w14:paraId="156F270C" w14:textId="13EB427D" w:rsidR="005647AC" w:rsidRPr="004777B2" w:rsidRDefault="005647AC" w:rsidP="005647AC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Name of Course</w:t>
            </w:r>
          </w:p>
        </w:tc>
        <w:sdt>
          <w:sdtPr>
            <w:rPr>
              <w:rFonts w:asciiTheme="minorHAnsi" w:hAnsiTheme="minorHAnsi" w:cstheme="minorHAnsi"/>
            </w:rPr>
            <w:id w:val="-2057845978"/>
            <w:placeholder>
              <w:docPart w:val="14AAF834490E478AB829A9FA5722EF2A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6439ACC8" w14:textId="43627314" w:rsidR="005647AC" w:rsidRPr="004777B2" w:rsidRDefault="005647AC" w:rsidP="005647AC">
                <w:pPr>
                  <w:spacing w:before="60" w:after="60"/>
                  <w:rPr>
                    <w:rFonts w:asciiTheme="minorHAnsi" w:hAnsiTheme="minorHAnsi" w:cstheme="minorHAnsi"/>
                    <w:b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5647AC" w:rsidRPr="004777B2" w14:paraId="293AC127" w14:textId="77777777" w:rsidTr="008D0EF1">
        <w:tc>
          <w:tcPr>
            <w:tcW w:w="1785" w:type="dxa"/>
            <w:shd w:val="clear" w:color="auto" w:fill="DBE5F1" w:themeFill="accent1" w:themeFillTint="33"/>
            <w:vAlign w:val="center"/>
          </w:tcPr>
          <w:p w14:paraId="710C6E0D" w14:textId="4737F43F" w:rsidR="005647AC" w:rsidRPr="004777B2" w:rsidRDefault="005647AC" w:rsidP="005647AC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ourse Description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-41909604"/>
            <w:placeholder>
              <w:docPart w:val="5D06CDBDB59E4923866A05BBDBF744FD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04E6E70E" w14:textId="48A1F1A6" w:rsidR="005647AC" w:rsidRPr="004777B2" w:rsidRDefault="005647AC" w:rsidP="005647AC">
                <w:pPr>
                  <w:pStyle w:val="Verdana8"/>
                  <w:tabs>
                    <w:tab w:val="left" w:pos="2106"/>
                    <w:tab w:val="left" w:pos="4446"/>
                  </w:tabs>
                  <w:spacing w:before="60" w:after="60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957C1" w:rsidRPr="004777B2" w14:paraId="1664746D" w14:textId="77777777" w:rsidTr="008D0EF1">
        <w:tc>
          <w:tcPr>
            <w:tcW w:w="1785" w:type="dxa"/>
            <w:shd w:val="clear" w:color="auto" w:fill="DBE5F1" w:themeFill="accent1" w:themeFillTint="33"/>
            <w:vAlign w:val="center"/>
          </w:tcPr>
          <w:p w14:paraId="4E10D06E" w14:textId="09336D66" w:rsidR="00B957C1" w:rsidRPr="004777B2" w:rsidRDefault="00B957C1" w:rsidP="00B957C1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DA Subject Area Cover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 </w:t>
            </w:r>
          </w:p>
        </w:tc>
        <w:tc>
          <w:tcPr>
            <w:tcW w:w="7575" w:type="dxa"/>
            <w:vAlign w:val="center"/>
          </w:tcPr>
          <w:p w14:paraId="7618EEF0" w14:textId="77777777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851054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1. Planning a safe and healthy learning environment</w:t>
            </w:r>
          </w:p>
          <w:p w14:paraId="35936B5E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68080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2. Advancing children’s physical and intellectual development</w:t>
            </w:r>
          </w:p>
          <w:p w14:paraId="738ACA7D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686789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3. Supporting children's social and emotional development</w:t>
            </w:r>
          </w:p>
          <w:p w14:paraId="2E871958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1166057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4. Building productive relationships with families</w:t>
            </w:r>
          </w:p>
          <w:p w14:paraId="0FE4093B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247033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5. Managing an effective program</w:t>
            </w:r>
          </w:p>
          <w:p w14:paraId="3A42E21E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106223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6. Maintaining a commitment to professionalism</w:t>
            </w:r>
          </w:p>
          <w:p w14:paraId="32E96FE4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063067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7. Observing and recording children’s behavior</w:t>
            </w:r>
          </w:p>
          <w:p w14:paraId="4076533F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244495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8. Understanding principles of child development and learning</w:t>
            </w:r>
          </w:p>
        </w:tc>
      </w:tr>
      <w:tr w:rsidR="00B957C1" w:rsidRPr="004777B2" w14:paraId="10AB3ED6" w14:textId="77777777" w:rsidTr="008D0EF1">
        <w:tc>
          <w:tcPr>
            <w:tcW w:w="1785" w:type="dxa"/>
            <w:shd w:val="clear" w:color="auto" w:fill="DBE5F1" w:themeFill="accent1" w:themeFillTint="33"/>
            <w:vAlign w:val="center"/>
          </w:tcPr>
          <w:p w14:paraId="26D33997" w14:textId="20E364B1" w:rsidR="00B957C1" w:rsidRPr="004777B2" w:rsidRDefault="00B957C1" w:rsidP="00B957C1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Ages Covered in Course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10550DFB" w14:textId="77777777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078010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Infant to toddler (birth to 36 months)</w:t>
            </w:r>
          </w:p>
          <w:p w14:paraId="2A060B89" w14:textId="67D8C6C4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277881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Preschool (</w:t>
            </w:r>
            <w:r w:rsidR="00B957C1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to </w:t>
            </w:r>
            <w:r w:rsidR="00B957C1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  <w:p w14:paraId="44F546D5" w14:textId="0CD4D04F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988899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Family child care (birth to </w:t>
            </w:r>
            <w:r w:rsidR="00B957C1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</w:tc>
      </w:tr>
      <w:tr w:rsidR="00B957C1" w:rsidRPr="004777B2" w14:paraId="63720258" w14:textId="77777777" w:rsidTr="008D0EF1">
        <w:tc>
          <w:tcPr>
            <w:tcW w:w="1785" w:type="dxa"/>
            <w:shd w:val="clear" w:color="auto" w:fill="DBE5F1" w:themeFill="accent1" w:themeFillTint="33"/>
            <w:vAlign w:val="center"/>
          </w:tcPr>
          <w:p w14:paraId="149648F9" w14:textId="1B6BAF63" w:rsidR="00B957C1" w:rsidRPr="004777B2" w:rsidRDefault="00B957C1" w:rsidP="00B957C1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Type and Number of Hours Earn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74C1A99B" w14:textId="77777777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558510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lock hours</w:t>
            </w:r>
          </w:p>
          <w:p w14:paraId="44949B51" w14:textId="77777777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765694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redit hours</w:t>
            </w:r>
          </w:p>
          <w:p w14:paraId="64170D9C" w14:textId="14173D95" w:rsidR="00B957C1" w:rsidRPr="004777B2" w:rsidRDefault="00B957C1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r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Number of hours earned: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682860151"/>
                <w:placeholder>
                  <w:docPart w:val="F04E696F836B4268AC30406B2B955CE3"/>
                </w:placeholder>
                <w:showingPlcHdr/>
                <w:text/>
              </w:sdtPr>
              <w:sdtEndPr/>
              <w:sdtContent>
                <w:r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20697A" w:rsidRPr="004777B2" w14:paraId="33A45D4F" w14:textId="77777777" w:rsidTr="008D0EF1">
        <w:tc>
          <w:tcPr>
            <w:tcW w:w="1785" w:type="dxa"/>
            <w:shd w:val="clear" w:color="auto" w:fill="DBE5F1" w:themeFill="accent1" w:themeFillTint="33"/>
            <w:vAlign w:val="center"/>
          </w:tcPr>
          <w:p w14:paraId="27D0E0A8" w14:textId="77777777" w:rsidR="0020697A" w:rsidRPr="004777B2" w:rsidRDefault="0020697A" w:rsidP="00396A34">
            <w:pPr>
              <w:spacing w:before="60" w:after="60"/>
              <w:rPr>
                <w:rFonts w:cstheme="minorHAnsi"/>
                <w:b/>
              </w:rPr>
            </w:pPr>
            <w:r w:rsidRPr="004777B2">
              <w:rPr>
                <w:rFonts w:cstheme="minorHAnsi"/>
                <w:b/>
              </w:rPr>
              <w:t>Textbooks and/or Other Required Course Materials Used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-2018683871"/>
            <w:placeholder>
              <w:docPart w:val="B1C9CDA05A7A4F08907FA6822829E327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13475C15" w14:textId="5E5FAC90" w:rsidR="0020697A" w:rsidRPr="004777B2" w:rsidRDefault="001D2592" w:rsidP="00396A34">
                <w:pPr>
                  <w:pStyle w:val="Verdana8"/>
                  <w:spacing w:before="60" w:after="60"/>
                  <w:ind w:left="301" w:hanging="301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439C64B5" w14:textId="77777777" w:rsidR="0020697A" w:rsidRPr="004777B2" w:rsidRDefault="0020697A" w:rsidP="0020697A"/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8D0EF1" w:rsidRPr="004777B2" w14:paraId="566BE1D3" w14:textId="77777777" w:rsidTr="00B957C1">
        <w:trPr>
          <w:cantSplit/>
        </w:trPr>
        <w:tc>
          <w:tcPr>
            <w:tcW w:w="9360" w:type="dxa"/>
            <w:gridSpan w:val="2"/>
            <w:shd w:val="clear" w:color="auto" w:fill="B8CCE4" w:themeFill="accent1" w:themeFillTint="66"/>
            <w:vAlign w:val="center"/>
          </w:tcPr>
          <w:p w14:paraId="2ECF0126" w14:textId="0CC26A56" w:rsidR="008D0EF1" w:rsidRPr="004777B2" w:rsidRDefault="008D0EF1" w:rsidP="00396A34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b/>
              </w:rPr>
              <w:t>Course 8</w:t>
            </w:r>
          </w:p>
        </w:tc>
      </w:tr>
      <w:tr w:rsidR="005647AC" w:rsidRPr="004777B2" w14:paraId="7B902DC7" w14:textId="77777777" w:rsidTr="008D0EF1">
        <w:tc>
          <w:tcPr>
            <w:tcW w:w="1785" w:type="dxa"/>
            <w:shd w:val="clear" w:color="auto" w:fill="DBE5F1" w:themeFill="accent1" w:themeFillTint="33"/>
            <w:vAlign w:val="center"/>
          </w:tcPr>
          <w:p w14:paraId="10E9DEA0" w14:textId="54D92624" w:rsidR="005647AC" w:rsidRPr="004777B2" w:rsidRDefault="005647AC" w:rsidP="005647AC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Name of Course</w:t>
            </w:r>
          </w:p>
        </w:tc>
        <w:sdt>
          <w:sdtPr>
            <w:rPr>
              <w:rFonts w:asciiTheme="minorHAnsi" w:hAnsiTheme="minorHAnsi" w:cstheme="minorHAnsi"/>
            </w:rPr>
            <w:id w:val="-1480222663"/>
            <w:placeholder>
              <w:docPart w:val="FA5D29B9D27644EEA1D4AB5F693F589E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770E52EC" w14:textId="299907AD" w:rsidR="005647AC" w:rsidRPr="004777B2" w:rsidRDefault="005647AC" w:rsidP="005647AC">
                <w:pPr>
                  <w:spacing w:before="60" w:after="60"/>
                  <w:rPr>
                    <w:rFonts w:asciiTheme="minorHAnsi" w:hAnsiTheme="minorHAnsi" w:cstheme="minorHAnsi"/>
                    <w:b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5647AC" w:rsidRPr="004777B2" w14:paraId="798B3CDD" w14:textId="77777777" w:rsidTr="008D0EF1">
        <w:tc>
          <w:tcPr>
            <w:tcW w:w="1785" w:type="dxa"/>
            <w:shd w:val="clear" w:color="auto" w:fill="DBE5F1" w:themeFill="accent1" w:themeFillTint="33"/>
            <w:vAlign w:val="center"/>
          </w:tcPr>
          <w:p w14:paraId="653929D8" w14:textId="2C6CC10E" w:rsidR="005647AC" w:rsidRPr="004777B2" w:rsidRDefault="005647AC" w:rsidP="005647AC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ourse Description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613491382"/>
            <w:placeholder>
              <w:docPart w:val="03D447BB6D6F4A43814968049664418A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5D073BBA" w14:textId="63370F8C" w:rsidR="005647AC" w:rsidRPr="004777B2" w:rsidRDefault="005647AC" w:rsidP="005647AC">
                <w:pPr>
                  <w:pStyle w:val="Verdana8"/>
                  <w:tabs>
                    <w:tab w:val="left" w:pos="2106"/>
                    <w:tab w:val="left" w:pos="4446"/>
                  </w:tabs>
                  <w:spacing w:before="60" w:after="60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957C1" w:rsidRPr="004777B2" w14:paraId="1339DDAC" w14:textId="77777777" w:rsidTr="008D0EF1">
        <w:tc>
          <w:tcPr>
            <w:tcW w:w="1785" w:type="dxa"/>
            <w:shd w:val="clear" w:color="auto" w:fill="DBE5F1" w:themeFill="accent1" w:themeFillTint="33"/>
            <w:vAlign w:val="center"/>
          </w:tcPr>
          <w:p w14:paraId="6DAAD282" w14:textId="74C65BA7" w:rsidR="00B957C1" w:rsidRPr="004777B2" w:rsidRDefault="00B957C1" w:rsidP="00B957C1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DA Subject Area Cover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 </w:t>
            </w:r>
          </w:p>
        </w:tc>
        <w:tc>
          <w:tcPr>
            <w:tcW w:w="7575" w:type="dxa"/>
            <w:vAlign w:val="center"/>
          </w:tcPr>
          <w:p w14:paraId="4D5AB88A" w14:textId="77777777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122685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1. Planning a safe and healthy learning environment</w:t>
            </w:r>
          </w:p>
          <w:p w14:paraId="2C6674F4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330867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2. Advancing children’s physical and intellectual development</w:t>
            </w:r>
          </w:p>
          <w:p w14:paraId="71A180EA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040704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3. Supporting children's social and emotional development</w:t>
            </w:r>
          </w:p>
          <w:p w14:paraId="5BDB8DC3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2095782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4. Building productive relationships with families</w:t>
            </w:r>
          </w:p>
          <w:p w14:paraId="10DA5C51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17872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5. Managing an effective program</w:t>
            </w:r>
          </w:p>
          <w:p w14:paraId="2414472D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2024157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6. Maintaining a commitment to professionalism</w:t>
            </w:r>
          </w:p>
          <w:p w14:paraId="38FB4238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461193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7. Observing and recording children’s behavior</w:t>
            </w:r>
          </w:p>
          <w:p w14:paraId="1A283304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127805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8. Understanding principles of child development and learning</w:t>
            </w:r>
          </w:p>
        </w:tc>
      </w:tr>
      <w:tr w:rsidR="00B957C1" w:rsidRPr="004777B2" w14:paraId="5F39EA2D" w14:textId="77777777" w:rsidTr="008D0EF1">
        <w:tc>
          <w:tcPr>
            <w:tcW w:w="1785" w:type="dxa"/>
            <w:shd w:val="clear" w:color="auto" w:fill="DBE5F1" w:themeFill="accent1" w:themeFillTint="33"/>
            <w:vAlign w:val="center"/>
          </w:tcPr>
          <w:p w14:paraId="2DF9D252" w14:textId="1E960E63" w:rsidR="00B957C1" w:rsidRPr="004777B2" w:rsidRDefault="00B957C1" w:rsidP="00B957C1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lastRenderedPageBreak/>
              <w:t>Ages Covered in Course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64066E86" w14:textId="77777777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982182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Infant to toddler (birth to 36 months)</w:t>
            </w:r>
          </w:p>
          <w:p w14:paraId="65CB099B" w14:textId="123C6627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2112267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Preschool (</w:t>
            </w:r>
            <w:r w:rsidR="00B957C1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to </w:t>
            </w:r>
            <w:r w:rsidR="00B957C1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  <w:p w14:paraId="393C73F9" w14:textId="34693EAD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719926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Family child care (birth to </w:t>
            </w:r>
            <w:r w:rsidR="00B957C1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</w:tc>
      </w:tr>
      <w:tr w:rsidR="00B957C1" w:rsidRPr="004777B2" w14:paraId="02EC3420" w14:textId="77777777" w:rsidTr="008D0EF1">
        <w:tc>
          <w:tcPr>
            <w:tcW w:w="1785" w:type="dxa"/>
            <w:shd w:val="clear" w:color="auto" w:fill="DBE5F1" w:themeFill="accent1" w:themeFillTint="33"/>
            <w:vAlign w:val="center"/>
          </w:tcPr>
          <w:p w14:paraId="4BD9AE91" w14:textId="4BD75E7A" w:rsidR="00B957C1" w:rsidRPr="004777B2" w:rsidRDefault="00B957C1" w:rsidP="00B957C1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Type and Number of Hours Earn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3BCB0E37" w14:textId="77777777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525521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lock hours</w:t>
            </w:r>
          </w:p>
          <w:p w14:paraId="77ED1E75" w14:textId="77777777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212501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redit hours</w:t>
            </w:r>
          </w:p>
          <w:p w14:paraId="2887F5C4" w14:textId="5EB67479" w:rsidR="00B957C1" w:rsidRPr="004777B2" w:rsidRDefault="00B957C1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r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Number of hours earned: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498727991"/>
                <w:placeholder>
                  <w:docPart w:val="99C0D85E8F4346ED8A6FE04C7295A6A9"/>
                </w:placeholder>
                <w:showingPlcHdr/>
                <w:text/>
              </w:sdtPr>
              <w:sdtEndPr/>
              <w:sdtContent>
                <w:r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20697A" w:rsidRPr="004777B2" w14:paraId="48A74CCD" w14:textId="77777777" w:rsidTr="008D0EF1">
        <w:tc>
          <w:tcPr>
            <w:tcW w:w="1785" w:type="dxa"/>
            <w:shd w:val="clear" w:color="auto" w:fill="DBE5F1" w:themeFill="accent1" w:themeFillTint="33"/>
            <w:vAlign w:val="center"/>
          </w:tcPr>
          <w:p w14:paraId="3A9873E3" w14:textId="77777777" w:rsidR="0020697A" w:rsidRPr="004777B2" w:rsidRDefault="0020697A" w:rsidP="00396A34">
            <w:pPr>
              <w:spacing w:before="60" w:after="60"/>
              <w:rPr>
                <w:rFonts w:cstheme="minorHAnsi"/>
                <w:b/>
              </w:rPr>
            </w:pPr>
            <w:r w:rsidRPr="004777B2">
              <w:rPr>
                <w:rFonts w:cstheme="minorHAnsi"/>
                <w:b/>
              </w:rPr>
              <w:t>Textbooks and/or Other Required Course Materials Used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1097371967"/>
            <w:placeholder>
              <w:docPart w:val="BB86E97C3BFC4BD383D52233DC5EABF1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05A29128" w14:textId="431CA0C8" w:rsidR="0020697A" w:rsidRPr="004777B2" w:rsidRDefault="001D2592" w:rsidP="00396A34">
                <w:pPr>
                  <w:pStyle w:val="Verdana8"/>
                  <w:spacing w:before="60" w:after="60"/>
                  <w:ind w:left="301" w:hanging="301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553A20D3" w14:textId="77777777" w:rsidR="0020697A" w:rsidRPr="004777B2" w:rsidRDefault="0020697A" w:rsidP="0020697A"/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8D0EF1" w:rsidRPr="004777B2" w14:paraId="66EA9924" w14:textId="77777777" w:rsidTr="00B957C1">
        <w:trPr>
          <w:cantSplit/>
        </w:trPr>
        <w:tc>
          <w:tcPr>
            <w:tcW w:w="9360" w:type="dxa"/>
            <w:gridSpan w:val="2"/>
            <w:shd w:val="clear" w:color="auto" w:fill="B8CCE4" w:themeFill="accent1" w:themeFillTint="66"/>
            <w:vAlign w:val="center"/>
          </w:tcPr>
          <w:p w14:paraId="1CFB11E7" w14:textId="59476088" w:rsidR="008D0EF1" w:rsidRPr="004777B2" w:rsidRDefault="008D0EF1" w:rsidP="00396A34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b/>
              </w:rPr>
              <w:t>Course 9</w:t>
            </w:r>
          </w:p>
        </w:tc>
      </w:tr>
      <w:tr w:rsidR="005647AC" w:rsidRPr="004777B2" w14:paraId="665EDF97" w14:textId="77777777" w:rsidTr="008D0EF1">
        <w:tc>
          <w:tcPr>
            <w:tcW w:w="1785" w:type="dxa"/>
            <w:shd w:val="clear" w:color="auto" w:fill="DBE5F1" w:themeFill="accent1" w:themeFillTint="33"/>
            <w:vAlign w:val="center"/>
          </w:tcPr>
          <w:p w14:paraId="48E1855E" w14:textId="72AFB22C" w:rsidR="005647AC" w:rsidRPr="004777B2" w:rsidRDefault="005647AC" w:rsidP="005647AC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Name of Course</w:t>
            </w:r>
          </w:p>
        </w:tc>
        <w:sdt>
          <w:sdtPr>
            <w:rPr>
              <w:rFonts w:asciiTheme="minorHAnsi" w:hAnsiTheme="minorHAnsi" w:cstheme="minorHAnsi"/>
            </w:rPr>
            <w:id w:val="1752152956"/>
            <w:placeholder>
              <w:docPart w:val="FDEB19EBD62E42D0A517EB348CC5F5F9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0EC63EAB" w14:textId="59534628" w:rsidR="005647AC" w:rsidRPr="004777B2" w:rsidRDefault="005647AC" w:rsidP="005647AC">
                <w:pPr>
                  <w:spacing w:before="60" w:after="60"/>
                  <w:rPr>
                    <w:rFonts w:asciiTheme="minorHAnsi" w:hAnsiTheme="minorHAnsi" w:cstheme="minorHAnsi"/>
                    <w:b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5647AC" w:rsidRPr="004777B2" w14:paraId="7CFB13CE" w14:textId="77777777" w:rsidTr="008D0EF1">
        <w:tc>
          <w:tcPr>
            <w:tcW w:w="1785" w:type="dxa"/>
            <w:shd w:val="clear" w:color="auto" w:fill="DBE5F1" w:themeFill="accent1" w:themeFillTint="33"/>
            <w:vAlign w:val="center"/>
          </w:tcPr>
          <w:p w14:paraId="60B489E8" w14:textId="53A37B4F" w:rsidR="005647AC" w:rsidRPr="004777B2" w:rsidRDefault="005647AC" w:rsidP="005647AC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ourse Description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-538893559"/>
            <w:placeholder>
              <w:docPart w:val="421C6C6A6326405EA7579E2FA1A5849A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091B7242" w14:textId="41BE6DDA" w:rsidR="005647AC" w:rsidRPr="004777B2" w:rsidRDefault="005647AC" w:rsidP="005647AC">
                <w:pPr>
                  <w:pStyle w:val="Verdana8"/>
                  <w:tabs>
                    <w:tab w:val="left" w:pos="2106"/>
                    <w:tab w:val="left" w:pos="4446"/>
                  </w:tabs>
                  <w:spacing w:before="60" w:after="60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957C1" w:rsidRPr="004777B2" w14:paraId="475BF396" w14:textId="77777777" w:rsidTr="008D0EF1">
        <w:tc>
          <w:tcPr>
            <w:tcW w:w="1785" w:type="dxa"/>
            <w:shd w:val="clear" w:color="auto" w:fill="DBE5F1" w:themeFill="accent1" w:themeFillTint="33"/>
            <w:vAlign w:val="center"/>
          </w:tcPr>
          <w:p w14:paraId="4733D121" w14:textId="6DCD5688" w:rsidR="00B957C1" w:rsidRPr="004777B2" w:rsidRDefault="00B957C1" w:rsidP="00B957C1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DA Subject Area Cover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 </w:t>
            </w:r>
          </w:p>
        </w:tc>
        <w:tc>
          <w:tcPr>
            <w:tcW w:w="7575" w:type="dxa"/>
            <w:vAlign w:val="center"/>
          </w:tcPr>
          <w:p w14:paraId="29EAAC3E" w14:textId="77777777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446593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1. Planning a safe and healthy learning environment</w:t>
            </w:r>
          </w:p>
          <w:p w14:paraId="2ADE846A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035921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2. Advancing children’s physical and intellectual development</w:t>
            </w:r>
          </w:p>
          <w:p w14:paraId="358AB1B2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786814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3. Supporting children's social and emotional development</w:t>
            </w:r>
          </w:p>
          <w:p w14:paraId="24CFD5AE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906680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4. Building productive relationships with families</w:t>
            </w:r>
          </w:p>
          <w:p w14:paraId="544529C9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136449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5. Managing an effective program</w:t>
            </w:r>
          </w:p>
          <w:p w14:paraId="7C60D8FC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581482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6. Maintaining a commitment to professionalism</w:t>
            </w:r>
          </w:p>
          <w:p w14:paraId="2A713B00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651413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7. Observing and recording children’s behavior</w:t>
            </w:r>
          </w:p>
          <w:p w14:paraId="54F147CA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75530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8. Understanding principles of child development and learning</w:t>
            </w:r>
          </w:p>
        </w:tc>
      </w:tr>
      <w:tr w:rsidR="00B957C1" w:rsidRPr="004777B2" w14:paraId="732532F2" w14:textId="77777777" w:rsidTr="008D0EF1">
        <w:tc>
          <w:tcPr>
            <w:tcW w:w="1785" w:type="dxa"/>
            <w:shd w:val="clear" w:color="auto" w:fill="DBE5F1" w:themeFill="accent1" w:themeFillTint="33"/>
            <w:vAlign w:val="center"/>
          </w:tcPr>
          <w:p w14:paraId="2D9CAE37" w14:textId="5EBAEAF5" w:rsidR="00B957C1" w:rsidRPr="004777B2" w:rsidRDefault="00B957C1" w:rsidP="00B957C1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Ages Covered in Course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6ED43CF5" w14:textId="77777777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603841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Infant to toddler (birth to 36 months)</w:t>
            </w:r>
          </w:p>
          <w:p w14:paraId="5F33800F" w14:textId="71FE4A5A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316728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Preschool (</w:t>
            </w:r>
            <w:r w:rsidR="00B957C1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to </w:t>
            </w:r>
            <w:r w:rsidR="00B957C1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  <w:p w14:paraId="55C49F6E" w14:textId="5504D4C9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257067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Family child care (birth to </w:t>
            </w:r>
            <w:r w:rsidR="00B957C1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</w:tc>
      </w:tr>
      <w:tr w:rsidR="00B957C1" w:rsidRPr="004777B2" w14:paraId="423F471A" w14:textId="77777777" w:rsidTr="008D0EF1">
        <w:tc>
          <w:tcPr>
            <w:tcW w:w="1785" w:type="dxa"/>
            <w:shd w:val="clear" w:color="auto" w:fill="DBE5F1" w:themeFill="accent1" w:themeFillTint="33"/>
            <w:vAlign w:val="center"/>
          </w:tcPr>
          <w:p w14:paraId="75207502" w14:textId="50C6CF76" w:rsidR="00B957C1" w:rsidRPr="004777B2" w:rsidRDefault="00B957C1" w:rsidP="00B957C1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Type and Number of Hours Earn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7935BABE" w14:textId="77777777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737598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lock hours</w:t>
            </w:r>
          </w:p>
          <w:p w14:paraId="1D4A1651" w14:textId="77777777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438709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redit hours</w:t>
            </w:r>
          </w:p>
          <w:p w14:paraId="3E46EEAD" w14:textId="24C35BD4" w:rsidR="00B957C1" w:rsidRPr="004777B2" w:rsidRDefault="00B957C1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r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Number of hours earned: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37351970"/>
                <w:placeholder>
                  <w:docPart w:val="5543D201B9E5439A8EFDE01603AAB77E"/>
                </w:placeholder>
                <w:showingPlcHdr/>
                <w:text/>
              </w:sdtPr>
              <w:sdtEndPr/>
              <w:sdtContent>
                <w:r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20697A" w:rsidRPr="004777B2" w14:paraId="1852773A" w14:textId="77777777" w:rsidTr="008D0EF1">
        <w:tc>
          <w:tcPr>
            <w:tcW w:w="1785" w:type="dxa"/>
            <w:shd w:val="clear" w:color="auto" w:fill="DBE5F1" w:themeFill="accent1" w:themeFillTint="33"/>
            <w:vAlign w:val="center"/>
          </w:tcPr>
          <w:p w14:paraId="10978BA3" w14:textId="77777777" w:rsidR="0020697A" w:rsidRPr="004777B2" w:rsidRDefault="0020697A" w:rsidP="00396A34">
            <w:pPr>
              <w:spacing w:before="60" w:after="60"/>
              <w:rPr>
                <w:rFonts w:cstheme="minorHAnsi"/>
                <w:b/>
              </w:rPr>
            </w:pPr>
            <w:r w:rsidRPr="004777B2">
              <w:rPr>
                <w:rFonts w:cstheme="minorHAnsi"/>
                <w:b/>
              </w:rPr>
              <w:t>Textbooks and/or Other Required Course Materials Used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-1812246050"/>
            <w:placeholder>
              <w:docPart w:val="315840C11542498BB4963330ABCA0074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20D4A1DE" w14:textId="079ECEC6" w:rsidR="0020697A" w:rsidRPr="004777B2" w:rsidRDefault="001D2592" w:rsidP="00396A34">
                <w:pPr>
                  <w:pStyle w:val="Verdana8"/>
                  <w:spacing w:before="60" w:after="60"/>
                  <w:ind w:left="301" w:hanging="301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2EB49AAD" w14:textId="77777777" w:rsidR="0020697A" w:rsidRPr="004777B2" w:rsidRDefault="0020697A" w:rsidP="0020697A"/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8D0EF1" w:rsidRPr="004777B2" w14:paraId="5D86721B" w14:textId="77777777" w:rsidTr="00B957C1">
        <w:trPr>
          <w:cantSplit/>
        </w:trPr>
        <w:tc>
          <w:tcPr>
            <w:tcW w:w="9360" w:type="dxa"/>
            <w:gridSpan w:val="2"/>
            <w:shd w:val="clear" w:color="auto" w:fill="B8CCE4" w:themeFill="accent1" w:themeFillTint="66"/>
            <w:vAlign w:val="center"/>
          </w:tcPr>
          <w:p w14:paraId="340C78E3" w14:textId="15BE2E3F" w:rsidR="008D0EF1" w:rsidRPr="004777B2" w:rsidRDefault="008D0EF1" w:rsidP="00396A34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b/>
              </w:rPr>
              <w:lastRenderedPageBreak/>
              <w:t>Course 10</w:t>
            </w:r>
          </w:p>
        </w:tc>
      </w:tr>
      <w:tr w:rsidR="0020697A" w:rsidRPr="004777B2" w14:paraId="16A53503" w14:textId="77777777" w:rsidTr="008D0EF1">
        <w:tc>
          <w:tcPr>
            <w:tcW w:w="1785" w:type="dxa"/>
            <w:shd w:val="clear" w:color="auto" w:fill="DBE5F1" w:themeFill="accent1" w:themeFillTint="33"/>
            <w:vAlign w:val="center"/>
          </w:tcPr>
          <w:p w14:paraId="21034AE8" w14:textId="77777777" w:rsidR="0020697A" w:rsidRPr="004777B2" w:rsidRDefault="0020697A" w:rsidP="00396A34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Name of Course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184833372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165D5C28" w14:textId="54486219" w:rsidR="0020697A" w:rsidRPr="004777B2" w:rsidRDefault="005647AC" w:rsidP="00396A34">
                <w:pPr>
                  <w:spacing w:before="60" w:after="60"/>
                  <w:rPr>
                    <w:rFonts w:asciiTheme="minorHAnsi" w:hAnsiTheme="minorHAnsi" w:cstheme="minorHAnsi"/>
                    <w:b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0697A" w:rsidRPr="004777B2" w14:paraId="0F028FE4" w14:textId="77777777" w:rsidTr="008D0EF1">
        <w:tc>
          <w:tcPr>
            <w:tcW w:w="1785" w:type="dxa"/>
            <w:shd w:val="clear" w:color="auto" w:fill="DBE5F1" w:themeFill="accent1" w:themeFillTint="33"/>
            <w:vAlign w:val="center"/>
          </w:tcPr>
          <w:p w14:paraId="5AEF7CB2" w14:textId="77777777" w:rsidR="0020697A" w:rsidRPr="004777B2" w:rsidRDefault="0020697A" w:rsidP="00396A34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ourse Description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440268188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308F92E1" w14:textId="61842F3F" w:rsidR="0020697A" w:rsidRPr="004777B2" w:rsidRDefault="005647AC" w:rsidP="00396A34">
                <w:pPr>
                  <w:pStyle w:val="Verdana8"/>
                  <w:tabs>
                    <w:tab w:val="left" w:pos="2106"/>
                    <w:tab w:val="left" w:pos="4446"/>
                  </w:tabs>
                  <w:spacing w:before="60" w:after="60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957C1" w:rsidRPr="004777B2" w14:paraId="0AA3F588" w14:textId="77777777" w:rsidTr="008D0EF1">
        <w:tc>
          <w:tcPr>
            <w:tcW w:w="1785" w:type="dxa"/>
            <w:shd w:val="clear" w:color="auto" w:fill="DBE5F1" w:themeFill="accent1" w:themeFillTint="33"/>
            <w:vAlign w:val="center"/>
          </w:tcPr>
          <w:p w14:paraId="7056E29C" w14:textId="38D00832" w:rsidR="00B957C1" w:rsidRPr="004777B2" w:rsidRDefault="00B957C1" w:rsidP="00B957C1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DA Subject Area Cover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 </w:t>
            </w:r>
          </w:p>
        </w:tc>
        <w:tc>
          <w:tcPr>
            <w:tcW w:w="7575" w:type="dxa"/>
            <w:vAlign w:val="center"/>
          </w:tcPr>
          <w:p w14:paraId="50407122" w14:textId="77777777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2127840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1. Planning a safe and healthy learning environment</w:t>
            </w:r>
          </w:p>
          <w:p w14:paraId="534105EF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44628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2. Advancing children’s physical and intellectual development</w:t>
            </w:r>
          </w:p>
          <w:p w14:paraId="008D80D6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341391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3. Supporting children's social and emotional development</w:t>
            </w:r>
          </w:p>
          <w:p w14:paraId="4F945181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339613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4. Building productive relationships with families</w:t>
            </w:r>
          </w:p>
          <w:p w14:paraId="0807B1D0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91433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5. Managing an effective program</w:t>
            </w:r>
          </w:p>
          <w:p w14:paraId="2A3D1F61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849251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6. Maintaining a commitment to professionalism</w:t>
            </w:r>
          </w:p>
          <w:p w14:paraId="05E9832A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46499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7. Observing and recording children’s behavior</w:t>
            </w:r>
          </w:p>
          <w:p w14:paraId="6A599B33" w14:textId="77777777" w:rsidR="00B957C1" w:rsidRPr="004777B2" w:rsidRDefault="00574756" w:rsidP="00B957C1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548351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8. Understanding principles of child development and learning</w:t>
            </w:r>
          </w:p>
        </w:tc>
      </w:tr>
      <w:tr w:rsidR="00B957C1" w:rsidRPr="004777B2" w14:paraId="0BD232E2" w14:textId="77777777" w:rsidTr="008D0EF1">
        <w:tc>
          <w:tcPr>
            <w:tcW w:w="1785" w:type="dxa"/>
            <w:shd w:val="clear" w:color="auto" w:fill="DBE5F1" w:themeFill="accent1" w:themeFillTint="33"/>
            <w:vAlign w:val="center"/>
          </w:tcPr>
          <w:p w14:paraId="4F0F1B80" w14:textId="1FD07743" w:rsidR="00B957C1" w:rsidRPr="004777B2" w:rsidRDefault="00B957C1" w:rsidP="00B957C1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Ages Covered in Course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119EE714" w14:textId="77777777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67692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Infant to toddler (birth to 36 months)</w:t>
            </w:r>
          </w:p>
          <w:p w14:paraId="18139B1F" w14:textId="39B67AF5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607033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Preschool (</w:t>
            </w:r>
            <w:r w:rsidR="00B957C1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to </w:t>
            </w:r>
            <w:r w:rsidR="00B957C1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  <w:p w14:paraId="4332B839" w14:textId="6664C473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950733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Family child care (birth to </w:t>
            </w:r>
            <w:r w:rsidR="00B957C1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</w:tc>
      </w:tr>
      <w:tr w:rsidR="00B957C1" w:rsidRPr="004777B2" w14:paraId="6B151BAE" w14:textId="77777777" w:rsidTr="008D0EF1">
        <w:tc>
          <w:tcPr>
            <w:tcW w:w="1785" w:type="dxa"/>
            <w:shd w:val="clear" w:color="auto" w:fill="DBE5F1" w:themeFill="accent1" w:themeFillTint="33"/>
            <w:vAlign w:val="center"/>
          </w:tcPr>
          <w:p w14:paraId="19F6C938" w14:textId="7FFF24D5" w:rsidR="00B957C1" w:rsidRPr="004777B2" w:rsidRDefault="00B957C1" w:rsidP="00B957C1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Type and Number of Hours Earn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228BF761" w14:textId="77777777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040094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lock hours</w:t>
            </w:r>
          </w:p>
          <w:p w14:paraId="6E9E0473" w14:textId="77777777" w:rsidR="00B957C1" w:rsidRPr="004777B2" w:rsidRDefault="00574756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937785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7C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957C1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redit hours</w:t>
            </w:r>
          </w:p>
          <w:p w14:paraId="7DC78A64" w14:textId="3F1DA32B" w:rsidR="00B957C1" w:rsidRPr="004777B2" w:rsidRDefault="00B957C1" w:rsidP="00B957C1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r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Number of hours earned: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64041013"/>
                <w:placeholder>
                  <w:docPart w:val="726EFB05FD31457ABB6EDAB82C4C8FBD"/>
                </w:placeholder>
                <w:showingPlcHdr/>
                <w:text/>
              </w:sdtPr>
              <w:sdtEndPr/>
              <w:sdtContent>
                <w:r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20697A" w:rsidRPr="004777B2" w14:paraId="687E764F" w14:textId="77777777" w:rsidTr="008D0EF1">
        <w:tc>
          <w:tcPr>
            <w:tcW w:w="1785" w:type="dxa"/>
            <w:shd w:val="clear" w:color="auto" w:fill="DBE5F1" w:themeFill="accent1" w:themeFillTint="33"/>
            <w:vAlign w:val="center"/>
          </w:tcPr>
          <w:p w14:paraId="23D3DE12" w14:textId="77777777" w:rsidR="0020697A" w:rsidRPr="004777B2" w:rsidRDefault="0020697A" w:rsidP="00396A34">
            <w:pPr>
              <w:spacing w:before="60" w:after="60"/>
              <w:rPr>
                <w:rFonts w:cstheme="minorHAnsi"/>
                <w:b/>
              </w:rPr>
            </w:pPr>
            <w:r w:rsidRPr="004777B2">
              <w:rPr>
                <w:rFonts w:cstheme="minorHAnsi"/>
                <w:b/>
              </w:rPr>
              <w:t>Textbooks and/or Other Required Course Materials Used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166375283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11FB15C2" w14:textId="0F995B26" w:rsidR="0020697A" w:rsidRPr="004777B2" w:rsidRDefault="001D2592" w:rsidP="00396A34">
                <w:pPr>
                  <w:pStyle w:val="Verdana8"/>
                  <w:spacing w:before="60" w:after="60"/>
                  <w:ind w:left="301" w:hanging="301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bookmarkEnd w:id="4"/>
      <w:bookmarkEnd w:id="5"/>
    </w:tbl>
    <w:p w14:paraId="46158E2B" w14:textId="77777777" w:rsidR="005F3512" w:rsidRDefault="005F3512" w:rsidP="006B3742"/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BE5793" w:rsidRPr="004777B2" w14:paraId="645B64F1" w14:textId="77777777" w:rsidTr="00041F03">
        <w:trPr>
          <w:cantSplit/>
        </w:trPr>
        <w:tc>
          <w:tcPr>
            <w:tcW w:w="9360" w:type="dxa"/>
            <w:gridSpan w:val="2"/>
            <w:shd w:val="clear" w:color="auto" w:fill="B8CCE4" w:themeFill="accent1" w:themeFillTint="66"/>
            <w:vAlign w:val="center"/>
          </w:tcPr>
          <w:p w14:paraId="1A70618F" w14:textId="796DF54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>
              <w:rPr>
                <w:b/>
              </w:rPr>
              <w:t>Course 11</w:t>
            </w:r>
          </w:p>
        </w:tc>
      </w:tr>
      <w:tr w:rsidR="00BE5793" w:rsidRPr="004777B2" w14:paraId="3C817D5F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213C6205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Name of Course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2106106662"/>
            <w:placeholder>
              <w:docPart w:val="AB936E0BE1194288BBB8AEB5F619B0B1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248925F2" w14:textId="77777777" w:rsidR="00BE5793" w:rsidRPr="004777B2" w:rsidRDefault="00BE5793" w:rsidP="00041F03">
                <w:pPr>
                  <w:spacing w:before="60" w:after="60"/>
                  <w:rPr>
                    <w:rFonts w:asciiTheme="minorHAnsi" w:hAnsiTheme="minorHAnsi" w:cstheme="minorHAnsi"/>
                    <w:b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E5793" w:rsidRPr="004777B2" w14:paraId="74261E53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4EB371CA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ourse Description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1981814332"/>
            <w:placeholder>
              <w:docPart w:val="AB936E0BE1194288BBB8AEB5F619B0B1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552128C6" w14:textId="77777777" w:rsidR="00BE5793" w:rsidRPr="004777B2" w:rsidRDefault="00BE5793" w:rsidP="00041F03">
                <w:pPr>
                  <w:pStyle w:val="Verdana8"/>
                  <w:tabs>
                    <w:tab w:val="left" w:pos="2106"/>
                    <w:tab w:val="left" w:pos="4446"/>
                  </w:tabs>
                  <w:spacing w:before="60" w:after="60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E5793" w:rsidRPr="004777B2" w14:paraId="625FC79B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756653A8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DA Subject Area Cover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 </w:t>
            </w:r>
          </w:p>
        </w:tc>
        <w:tc>
          <w:tcPr>
            <w:tcW w:w="7575" w:type="dxa"/>
            <w:vAlign w:val="center"/>
          </w:tcPr>
          <w:p w14:paraId="71A43775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946746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1. Planning a safe and healthy learning environment</w:t>
            </w:r>
          </w:p>
          <w:p w14:paraId="43F08534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761294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2. Advancing children’s physical and intellectual development</w:t>
            </w:r>
          </w:p>
          <w:p w14:paraId="7D3305E9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956011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3. Supporting children's social and emotional development</w:t>
            </w:r>
          </w:p>
          <w:p w14:paraId="2976BCAC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535186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4. Building productive relationships with families</w:t>
            </w:r>
          </w:p>
          <w:p w14:paraId="4B30E43B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436293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5. Managing an effective program</w:t>
            </w:r>
          </w:p>
          <w:p w14:paraId="2DB08BCB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302813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6. Maintaining a commitment to professionalism</w:t>
            </w:r>
          </w:p>
          <w:p w14:paraId="68EFB4D9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321164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7. Observing and recording children’s behavior</w:t>
            </w:r>
          </w:p>
          <w:p w14:paraId="4EF9DB52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2001346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8. Understanding principles of child development and learning</w:t>
            </w:r>
          </w:p>
        </w:tc>
      </w:tr>
      <w:tr w:rsidR="00BE5793" w:rsidRPr="004777B2" w14:paraId="3169BDDC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0F7977F4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lastRenderedPageBreak/>
              <w:t>Ages Covered in Course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41FB7BAB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005159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Infant to toddler (birth to 36 months)</w:t>
            </w:r>
          </w:p>
          <w:p w14:paraId="67C43984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45281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Preschool (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to 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  <w:p w14:paraId="6DDF7A75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478194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Family child care (birth to 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</w:tc>
      </w:tr>
      <w:tr w:rsidR="00BE5793" w:rsidRPr="004777B2" w14:paraId="20756A55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40A5755E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Type and Number of Hours Earn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269465D3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073086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lock hours</w:t>
            </w:r>
          </w:p>
          <w:p w14:paraId="26131EDA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508185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redit hours</w:t>
            </w:r>
          </w:p>
          <w:p w14:paraId="46936ACF" w14:textId="77777777" w:rsidR="00BE5793" w:rsidRPr="004777B2" w:rsidRDefault="00BE5793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r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Number of hours earned: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91997654"/>
                <w:placeholder>
                  <w:docPart w:val="DE929EA1EAC24CB595302A444C4AE315"/>
                </w:placeholder>
                <w:showingPlcHdr/>
                <w:text/>
              </w:sdtPr>
              <w:sdtEndPr/>
              <w:sdtContent>
                <w:r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BE5793" w:rsidRPr="004777B2" w14:paraId="387CC9F0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537CFE44" w14:textId="77777777" w:rsidR="00BE5793" w:rsidRPr="004777B2" w:rsidRDefault="00BE5793" w:rsidP="00041F03">
            <w:pPr>
              <w:spacing w:before="60" w:after="60"/>
              <w:rPr>
                <w:rFonts w:cstheme="minorHAnsi"/>
                <w:b/>
              </w:rPr>
            </w:pPr>
            <w:r w:rsidRPr="004777B2">
              <w:rPr>
                <w:rFonts w:cstheme="minorHAnsi"/>
                <w:b/>
              </w:rPr>
              <w:t>Textbooks and/or Other Required Course Materials Used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-16859463"/>
            <w:placeholder>
              <w:docPart w:val="AB936E0BE1194288BBB8AEB5F619B0B1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7D336A2A" w14:textId="77777777" w:rsidR="00BE5793" w:rsidRPr="004777B2" w:rsidRDefault="00BE5793" w:rsidP="00041F03">
                <w:pPr>
                  <w:pStyle w:val="Verdana8"/>
                  <w:spacing w:before="60" w:after="60"/>
                  <w:ind w:left="301" w:hanging="301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1CA0484C" w14:textId="77777777" w:rsidR="00BE5793" w:rsidRDefault="00BE5793" w:rsidP="006B3742"/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BE5793" w:rsidRPr="004777B2" w14:paraId="51F5D522" w14:textId="77777777" w:rsidTr="00041F03">
        <w:trPr>
          <w:cantSplit/>
        </w:trPr>
        <w:tc>
          <w:tcPr>
            <w:tcW w:w="9360" w:type="dxa"/>
            <w:gridSpan w:val="2"/>
            <w:shd w:val="clear" w:color="auto" w:fill="B8CCE4" w:themeFill="accent1" w:themeFillTint="66"/>
            <w:vAlign w:val="center"/>
          </w:tcPr>
          <w:p w14:paraId="40E2A58C" w14:textId="63EE5993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>
              <w:rPr>
                <w:b/>
              </w:rPr>
              <w:t>Course 12</w:t>
            </w:r>
          </w:p>
        </w:tc>
      </w:tr>
      <w:tr w:rsidR="00BE5793" w:rsidRPr="004777B2" w14:paraId="705F79DD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5EFE5B0E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Name of Course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1397240949"/>
            <w:placeholder>
              <w:docPart w:val="0D1B1792A26E4EA1875C5617D0C33E7E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5EF822E4" w14:textId="77777777" w:rsidR="00BE5793" w:rsidRPr="004777B2" w:rsidRDefault="00BE5793" w:rsidP="00041F03">
                <w:pPr>
                  <w:spacing w:before="60" w:after="60"/>
                  <w:rPr>
                    <w:rFonts w:asciiTheme="minorHAnsi" w:hAnsiTheme="minorHAnsi" w:cstheme="minorHAnsi"/>
                    <w:b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E5793" w:rsidRPr="004777B2" w14:paraId="4229466A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19D308DA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ourse Description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-915779311"/>
            <w:placeholder>
              <w:docPart w:val="0D1B1792A26E4EA1875C5617D0C33E7E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50074685" w14:textId="77777777" w:rsidR="00BE5793" w:rsidRPr="004777B2" w:rsidRDefault="00BE5793" w:rsidP="00041F03">
                <w:pPr>
                  <w:pStyle w:val="Verdana8"/>
                  <w:tabs>
                    <w:tab w:val="left" w:pos="2106"/>
                    <w:tab w:val="left" w:pos="4446"/>
                  </w:tabs>
                  <w:spacing w:before="60" w:after="60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E5793" w:rsidRPr="004777B2" w14:paraId="7B6696B9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447F3224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DA Subject Area Cover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 </w:t>
            </w:r>
          </w:p>
        </w:tc>
        <w:tc>
          <w:tcPr>
            <w:tcW w:w="7575" w:type="dxa"/>
            <w:vAlign w:val="center"/>
          </w:tcPr>
          <w:p w14:paraId="5EB35C8D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048801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1. Planning a safe and healthy learning environment</w:t>
            </w:r>
          </w:p>
          <w:p w14:paraId="21F28662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158655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2. Advancing children’s physical and intellectual development</w:t>
            </w:r>
          </w:p>
          <w:p w14:paraId="701A2C6C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503655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3. Supporting children's social and emotional development</w:t>
            </w:r>
          </w:p>
          <w:p w14:paraId="37272EBC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449011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4. Building productive relationships with families</w:t>
            </w:r>
          </w:p>
          <w:p w14:paraId="7538B3BE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7724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5. Managing an effective program</w:t>
            </w:r>
          </w:p>
          <w:p w14:paraId="1B546AE0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563867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6. Maintaining a commitment to professionalism</w:t>
            </w:r>
          </w:p>
          <w:p w14:paraId="1094C7C1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412626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7. Observing and recording children’s behavior</w:t>
            </w:r>
          </w:p>
          <w:p w14:paraId="36BFE951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588343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8. Understanding principles of child development and learning</w:t>
            </w:r>
          </w:p>
        </w:tc>
      </w:tr>
      <w:tr w:rsidR="00BE5793" w:rsidRPr="004777B2" w14:paraId="7B3DDE5D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29B1304B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Ages Covered in Course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0D96751B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49832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Infant to toddler (birth to 36 months)</w:t>
            </w:r>
          </w:p>
          <w:p w14:paraId="601747B3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93877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Preschool (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to 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  <w:p w14:paraId="78269563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770710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Family child care (birth to 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</w:tc>
      </w:tr>
      <w:tr w:rsidR="00BE5793" w:rsidRPr="004777B2" w14:paraId="488B29FC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0F88891A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Type and Number of Hours Earn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040072E8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387712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lock hours</w:t>
            </w:r>
          </w:p>
          <w:p w14:paraId="2044D432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34165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redit hours</w:t>
            </w:r>
          </w:p>
          <w:p w14:paraId="0B8D588F" w14:textId="77777777" w:rsidR="00BE5793" w:rsidRPr="004777B2" w:rsidRDefault="00BE5793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r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Number of hours earned: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481356668"/>
                <w:placeholder>
                  <w:docPart w:val="BF61674095DA48C89830B34A4AC997E6"/>
                </w:placeholder>
                <w:showingPlcHdr/>
                <w:text/>
              </w:sdtPr>
              <w:sdtEndPr/>
              <w:sdtContent>
                <w:r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BE5793" w:rsidRPr="004777B2" w14:paraId="567A1F8A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1DD67FB1" w14:textId="77777777" w:rsidR="00BE5793" w:rsidRPr="004777B2" w:rsidRDefault="00BE5793" w:rsidP="00041F03">
            <w:pPr>
              <w:spacing w:before="60" w:after="60"/>
              <w:rPr>
                <w:rFonts w:cstheme="minorHAnsi"/>
                <w:b/>
              </w:rPr>
            </w:pPr>
            <w:r w:rsidRPr="004777B2">
              <w:rPr>
                <w:rFonts w:cstheme="minorHAnsi"/>
                <w:b/>
              </w:rPr>
              <w:t>Textbooks and/or Other Required Course Materials Used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1686472782"/>
            <w:placeholder>
              <w:docPart w:val="0D1B1792A26E4EA1875C5617D0C33E7E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48ED664B" w14:textId="77777777" w:rsidR="00BE5793" w:rsidRPr="004777B2" w:rsidRDefault="00BE5793" w:rsidP="00041F03">
                <w:pPr>
                  <w:pStyle w:val="Verdana8"/>
                  <w:spacing w:before="60" w:after="60"/>
                  <w:ind w:left="301" w:hanging="301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734B4508" w14:textId="77777777" w:rsidR="00BE5793" w:rsidRDefault="00BE5793" w:rsidP="006B3742"/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BE5793" w:rsidRPr="004777B2" w14:paraId="786E5B02" w14:textId="77777777" w:rsidTr="00041F03">
        <w:trPr>
          <w:cantSplit/>
        </w:trPr>
        <w:tc>
          <w:tcPr>
            <w:tcW w:w="9360" w:type="dxa"/>
            <w:gridSpan w:val="2"/>
            <w:shd w:val="clear" w:color="auto" w:fill="B8CCE4" w:themeFill="accent1" w:themeFillTint="66"/>
            <w:vAlign w:val="center"/>
          </w:tcPr>
          <w:p w14:paraId="143CB813" w14:textId="45226ABE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>
              <w:rPr>
                <w:b/>
              </w:rPr>
              <w:lastRenderedPageBreak/>
              <w:t>Course 13</w:t>
            </w:r>
          </w:p>
        </w:tc>
      </w:tr>
      <w:tr w:rsidR="00BE5793" w:rsidRPr="004777B2" w14:paraId="1A73B006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3CA65F14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Name of Course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1622686090"/>
            <w:placeholder>
              <w:docPart w:val="88D578DEE720415B935D2EE0EAD5E815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559A45C6" w14:textId="77777777" w:rsidR="00BE5793" w:rsidRPr="004777B2" w:rsidRDefault="00BE5793" w:rsidP="00041F03">
                <w:pPr>
                  <w:spacing w:before="60" w:after="60"/>
                  <w:rPr>
                    <w:rFonts w:asciiTheme="minorHAnsi" w:hAnsiTheme="minorHAnsi" w:cstheme="minorHAnsi"/>
                    <w:b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E5793" w:rsidRPr="004777B2" w14:paraId="000DA9C9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633489A7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ourse Description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84120431"/>
            <w:placeholder>
              <w:docPart w:val="88D578DEE720415B935D2EE0EAD5E815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7191C3B3" w14:textId="77777777" w:rsidR="00BE5793" w:rsidRPr="004777B2" w:rsidRDefault="00BE5793" w:rsidP="00041F03">
                <w:pPr>
                  <w:pStyle w:val="Verdana8"/>
                  <w:tabs>
                    <w:tab w:val="left" w:pos="2106"/>
                    <w:tab w:val="left" w:pos="4446"/>
                  </w:tabs>
                  <w:spacing w:before="60" w:after="60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E5793" w:rsidRPr="004777B2" w14:paraId="13D66FC8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27372BF5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DA Subject Area Cover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 </w:t>
            </w:r>
          </w:p>
        </w:tc>
        <w:tc>
          <w:tcPr>
            <w:tcW w:w="7575" w:type="dxa"/>
            <w:vAlign w:val="center"/>
          </w:tcPr>
          <w:p w14:paraId="0A9E28BB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459231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1. Planning a safe and healthy learning environment</w:t>
            </w:r>
          </w:p>
          <w:p w14:paraId="708D3D10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232066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2. Advancing children’s physical and intellectual development</w:t>
            </w:r>
          </w:p>
          <w:p w14:paraId="756C7250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425006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3. Supporting children's social and emotional development</w:t>
            </w:r>
          </w:p>
          <w:p w14:paraId="5C6A6FA8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165156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4. Building productive relationships with families</w:t>
            </w:r>
          </w:p>
          <w:p w14:paraId="7A4A5EF6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504742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5. Managing an effective program</w:t>
            </w:r>
          </w:p>
          <w:p w14:paraId="122A08E4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276642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6. Maintaining a commitment to professionalism</w:t>
            </w:r>
          </w:p>
          <w:p w14:paraId="71A3E0AD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82806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7. Observing and recording children’s behavior</w:t>
            </w:r>
          </w:p>
          <w:p w14:paraId="36EF427C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641160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8. Understanding principles of child development and learning</w:t>
            </w:r>
          </w:p>
        </w:tc>
      </w:tr>
      <w:tr w:rsidR="00BE5793" w:rsidRPr="004777B2" w14:paraId="21EBCE8E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248B123E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Ages Covered in Course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06478C0D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345214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Infant to toddler (birth to 36 months)</w:t>
            </w:r>
          </w:p>
          <w:p w14:paraId="01D472B1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346553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Preschool (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to 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  <w:p w14:paraId="4E40AAF8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640570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Family child care (birth to 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</w:tc>
      </w:tr>
      <w:tr w:rsidR="00BE5793" w:rsidRPr="004777B2" w14:paraId="088B558E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6E5FDBA0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Type and Number of Hours Earn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6E79723F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217438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lock hours</w:t>
            </w:r>
          </w:p>
          <w:p w14:paraId="4420D518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482778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redit hours</w:t>
            </w:r>
          </w:p>
          <w:p w14:paraId="3A9BDD73" w14:textId="77777777" w:rsidR="00BE5793" w:rsidRPr="004777B2" w:rsidRDefault="00BE5793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r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Number of hours earned: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2078504056"/>
                <w:placeholder>
                  <w:docPart w:val="483BDFB7312045A595E34359B46354BE"/>
                </w:placeholder>
                <w:showingPlcHdr/>
                <w:text/>
              </w:sdtPr>
              <w:sdtEndPr/>
              <w:sdtContent>
                <w:r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BE5793" w:rsidRPr="004777B2" w14:paraId="37F99C27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645DD4B8" w14:textId="77777777" w:rsidR="00BE5793" w:rsidRPr="004777B2" w:rsidRDefault="00BE5793" w:rsidP="00041F03">
            <w:pPr>
              <w:spacing w:before="60" w:after="60"/>
              <w:rPr>
                <w:rFonts w:cstheme="minorHAnsi"/>
                <w:b/>
              </w:rPr>
            </w:pPr>
            <w:r w:rsidRPr="004777B2">
              <w:rPr>
                <w:rFonts w:cstheme="minorHAnsi"/>
                <w:b/>
              </w:rPr>
              <w:t>Textbooks and/or Other Required Course Materials Used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1201216457"/>
            <w:placeholder>
              <w:docPart w:val="88D578DEE720415B935D2EE0EAD5E815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7EB67028" w14:textId="77777777" w:rsidR="00BE5793" w:rsidRPr="004777B2" w:rsidRDefault="00BE5793" w:rsidP="00041F03">
                <w:pPr>
                  <w:pStyle w:val="Verdana8"/>
                  <w:spacing w:before="60" w:after="60"/>
                  <w:ind w:left="301" w:hanging="301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2CE4BFB8" w14:textId="77777777" w:rsidR="00BE5793" w:rsidRDefault="00BE5793" w:rsidP="006B3742"/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BE5793" w:rsidRPr="004777B2" w14:paraId="5A3A40EC" w14:textId="77777777" w:rsidTr="00041F03">
        <w:trPr>
          <w:cantSplit/>
        </w:trPr>
        <w:tc>
          <w:tcPr>
            <w:tcW w:w="9360" w:type="dxa"/>
            <w:gridSpan w:val="2"/>
            <w:shd w:val="clear" w:color="auto" w:fill="B8CCE4" w:themeFill="accent1" w:themeFillTint="66"/>
            <w:vAlign w:val="center"/>
          </w:tcPr>
          <w:p w14:paraId="78D9E52F" w14:textId="76F0685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>
              <w:rPr>
                <w:b/>
              </w:rPr>
              <w:t>Course 14</w:t>
            </w:r>
          </w:p>
        </w:tc>
      </w:tr>
      <w:tr w:rsidR="00BE5793" w:rsidRPr="004777B2" w14:paraId="55AEB773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07D97986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Name of Course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200410320"/>
            <w:placeholder>
              <w:docPart w:val="B1DC1C84EED44E5B82A4650BC4A79F40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3D17D0B6" w14:textId="77777777" w:rsidR="00BE5793" w:rsidRPr="004777B2" w:rsidRDefault="00BE5793" w:rsidP="00041F03">
                <w:pPr>
                  <w:spacing w:before="60" w:after="60"/>
                  <w:rPr>
                    <w:rFonts w:asciiTheme="minorHAnsi" w:hAnsiTheme="minorHAnsi" w:cstheme="minorHAnsi"/>
                    <w:b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E5793" w:rsidRPr="004777B2" w14:paraId="48CC67A9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2AC08EBF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ourse Description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-1025642326"/>
            <w:placeholder>
              <w:docPart w:val="B1DC1C84EED44E5B82A4650BC4A79F40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3830F24E" w14:textId="77777777" w:rsidR="00BE5793" w:rsidRPr="004777B2" w:rsidRDefault="00BE5793" w:rsidP="00041F03">
                <w:pPr>
                  <w:pStyle w:val="Verdana8"/>
                  <w:tabs>
                    <w:tab w:val="left" w:pos="2106"/>
                    <w:tab w:val="left" w:pos="4446"/>
                  </w:tabs>
                  <w:spacing w:before="60" w:after="60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E5793" w:rsidRPr="004777B2" w14:paraId="5DFE9844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64B1A99D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DA Subject Area Cover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 </w:t>
            </w:r>
          </w:p>
        </w:tc>
        <w:tc>
          <w:tcPr>
            <w:tcW w:w="7575" w:type="dxa"/>
            <w:vAlign w:val="center"/>
          </w:tcPr>
          <w:p w14:paraId="0EC4E978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307214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1. Planning a safe and healthy learning environment</w:t>
            </w:r>
          </w:p>
          <w:p w14:paraId="333D569E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13210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2. Advancing children’s physical and intellectual development</w:t>
            </w:r>
          </w:p>
          <w:p w14:paraId="5330C3D0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373528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3. Supporting children's social and emotional development</w:t>
            </w:r>
          </w:p>
          <w:p w14:paraId="10D4E94B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322880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4. Building productive relationships with families</w:t>
            </w:r>
          </w:p>
          <w:p w14:paraId="530696D8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785719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5. Managing an effective program</w:t>
            </w:r>
          </w:p>
          <w:p w14:paraId="3ED5C9F0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983849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6. Maintaining a commitment to professionalism</w:t>
            </w:r>
          </w:p>
          <w:p w14:paraId="2AB0E47D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877814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7. Observing and recording children’s behavior</w:t>
            </w:r>
          </w:p>
          <w:p w14:paraId="5F3A6341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335412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8. Understanding principles of child development and learning</w:t>
            </w:r>
          </w:p>
        </w:tc>
      </w:tr>
      <w:tr w:rsidR="00BE5793" w:rsidRPr="004777B2" w14:paraId="25CF4324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0B2458E0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lastRenderedPageBreak/>
              <w:t>Ages Covered in Course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0C7239A2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62962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Infant to toddler (birth to 36 months)</w:t>
            </w:r>
          </w:p>
          <w:p w14:paraId="1519AE6E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111175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Preschool (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to 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  <w:p w14:paraId="15457CBE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747145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Family child care (birth to 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</w:tc>
      </w:tr>
      <w:tr w:rsidR="00BE5793" w:rsidRPr="004777B2" w14:paraId="1B6A6039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1B4F85CF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Type and Number of Hours Earn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54CD25D9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34590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lock hours</w:t>
            </w:r>
          </w:p>
          <w:p w14:paraId="5D31D2E4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520244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redit hours</w:t>
            </w:r>
          </w:p>
          <w:p w14:paraId="5B746598" w14:textId="77777777" w:rsidR="00BE5793" w:rsidRPr="004777B2" w:rsidRDefault="00BE5793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r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Number of hours earned: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950733212"/>
                <w:placeholder>
                  <w:docPart w:val="5BE51A9AC8A448EA80F1CD4A4E8236C5"/>
                </w:placeholder>
                <w:showingPlcHdr/>
                <w:text/>
              </w:sdtPr>
              <w:sdtEndPr/>
              <w:sdtContent>
                <w:r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BE5793" w:rsidRPr="004777B2" w14:paraId="3510C438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5AFA22AD" w14:textId="77777777" w:rsidR="00BE5793" w:rsidRPr="004777B2" w:rsidRDefault="00BE5793" w:rsidP="00041F03">
            <w:pPr>
              <w:spacing w:before="60" w:after="60"/>
              <w:rPr>
                <w:rFonts w:cstheme="minorHAnsi"/>
                <w:b/>
              </w:rPr>
            </w:pPr>
            <w:r w:rsidRPr="004777B2">
              <w:rPr>
                <w:rFonts w:cstheme="minorHAnsi"/>
                <w:b/>
              </w:rPr>
              <w:t>Textbooks and/or Other Required Course Materials Used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1847585844"/>
            <w:placeholder>
              <w:docPart w:val="B1DC1C84EED44E5B82A4650BC4A79F40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49113AFC" w14:textId="77777777" w:rsidR="00BE5793" w:rsidRPr="004777B2" w:rsidRDefault="00BE5793" w:rsidP="00041F03">
                <w:pPr>
                  <w:pStyle w:val="Verdana8"/>
                  <w:spacing w:before="60" w:after="60"/>
                  <w:ind w:left="301" w:hanging="301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4B9DA671" w14:textId="77777777" w:rsidR="00BE5793" w:rsidRDefault="00BE5793" w:rsidP="006B3742"/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BE5793" w:rsidRPr="004777B2" w14:paraId="0275EA57" w14:textId="77777777" w:rsidTr="00041F03">
        <w:trPr>
          <w:cantSplit/>
        </w:trPr>
        <w:tc>
          <w:tcPr>
            <w:tcW w:w="9360" w:type="dxa"/>
            <w:gridSpan w:val="2"/>
            <w:shd w:val="clear" w:color="auto" w:fill="B8CCE4" w:themeFill="accent1" w:themeFillTint="66"/>
            <w:vAlign w:val="center"/>
          </w:tcPr>
          <w:p w14:paraId="2386B90D" w14:textId="658320D3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>
              <w:rPr>
                <w:b/>
              </w:rPr>
              <w:t>Course 15</w:t>
            </w:r>
          </w:p>
        </w:tc>
      </w:tr>
      <w:tr w:rsidR="00BE5793" w:rsidRPr="004777B2" w14:paraId="1EFABB8E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00ABAB14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Name of Course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494934045"/>
            <w:placeholder>
              <w:docPart w:val="5B584E4334F5430487DCB8F50945C73A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54CEDCD5" w14:textId="77777777" w:rsidR="00BE5793" w:rsidRPr="004777B2" w:rsidRDefault="00BE5793" w:rsidP="00041F03">
                <w:pPr>
                  <w:spacing w:before="60" w:after="60"/>
                  <w:rPr>
                    <w:rFonts w:asciiTheme="minorHAnsi" w:hAnsiTheme="minorHAnsi" w:cstheme="minorHAnsi"/>
                    <w:b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E5793" w:rsidRPr="004777B2" w14:paraId="5EDA6B89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13F9F7B4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ourse Description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1716621196"/>
            <w:placeholder>
              <w:docPart w:val="5B584E4334F5430487DCB8F50945C73A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77A061F2" w14:textId="77777777" w:rsidR="00BE5793" w:rsidRPr="004777B2" w:rsidRDefault="00BE5793" w:rsidP="00041F03">
                <w:pPr>
                  <w:pStyle w:val="Verdana8"/>
                  <w:tabs>
                    <w:tab w:val="left" w:pos="2106"/>
                    <w:tab w:val="left" w:pos="4446"/>
                  </w:tabs>
                  <w:spacing w:before="60" w:after="60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E5793" w:rsidRPr="004777B2" w14:paraId="32F221FA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7C5C52E3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DA Subject Area Cover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 </w:t>
            </w:r>
          </w:p>
        </w:tc>
        <w:tc>
          <w:tcPr>
            <w:tcW w:w="7575" w:type="dxa"/>
            <w:vAlign w:val="center"/>
          </w:tcPr>
          <w:p w14:paraId="7CE4D2C9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313225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1. Planning a safe and healthy learning environment</w:t>
            </w:r>
          </w:p>
          <w:p w14:paraId="717760D4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562447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2. Advancing children’s physical and intellectual development</w:t>
            </w:r>
          </w:p>
          <w:p w14:paraId="0BCA8FF1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812320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3. Supporting children's social and emotional development</w:t>
            </w:r>
          </w:p>
          <w:p w14:paraId="7500CBD1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538240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4. Building productive relationships with families</w:t>
            </w:r>
          </w:p>
          <w:p w14:paraId="3A9804C4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029456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5. Managing an effective program</w:t>
            </w:r>
          </w:p>
          <w:p w14:paraId="74FBA625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958836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6. Maintaining a commitment to professionalism</w:t>
            </w:r>
          </w:p>
          <w:p w14:paraId="7521DC90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267936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7. Observing and recording children’s behavior</w:t>
            </w:r>
          </w:p>
          <w:p w14:paraId="2F177BB9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936631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8. Understanding principles of child development and learning</w:t>
            </w:r>
          </w:p>
        </w:tc>
      </w:tr>
      <w:tr w:rsidR="00BE5793" w:rsidRPr="004777B2" w14:paraId="55540E28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0E0E4F63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Ages Covered in Course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56083B17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838041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Infant to toddler (birth to 36 months)</w:t>
            </w:r>
          </w:p>
          <w:p w14:paraId="14CFCF0E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511066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Preschool (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to 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  <w:p w14:paraId="0346FC92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245837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Family child care (birth to 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</w:tc>
      </w:tr>
      <w:tr w:rsidR="00BE5793" w:rsidRPr="004777B2" w14:paraId="6C7D2560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14AFF951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Type and Number of Hours Earn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3DFC484E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859768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lock hours</w:t>
            </w:r>
          </w:p>
          <w:p w14:paraId="126EB4CD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821116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redit hours</w:t>
            </w:r>
          </w:p>
          <w:p w14:paraId="3C1AD57E" w14:textId="77777777" w:rsidR="00BE5793" w:rsidRPr="004777B2" w:rsidRDefault="00BE5793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r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Number of hours earned: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434374524"/>
                <w:placeholder>
                  <w:docPart w:val="F81C1F116FF94B3FA4AABD4C824AB401"/>
                </w:placeholder>
                <w:showingPlcHdr/>
                <w:text/>
              </w:sdtPr>
              <w:sdtEndPr/>
              <w:sdtContent>
                <w:r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BE5793" w:rsidRPr="004777B2" w14:paraId="2643FA43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180FD594" w14:textId="77777777" w:rsidR="00BE5793" w:rsidRPr="004777B2" w:rsidRDefault="00BE5793" w:rsidP="00041F03">
            <w:pPr>
              <w:spacing w:before="60" w:after="60"/>
              <w:rPr>
                <w:rFonts w:cstheme="minorHAnsi"/>
                <w:b/>
              </w:rPr>
            </w:pPr>
            <w:r w:rsidRPr="004777B2">
              <w:rPr>
                <w:rFonts w:cstheme="minorHAnsi"/>
                <w:b/>
              </w:rPr>
              <w:t>Textbooks and/or Other Required Course Materials Used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1517800887"/>
            <w:placeholder>
              <w:docPart w:val="5B584E4334F5430487DCB8F50945C73A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3281526D" w14:textId="77777777" w:rsidR="00BE5793" w:rsidRPr="004777B2" w:rsidRDefault="00BE5793" w:rsidP="00041F03">
                <w:pPr>
                  <w:pStyle w:val="Verdana8"/>
                  <w:spacing w:before="60" w:after="60"/>
                  <w:ind w:left="301" w:hanging="301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1A6423DD" w14:textId="77777777" w:rsidR="00BE5793" w:rsidRDefault="00BE5793" w:rsidP="006B3742"/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BE5793" w:rsidRPr="004777B2" w14:paraId="299CFC56" w14:textId="77777777" w:rsidTr="00041F03">
        <w:trPr>
          <w:cantSplit/>
        </w:trPr>
        <w:tc>
          <w:tcPr>
            <w:tcW w:w="9360" w:type="dxa"/>
            <w:gridSpan w:val="2"/>
            <w:shd w:val="clear" w:color="auto" w:fill="B8CCE4" w:themeFill="accent1" w:themeFillTint="66"/>
            <w:vAlign w:val="center"/>
          </w:tcPr>
          <w:p w14:paraId="63936BD7" w14:textId="226AC09B" w:rsidR="00BE5793" w:rsidRPr="004777B2" w:rsidRDefault="00BE5793" w:rsidP="00BE579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b/>
              </w:rPr>
              <w:lastRenderedPageBreak/>
              <w:t>Course 1</w:t>
            </w:r>
            <w:r>
              <w:rPr>
                <w:b/>
              </w:rPr>
              <w:t>6</w:t>
            </w:r>
          </w:p>
        </w:tc>
      </w:tr>
      <w:tr w:rsidR="00BE5793" w:rsidRPr="004777B2" w14:paraId="27409F26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068931EF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Name of Course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1092237521"/>
            <w:placeholder>
              <w:docPart w:val="95D475C8BEB347328D1D5D7DFBFEB2D4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584D4443" w14:textId="77777777" w:rsidR="00BE5793" w:rsidRPr="004777B2" w:rsidRDefault="00BE5793" w:rsidP="00041F03">
                <w:pPr>
                  <w:spacing w:before="60" w:after="60"/>
                  <w:rPr>
                    <w:rFonts w:asciiTheme="minorHAnsi" w:hAnsiTheme="minorHAnsi" w:cstheme="minorHAnsi"/>
                    <w:b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E5793" w:rsidRPr="004777B2" w14:paraId="59F74781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7526425A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ourse Description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-1094326768"/>
            <w:placeholder>
              <w:docPart w:val="95D475C8BEB347328D1D5D7DFBFEB2D4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57CC76D2" w14:textId="77777777" w:rsidR="00BE5793" w:rsidRPr="004777B2" w:rsidRDefault="00BE5793" w:rsidP="00041F03">
                <w:pPr>
                  <w:pStyle w:val="Verdana8"/>
                  <w:tabs>
                    <w:tab w:val="left" w:pos="2106"/>
                    <w:tab w:val="left" w:pos="4446"/>
                  </w:tabs>
                  <w:spacing w:before="60" w:after="60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E5793" w:rsidRPr="004777B2" w14:paraId="656C8545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7E7F0B4F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DA Subject Area Cover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 </w:t>
            </w:r>
          </w:p>
        </w:tc>
        <w:tc>
          <w:tcPr>
            <w:tcW w:w="7575" w:type="dxa"/>
            <w:vAlign w:val="center"/>
          </w:tcPr>
          <w:p w14:paraId="6AE1C1AB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344752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1. Planning a safe and healthy learning environment</w:t>
            </w:r>
          </w:p>
          <w:p w14:paraId="71CFB394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69613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2. Advancing children’s physical and intellectual development</w:t>
            </w:r>
          </w:p>
          <w:p w14:paraId="48293BB6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804307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3. Supporting children's social and emotional development</w:t>
            </w:r>
          </w:p>
          <w:p w14:paraId="70E49433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872795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4. Building productive relationships with families</w:t>
            </w:r>
          </w:p>
          <w:p w14:paraId="0C1655A0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903556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5. Managing an effective program</w:t>
            </w:r>
          </w:p>
          <w:p w14:paraId="4FDFA095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079522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6. Maintaining a commitment to professionalism</w:t>
            </w:r>
          </w:p>
          <w:p w14:paraId="51205C94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307787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7. Observing and recording children’s behavior</w:t>
            </w:r>
          </w:p>
          <w:p w14:paraId="618C7B8C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419922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8. Understanding principles of child development and learning</w:t>
            </w:r>
          </w:p>
        </w:tc>
      </w:tr>
      <w:tr w:rsidR="00BE5793" w:rsidRPr="004777B2" w14:paraId="5A96D2C1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0F4198FD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Ages Covered in Course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6296CB1E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097706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Infant to toddler (birth to 36 months)</w:t>
            </w:r>
          </w:p>
          <w:p w14:paraId="4DFB3A5B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053200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Preschool (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to 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  <w:p w14:paraId="39FA8396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765839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Family child care (birth to 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</w:tc>
      </w:tr>
      <w:tr w:rsidR="00BE5793" w:rsidRPr="004777B2" w14:paraId="55A68562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672017F8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Type and Number of Hours Earn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55446779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551265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lock hours</w:t>
            </w:r>
          </w:p>
          <w:p w14:paraId="3C4279C1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369378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redit hours</w:t>
            </w:r>
          </w:p>
          <w:p w14:paraId="5D45B10F" w14:textId="77777777" w:rsidR="00BE5793" w:rsidRPr="004777B2" w:rsidRDefault="00BE5793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r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Number of hours earned: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648046258"/>
                <w:placeholder>
                  <w:docPart w:val="1A7803C601AB44B4B06B976D9547EDD8"/>
                </w:placeholder>
                <w:showingPlcHdr/>
                <w:text/>
              </w:sdtPr>
              <w:sdtEndPr/>
              <w:sdtContent>
                <w:r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BE5793" w:rsidRPr="004777B2" w14:paraId="220B0F32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7057E0E2" w14:textId="77777777" w:rsidR="00BE5793" w:rsidRPr="004777B2" w:rsidRDefault="00BE5793" w:rsidP="00041F03">
            <w:pPr>
              <w:spacing w:before="60" w:after="60"/>
              <w:rPr>
                <w:rFonts w:cstheme="minorHAnsi"/>
                <w:b/>
              </w:rPr>
            </w:pPr>
            <w:r w:rsidRPr="004777B2">
              <w:rPr>
                <w:rFonts w:cstheme="minorHAnsi"/>
                <w:b/>
              </w:rPr>
              <w:t>Textbooks and/or Other Required Course Materials Used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1390998660"/>
            <w:placeholder>
              <w:docPart w:val="95D475C8BEB347328D1D5D7DFBFEB2D4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765B2799" w14:textId="77777777" w:rsidR="00BE5793" w:rsidRPr="004777B2" w:rsidRDefault="00BE5793" w:rsidP="00041F03">
                <w:pPr>
                  <w:pStyle w:val="Verdana8"/>
                  <w:spacing w:before="60" w:after="60"/>
                  <w:ind w:left="301" w:hanging="301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609F6F07" w14:textId="77777777" w:rsidR="00BE5793" w:rsidRDefault="00BE5793" w:rsidP="006B3742"/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BE5793" w:rsidRPr="004777B2" w14:paraId="298CED04" w14:textId="77777777" w:rsidTr="00041F03">
        <w:trPr>
          <w:cantSplit/>
        </w:trPr>
        <w:tc>
          <w:tcPr>
            <w:tcW w:w="9360" w:type="dxa"/>
            <w:gridSpan w:val="2"/>
            <w:shd w:val="clear" w:color="auto" w:fill="B8CCE4" w:themeFill="accent1" w:themeFillTint="66"/>
            <w:vAlign w:val="center"/>
          </w:tcPr>
          <w:p w14:paraId="6F54F6CC" w14:textId="60BB2F73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>
              <w:rPr>
                <w:b/>
              </w:rPr>
              <w:t>Course 17</w:t>
            </w:r>
          </w:p>
        </w:tc>
      </w:tr>
      <w:tr w:rsidR="00BE5793" w:rsidRPr="004777B2" w14:paraId="70C50E21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1E6D8481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Name of Course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1085648849"/>
            <w:placeholder>
              <w:docPart w:val="09DD22B401A749E1860B01526B403A76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6A80F85E" w14:textId="77777777" w:rsidR="00BE5793" w:rsidRPr="004777B2" w:rsidRDefault="00BE5793" w:rsidP="00041F03">
                <w:pPr>
                  <w:spacing w:before="60" w:after="60"/>
                  <w:rPr>
                    <w:rFonts w:asciiTheme="minorHAnsi" w:hAnsiTheme="minorHAnsi" w:cstheme="minorHAnsi"/>
                    <w:b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E5793" w:rsidRPr="004777B2" w14:paraId="783CBC2A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52BBFBFA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ourse Description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1531608407"/>
            <w:placeholder>
              <w:docPart w:val="09DD22B401A749E1860B01526B403A76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10BE868E" w14:textId="77777777" w:rsidR="00BE5793" w:rsidRPr="004777B2" w:rsidRDefault="00BE5793" w:rsidP="00041F03">
                <w:pPr>
                  <w:pStyle w:val="Verdana8"/>
                  <w:tabs>
                    <w:tab w:val="left" w:pos="2106"/>
                    <w:tab w:val="left" w:pos="4446"/>
                  </w:tabs>
                  <w:spacing w:before="60" w:after="60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E5793" w:rsidRPr="004777B2" w14:paraId="0067BAAD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4D0B9B81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DA Subject Area Cover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 </w:t>
            </w:r>
          </w:p>
        </w:tc>
        <w:tc>
          <w:tcPr>
            <w:tcW w:w="7575" w:type="dxa"/>
            <w:vAlign w:val="center"/>
          </w:tcPr>
          <w:p w14:paraId="515994A1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739869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1. Planning a safe and healthy learning environment</w:t>
            </w:r>
          </w:p>
          <w:p w14:paraId="74A7CC7C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29425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2. Advancing children’s physical and intellectual development</w:t>
            </w:r>
          </w:p>
          <w:p w14:paraId="645CB5BE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412973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3. Supporting children's social and emotional development</w:t>
            </w:r>
          </w:p>
          <w:p w14:paraId="53B52E3D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164817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4. Building productive relationships with families</w:t>
            </w:r>
          </w:p>
          <w:p w14:paraId="68BBA96F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61366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5. Managing an effective program</w:t>
            </w:r>
          </w:p>
          <w:p w14:paraId="025FE7E9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919975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6. Maintaining a commitment to professionalism</w:t>
            </w:r>
          </w:p>
          <w:p w14:paraId="34508E4B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655450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7. Observing and recording children’s behavior</w:t>
            </w:r>
          </w:p>
          <w:p w14:paraId="116F9304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59766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8. Understanding principles of child development and learning</w:t>
            </w:r>
          </w:p>
        </w:tc>
      </w:tr>
      <w:tr w:rsidR="00BE5793" w:rsidRPr="004777B2" w14:paraId="48074101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2671377F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lastRenderedPageBreak/>
              <w:t>Ages Covered in Course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606AC2E7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081421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Infant to toddler (birth to 36 months)</w:t>
            </w:r>
          </w:p>
          <w:p w14:paraId="7AC3EFE1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849405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Preschool (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to 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  <w:p w14:paraId="49D69462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506708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Family child care (birth to 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</w:tc>
      </w:tr>
      <w:tr w:rsidR="00BE5793" w:rsidRPr="004777B2" w14:paraId="4A7C4039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59558F31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Type and Number of Hours Earn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42631DBF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903807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lock hours</w:t>
            </w:r>
          </w:p>
          <w:p w14:paraId="6F790525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380087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redit hours</w:t>
            </w:r>
          </w:p>
          <w:p w14:paraId="10C757B4" w14:textId="77777777" w:rsidR="00BE5793" w:rsidRPr="004777B2" w:rsidRDefault="00BE5793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r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Number of hours earned: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235748173"/>
                <w:placeholder>
                  <w:docPart w:val="6CE54181A4724B5EA1691B6E1ED08B62"/>
                </w:placeholder>
                <w:showingPlcHdr/>
                <w:text/>
              </w:sdtPr>
              <w:sdtEndPr/>
              <w:sdtContent>
                <w:r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BE5793" w:rsidRPr="004777B2" w14:paraId="36521E41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1BB8AE84" w14:textId="77777777" w:rsidR="00BE5793" w:rsidRPr="004777B2" w:rsidRDefault="00BE5793" w:rsidP="00041F03">
            <w:pPr>
              <w:spacing w:before="60" w:after="60"/>
              <w:rPr>
                <w:rFonts w:cstheme="minorHAnsi"/>
                <w:b/>
              </w:rPr>
            </w:pPr>
            <w:r w:rsidRPr="004777B2">
              <w:rPr>
                <w:rFonts w:cstheme="minorHAnsi"/>
                <w:b/>
              </w:rPr>
              <w:t>Textbooks and/or Other Required Course Materials Used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-1466885184"/>
            <w:placeholder>
              <w:docPart w:val="09DD22B401A749E1860B01526B403A76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170BAF55" w14:textId="77777777" w:rsidR="00BE5793" w:rsidRPr="004777B2" w:rsidRDefault="00BE5793" w:rsidP="00041F03">
                <w:pPr>
                  <w:pStyle w:val="Verdana8"/>
                  <w:spacing w:before="60" w:after="60"/>
                  <w:ind w:left="301" w:hanging="301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5EF2B6C7" w14:textId="77777777" w:rsidR="00BE5793" w:rsidRDefault="00BE5793" w:rsidP="006B3742"/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BE5793" w:rsidRPr="004777B2" w14:paraId="2181FBA8" w14:textId="77777777" w:rsidTr="00041F03">
        <w:trPr>
          <w:cantSplit/>
        </w:trPr>
        <w:tc>
          <w:tcPr>
            <w:tcW w:w="9360" w:type="dxa"/>
            <w:gridSpan w:val="2"/>
            <w:shd w:val="clear" w:color="auto" w:fill="B8CCE4" w:themeFill="accent1" w:themeFillTint="66"/>
            <w:vAlign w:val="center"/>
          </w:tcPr>
          <w:p w14:paraId="49CB90E2" w14:textId="1488A32A" w:rsidR="00BE5793" w:rsidRPr="004777B2" w:rsidRDefault="00BE5793" w:rsidP="00BE579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b/>
              </w:rPr>
              <w:t>Course 1</w:t>
            </w:r>
            <w:r>
              <w:rPr>
                <w:b/>
              </w:rPr>
              <w:t>8</w:t>
            </w:r>
          </w:p>
        </w:tc>
      </w:tr>
      <w:tr w:rsidR="00BE5793" w:rsidRPr="004777B2" w14:paraId="4EAB4A0E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12A00F6F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Name of Course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1325937"/>
            <w:placeholder>
              <w:docPart w:val="D2E60179A6DE4D93B96B4DAA23E4A890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217CE008" w14:textId="77777777" w:rsidR="00BE5793" w:rsidRPr="004777B2" w:rsidRDefault="00BE5793" w:rsidP="00041F03">
                <w:pPr>
                  <w:spacing w:before="60" w:after="60"/>
                  <w:rPr>
                    <w:rFonts w:asciiTheme="minorHAnsi" w:hAnsiTheme="minorHAnsi" w:cstheme="minorHAnsi"/>
                    <w:b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E5793" w:rsidRPr="004777B2" w14:paraId="6AE38573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1C44C8F0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ourse Description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-1367905214"/>
            <w:placeholder>
              <w:docPart w:val="D2E60179A6DE4D93B96B4DAA23E4A890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15DD6E77" w14:textId="77777777" w:rsidR="00BE5793" w:rsidRPr="004777B2" w:rsidRDefault="00BE5793" w:rsidP="00041F03">
                <w:pPr>
                  <w:pStyle w:val="Verdana8"/>
                  <w:tabs>
                    <w:tab w:val="left" w:pos="2106"/>
                    <w:tab w:val="left" w:pos="4446"/>
                  </w:tabs>
                  <w:spacing w:before="60" w:after="60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E5793" w:rsidRPr="004777B2" w14:paraId="0F09ACD5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35836BCA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DA Subject Area Cover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 </w:t>
            </w:r>
          </w:p>
        </w:tc>
        <w:tc>
          <w:tcPr>
            <w:tcW w:w="7575" w:type="dxa"/>
            <w:vAlign w:val="center"/>
          </w:tcPr>
          <w:p w14:paraId="0DCAE426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984233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1. Planning a safe and healthy learning environment</w:t>
            </w:r>
          </w:p>
          <w:p w14:paraId="3B9F4F63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201090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2. Advancing children’s physical and intellectual development</w:t>
            </w:r>
          </w:p>
          <w:p w14:paraId="69B54AAD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487389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3. Supporting children's social and emotional development</w:t>
            </w:r>
          </w:p>
          <w:p w14:paraId="6AFEB426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441222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4. Building productive relationships with families</w:t>
            </w:r>
          </w:p>
          <w:p w14:paraId="485205D3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85351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5. Managing an effective program</w:t>
            </w:r>
          </w:p>
          <w:p w14:paraId="0DB63869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741985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6. Maintaining a commitment to professionalism</w:t>
            </w:r>
          </w:p>
          <w:p w14:paraId="229ED5EF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444116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7. Observing and recording children’s behavior</w:t>
            </w:r>
          </w:p>
          <w:p w14:paraId="4281F7BC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084872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8. Understanding principles of child development and learning</w:t>
            </w:r>
          </w:p>
        </w:tc>
      </w:tr>
      <w:tr w:rsidR="00BE5793" w:rsidRPr="004777B2" w14:paraId="797A6EF9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01383070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Ages Covered in Course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63A6EFFC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006060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Infant to toddler (birth to 36 months)</w:t>
            </w:r>
          </w:p>
          <w:p w14:paraId="16517257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932426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Preschool (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to 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  <w:p w14:paraId="4D9C1FBD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432705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Family child care (birth to 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</w:tc>
      </w:tr>
      <w:tr w:rsidR="00BE5793" w:rsidRPr="004777B2" w14:paraId="0F17AA5E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69003413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Type and Number of Hours Earn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47DAB337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4064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lock hours</w:t>
            </w:r>
          </w:p>
          <w:p w14:paraId="2C1A178E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612278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redit hours</w:t>
            </w:r>
          </w:p>
          <w:p w14:paraId="00065C82" w14:textId="77777777" w:rsidR="00BE5793" w:rsidRPr="004777B2" w:rsidRDefault="00BE5793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r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Number of hours earned: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63735648"/>
                <w:placeholder>
                  <w:docPart w:val="646F8C42916B40BF9AC6B3212B7A8481"/>
                </w:placeholder>
                <w:showingPlcHdr/>
                <w:text/>
              </w:sdtPr>
              <w:sdtEndPr/>
              <w:sdtContent>
                <w:r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BE5793" w:rsidRPr="004777B2" w14:paraId="38353BED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19EF820A" w14:textId="77777777" w:rsidR="00BE5793" w:rsidRPr="004777B2" w:rsidRDefault="00BE5793" w:rsidP="00041F03">
            <w:pPr>
              <w:spacing w:before="60" w:after="60"/>
              <w:rPr>
                <w:rFonts w:cstheme="minorHAnsi"/>
                <w:b/>
              </w:rPr>
            </w:pPr>
            <w:r w:rsidRPr="004777B2">
              <w:rPr>
                <w:rFonts w:cstheme="minorHAnsi"/>
                <w:b/>
              </w:rPr>
              <w:t>Textbooks and/or Other Required Course Materials Used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1145931875"/>
            <w:placeholder>
              <w:docPart w:val="D2E60179A6DE4D93B96B4DAA23E4A890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145C6902" w14:textId="77777777" w:rsidR="00BE5793" w:rsidRPr="004777B2" w:rsidRDefault="00BE5793" w:rsidP="00041F03">
                <w:pPr>
                  <w:pStyle w:val="Verdana8"/>
                  <w:spacing w:before="60" w:after="60"/>
                  <w:ind w:left="301" w:hanging="301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6C6BD653" w14:textId="77777777" w:rsidR="00BE5793" w:rsidRDefault="00BE5793" w:rsidP="006B3742"/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BE5793" w:rsidRPr="004777B2" w14:paraId="4005E1BD" w14:textId="77777777" w:rsidTr="00041F03">
        <w:trPr>
          <w:cantSplit/>
        </w:trPr>
        <w:tc>
          <w:tcPr>
            <w:tcW w:w="9360" w:type="dxa"/>
            <w:gridSpan w:val="2"/>
            <w:shd w:val="clear" w:color="auto" w:fill="B8CCE4" w:themeFill="accent1" w:themeFillTint="66"/>
            <w:vAlign w:val="center"/>
          </w:tcPr>
          <w:p w14:paraId="18423C09" w14:textId="44A13D0E" w:rsidR="00BE5793" w:rsidRPr="004777B2" w:rsidRDefault="00BE5793" w:rsidP="00BE579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b/>
              </w:rPr>
              <w:lastRenderedPageBreak/>
              <w:t xml:space="preserve">Course </w:t>
            </w:r>
            <w:r>
              <w:rPr>
                <w:b/>
              </w:rPr>
              <w:t>19</w:t>
            </w:r>
          </w:p>
        </w:tc>
      </w:tr>
      <w:tr w:rsidR="00BE5793" w:rsidRPr="004777B2" w14:paraId="4CD247AA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3CB1D98A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Name of Course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2034687931"/>
            <w:placeholder>
              <w:docPart w:val="D88F9267AAE74E81A5B8624616A30A52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0DF360B9" w14:textId="77777777" w:rsidR="00BE5793" w:rsidRPr="004777B2" w:rsidRDefault="00BE5793" w:rsidP="00041F03">
                <w:pPr>
                  <w:spacing w:before="60" w:after="60"/>
                  <w:rPr>
                    <w:rFonts w:asciiTheme="minorHAnsi" w:hAnsiTheme="minorHAnsi" w:cstheme="minorHAnsi"/>
                    <w:b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E5793" w:rsidRPr="004777B2" w14:paraId="2D75756F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3A140FE9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ourse Description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2146699032"/>
            <w:placeholder>
              <w:docPart w:val="D88F9267AAE74E81A5B8624616A30A52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2EB33E9A" w14:textId="77777777" w:rsidR="00BE5793" w:rsidRPr="004777B2" w:rsidRDefault="00BE5793" w:rsidP="00041F03">
                <w:pPr>
                  <w:pStyle w:val="Verdana8"/>
                  <w:tabs>
                    <w:tab w:val="left" w:pos="2106"/>
                    <w:tab w:val="left" w:pos="4446"/>
                  </w:tabs>
                  <w:spacing w:before="60" w:after="60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E5793" w:rsidRPr="004777B2" w14:paraId="28060D32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0E26F4D9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DA Subject Area Cover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 </w:t>
            </w:r>
          </w:p>
        </w:tc>
        <w:tc>
          <w:tcPr>
            <w:tcW w:w="7575" w:type="dxa"/>
            <w:vAlign w:val="center"/>
          </w:tcPr>
          <w:p w14:paraId="078BF44A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725167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1. Planning a safe and healthy learning environment</w:t>
            </w:r>
          </w:p>
          <w:p w14:paraId="1F276AFD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2030181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2. Advancing children’s physical and intellectual development</w:t>
            </w:r>
          </w:p>
          <w:p w14:paraId="464036EA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498696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3. Supporting children's social and emotional development</w:t>
            </w:r>
          </w:p>
          <w:p w14:paraId="28878208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561024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4. Building productive relationships with families</w:t>
            </w:r>
          </w:p>
          <w:p w14:paraId="71942A45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595365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5. Managing an effective program</w:t>
            </w:r>
          </w:p>
          <w:p w14:paraId="5C269033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936130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6. Maintaining a commitment to professionalism</w:t>
            </w:r>
          </w:p>
          <w:p w14:paraId="4E76ED89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869681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7. Observing and recording children’s behavior</w:t>
            </w:r>
          </w:p>
          <w:p w14:paraId="43838805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344295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8. Understanding principles of child development and learning</w:t>
            </w:r>
          </w:p>
        </w:tc>
      </w:tr>
      <w:tr w:rsidR="00BE5793" w:rsidRPr="004777B2" w14:paraId="29D71D21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0B3507CA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Ages Covered in Course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0C7894F2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030060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Infant to toddler (birth to 36 months)</w:t>
            </w:r>
          </w:p>
          <w:p w14:paraId="08F6C31C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326253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Preschool (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to 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  <w:p w14:paraId="7DA7CFAD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374696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Family child care (birth to 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</w:tc>
      </w:tr>
      <w:tr w:rsidR="00BE5793" w:rsidRPr="004777B2" w14:paraId="234FFBB1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3C854970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Type and Number of Hours Earn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605F2E58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763216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lock hours</w:t>
            </w:r>
          </w:p>
          <w:p w14:paraId="3E81CBF2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625920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redit hours</w:t>
            </w:r>
          </w:p>
          <w:p w14:paraId="1479E4EC" w14:textId="77777777" w:rsidR="00BE5793" w:rsidRPr="004777B2" w:rsidRDefault="00BE5793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r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Number of hours earned: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685475145"/>
                <w:placeholder>
                  <w:docPart w:val="9B08B2B1D7AA497F9BBAC1E4A310C597"/>
                </w:placeholder>
                <w:showingPlcHdr/>
                <w:text/>
              </w:sdtPr>
              <w:sdtEndPr/>
              <w:sdtContent>
                <w:r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BE5793" w:rsidRPr="004777B2" w14:paraId="42BEE27C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4E77737E" w14:textId="77777777" w:rsidR="00BE5793" w:rsidRPr="004777B2" w:rsidRDefault="00BE5793" w:rsidP="00041F03">
            <w:pPr>
              <w:spacing w:before="60" w:after="60"/>
              <w:rPr>
                <w:rFonts w:cstheme="minorHAnsi"/>
                <w:b/>
              </w:rPr>
            </w:pPr>
            <w:r w:rsidRPr="004777B2">
              <w:rPr>
                <w:rFonts w:cstheme="minorHAnsi"/>
                <w:b/>
              </w:rPr>
              <w:t>Textbooks and/or Other Required Course Materials Used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-2369908"/>
            <w:placeholder>
              <w:docPart w:val="D88F9267AAE74E81A5B8624616A30A52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57967978" w14:textId="77777777" w:rsidR="00BE5793" w:rsidRPr="004777B2" w:rsidRDefault="00BE5793" w:rsidP="00041F03">
                <w:pPr>
                  <w:pStyle w:val="Verdana8"/>
                  <w:spacing w:before="60" w:after="60"/>
                  <w:ind w:left="301" w:hanging="301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3DFA0BCE" w14:textId="77777777" w:rsidR="00BE5793" w:rsidRDefault="00BE5793" w:rsidP="006B3742"/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BE5793" w:rsidRPr="004777B2" w14:paraId="453D3E0C" w14:textId="77777777" w:rsidTr="00041F03">
        <w:trPr>
          <w:cantSplit/>
        </w:trPr>
        <w:tc>
          <w:tcPr>
            <w:tcW w:w="9360" w:type="dxa"/>
            <w:gridSpan w:val="2"/>
            <w:shd w:val="clear" w:color="auto" w:fill="B8CCE4" w:themeFill="accent1" w:themeFillTint="66"/>
            <w:vAlign w:val="center"/>
          </w:tcPr>
          <w:p w14:paraId="3CEC0309" w14:textId="33BDF053" w:rsidR="00BE5793" w:rsidRPr="004777B2" w:rsidRDefault="00BE5793" w:rsidP="00BE579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b/>
              </w:rPr>
              <w:t xml:space="preserve">Course </w:t>
            </w:r>
            <w:r>
              <w:rPr>
                <w:b/>
              </w:rPr>
              <w:t>20</w:t>
            </w:r>
          </w:p>
        </w:tc>
      </w:tr>
      <w:tr w:rsidR="00BE5793" w:rsidRPr="004777B2" w14:paraId="645B1D80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59821AAA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Name of Course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133377201"/>
            <w:placeholder>
              <w:docPart w:val="504442880A1F46EBAFB1A5735C7F3219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6F45D075" w14:textId="77777777" w:rsidR="00BE5793" w:rsidRPr="004777B2" w:rsidRDefault="00BE5793" w:rsidP="00041F03">
                <w:pPr>
                  <w:spacing w:before="60" w:after="60"/>
                  <w:rPr>
                    <w:rFonts w:asciiTheme="minorHAnsi" w:hAnsiTheme="minorHAnsi" w:cstheme="minorHAnsi"/>
                    <w:b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E5793" w:rsidRPr="004777B2" w14:paraId="11CB9602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1687A13A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ourse Description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-950463097"/>
            <w:placeholder>
              <w:docPart w:val="504442880A1F46EBAFB1A5735C7F3219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6C40ECDC" w14:textId="77777777" w:rsidR="00BE5793" w:rsidRPr="004777B2" w:rsidRDefault="00BE5793" w:rsidP="00041F03">
                <w:pPr>
                  <w:pStyle w:val="Verdana8"/>
                  <w:tabs>
                    <w:tab w:val="left" w:pos="2106"/>
                    <w:tab w:val="left" w:pos="4446"/>
                  </w:tabs>
                  <w:spacing w:before="60" w:after="60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E5793" w:rsidRPr="004777B2" w14:paraId="6F1F400D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4A46755C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DA Subject Area Cover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 </w:t>
            </w:r>
          </w:p>
        </w:tc>
        <w:tc>
          <w:tcPr>
            <w:tcW w:w="7575" w:type="dxa"/>
            <w:vAlign w:val="center"/>
          </w:tcPr>
          <w:p w14:paraId="0C1131D4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963391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1. Planning a safe and healthy learning environment</w:t>
            </w:r>
          </w:p>
          <w:p w14:paraId="0AB1389B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374928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2. Advancing children’s physical and intellectual development</w:t>
            </w:r>
          </w:p>
          <w:p w14:paraId="4BD55AB0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478813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3. Supporting children's social and emotional development</w:t>
            </w:r>
          </w:p>
          <w:p w14:paraId="5304FD9C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103834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4. Building productive relationships with families</w:t>
            </w:r>
          </w:p>
          <w:p w14:paraId="01822430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309177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5. Managing an effective program</w:t>
            </w:r>
          </w:p>
          <w:p w14:paraId="78B30918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604491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6. Maintaining a commitment to professionalism</w:t>
            </w:r>
          </w:p>
          <w:p w14:paraId="0770DEC0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621290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7. Observing and recording children’s behavior</w:t>
            </w:r>
          </w:p>
          <w:p w14:paraId="101E2287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715660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8. Understanding principles of child development and learning</w:t>
            </w:r>
          </w:p>
        </w:tc>
      </w:tr>
      <w:tr w:rsidR="00BE5793" w:rsidRPr="004777B2" w14:paraId="54228BFC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1CE9169B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lastRenderedPageBreak/>
              <w:t>Ages Covered in Course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3514F0BB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697357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Infant to toddler (birth to 36 months)</w:t>
            </w:r>
          </w:p>
          <w:p w14:paraId="7F640727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71538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Preschool (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to 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  <w:p w14:paraId="3B735F7A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933251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Family child care (birth to 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</w:tc>
      </w:tr>
      <w:tr w:rsidR="00BE5793" w:rsidRPr="004777B2" w14:paraId="575F2765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4C611305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Type and Number of Hours Earn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432383CD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885641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lock hours</w:t>
            </w:r>
          </w:p>
          <w:p w14:paraId="44843945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30126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redit hours</w:t>
            </w:r>
          </w:p>
          <w:p w14:paraId="1F95F831" w14:textId="77777777" w:rsidR="00BE5793" w:rsidRPr="004777B2" w:rsidRDefault="00BE5793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r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Number of hours earned: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369603194"/>
                <w:placeholder>
                  <w:docPart w:val="4535158FE859458486020D664E99CC4C"/>
                </w:placeholder>
                <w:showingPlcHdr/>
                <w:text/>
              </w:sdtPr>
              <w:sdtEndPr/>
              <w:sdtContent>
                <w:r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BE5793" w:rsidRPr="004777B2" w14:paraId="7B829F23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78774559" w14:textId="77777777" w:rsidR="00BE5793" w:rsidRPr="004777B2" w:rsidRDefault="00BE5793" w:rsidP="00041F03">
            <w:pPr>
              <w:spacing w:before="60" w:after="60"/>
              <w:rPr>
                <w:rFonts w:cstheme="minorHAnsi"/>
                <w:b/>
              </w:rPr>
            </w:pPr>
            <w:r w:rsidRPr="004777B2">
              <w:rPr>
                <w:rFonts w:cstheme="minorHAnsi"/>
                <w:b/>
              </w:rPr>
              <w:t>Textbooks and/or Other Required Course Materials Used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1337110302"/>
            <w:placeholder>
              <w:docPart w:val="504442880A1F46EBAFB1A5735C7F3219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12AC6A9C" w14:textId="77777777" w:rsidR="00BE5793" w:rsidRPr="004777B2" w:rsidRDefault="00BE5793" w:rsidP="00041F03">
                <w:pPr>
                  <w:pStyle w:val="Verdana8"/>
                  <w:spacing w:before="60" w:after="60"/>
                  <w:ind w:left="301" w:hanging="301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4E6E993C" w14:textId="77777777" w:rsidR="00BE5793" w:rsidRDefault="00BE5793" w:rsidP="006B3742"/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BE5793" w:rsidRPr="004777B2" w14:paraId="7ED9DA32" w14:textId="77777777" w:rsidTr="00041F03">
        <w:trPr>
          <w:cantSplit/>
        </w:trPr>
        <w:tc>
          <w:tcPr>
            <w:tcW w:w="9360" w:type="dxa"/>
            <w:gridSpan w:val="2"/>
            <w:shd w:val="clear" w:color="auto" w:fill="B8CCE4" w:themeFill="accent1" w:themeFillTint="66"/>
            <w:vAlign w:val="center"/>
          </w:tcPr>
          <w:p w14:paraId="74871FBF" w14:textId="32357442" w:rsidR="00BE5793" w:rsidRPr="004777B2" w:rsidRDefault="00BE5793" w:rsidP="00BE579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b/>
              </w:rPr>
              <w:t xml:space="preserve">Course </w:t>
            </w:r>
            <w:r>
              <w:rPr>
                <w:b/>
              </w:rPr>
              <w:t>21</w:t>
            </w:r>
          </w:p>
        </w:tc>
      </w:tr>
      <w:tr w:rsidR="00BE5793" w:rsidRPr="004777B2" w14:paraId="5CCFD399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06949B17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Name of Course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1389572396"/>
            <w:placeholder>
              <w:docPart w:val="FC14783349B04EA9B256370E93CAB79A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0E0E7CA1" w14:textId="77777777" w:rsidR="00BE5793" w:rsidRPr="004777B2" w:rsidRDefault="00BE5793" w:rsidP="00041F03">
                <w:pPr>
                  <w:spacing w:before="60" w:after="60"/>
                  <w:rPr>
                    <w:rFonts w:asciiTheme="minorHAnsi" w:hAnsiTheme="minorHAnsi" w:cstheme="minorHAnsi"/>
                    <w:b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E5793" w:rsidRPr="004777B2" w14:paraId="199AE1F8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2BF58DBE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ourse Description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-12465305"/>
            <w:placeholder>
              <w:docPart w:val="FC14783349B04EA9B256370E93CAB79A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064B80DA" w14:textId="77777777" w:rsidR="00BE5793" w:rsidRPr="004777B2" w:rsidRDefault="00BE5793" w:rsidP="00041F03">
                <w:pPr>
                  <w:pStyle w:val="Verdana8"/>
                  <w:tabs>
                    <w:tab w:val="left" w:pos="2106"/>
                    <w:tab w:val="left" w:pos="4446"/>
                  </w:tabs>
                  <w:spacing w:before="60" w:after="60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E5793" w:rsidRPr="004777B2" w14:paraId="0DDF7290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65DBB877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DA Subject Area Cover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 </w:t>
            </w:r>
          </w:p>
        </w:tc>
        <w:tc>
          <w:tcPr>
            <w:tcW w:w="7575" w:type="dxa"/>
            <w:vAlign w:val="center"/>
          </w:tcPr>
          <w:p w14:paraId="3940911C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2045738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1. Planning a safe and healthy learning environment</w:t>
            </w:r>
          </w:p>
          <w:p w14:paraId="7D0BBDE1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538501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2. Advancing children’s physical and intellectual development</w:t>
            </w:r>
          </w:p>
          <w:p w14:paraId="4680515B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512066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3. Supporting children's social and emotional development</w:t>
            </w:r>
          </w:p>
          <w:p w14:paraId="43BDEA33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998467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4. Building productive relationships with families</w:t>
            </w:r>
          </w:p>
          <w:p w14:paraId="67CE6DB5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98775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5. Managing an effective program</w:t>
            </w:r>
          </w:p>
          <w:p w14:paraId="7553A805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679243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6. Maintaining a commitment to professionalism</w:t>
            </w:r>
          </w:p>
          <w:p w14:paraId="2561BDE8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755470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7. Observing and recording children’s behavior</w:t>
            </w:r>
          </w:p>
          <w:p w14:paraId="31BF2AF3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628316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8. Understanding principles of child development and learning</w:t>
            </w:r>
          </w:p>
        </w:tc>
      </w:tr>
      <w:tr w:rsidR="00BE5793" w:rsidRPr="004777B2" w14:paraId="51EDD011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503AC053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Ages Covered in Course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78F10AF6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170372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Infant to toddler (birth to 36 months)</w:t>
            </w:r>
          </w:p>
          <w:p w14:paraId="523E8543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360813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Preschool (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to 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  <w:p w14:paraId="438B4BF5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956294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Family child care (birth to 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</w:tc>
      </w:tr>
      <w:tr w:rsidR="00BE5793" w:rsidRPr="004777B2" w14:paraId="512AC8B1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2B5402C1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Type and Number of Hours Earn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50FA7324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888179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lock hours</w:t>
            </w:r>
          </w:p>
          <w:p w14:paraId="331FFB6E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620824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redit hours</w:t>
            </w:r>
          </w:p>
          <w:p w14:paraId="6CFD6C25" w14:textId="77777777" w:rsidR="00BE5793" w:rsidRPr="004777B2" w:rsidRDefault="00BE5793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r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Number of hours earned: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163211264"/>
                <w:placeholder>
                  <w:docPart w:val="7604C16A658D4EFAB6C753C074F63AF6"/>
                </w:placeholder>
                <w:showingPlcHdr/>
                <w:text/>
              </w:sdtPr>
              <w:sdtEndPr/>
              <w:sdtContent>
                <w:r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BE5793" w:rsidRPr="004777B2" w14:paraId="3D6DD68D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716214E0" w14:textId="77777777" w:rsidR="00BE5793" w:rsidRPr="004777B2" w:rsidRDefault="00BE5793" w:rsidP="00041F03">
            <w:pPr>
              <w:spacing w:before="60" w:after="60"/>
              <w:rPr>
                <w:rFonts w:cstheme="minorHAnsi"/>
                <w:b/>
              </w:rPr>
            </w:pPr>
            <w:r w:rsidRPr="004777B2">
              <w:rPr>
                <w:rFonts w:cstheme="minorHAnsi"/>
                <w:b/>
              </w:rPr>
              <w:t>Textbooks and/or Other Required Course Materials Used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-1970501805"/>
            <w:placeholder>
              <w:docPart w:val="FC14783349B04EA9B256370E93CAB79A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5AC7C8C3" w14:textId="77777777" w:rsidR="00BE5793" w:rsidRPr="004777B2" w:rsidRDefault="00BE5793" w:rsidP="00041F03">
                <w:pPr>
                  <w:pStyle w:val="Verdana8"/>
                  <w:spacing w:before="60" w:after="60"/>
                  <w:ind w:left="301" w:hanging="301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3B1CAFF1" w14:textId="77777777" w:rsidR="00BE5793" w:rsidRDefault="00BE5793" w:rsidP="006B3742"/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BE5793" w:rsidRPr="004777B2" w14:paraId="0EBA1CA7" w14:textId="77777777" w:rsidTr="00041F03">
        <w:trPr>
          <w:cantSplit/>
        </w:trPr>
        <w:tc>
          <w:tcPr>
            <w:tcW w:w="9360" w:type="dxa"/>
            <w:gridSpan w:val="2"/>
            <w:shd w:val="clear" w:color="auto" w:fill="B8CCE4" w:themeFill="accent1" w:themeFillTint="66"/>
            <w:vAlign w:val="center"/>
          </w:tcPr>
          <w:p w14:paraId="421DDD28" w14:textId="40E0D72C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>
              <w:rPr>
                <w:b/>
              </w:rPr>
              <w:lastRenderedPageBreak/>
              <w:t>Course 22</w:t>
            </w:r>
          </w:p>
        </w:tc>
      </w:tr>
      <w:tr w:rsidR="00BE5793" w:rsidRPr="004777B2" w14:paraId="2F675DAF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14E9F356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Name of Course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1602145264"/>
            <w:placeholder>
              <w:docPart w:val="800DA510510046179AB034EE06705EBE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6E28D459" w14:textId="77777777" w:rsidR="00BE5793" w:rsidRPr="004777B2" w:rsidRDefault="00BE5793" w:rsidP="00041F03">
                <w:pPr>
                  <w:spacing w:before="60" w:after="60"/>
                  <w:rPr>
                    <w:rFonts w:asciiTheme="minorHAnsi" w:hAnsiTheme="minorHAnsi" w:cstheme="minorHAnsi"/>
                    <w:b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E5793" w:rsidRPr="004777B2" w14:paraId="05A39AB0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2B81C616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ourse Description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716480060"/>
            <w:placeholder>
              <w:docPart w:val="800DA510510046179AB034EE06705EBE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2C9906B8" w14:textId="77777777" w:rsidR="00BE5793" w:rsidRPr="004777B2" w:rsidRDefault="00BE5793" w:rsidP="00041F03">
                <w:pPr>
                  <w:pStyle w:val="Verdana8"/>
                  <w:tabs>
                    <w:tab w:val="left" w:pos="2106"/>
                    <w:tab w:val="left" w:pos="4446"/>
                  </w:tabs>
                  <w:spacing w:before="60" w:after="60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E5793" w:rsidRPr="004777B2" w14:paraId="22CFF06E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7071FD3E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DA Subject Area Cover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 </w:t>
            </w:r>
          </w:p>
        </w:tc>
        <w:tc>
          <w:tcPr>
            <w:tcW w:w="7575" w:type="dxa"/>
            <w:vAlign w:val="center"/>
          </w:tcPr>
          <w:p w14:paraId="600D3346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224208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1. Planning a safe and healthy learning environment</w:t>
            </w:r>
          </w:p>
          <w:p w14:paraId="7574F917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531024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2. Advancing children’s physical and intellectual development</w:t>
            </w:r>
          </w:p>
          <w:p w14:paraId="2384E071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953618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3. Supporting children's social and emotional development</w:t>
            </w:r>
          </w:p>
          <w:p w14:paraId="3BA316E8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756246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4. Building productive relationships with families</w:t>
            </w:r>
          </w:p>
          <w:p w14:paraId="7AB2A389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34368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5. Managing an effective program</w:t>
            </w:r>
          </w:p>
          <w:p w14:paraId="3238B622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743516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6. Maintaining a commitment to professionalism</w:t>
            </w:r>
          </w:p>
          <w:p w14:paraId="44AFF777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167986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7. Observing and recording children’s behavior</w:t>
            </w:r>
          </w:p>
          <w:p w14:paraId="2DB56427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368515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8. Understanding principles of child development and learning</w:t>
            </w:r>
          </w:p>
        </w:tc>
      </w:tr>
      <w:tr w:rsidR="00BE5793" w:rsidRPr="004777B2" w14:paraId="00ABB7CE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1E4771A6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Ages Covered in Course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35DF9DEF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632685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Infant to toddler (birth to 36 months)</w:t>
            </w:r>
          </w:p>
          <w:p w14:paraId="5EBAAF3E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552768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Preschool (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to 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  <w:p w14:paraId="3AE1BA0F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352931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Family child care (birth to 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</w:tc>
      </w:tr>
      <w:tr w:rsidR="00BE5793" w:rsidRPr="004777B2" w14:paraId="672ACF28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56B711F5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Type and Number of Hours Earn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4838BFB8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441124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lock hours</w:t>
            </w:r>
          </w:p>
          <w:p w14:paraId="441FC15F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859239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redit hours</w:t>
            </w:r>
          </w:p>
          <w:p w14:paraId="114A36F3" w14:textId="77777777" w:rsidR="00BE5793" w:rsidRPr="004777B2" w:rsidRDefault="00BE5793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r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Number of hours earned: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533501077"/>
                <w:placeholder>
                  <w:docPart w:val="E85CD530D701459883BA1EDD6D5EA358"/>
                </w:placeholder>
                <w:showingPlcHdr/>
                <w:text/>
              </w:sdtPr>
              <w:sdtEndPr/>
              <w:sdtContent>
                <w:r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BE5793" w:rsidRPr="004777B2" w14:paraId="5EF9D2E2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705A2B49" w14:textId="77777777" w:rsidR="00BE5793" w:rsidRPr="004777B2" w:rsidRDefault="00BE5793" w:rsidP="00041F03">
            <w:pPr>
              <w:spacing w:before="60" w:after="60"/>
              <w:rPr>
                <w:rFonts w:cstheme="minorHAnsi"/>
                <w:b/>
              </w:rPr>
            </w:pPr>
            <w:r w:rsidRPr="004777B2">
              <w:rPr>
                <w:rFonts w:cstheme="minorHAnsi"/>
                <w:b/>
              </w:rPr>
              <w:t>Textbooks and/or Other Required Course Materials Used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1333797822"/>
            <w:placeholder>
              <w:docPart w:val="800DA510510046179AB034EE06705EBE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4E3B9617" w14:textId="77777777" w:rsidR="00BE5793" w:rsidRPr="004777B2" w:rsidRDefault="00BE5793" w:rsidP="00041F03">
                <w:pPr>
                  <w:pStyle w:val="Verdana8"/>
                  <w:spacing w:before="60" w:after="60"/>
                  <w:ind w:left="301" w:hanging="301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3C7A0286" w14:textId="77777777" w:rsidR="00BE5793" w:rsidRDefault="00BE5793" w:rsidP="006B3742"/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BE5793" w:rsidRPr="004777B2" w14:paraId="22735C89" w14:textId="77777777" w:rsidTr="00041F03">
        <w:trPr>
          <w:cantSplit/>
        </w:trPr>
        <w:tc>
          <w:tcPr>
            <w:tcW w:w="9360" w:type="dxa"/>
            <w:gridSpan w:val="2"/>
            <w:shd w:val="clear" w:color="auto" w:fill="B8CCE4" w:themeFill="accent1" w:themeFillTint="66"/>
            <w:vAlign w:val="center"/>
          </w:tcPr>
          <w:p w14:paraId="73230B3F" w14:textId="3D4C78BF" w:rsidR="00BE5793" w:rsidRPr="004777B2" w:rsidRDefault="00BE5793" w:rsidP="00BE579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b/>
              </w:rPr>
              <w:t xml:space="preserve">Course </w:t>
            </w:r>
            <w:r>
              <w:rPr>
                <w:b/>
              </w:rPr>
              <w:t>23</w:t>
            </w:r>
          </w:p>
        </w:tc>
      </w:tr>
      <w:tr w:rsidR="00BE5793" w:rsidRPr="004777B2" w14:paraId="28B472E9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3EB1B5EE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Name of Course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405186977"/>
            <w:placeholder>
              <w:docPart w:val="74933FFF5F6A4D88B58AC0F914905EB9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429D5436" w14:textId="77777777" w:rsidR="00BE5793" w:rsidRPr="004777B2" w:rsidRDefault="00BE5793" w:rsidP="00041F03">
                <w:pPr>
                  <w:spacing w:before="60" w:after="60"/>
                  <w:rPr>
                    <w:rFonts w:asciiTheme="minorHAnsi" w:hAnsiTheme="minorHAnsi" w:cstheme="minorHAnsi"/>
                    <w:b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E5793" w:rsidRPr="004777B2" w14:paraId="78C347FD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2DA91F93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ourse Description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-171798328"/>
            <w:placeholder>
              <w:docPart w:val="74933FFF5F6A4D88B58AC0F914905EB9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4C2D1674" w14:textId="77777777" w:rsidR="00BE5793" w:rsidRPr="004777B2" w:rsidRDefault="00BE5793" w:rsidP="00041F03">
                <w:pPr>
                  <w:pStyle w:val="Verdana8"/>
                  <w:tabs>
                    <w:tab w:val="left" w:pos="2106"/>
                    <w:tab w:val="left" w:pos="4446"/>
                  </w:tabs>
                  <w:spacing w:before="60" w:after="60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E5793" w:rsidRPr="004777B2" w14:paraId="2F0498F7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76ADABAB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DA Subject Area Cover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 </w:t>
            </w:r>
          </w:p>
        </w:tc>
        <w:tc>
          <w:tcPr>
            <w:tcW w:w="7575" w:type="dxa"/>
            <w:vAlign w:val="center"/>
          </w:tcPr>
          <w:p w14:paraId="7F9FBB93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701155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1. Planning a safe and healthy learning environment</w:t>
            </w:r>
          </w:p>
          <w:p w14:paraId="2DEBEB5E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23238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2. Advancing children’s physical and intellectual development</w:t>
            </w:r>
          </w:p>
          <w:p w14:paraId="4EB13D74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802433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3. Supporting children's social and emotional development</w:t>
            </w:r>
          </w:p>
          <w:p w14:paraId="008F6FD9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308471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4. Building productive relationships with families</w:t>
            </w:r>
          </w:p>
          <w:p w14:paraId="19C2901B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887229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5. Managing an effective program</w:t>
            </w:r>
          </w:p>
          <w:p w14:paraId="581F1F18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699051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6. Maintaining a commitment to professionalism</w:t>
            </w:r>
          </w:p>
          <w:p w14:paraId="3CF8C568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53586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7. Observing and recording children’s behavior</w:t>
            </w:r>
          </w:p>
          <w:p w14:paraId="2EB9F54F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964342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8. Understanding principles of child development and learning</w:t>
            </w:r>
          </w:p>
        </w:tc>
      </w:tr>
      <w:tr w:rsidR="00BE5793" w:rsidRPr="004777B2" w14:paraId="49DBF086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5E6CF739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lastRenderedPageBreak/>
              <w:t>Ages Covered in Course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15552817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589273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Infant to toddler (birth to 36 months)</w:t>
            </w:r>
          </w:p>
          <w:p w14:paraId="7EEFC0C9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328637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Preschool (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to 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  <w:p w14:paraId="4EC3D555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600482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Family child care (birth to 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</w:tc>
      </w:tr>
      <w:tr w:rsidR="00BE5793" w:rsidRPr="004777B2" w14:paraId="38A25355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15A72BEF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Type and Number of Hours Earn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494D2ED7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278026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lock hours</w:t>
            </w:r>
          </w:p>
          <w:p w14:paraId="310ABEBB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596937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redit hours</w:t>
            </w:r>
          </w:p>
          <w:p w14:paraId="0443D07F" w14:textId="77777777" w:rsidR="00BE5793" w:rsidRPr="004777B2" w:rsidRDefault="00BE5793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r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Number of hours earned: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550219430"/>
                <w:placeholder>
                  <w:docPart w:val="684CD2D09F32402992BE91B5C437D726"/>
                </w:placeholder>
                <w:showingPlcHdr/>
                <w:text/>
              </w:sdtPr>
              <w:sdtEndPr/>
              <w:sdtContent>
                <w:r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BE5793" w:rsidRPr="004777B2" w14:paraId="3E86A28D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4663AA63" w14:textId="77777777" w:rsidR="00BE5793" w:rsidRPr="004777B2" w:rsidRDefault="00BE5793" w:rsidP="00041F03">
            <w:pPr>
              <w:spacing w:before="60" w:after="60"/>
              <w:rPr>
                <w:rFonts w:cstheme="minorHAnsi"/>
                <w:b/>
              </w:rPr>
            </w:pPr>
            <w:r w:rsidRPr="004777B2">
              <w:rPr>
                <w:rFonts w:cstheme="minorHAnsi"/>
                <w:b/>
              </w:rPr>
              <w:t>Textbooks and/or Other Required Course Materials Used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-538043763"/>
            <w:placeholder>
              <w:docPart w:val="74933FFF5F6A4D88B58AC0F914905EB9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788C6EE1" w14:textId="77777777" w:rsidR="00BE5793" w:rsidRPr="004777B2" w:rsidRDefault="00BE5793" w:rsidP="00041F03">
                <w:pPr>
                  <w:pStyle w:val="Verdana8"/>
                  <w:spacing w:before="60" w:after="60"/>
                  <w:ind w:left="301" w:hanging="301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3E1D7B61" w14:textId="77777777" w:rsidR="00BE5793" w:rsidRDefault="00BE5793" w:rsidP="006B3742"/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BE5793" w:rsidRPr="004777B2" w14:paraId="037A238C" w14:textId="77777777" w:rsidTr="00041F03">
        <w:trPr>
          <w:cantSplit/>
        </w:trPr>
        <w:tc>
          <w:tcPr>
            <w:tcW w:w="9360" w:type="dxa"/>
            <w:gridSpan w:val="2"/>
            <w:shd w:val="clear" w:color="auto" w:fill="B8CCE4" w:themeFill="accent1" w:themeFillTint="66"/>
            <w:vAlign w:val="center"/>
          </w:tcPr>
          <w:p w14:paraId="6814DD49" w14:textId="42D5D8EC" w:rsidR="00BE5793" w:rsidRPr="004777B2" w:rsidRDefault="00BE5793" w:rsidP="00BE579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b/>
              </w:rPr>
              <w:t xml:space="preserve">Course </w:t>
            </w:r>
            <w:r>
              <w:rPr>
                <w:b/>
              </w:rPr>
              <w:t>24</w:t>
            </w:r>
          </w:p>
        </w:tc>
      </w:tr>
      <w:tr w:rsidR="00BE5793" w:rsidRPr="004777B2" w14:paraId="53E72845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7FB26628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Name of Course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468900470"/>
            <w:placeholder>
              <w:docPart w:val="0A767643B5184E95A3C652F008480947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7A06047D" w14:textId="77777777" w:rsidR="00BE5793" w:rsidRPr="004777B2" w:rsidRDefault="00BE5793" w:rsidP="00041F03">
                <w:pPr>
                  <w:spacing w:before="60" w:after="60"/>
                  <w:rPr>
                    <w:rFonts w:asciiTheme="minorHAnsi" w:hAnsiTheme="minorHAnsi" w:cstheme="minorHAnsi"/>
                    <w:b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E5793" w:rsidRPr="004777B2" w14:paraId="5C5A87AF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6600B874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ourse Description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1525668925"/>
            <w:placeholder>
              <w:docPart w:val="0A767643B5184E95A3C652F008480947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44B12EBB" w14:textId="77777777" w:rsidR="00BE5793" w:rsidRPr="004777B2" w:rsidRDefault="00BE5793" w:rsidP="00041F03">
                <w:pPr>
                  <w:pStyle w:val="Verdana8"/>
                  <w:tabs>
                    <w:tab w:val="left" w:pos="2106"/>
                    <w:tab w:val="left" w:pos="4446"/>
                  </w:tabs>
                  <w:spacing w:before="60" w:after="60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E5793" w:rsidRPr="004777B2" w14:paraId="67D04DE4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181436EB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DA Subject Area Cover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 </w:t>
            </w:r>
          </w:p>
        </w:tc>
        <w:tc>
          <w:tcPr>
            <w:tcW w:w="7575" w:type="dxa"/>
            <w:vAlign w:val="center"/>
          </w:tcPr>
          <w:p w14:paraId="5A8B8FE4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086030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1. Planning a safe and healthy learning environment</w:t>
            </w:r>
          </w:p>
          <w:p w14:paraId="371BF259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57539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2. Advancing children’s physical and intellectual development</w:t>
            </w:r>
          </w:p>
          <w:p w14:paraId="462D15FA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993945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3. Supporting children's social and emotional development</w:t>
            </w:r>
          </w:p>
          <w:p w14:paraId="4AB0E2E6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55080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4. Building productive relationships with families</w:t>
            </w:r>
          </w:p>
          <w:p w14:paraId="7EFD6B8A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044014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5. Managing an effective program</w:t>
            </w:r>
          </w:p>
          <w:p w14:paraId="5B13931A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250772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6. Maintaining a commitment to professionalism</w:t>
            </w:r>
          </w:p>
          <w:p w14:paraId="18FF43F5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546123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7. Observing and recording children’s behavior</w:t>
            </w:r>
          </w:p>
          <w:p w14:paraId="13DEDCFB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984917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8. Understanding principles of child development and learning</w:t>
            </w:r>
          </w:p>
        </w:tc>
      </w:tr>
      <w:tr w:rsidR="00BE5793" w:rsidRPr="004777B2" w14:paraId="156E5605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3D491352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Ages Covered in Course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3777156B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072459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Infant to toddler (birth to 36 months)</w:t>
            </w:r>
          </w:p>
          <w:p w14:paraId="6E7D8189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339478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Preschool (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to 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  <w:p w14:paraId="5FDF528A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668437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Family child care (birth to 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</w:tc>
      </w:tr>
      <w:tr w:rsidR="00BE5793" w:rsidRPr="004777B2" w14:paraId="6E80D178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44E6C825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Type and Number of Hours Earn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64991479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15338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lock hours</w:t>
            </w:r>
          </w:p>
          <w:p w14:paraId="5FB34869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633292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redit hours</w:t>
            </w:r>
          </w:p>
          <w:p w14:paraId="7BEDD7E8" w14:textId="77777777" w:rsidR="00BE5793" w:rsidRPr="004777B2" w:rsidRDefault="00BE5793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r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Number of hours earned: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073039615"/>
                <w:placeholder>
                  <w:docPart w:val="F2A13DA4211B47D98B66861AD8EB1770"/>
                </w:placeholder>
                <w:showingPlcHdr/>
                <w:text/>
              </w:sdtPr>
              <w:sdtEndPr/>
              <w:sdtContent>
                <w:r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BE5793" w:rsidRPr="004777B2" w14:paraId="47C2C2FA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5EF0E1E7" w14:textId="77777777" w:rsidR="00BE5793" w:rsidRPr="004777B2" w:rsidRDefault="00BE5793" w:rsidP="00041F03">
            <w:pPr>
              <w:spacing w:before="60" w:after="60"/>
              <w:rPr>
                <w:rFonts w:cstheme="minorHAnsi"/>
                <w:b/>
              </w:rPr>
            </w:pPr>
            <w:r w:rsidRPr="004777B2">
              <w:rPr>
                <w:rFonts w:cstheme="minorHAnsi"/>
                <w:b/>
              </w:rPr>
              <w:t>Textbooks and/or Other Required Course Materials Used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418220586"/>
            <w:placeholder>
              <w:docPart w:val="0A767643B5184E95A3C652F008480947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5A1737C1" w14:textId="77777777" w:rsidR="00BE5793" w:rsidRPr="004777B2" w:rsidRDefault="00BE5793" w:rsidP="00041F03">
                <w:pPr>
                  <w:pStyle w:val="Verdana8"/>
                  <w:spacing w:before="60" w:after="60"/>
                  <w:ind w:left="301" w:hanging="301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1832DAF8" w14:textId="77777777" w:rsidR="00BE5793" w:rsidRDefault="00BE5793" w:rsidP="006B3742"/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BE5793" w:rsidRPr="004777B2" w14:paraId="52A6EE65" w14:textId="77777777" w:rsidTr="00041F03">
        <w:trPr>
          <w:cantSplit/>
        </w:trPr>
        <w:tc>
          <w:tcPr>
            <w:tcW w:w="9360" w:type="dxa"/>
            <w:gridSpan w:val="2"/>
            <w:shd w:val="clear" w:color="auto" w:fill="B8CCE4" w:themeFill="accent1" w:themeFillTint="66"/>
            <w:vAlign w:val="center"/>
          </w:tcPr>
          <w:p w14:paraId="01EF4140" w14:textId="58F6387C" w:rsidR="00BE5793" w:rsidRPr="004777B2" w:rsidRDefault="00BE5793" w:rsidP="00BE579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b/>
              </w:rPr>
              <w:lastRenderedPageBreak/>
              <w:t xml:space="preserve">Course </w:t>
            </w:r>
            <w:r>
              <w:rPr>
                <w:b/>
              </w:rPr>
              <w:t>25</w:t>
            </w:r>
          </w:p>
        </w:tc>
      </w:tr>
      <w:tr w:rsidR="00BE5793" w:rsidRPr="004777B2" w14:paraId="37C16C94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691470BB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Name of Course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1637867946"/>
            <w:placeholder>
              <w:docPart w:val="596104DC1F614E42A4F4723557ECCBBD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5035B72F" w14:textId="77777777" w:rsidR="00BE5793" w:rsidRPr="004777B2" w:rsidRDefault="00BE5793" w:rsidP="00041F03">
                <w:pPr>
                  <w:spacing w:before="60" w:after="60"/>
                  <w:rPr>
                    <w:rFonts w:asciiTheme="minorHAnsi" w:hAnsiTheme="minorHAnsi" w:cstheme="minorHAnsi"/>
                    <w:b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E5793" w:rsidRPr="004777B2" w14:paraId="3321DD70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126F2FD4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ourse Description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624512474"/>
            <w:placeholder>
              <w:docPart w:val="596104DC1F614E42A4F4723557ECCBBD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4E8A851F" w14:textId="77777777" w:rsidR="00BE5793" w:rsidRPr="004777B2" w:rsidRDefault="00BE5793" w:rsidP="00041F03">
                <w:pPr>
                  <w:pStyle w:val="Verdana8"/>
                  <w:tabs>
                    <w:tab w:val="left" w:pos="2106"/>
                    <w:tab w:val="left" w:pos="4446"/>
                  </w:tabs>
                  <w:spacing w:before="60" w:after="60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E5793" w:rsidRPr="004777B2" w14:paraId="587A86CC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3538F019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DA Subject Area Cover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 </w:t>
            </w:r>
          </w:p>
        </w:tc>
        <w:tc>
          <w:tcPr>
            <w:tcW w:w="7575" w:type="dxa"/>
            <w:vAlign w:val="center"/>
          </w:tcPr>
          <w:p w14:paraId="645FC3D3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58003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1. Planning a safe and healthy learning environment</w:t>
            </w:r>
          </w:p>
          <w:p w14:paraId="48E86033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616964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2. Advancing children’s physical and intellectual development</w:t>
            </w:r>
          </w:p>
          <w:p w14:paraId="15BF699C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799138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3. Supporting children's social and emotional development</w:t>
            </w:r>
          </w:p>
          <w:p w14:paraId="6B433A6B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017612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4. Building productive relationships with families</w:t>
            </w:r>
          </w:p>
          <w:p w14:paraId="0D251648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918471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5. Managing an effective program</w:t>
            </w:r>
          </w:p>
          <w:p w14:paraId="62D481ED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439958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6. Maintaining a commitment to professionalism</w:t>
            </w:r>
          </w:p>
          <w:p w14:paraId="0D893CAA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92926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7. Observing and recording children’s behavior</w:t>
            </w:r>
          </w:p>
          <w:p w14:paraId="64E8F7E2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517920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8. Understanding principles of child development and learning</w:t>
            </w:r>
          </w:p>
        </w:tc>
      </w:tr>
      <w:tr w:rsidR="00BE5793" w:rsidRPr="004777B2" w14:paraId="5257701B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6F9216F3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Ages Covered in Course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5287561F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659102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Infant to toddler (birth to 36 months)</w:t>
            </w:r>
          </w:p>
          <w:p w14:paraId="2CFFC831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478041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Preschool (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to 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  <w:p w14:paraId="6BAFCCF9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530872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Family child care (birth to 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</w:tc>
      </w:tr>
      <w:tr w:rsidR="00BE5793" w:rsidRPr="004777B2" w14:paraId="18F68688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7F749B30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Type and Number of Hours Earn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37728968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281503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lock hours</w:t>
            </w:r>
          </w:p>
          <w:p w14:paraId="400E361F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867016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redit hours</w:t>
            </w:r>
          </w:p>
          <w:p w14:paraId="7C3F06D8" w14:textId="77777777" w:rsidR="00BE5793" w:rsidRPr="004777B2" w:rsidRDefault="00BE5793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r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Number of hours earned: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394123138"/>
                <w:placeholder>
                  <w:docPart w:val="D30684DEB86C47EC91FD82C6AAEE03F5"/>
                </w:placeholder>
                <w:showingPlcHdr/>
                <w:text/>
              </w:sdtPr>
              <w:sdtEndPr/>
              <w:sdtContent>
                <w:r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BE5793" w:rsidRPr="004777B2" w14:paraId="527D1439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4493BED6" w14:textId="77777777" w:rsidR="00BE5793" w:rsidRPr="004777B2" w:rsidRDefault="00BE5793" w:rsidP="00041F03">
            <w:pPr>
              <w:spacing w:before="60" w:after="60"/>
              <w:rPr>
                <w:rFonts w:cstheme="minorHAnsi"/>
                <w:b/>
              </w:rPr>
            </w:pPr>
            <w:r w:rsidRPr="004777B2">
              <w:rPr>
                <w:rFonts w:cstheme="minorHAnsi"/>
                <w:b/>
              </w:rPr>
              <w:t>Textbooks and/or Other Required Course Materials Used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-1059164781"/>
            <w:placeholder>
              <w:docPart w:val="596104DC1F614E42A4F4723557ECCBBD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730CF0C1" w14:textId="77777777" w:rsidR="00BE5793" w:rsidRPr="004777B2" w:rsidRDefault="00BE5793" w:rsidP="00041F03">
                <w:pPr>
                  <w:pStyle w:val="Verdana8"/>
                  <w:spacing w:before="60" w:after="60"/>
                  <w:ind w:left="301" w:hanging="301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53E9E62F" w14:textId="77777777" w:rsidR="00BE5793" w:rsidRDefault="00BE5793" w:rsidP="006B3742"/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BE5793" w:rsidRPr="004777B2" w14:paraId="365C28D8" w14:textId="77777777" w:rsidTr="00041F03">
        <w:trPr>
          <w:cantSplit/>
        </w:trPr>
        <w:tc>
          <w:tcPr>
            <w:tcW w:w="9360" w:type="dxa"/>
            <w:gridSpan w:val="2"/>
            <w:shd w:val="clear" w:color="auto" w:fill="B8CCE4" w:themeFill="accent1" w:themeFillTint="66"/>
            <w:vAlign w:val="center"/>
          </w:tcPr>
          <w:p w14:paraId="10DE2C74" w14:textId="26B15B88" w:rsidR="00BE5793" w:rsidRPr="004777B2" w:rsidRDefault="00BE5793" w:rsidP="00BE579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b/>
              </w:rPr>
              <w:t xml:space="preserve">Course </w:t>
            </w:r>
            <w:r>
              <w:rPr>
                <w:b/>
              </w:rPr>
              <w:t>26</w:t>
            </w:r>
          </w:p>
        </w:tc>
      </w:tr>
      <w:tr w:rsidR="00BE5793" w:rsidRPr="004777B2" w14:paraId="3F60228B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0897C3FC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Name of Course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193041206"/>
            <w:placeholder>
              <w:docPart w:val="00BCC4A6F62F45308E67AF29829D990D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41464209" w14:textId="77777777" w:rsidR="00BE5793" w:rsidRPr="004777B2" w:rsidRDefault="00BE5793" w:rsidP="00041F03">
                <w:pPr>
                  <w:spacing w:before="60" w:after="60"/>
                  <w:rPr>
                    <w:rFonts w:asciiTheme="minorHAnsi" w:hAnsiTheme="minorHAnsi" w:cstheme="minorHAnsi"/>
                    <w:b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E5793" w:rsidRPr="004777B2" w14:paraId="6357D08E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661A0F14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ourse Description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-277027057"/>
            <w:placeholder>
              <w:docPart w:val="00BCC4A6F62F45308E67AF29829D990D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10C15147" w14:textId="77777777" w:rsidR="00BE5793" w:rsidRPr="004777B2" w:rsidRDefault="00BE5793" w:rsidP="00041F03">
                <w:pPr>
                  <w:pStyle w:val="Verdana8"/>
                  <w:tabs>
                    <w:tab w:val="left" w:pos="2106"/>
                    <w:tab w:val="left" w:pos="4446"/>
                  </w:tabs>
                  <w:spacing w:before="60" w:after="60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E5793" w:rsidRPr="004777B2" w14:paraId="0F613D34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3AE8C788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DA Subject Area Cover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 </w:t>
            </w:r>
          </w:p>
        </w:tc>
        <w:tc>
          <w:tcPr>
            <w:tcW w:w="7575" w:type="dxa"/>
            <w:vAlign w:val="center"/>
          </w:tcPr>
          <w:p w14:paraId="0F3B6E1F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985308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1. Planning a safe and healthy learning environment</w:t>
            </w:r>
          </w:p>
          <w:p w14:paraId="75FC5A33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225076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2. Advancing children’s physical and intellectual development</w:t>
            </w:r>
          </w:p>
          <w:p w14:paraId="6D1D468B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228737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3. Supporting children's social and emotional development</w:t>
            </w:r>
          </w:p>
          <w:p w14:paraId="1728319E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449016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4. Building productive relationships with families</w:t>
            </w:r>
          </w:p>
          <w:p w14:paraId="7C043C42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085610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5. Managing an effective program</w:t>
            </w:r>
          </w:p>
          <w:p w14:paraId="4988A337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2017682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6. Maintaining a commitment to professionalism</w:t>
            </w:r>
          </w:p>
          <w:p w14:paraId="19EA5CE9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522506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7. Observing and recording children’s behavior</w:t>
            </w:r>
          </w:p>
          <w:p w14:paraId="4EFB07A6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029333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8. Understanding principles of child development and learning</w:t>
            </w:r>
          </w:p>
        </w:tc>
      </w:tr>
      <w:tr w:rsidR="00BE5793" w:rsidRPr="004777B2" w14:paraId="72FE703F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2075BBD3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lastRenderedPageBreak/>
              <w:t>Ages Covered in Course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5FB34F83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622659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Infant to toddler (birth to 36 months)</w:t>
            </w:r>
          </w:p>
          <w:p w14:paraId="7CFE47D3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769921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Preschool (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to 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  <w:p w14:paraId="421677CB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813403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Family child care (birth to 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</w:tc>
      </w:tr>
      <w:tr w:rsidR="00BE5793" w:rsidRPr="004777B2" w14:paraId="0E4BEE03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2625285C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Type and Number of Hours Earn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7A8A147B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449450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lock hours</w:t>
            </w:r>
          </w:p>
          <w:p w14:paraId="1E40A254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784191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redit hours</w:t>
            </w:r>
          </w:p>
          <w:p w14:paraId="30A03CDE" w14:textId="77777777" w:rsidR="00BE5793" w:rsidRPr="004777B2" w:rsidRDefault="00BE5793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r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Number of hours earned: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634785065"/>
                <w:placeholder>
                  <w:docPart w:val="CD0E5FF283704C90A2D2ED9CD6729410"/>
                </w:placeholder>
                <w:showingPlcHdr/>
                <w:text/>
              </w:sdtPr>
              <w:sdtEndPr/>
              <w:sdtContent>
                <w:r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BE5793" w:rsidRPr="004777B2" w14:paraId="28E43193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11F6A902" w14:textId="77777777" w:rsidR="00BE5793" w:rsidRPr="004777B2" w:rsidRDefault="00BE5793" w:rsidP="00041F03">
            <w:pPr>
              <w:spacing w:before="60" w:after="60"/>
              <w:rPr>
                <w:rFonts w:cstheme="minorHAnsi"/>
                <w:b/>
              </w:rPr>
            </w:pPr>
            <w:r w:rsidRPr="004777B2">
              <w:rPr>
                <w:rFonts w:cstheme="minorHAnsi"/>
                <w:b/>
              </w:rPr>
              <w:t>Textbooks and/or Other Required Course Materials Used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450061515"/>
            <w:placeholder>
              <w:docPart w:val="00BCC4A6F62F45308E67AF29829D990D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3EBE62E1" w14:textId="77777777" w:rsidR="00BE5793" w:rsidRPr="004777B2" w:rsidRDefault="00BE5793" w:rsidP="00041F03">
                <w:pPr>
                  <w:pStyle w:val="Verdana8"/>
                  <w:spacing w:before="60" w:after="60"/>
                  <w:ind w:left="301" w:hanging="301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563D3900" w14:textId="77777777" w:rsidR="00BE5793" w:rsidRDefault="00BE5793" w:rsidP="006B3742"/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BE5793" w:rsidRPr="004777B2" w14:paraId="489EDCC9" w14:textId="77777777" w:rsidTr="00041F03">
        <w:trPr>
          <w:cantSplit/>
        </w:trPr>
        <w:tc>
          <w:tcPr>
            <w:tcW w:w="9360" w:type="dxa"/>
            <w:gridSpan w:val="2"/>
            <w:shd w:val="clear" w:color="auto" w:fill="B8CCE4" w:themeFill="accent1" w:themeFillTint="66"/>
            <w:vAlign w:val="center"/>
          </w:tcPr>
          <w:p w14:paraId="0D066008" w14:textId="1C9C6472" w:rsidR="00BE5793" w:rsidRPr="004777B2" w:rsidRDefault="00BE5793" w:rsidP="00BE579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b/>
              </w:rPr>
              <w:t xml:space="preserve">Course </w:t>
            </w:r>
            <w:r>
              <w:rPr>
                <w:b/>
              </w:rPr>
              <w:t>27</w:t>
            </w:r>
          </w:p>
        </w:tc>
      </w:tr>
      <w:tr w:rsidR="00BE5793" w:rsidRPr="004777B2" w14:paraId="412B5824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1188E89C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Name of Course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298463854"/>
            <w:placeholder>
              <w:docPart w:val="26D7E61E82284B818799FFB92AA8E7D2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4C505721" w14:textId="77777777" w:rsidR="00BE5793" w:rsidRPr="004777B2" w:rsidRDefault="00BE5793" w:rsidP="00041F03">
                <w:pPr>
                  <w:spacing w:before="60" w:after="60"/>
                  <w:rPr>
                    <w:rFonts w:asciiTheme="minorHAnsi" w:hAnsiTheme="minorHAnsi" w:cstheme="minorHAnsi"/>
                    <w:b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E5793" w:rsidRPr="004777B2" w14:paraId="2EAA7600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36E13E09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ourse Description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-888260358"/>
            <w:placeholder>
              <w:docPart w:val="26D7E61E82284B818799FFB92AA8E7D2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7A15BAC1" w14:textId="77777777" w:rsidR="00BE5793" w:rsidRPr="004777B2" w:rsidRDefault="00BE5793" w:rsidP="00041F03">
                <w:pPr>
                  <w:pStyle w:val="Verdana8"/>
                  <w:tabs>
                    <w:tab w:val="left" w:pos="2106"/>
                    <w:tab w:val="left" w:pos="4446"/>
                  </w:tabs>
                  <w:spacing w:before="60" w:after="60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E5793" w:rsidRPr="004777B2" w14:paraId="44ED3CBF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5C7DA974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DA Subject Area Cover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 </w:t>
            </w:r>
          </w:p>
        </w:tc>
        <w:tc>
          <w:tcPr>
            <w:tcW w:w="7575" w:type="dxa"/>
            <w:vAlign w:val="center"/>
          </w:tcPr>
          <w:p w14:paraId="5BDA9D9B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300897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1. Planning a safe and healthy learning environment</w:t>
            </w:r>
          </w:p>
          <w:p w14:paraId="6CDD34AC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436606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2. Advancing children’s physical and intellectual development</w:t>
            </w:r>
          </w:p>
          <w:p w14:paraId="7D3AA3DD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005322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3. Supporting children's social and emotional development</w:t>
            </w:r>
          </w:p>
          <w:p w14:paraId="4DAD5F61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03315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4. Building productive relationships with families</w:t>
            </w:r>
          </w:p>
          <w:p w14:paraId="0F30DD17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391709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5. Managing an effective program</w:t>
            </w:r>
          </w:p>
          <w:p w14:paraId="609E6E74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74382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6. Maintaining a commitment to professionalism</w:t>
            </w:r>
          </w:p>
          <w:p w14:paraId="390053B3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506175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7. Observing and recording children’s behavior</w:t>
            </w:r>
          </w:p>
          <w:p w14:paraId="5C97C1A8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733465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8. Understanding principles of child development and learning</w:t>
            </w:r>
          </w:p>
        </w:tc>
      </w:tr>
      <w:tr w:rsidR="00BE5793" w:rsidRPr="004777B2" w14:paraId="386EB365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5C4048BF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Ages Covered in Course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2933ADAA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135373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Infant to toddler (birth to 36 months)</w:t>
            </w:r>
          </w:p>
          <w:p w14:paraId="3E9A2A46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144034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Preschool (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to 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  <w:p w14:paraId="3B549F43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47376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Family child care (birth to 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</w:tc>
      </w:tr>
      <w:tr w:rsidR="00BE5793" w:rsidRPr="004777B2" w14:paraId="46F31C7D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09E4EC4E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Type and Number of Hours Earn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2E4A322C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692370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lock hours</w:t>
            </w:r>
          </w:p>
          <w:p w14:paraId="6F73808C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113718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redit hours</w:t>
            </w:r>
          </w:p>
          <w:p w14:paraId="3D176E66" w14:textId="77777777" w:rsidR="00BE5793" w:rsidRPr="004777B2" w:rsidRDefault="00BE5793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r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Number of hours earned: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501657882"/>
                <w:placeholder>
                  <w:docPart w:val="BF8B7E05954E47128FBA8D899A16BB2F"/>
                </w:placeholder>
                <w:showingPlcHdr/>
                <w:text/>
              </w:sdtPr>
              <w:sdtEndPr/>
              <w:sdtContent>
                <w:r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BE5793" w:rsidRPr="004777B2" w14:paraId="036DA9E2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7798D4A7" w14:textId="77777777" w:rsidR="00BE5793" w:rsidRPr="004777B2" w:rsidRDefault="00BE5793" w:rsidP="00041F03">
            <w:pPr>
              <w:spacing w:before="60" w:after="60"/>
              <w:rPr>
                <w:rFonts w:cstheme="minorHAnsi"/>
                <w:b/>
              </w:rPr>
            </w:pPr>
            <w:r w:rsidRPr="004777B2">
              <w:rPr>
                <w:rFonts w:cstheme="minorHAnsi"/>
                <w:b/>
              </w:rPr>
              <w:t>Textbooks and/or Other Required Course Materials Used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292491097"/>
            <w:placeholder>
              <w:docPart w:val="26D7E61E82284B818799FFB92AA8E7D2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3D23046D" w14:textId="77777777" w:rsidR="00BE5793" w:rsidRPr="004777B2" w:rsidRDefault="00BE5793" w:rsidP="00041F03">
                <w:pPr>
                  <w:pStyle w:val="Verdana8"/>
                  <w:spacing w:before="60" w:after="60"/>
                  <w:ind w:left="301" w:hanging="301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6FE9CAEF" w14:textId="77777777" w:rsidR="00BE5793" w:rsidRDefault="00BE5793" w:rsidP="006B3742"/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BE5793" w:rsidRPr="004777B2" w14:paraId="0814F47A" w14:textId="77777777" w:rsidTr="00041F03">
        <w:trPr>
          <w:cantSplit/>
        </w:trPr>
        <w:tc>
          <w:tcPr>
            <w:tcW w:w="9360" w:type="dxa"/>
            <w:gridSpan w:val="2"/>
            <w:shd w:val="clear" w:color="auto" w:fill="B8CCE4" w:themeFill="accent1" w:themeFillTint="66"/>
            <w:vAlign w:val="center"/>
          </w:tcPr>
          <w:p w14:paraId="526BAE92" w14:textId="2667FBB4" w:rsidR="00BE5793" w:rsidRPr="004777B2" w:rsidRDefault="00BE5793" w:rsidP="00BE579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b/>
              </w:rPr>
              <w:lastRenderedPageBreak/>
              <w:t xml:space="preserve">Course </w:t>
            </w:r>
            <w:r>
              <w:rPr>
                <w:b/>
              </w:rPr>
              <w:t>28</w:t>
            </w:r>
          </w:p>
        </w:tc>
      </w:tr>
      <w:tr w:rsidR="00BE5793" w:rsidRPr="004777B2" w14:paraId="0E87C1BB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26F3B334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Name of Course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1440762074"/>
            <w:placeholder>
              <w:docPart w:val="954F337697FD400BB45D0B28E357D4C8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6E2EA549" w14:textId="77777777" w:rsidR="00BE5793" w:rsidRPr="004777B2" w:rsidRDefault="00BE5793" w:rsidP="00041F03">
                <w:pPr>
                  <w:spacing w:before="60" w:after="60"/>
                  <w:rPr>
                    <w:rFonts w:asciiTheme="minorHAnsi" w:hAnsiTheme="minorHAnsi" w:cstheme="minorHAnsi"/>
                    <w:b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E5793" w:rsidRPr="004777B2" w14:paraId="7E5E65A1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091FDF1B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ourse Description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-1958099262"/>
            <w:placeholder>
              <w:docPart w:val="954F337697FD400BB45D0B28E357D4C8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26BEBCD1" w14:textId="77777777" w:rsidR="00BE5793" w:rsidRPr="004777B2" w:rsidRDefault="00BE5793" w:rsidP="00041F03">
                <w:pPr>
                  <w:pStyle w:val="Verdana8"/>
                  <w:tabs>
                    <w:tab w:val="left" w:pos="2106"/>
                    <w:tab w:val="left" w:pos="4446"/>
                  </w:tabs>
                  <w:spacing w:before="60" w:after="60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E5793" w:rsidRPr="004777B2" w14:paraId="0A33A306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066DCB2D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DA Subject Area Cover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 </w:t>
            </w:r>
          </w:p>
        </w:tc>
        <w:tc>
          <w:tcPr>
            <w:tcW w:w="7575" w:type="dxa"/>
            <w:vAlign w:val="center"/>
          </w:tcPr>
          <w:p w14:paraId="3D183039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637224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1. Planning a safe and healthy learning environment</w:t>
            </w:r>
          </w:p>
          <w:p w14:paraId="63FEE15B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603638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2. Advancing children’s physical and intellectual development</w:t>
            </w:r>
          </w:p>
          <w:p w14:paraId="44185A6B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856337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3. Supporting children's social and emotional development</w:t>
            </w:r>
          </w:p>
          <w:p w14:paraId="75518619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784103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4. Building productive relationships with families</w:t>
            </w:r>
          </w:p>
          <w:p w14:paraId="53925502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557284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5. Managing an effective program</w:t>
            </w:r>
          </w:p>
          <w:p w14:paraId="2FD4052B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755965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6. Maintaining a commitment to professionalism</w:t>
            </w:r>
          </w:p>
          <w:p w14:paraId="73D71B7C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833554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7. Observing and recording children’s behavior</w:t>
            </w:r>
          </w:p>
          <w:p w14:paraId="1E464E39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899396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8. Understanding principles of child development and learning</w:t>
            </w:r>
          </w:p>
        </w:tc>
      </w:tr>
      <w:tr w:rsidR="00BE5793" w:rsidRPr="004777B2" w14:paraId="443ED1E2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7A01C723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Ages Covered in Course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31417F21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2113963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Infant to toddler (birth to 36 months)</w:t>
            </w:r>
          </w:p>
          <w:p w14:paraId="38B6E0BE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718169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Preschool (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to 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  <w:p w14:paraId="5AD8A500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08920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Family child care (birth to 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</w:tc>
      </w:tr>
      <w:tr w:rsidR="00BE5793" w:rsidRPr="004777B2" w14:paraId="33223341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39069F9F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Type and Number of Hours Earn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4E266C67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649276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lock hours</w:t>
            </w:r>
          </w:p>
          <w:p w14:paraId="33199CDC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971355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redit hours</w:t>
            </w:r>
          </w:p>
          <w:p w14:paraId="78A37DE8" w14:textId="77777777" w:rsidR="00BE5793" w:rsidRPr="004777B2" w:rsidRDefault="00BE5793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r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Number of hours earned: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992518924"/>
                <w:placeholder>
                  <w:docPart w:val="05F1F5F8C15342998AB1B8B0276C5269"/>
                </w:placeholder>
                <w:showingPlcHdr/>
                <w:text/>
              </w:sdtPr>
              <w:sdtEndPr/>
              <w:sdtContent>
                <w:r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BE5793" w:rsidRPr="004777B2" w14:paraId="54891EA2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421515C3" w14:textId="77777777" w:rsidR="00BE5793" w:rsidRPr="004777B2" w:rsidRDefault="00BE5793" w:rsidP="00041F03">
            <w:pPr>
              <w:spacing w:before="60" w:after="60"/>
              <w:rPr>
                <w:rFonts w:cstheme="minorHAnsi"/>
                <w:b/>
              </w:rPr>
            </w:pPr>
            <w:r w:rsidRPr="004777B2">
              <w:rPr>
                <w:rFonts w:cstheme="minorHAnsi"/>
                <w:b/>
              </w:rPr>
              <w:t>Textbooks and/or Other Required Course Materials Used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-1358492939"/>
            <w:placeholder>
              <w:docPart w:val="954F337697FD400BB45D0B28E357D4C8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3DF0A8D1" w14:textId="77777777" w:rsidR="00BE5793" w:rsidRPr="004777B2" w:rsidRDefault="00BE5793" w:rsidP="00041F03">
                <w:pPr>
                  <w:pStyle w:val="Verdana8"/>
                  <w:spacing w:before="60" w:after="60"/>
                  <w:ind w:left="301" w:hanging="301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3D8C93D3" w14:textId="77777777" w:rsidR="00BE5793" w:rsidRDefault="00BE5793" w:rsidP="006B3742"/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BE5793" w:rsidRPr="004777B2" w14:paraId="681348A0" w14:textId="77777777" w:rsidTr="00041F03">
        <w:trPr>
          <w:cantSplit/>
        </w:trPr>
        <w:tc>
          <w:tcPr>
            <w:tcW w:w="9360" w:type="dxa"/>
            <w:gridSpan w:val="2"/>
            <w:shd w:val="clear" w:color="auto" w:fill="B8CCE4" w:themeFill="accent1" w:themeFillTint="66"/>
            <w:vAlign w:val="center"/>
          </w:tcPr>
          <w:p w14:paraId="0D2F3BBC" w14:textId="1417F0D7" w:rsidR="00BE5793" w:rsidRPr="004777B2" w:rsidRDefault="00BE5793" w:rsidP="00BE579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b/>
              </w:rPr>
              <w:t xml:space="preserve">Course </w:t>
            </w:r>
            <w:r>
              <w:rPr>
                <w:b/>
              </w:rPr>
              <w:t>29</w:t>
            </w:r>
          </w:p>
        </w:tc>
      </w:tr>
      <w:tr w:rsidR="00BE5793" w:rsidRPr="004777B2" w14:paraId="1AD8C4D8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46D61E35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Name of Course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1767103359"/>
            <w:placeholder>
              <w:docPart w:val="409592CAD8FC4B1AB95B583D09215C10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1F51A94D" w14:textId="77777777" w:rsidR="00BE5793" w:rsidRPr="004777B2" w:rsidRDefault="00BE5793" w:rsidP="00041F03">
                <w:pPr>
                  <w:spacing w:before="60" w:after="60"/>
                  <w:rPr>
                    <w:rFonts w:asciiTheme="minorHAnsi" w:hAnsiTheme="minorHAnsi" w:cstheme="minorHAnsi"/>
                    <w:b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E5793" w:rsidRPr="004777B2" w14:paraId="4DEF0CEA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09044C18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ourse Description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264126624"/>
            <w:placeholder>
              <w:docPart w:val="409592CAD8FC4B1AB95B583D09215C10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04E7DBFC" w14:textId="77777777" w:rsidR="00BE5793" w:rsidRPr="004777B2" w:rsidRDefault="00BE5793" w:rsidP="00041F03">
                <w:pPr>
                  <w:pStyle w:val="Verdana8"/>
                  <w:tabs>
                    <w:tab w:val="left" w:pos="2106"/>
                    <w:tab w:val="left" w:pos="4446"/>
                  </w:tabs>
                  <w:spacing w:before="60" w:after="60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E5793" w:rsidRPr="004777B2" w14:paraId="2A6B51BC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66CF59F4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DA Subject Area Cover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 </w:t>
            </w:r>
          </w:p>
        </w:tc>
        <w:tc>
          <w:tcPr>
            <w:tcW w:w="7575" w:type="dxa"/>
            <w:vAlign w:val="center"/>
          </w:tcPr>
          <w:p w14:paraId="3BBAC387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065520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1. Planning a safe and healthy learning environment</w:t>
            </w:r>
          </w:p>
          <w:p w14:paraId="06EBDC60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356646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2. Advancing children’s physical and intellectual development</w:t>
            </w:r>
          </w:p>
          <w:p w14:paraId="2172098C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192143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3. Supporting children's social and emotional development</w:t>
            </w:r>
          </w:p>
          <w:p w14:paraId="2EE4FBF4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532075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4. Building productive relationships with families</w:t>
            </w:r>
          </w:p>
          <w:p w14:paraId="21A28D0B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677585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5. Managing an effective program</w:t>
            </w:r>
          </w:p>
          <w:p w14:paraId="7409AAD2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477293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6. Maintaining a commitment to professionalism</w:t>
            </w:r>
          </w:p>
          <w:p w14:paraId="31EB3399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082215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7. Observing and recording children’s behavior</w:t>
            </w:r>
          </w:p>
          <w:p w14:paraId="2727516C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407367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8. Understanding principles of child development and learning</w:t>
            </w:r>
          </w:p>
        </w:tc>
      </w:tr>
      <w:tr w:rsidR="00BE5793" w:rsidRPr="004777B2" w14:paraId="77BB76F8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722B674B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lastRenderedPageBreak/>
              <w:t>Ages Covered in Course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0626ABD3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751849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Infant to toddler (birth to 36 months)</w:t>
            </w:r>
          </w:p>
          <w:p w14:paraId="149A6FA2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836582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Preschool (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to 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  <w:p w14:paraId="03B95340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498616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Family child care (birth to 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</w:tc>
      </w:tr>
      <w:tr w:rsidR="00BE5793" w:rsidRPr="004777B2" w14:paraId="1E118BB2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6DCFF530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Type and Number of Hours Earn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5DFE1E42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36291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lock hours</w:t>
            </w:r>
          </w:p>
          <w:p w14:paraId="78DBB280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707169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redit hours</w:t>
            </w:r>
          </w:p>
          <w:p w14:paraId="1F5BC141" w14:textId="77777777" w:rsidR="00BE5793" w:rsidRPr="004777B2" w:rsidRDefault="00BE5793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r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Number of hours earned: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248083839"/>
                <w:placeholder>
                  <w:docPart w:val="84180A77A3904F259CFA29EC8555D4A7"/>
                </w:placeholder>
                <w:showingPlcHdr/>
                <w:text/>
              </w:sdtPr>
              <w:sdtEndPr/>
              <w:sdtContent>
                <w:r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BE5793" w:rsidRPr="004777B2" w14:paraId="6AF1F38F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2228DE2B" w14:textId="77777777" w:rsidR="00BE5793" w:rsidRPr="004777B2" w:rsidRDefault="00BE5793" w:rsidP="00041F03">
            <w:pPr>
              <w:spacing w:before="60" w:after="60"/>
              <w:rPr>
                <w:rFonts w:cstheme="minorHAnsi"/>
                <w:b/>
              </w:rPr>
            </w:pPr>
            <w:r w:rsidRPr="004777B2">
              <w:rPr>
                <w:rFonts w:cstheme="minorHAnsi"/>
                <w:b/>
              </w:rPr>
              <w:t>Textbooks and/or Other Required Course Materials Used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1016652319"/>
            <w:placeholder>
              <w:docPart w:val="409592CAD8FC4B1AB95B583D09215C10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14DFDB6F" w14:textId="77777777" w:rsidR="00BE5793" w:rsidRPr="004777B2" w:rsidRDefault="00BE5793" w:rsidP="00041F03">
                <w:pPr>
                  <w:pStyle w:val="Verdana8"/>
                  <w:spacing w:before="60" w:after="60"/>
                  <w:ind w:left="301" w:hanging="301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333FE10E" w14:textId="77777777" w:rsidR="00BE5793" w:rsidRDefault="00BE5793" w:rsidP="006B3742"/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BE5793" w:rsidRPr="004777B2" w14:paraId="4AF898D5" w14:textId="77777777" w:rsidTr="00041F03">
        <w:trPr>
          <w:cantSplit/>
        </w:trPr>
        <w:tc>
          <w:tcPr>
            <w:tcW w:w="9360" w:type="dxa"/>
            <w:gridSpan w:val="2"/>
            <w:shd w:val="clear" w:color="auto" w:fill="B8CCE4" w:themeFill="accent1" w:themeFillTint="66"/>
            <w:vAlign w:val="center"/>
          </w:tcPr>
          <w:p w14:paraId="2DE1D016" w14:textId="6DEFB6C7" w:rsidR="00BE5793" w:rsidRPr="004777B2" w:rsidRDefault="00BE5793" w:rsidP="00BE579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b/>
              </w:rPr>
              <w:t xml:space="preserve">Course </w:t>
            </w:r>
            <w:r>
              <w:rPr>
                <w:b/>
              </w:rPr>
              <w:t>3</w:t>
            </w:r>
            <w:r w:rsidRPr="004777B2">
              <w:rPr>
                <w:b/>
              </w:rPr>
              <w:t>0</w:t>
            </w:r>
          </w:p>
        </w:tc>
      </w:tr>
      <w:tr w:rsidR="00BE5793" w:rsidRPr="004777B2" w14:paraId="7948F249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3E0C101A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Name of Course</w:t>
            </w:r>
          </w:p>
        </w:tc>
        <w:sdt>
          <w:sdtPr>
            <w:rPr>
              <w:rFonts w:asciiTheme="minorHAnsi" w:hAnsiTheme="minorHAnsi" w:cstheme="minorHAnsi"/>
              <w:b/>
            </w:rPr>
            <w:id w:val="-1819876840"/>
            <w:placeholder>
              <w:docPart w:val="571B29F1A32749D5A7B1D54D5A226335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6FD27E6C" w14:textId="77777777" w:rsidR="00BE5793" w:rsidRPr="004777B2" w:rsidRDefault="00BE5793" w:rsidP="00041F03">
                <w:pPr>
                  <w:spacing w:before="60" w:after="60"/>
                  <w:rPr>
                    <w:rFonts w:asciiTheme="minorHAnsi" w:hAnsiTheme="minorHAnsi" w:cstheme="minorHAnsi"/>
                    <w:b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E5793" w:rsidRPr="004777B2" w14:paraId="236DA81C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7E83E0DD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ourse Description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504478286"/>
            <w:placeholder>
              <w:docPart w:val="571B29F1A32749D5A7B1D54D5A226335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2456725A" w14:textId="77777777" w:rsidR="00BE5793" w:rsidRPr="004777B2" w:rsidRDefault="00BE5793" w:rsidP="00041F03">
                <w:pPr>
                  <w:pStyle w:val="Verdana8"/>
                  <w:tabs>
                    <w:tab w:val="left" w:pos="2106"/>
                    <w:tab w:val="left" w:pos="4446"/>
                  </w:tabs>
                  <w:spacing w:before="60" w:after="60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E5793" w:rsidRPr="004777B2" w14:paraId="675DF606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40D7039A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CDA Subject Area Cover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 </w:t>
            </w:r>
          </w:p>
        </w:tc>
        <w:tc>
          <w:tcPr>
            <w:tcW w:w="7575" w:type="dxa"/>
            <w:vAlign w:val="center"/>
          </w:tcPr>
          <w:p w14:paraId="13B20516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390794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1. Planning a safe and healthy learning environment</w:t>
            </w:r>
          </w:p>
          <w:p w14:paraId="2F79E42D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111323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2. Advancing children’s physical and intellectual development</w:t>
            </w:r>
          </w:p>
          <w:p w14:paraId="72335B40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874648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3. Supporting children's social and emotional development</w:t>
            </w:r>
          </w:p>
          <w:p w14:paraId="37409C56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383635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4. Building productive relationships with families</w:t>
            </w:r>
          </w:p>
          <w:p w14:paraId="44BA7346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566028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5. Managing an effective program</w:t>
            </w:r>
          </w:p>
          <w:p w14:paraId="3FE50AB6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830589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6. Maintaining a commitment to professionalism</w:t>
            </w:r>
          </w:p>
          <w:p w14:paraId="50D8D07E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134598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7. Observing and recording children’s behavior</w:t>
            </w:r>
          </w:p>
          <w:p w14:paraId="28C34C97" w14:textId="77777777" w:rsidR="00BE5793" w:rsidRPr="004777B2" w:rsidRDefault="00574756" w:rsidP="00041F03">
            <w:pPr>
              <w:pStyle w:val="Verdana8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309438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8. Understanding principles of child development and learning</w:t>
            </w:r>
          </w:p>
        </w:tc>
      </w:tr>
      <w:tr w:rsidR="00BE5793" w:rsidRPr="004777B2" w14:paraId="78F3BC95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1AB434B9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Ages Covered in Course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0E57704E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408989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Infant to toddler (birth to 36 months)</w:t>
            </w:r>
          </w:p>
          <w:p w14:paraId="4B7C24AC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94560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Preschool (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to 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  <w:p w14:paraId="7497A722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086766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Family child care (birth to </w:t>
            </w:r>
            <w:r w:rsidR="00BE5793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years)</w:t>
            </w:r>
          </w:p>
        </w:tc>
      </w:tr>
      <w:tr w:rsidR="00BE5793" w:rsidRPr="004777B2" w14:paraId="168FF81C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39969C70" w14:textId="77777777" w:rsidR="00BE5793" w:rsidRPr="004777B2" w:rsidRDefault="00BE5793" w:rsidP="00041F03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4777B2">
              <w:rPr>
                <w:rFonts w:asciiTheme="minorHAnsi" w:hAnsiTheme="minorHAnsi" w:cstheme="minorHAnsi"/>
                <w:b/>
              </w:rPr>
              <w:t>Type and Number of Hours Earned</w:t>
            </w:r>
            <w:r>
              <w:rPr>
                <w:rFonts w:asciiTheme="minorHAnsi" w:hAnsiTheme="minorHAnsi" w:cstheme="minorHAnsi"/>
                <w:b/>
              </w:rPr>
              <w:t xml:space="preserve"> (check all that apply)</w:t>
            </w:r>
          </w:p>
        </w:tc>
        <w:tc>
          <w:tcPr>
            <w:tcW w:w="7575" w:type="dxa"/>
            <w:vAlign w:val="center"/>
          </w:tcPr>
          <w:p w14:paraId="61FC3559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675075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lock hours</w:t>
            </w:r>
          </w:p>
          <w:p w14:paraId="23978E2C" w14:textId="77777777" w:rsidR="00BE5793" w:rsidRPr="004777B2" w:rsidRDefault="00574756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032231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793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E5793"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 Credit hours</w:t>
            </w:r>
          </w:p>
          <w:p w14:paraId="0835E49C" w14:textId="77777777" w:rsidR="00BE5793" w:rsidRPr="004777B2" w:rsidRDefault="00BE5793" w:rsidP="00041F03">
            <w:pPr>
              <w:pStyle w:val="Verdana8"/>
              <w:spacing w:before="60" w:after="60"/>
              <w:ind w:left="301" w:hanging="301"/>
              <w:rPr>
                <w:rFonts w:asciiTheme="minorHAnsi" w:hAnsiTheme="minorHAnsi" w:cstheme="minorHAnsi"/>
                <w:sz w:val="22"/>
                <w:szCs w:val="22"/>
              </w:rPr>
            </w:pPr>
            <w:r w:rsidRPr="004777B2">
              <w:rPr>
                <w:rFonts w:asciiTheme="minorHAnsi" w:hAnsiTheme="minorHAnsi" w:cstheme="minorHAnsi"/>
                <w:sz w:val="22"/>
                <w:szCs w:val="22"/>
              </w:rPr>
              <w:t xml:space="preserve">Number of hours earned: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334950227"/>
                <w:placeholder>
                  <w:docPart w:val="A995DBAE313B4557B87C37C3FC9572E0"/>
                </w:placeholder>
                <w:showingPlcHdr/>
                <w:text/>
              </w:sdtPr>
              <w:sdtEndPr/>
              <w:sdtContent>
                <w:r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BE5793" w:rsidRPr="004777B2" w14:paraId="122B2F89" w14:textId="77777777" w:rsidTr="00041F03">
        <w:tc>
          <w:tcPr>
            <w:tcW w:w="1785" w:type="dxa"/>
            <w:shd w:val="clear" w:color="auto" w:fill="DBE5F1" w:themeFill="accent1" w:themeFillTint="33"/>
            <w:vAlign w:val="center"/>
          </w:tcPr>
          <w:p w14:paraId="2C2E0FEF" w14:textId="77777777" w:rsidR="00BE5793" w:rsidRPr="004777B2" w:rsidRDefault="00BE5793" w:rsidP="00041F03">
            <w:pPr>
              <w:spacing w:before="60" w:after="60"/>
              <w:rPr>
                <w:rFonts w:cstheme="minorHAnsi"/>
                <w:b/>
              </w:rPr>
            </w:pPr>
            <w:r w:rsidRPr="004777B2">
              <w:rPr>
                <w:rFonts w:cstheme="minorHAnsi"/>
                <w:b/>
              </w:rPr>
              <w:t>Textbooks and/or Other Required Course Materials Used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385618542"/>
            <w:placeholder>
              <w:docPart w:val="571B29F1A32749D5A7B1D54D5A226335"/>
            </w:placeholder>
            <w:showingPlcHdr/>
            <w:text/>
          </w:sdtPr>
          <w:sdtEndPr/>
          <w:sdtContent>
            <w:tc>
              <w:tcPr>
                <w:tcW w:w="7575" w:type="dxa"/>
                <w:vAlign w:val="center"/>
              </w:tcPr>
              <w:p w14:paraId="7E25FB6B" w14:textId="77777777" w:rsidR="00BE5793" w:rsidRPr="004777B2" w:rsidRDefault="00BE5793" w:rsidP="00041F03">
                <w:pPr>
                  <w:pStyle w:val="Verdana8"/>
                  <w:spacing w:before="60" w:after="60"/>
                  <w:ind w:left="301" w:hanging="301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9711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35599C08" w14:textId="77777777" w:rsidR="00BE5793" w:rsidRDefault="00BE5793" w:rsidP="006B3742"/>
    <w:sectPr w:rsidR="00BE5793" w:rsidSect="00C13DA6">
      <w:footerReference w:type="default" r:id="rId12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5233380" w14:textId="77777777" w:rsidR="00574756" w:rsidRDefault="00574756" w:rsidP="008F1630">
      <w:r>
        <w:separator/>
      </w:r>
    </w:p>
  </w:endnote>
  <w:endnote w:type="continuationSeparator" w:id="0">
    <w:p w14:paraId="0A957E81" w14:textId="77777777" w:rsidR="00574756" w:rsidRDefault="00574756" w:rsidP="008F1630">
      <w:r>
        <w:continuationSeparator/>
      </w:r>
    </w:p>
  </w:endnote>
  <w:endnote w:type="continuationNotice" w:id="1">
    <w:p w14:paraId="65A63909" w14:textId="77777777" w:rsidR="00574756" w:rsidRDefault="0057475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Open Sans">
    <w:altName w:val="Times New Roman"/>
    <w:charset w:val="00"/>
    <w:family w:val="auto"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992C49F" w14:textId="423429FA" w:rsidR="00041F03" w:rsidRPr="00E3097E" w:rsidRDefault="00041F03" w:rsidP="001C6141">
    <w:pPr>
      <w:pStyle w:val="Footer"/>
      <w:rPr>
        <w:i/>
        <w:color w:val="7F7F7F" w:themeColor="text1" w:themeTint="80"/>
      </w:rPr>
    </w:pPr>
    <w:r>
      <w:rPr>
        <w:color w:val="7F7F7F" w:themeColor="text1" w:themeTint="80"/>
      </w:rPr>
      <w:tab/>
    </w:r>
    <w:r w:rsidRPr="007002BF">
      <w:rPr>
        <w:color w:val="7F7F7F" w:themeColor="text1" w:themeTint="80"/>
      </w:rPr>
      <w:t xml:space="preserve">Page </w:t>
    </w:r>
    <w:r w:rsidRPr="007002BF">
      <w:rPr>
        <w:color w:val="7F7F7F" w:themeColor="text1" w:themeTint="80"/>
      </w:rPr>
      <w:fldChar w:fldCharType="begin"/>
    </w:r>
    <w:r w:rsidRPr="007002BF">
      <w:rPr>
        <w:color w:val="7F7F7F" w:themeColor="text1" w:themeTint="80"/>
      </w:rPr>
      <w:instrText xml:space="preserve"> PAGE  \* Arabic  \* MERGEFORMAT </w:instrText>
    </w:r>
    <w:r w:rsidRPr="007002BF">
      <w:rPr>
        <w:color w:val="7F7F7F" w:themeColor="text1" w:themeTint="80"/>
      </w:rPr>
      <w:fldChar w:fldCharType="separate"/>
    </w:r>
    <w:r w:rsidR="00D20316">
      <w:rPr>
        <w:noProof/>
        <w:color w:val="7F7F7F" w:themeColor="text1" w:themeTint="80"/>
      </w:rPr>
      <w:t>21</w:t>
    </w:r>
    <w:r w:rsidRPr="007002BF">
      <w:rPr>
        <w:color w:val="7F7F7F" w:themeColor="text1" w:themeTint="80"/>
      </w:rPr>
      <w:fldChar w:fldCharType="end"/>
    </w:r>
    <w:r w:rsidRPr="007002BF">
      <w:rPr>
        <w:color w:val="7F7F7F" w:themeColor="text1" w:themeTint="80"/>
      </w:rPr>
      <w:t xml:space="preserve"> of </w:t>
    </w:r>
    <w:r>
      <w:rPr>
        <w:color w:val="7F7F7F" w:themeColor="text1" w:themeTint="80"/>
      </w:rPr>
      <w:fldChar w:fldCharType="begin"/>
    </w:r>
    <w:r>
      <w:rPr>
        <w:color w:val="7F7F7F" w:themeColor="text1" w:themeTint="80"/>
      </w:rPr>
      <w:instrText xml:space="preserve"> NUMPAGES   \* MERGEFORMAT </w:instrText>
    </w:r>
    <w:r>
      <w:rPr>
        <w:color w:val="7F7F7F" w:themeColor="text1" w:themeTint="80"/>
      </w:rPr>
      <w:fldChar w:fldCharType="separate"/>
    </w:r>
    <w:r w:rsidR="00D20316">
      <w:rPr>
        <w:noProof/>
        <w:color w:val="7F7F7F" w:themeColor="text1" w:themeTint="80"/>
      </w:rPr>
      <w:t>21</w:t>
    </w:r>
    <w:r>
      <w:rPr>
        <w:color w:val="7F7F7F" w:themeColor="text1" w:themeTint="80"/>
      </w:rPr>
      <w:fldChar w:fldCharType="end"/>
    </w:r>
    <w:r>
      <w:rPr>
        <w:color w:val="7F7F7F" w:themeColor="text1" w:themeTint="80"/>
      </w:rPr>
      <w:tab/>
    </w:r>
    <w:r w:rsidRPr="00E3097E">
      <w:rPr>
        <w:i/>
        <w:color w:val="7F7F7F" w:themeColor="text1" w:themeTint="80"/>
      </w:rPr>
      <w:t>v. 0</w:t>
    </w:r>
    <w:r w:rsidR="00BC2C91">
      <w:rPr>
        <w:i/>
        <w:color w:val="7F7F7F" w:themeColor="text1" w:themeTint="80"/>
      </w:rPr>
      <w:t>7</w:t>
    </w:r>
    <w:r w:rsidRPr="00E3097E">
      <w:rPr>
        <w:i/>
        <w:color w:val="7F7F7F" w:themeColor="text1" w:themeTint="80"/>
      </w:rPr>
      <w:t>-2020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5CFC200" w14:textId="77777777" w:rsidR="00574756" w:rsidRDefault="00574756" w:rsidP="008F1630">
      <w:r>
        <w:separator/>
      </w:r>
    </w:p>
  </w:footnote>
  <w:footnote w:type="continuationSeparator" w:id="0">
    <w:p w14:paraId="6ABA0A7F" w14:textId="77777777" w:rsidR="00574756" w:rsidRDefault="00574756" w:rsidP="008F1630">
      <w:r>
        <w:continuationSeparator/>
      </w:r>
    </w:p>
  </w:footnote>
  <w:footnote w:type="continuationNotice" w:id="1">
    <w:p w14:paraId="4DC0528F" w14:textId="77777777" w:rsidR="00574756" w:rsidRDefault="00574756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B4592B"/>
    <w:multiLevelType w:val="hybridMultilevel"/>
    <w:tmpl w:val="556C61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913CC"/>
    <w:multiLevelType w:val="hybridMultilevel"/>
    <w:tmpl w:val="50F424D4"/>
    <w:lvl w:ilvl="0" w:tplc="A15257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266AD5"/>
    <w:multiLevelType w:val="multilevel"/>
    <w:tmpl w:val="017EA6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94" w:hanging="18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right"/>
      <w:pPr>
        <w:ind w:left="2174" w:hanging="18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3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0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740" w:hanging="180"/>
      </w:pPr>
      <w:rPr>
        <w:rFonts w:hint="default"/>
      </w:rPr>
    </w:lvl>
  </w:abstractNum>
  <w:abstractNum w:abstractNumId="3" w15:restartNumberingAfterBreak="0">
    <w:nsid w:val="07364406"/>
    <w:multiLevelType w:val="hybridMultilevel"/>
    <w:tmpl w:val="556C61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767B3C"/>
    <w:multiLevelType w:val="hybridMultilevel"/>
    <w:tmpl w:val="08DE7D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905EA6"/>
    <w:multiLevelType w:val="hybridMultilevel"/>
    <w:tmpl w:val="A9B05DE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9997028"/>
    <w:multiLevelType w:val="hybridMultilevel"/>
    <w:tmpl w:val="578269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F6E1E0E">
      <w:numFmt w:val="bullet"/>
      <w:lvlText w:val="•"/>
      <w:lvlJc w:val="left"/>
      <w:pPr>
        <w:ind w:left="1440" w:hanging="720"/>
      </w:pPr>
      <w:rPr>
        <w:rFonts w:ascii="Calibri" w:eastAsia="Cambria" w:hAnsi="Calibri" w:cs="Calibri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A1DABFE0">
      <w:start w:val="1"/>
      <w:numFmt w:val="lowerLetter"/>
      <w:lvlText w:val="(%4)"/>
      <w:lvlJc w:val="left"/>
      <w:pPr>
        <w:ind w:left="2160" w:firstLine="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9A40070"/>
    <w:multiLevelType w:val="hybridMultilevel"/>
    <w:tmpl w:val="0218B2C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9E132BF"/>
    <w:multiLevelType w:val="hybridMultilevel"/>
    <w:tmpl w:val="2410CA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9E41DB4"/>
    <w:multiLevelType w:val="hybridMultilevel"/>
    <w:tmpl w:val="73C8359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0B5C07BF"/>
    <w:multiLevelType w:val="hybridMultilevel"/>
    <w:tmpl w:val="5900E0A4"/>
    <w:lvl w:ilvl="0" w:tplc="65F272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0C170A16"/>
    <w:multiLevelType w:val="hybridMultilevel"/>
    <w:tmpl w:val="378A331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CB66182"/>
    <w:multiLevelType w:val="hybridMultilevel"/>
    <w:tmpl w:val="587E3990"/>
    <w:lvl w:ilvl="0" w:tplc="CFA0EA3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D18101F"/>
    <w:multiLevelType w:val="hybridMultilevel"/>
    <w:tmpl w:val="42CAA27C"/>
    <w:lvl w:ilvl="0" w:tplc="D150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EA03445"/>
    <w:multiLevelType w:val="hybridMultilevel"/>
    <w:tmpl w:val="46BE66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FA550F1"/>
    <w:multiLevelType w:val="hybridMultilevel"/>
    <w:tmpl w:val="A3FC6BF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0FC23788"/>
    <w:multiLevelType w:val="hybridMultilevel"/>
    <w:tmpl w:val="A7F85EB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0A36175"/>
    <w:multiLevelType w:val="hybridMultilevel"/>
    <w:tmpl w:val="173A7E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4AB1DB7"/>
    <w:multiLevelType w:val="hybridMultilevel"/>
    <w:tmpl w:val="A9BC35F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15CF661E"/>
    <w:multiLevelType w:val="hybridMultilevel"/>
    <w:tmpl w:val="9340967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16347B6D"/>
    <w:multiLevelType w:val="hybridMultilevel"/>
    <w:tmpl w:val="A74A76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8BB021D"/>
    <w:multiLevelType w:val="hybridMultilevel"/>
    <w:tmpl w:val="8B744C82"/>
    <w:lvl w:ilvl="0" w:tplc="65F272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18C32D82"/>
    <w:multiLevelType w:val="hybridMultilevel"/>
    <w:tmpl w:val="FE581DC2"/>
    <w:lvl w:ilvl="0" w:tplc="582AC154">
      <w:start w:val="1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A944C09"/>
    <w:multiLevelType w:val="hybridMultilevel"/>
    <w:tmpl w:val="63C4C8F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1BED1873"/>
    <w:multiLevelType w:val="hybridMultilevel"/>
    <w:tmpl w:val="3A122E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1C4E1D8E"/>
    <w:multiLevelType w:val="hybridMultilevel"/>
    <w:tmpl w:val="FD90472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205C2C82"/>
    <w:multiLevelType w:val="hybridMultilevel"/>
    <w:tmpl w:val="4462F384"/>
    <w:lvl w:ilvl="0" w:tplc="B16E3A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1131FB6"/>
    <w:multiLevelType w:val="hybridMultilevel"/>
    <w:tmpl w:val="505E7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2E85081"/>
    <w:multiLevelType w:val="hybridMultilevel"/>
    <w:tmpl w:val="1FAED2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3FE7EE1"/>
    <w:multiLevelType w:val="hybridMultilevel"/>
    <w:tmpl w:val="A34C0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43D6B61"/>
    <w:multiLevelType w:val="hybridMultilevel"/>
    <w:tmpl w:val="A75CE7D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24B746C0"/>
    <w:multiLevelType w:val="hybridMultilevel"/>
    <w:tmpl w:val="8BCA53E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26170BE1"/>
    <w:multiLevelType w:val="hybridMultilevel"/>
    <w:tmpl w:val="E5F4414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26873C9F"/>
    <w:multiLevelType w:val="hybridMultilevel"/>
    <w:tmpl w:val="556C61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68913F3"/>
    <w:multiLevelType w:val="hybridMultilevel"/>
    <w:tmpl w:val="8BCA53E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26BA6D35"/>
    <w:multiLevelType w:val="hybridMultilevel"/>
    <w:tmpl w:val="99FCCA7E"/>
    <w:lvl w:ilvl="0" w:tplc="0409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276D372E"/>
    <w:multiLevelType w:val="hybridMultilevel"/>
    <w:tmpl w:val="16FE5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27AC2D40"/>
    <w:multiLevelType w:val="hybridMultilevel"/>
    <w:tmpl w:val="883CC77E"/>
    <w:lvl w:ilvl="0" w:tplc="7C6484E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2CCA770A"/>
    <w:multiLevelType w:val="hybridMultilevel"/>
    <w:tmpl w:val="02B67A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2E221459"/>
    <w:multiLevelType w:val="hybridMultilevel"/>
    <w:tmpl w:val="8F04F89E"/>
    <w:lvl w:ilvl="0" w:tplc="B6A448B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0905377"/>
    <w:multiLevelType w:val="hybridMultilevel"/>
    <w:tmpl w:val="64DCDD6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1" w15:restartNumberingAfterBreak="0">
    <w:nsid w:val="32774967"/>
    <w:multiLevelType w:val="hybridMultilevel"/>
    <w:tmpl w:val="70107A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32EE0878"/>
    <w:multiLevelType w:val="hybridMultilevel"/>
    <w:tmpl w:val="36269E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33155AD0"/>
    <w:multiLevelType w:val="hybridMultilevel"/>
    <w:tmpl w:val="5F20E1F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34BE2120"/>
    <w:multiLevelType w:val="hybridMultilevel"/>
    <w:tmpl w:val="087CEF94"/>
    <w:lvl w:ilvl="0" w:tplc="4350C0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4E979F6"/>
    <w:multiLevelType w:val="hybridMultilevel"/>
    <w:tmpl w:val="73C8359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34F274B1"/>
    <w:multiLevelType w:val="hybridMultilevel"/>
    <w:tmpl w:val="7FD20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36A460B1"/>
    <w:multiLevelType w:val="hybridMultilevel"/>
    <w:tmpl w:val="6E00816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36DB2562"/>
    <w:multiLevelType w:val="hybridMultilevel"/>
    <w:tmpl w:val="5AB405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9" w15:restartNumberingAfterBreak="0">
    <w:nsid w:val="3907111E"/>
    <w:multiLevelType w:val="hybridMultilevel"/>
    <w:tmpl w:val="368E623C"/>
    <w:lvl w:ilvl="0" w:tplc="3058FE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39A0787C"/>
    <w:multiLevelType w:val="hybridMultilevel"/>
    <w:tmpl w:val="3766B1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9CB5097"/>
    <w:multiLevelType w:val="hybridMultilevel"/>
    <w:tmpl w:val="F328EBA0"/>
    <w:lvl w:ilvl="0" w:tplc="11647B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3ADB24DD"/>
    <w:multiLevelType w:val="hybridMultilevel"/>
    <w:tmpl w:val="7FD20F76"/>
    <w:lvl w:ilvl="0" w:tplc="0409000F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3B707C8B"/>
    <w:multiLevelType w:val="hybridMultilevel"/>
    <w:tmpl w:val="505E7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409A2842"/>
    <w:multiLevelType w:val="hybridMultilevel"/>
    <w:tmpl w:val="5D9EEC6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 w15:restartNumberingAfterBreak="0">
    <w:nsid w:val="42421169"/>
    <w:multiLevelType w:val="hybridMultilevel"/>
    <w:tmpl w:val="1C4AA91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 w15:restartNumberingAfterBreak="0">
    <w:nsid w:val="426C6D77"/>
    <w:multiLevelType w:val="hybridMultilevel"/>
    <w:tmpl w:val="505E7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42E7514F"/>
    <w:multiLevelType w:val="hybridMultilevel"/>
    <w:tmpl w:val="2AF2E9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8" w15:restartNumberingAfterBreak="0">
    <w:nsid w:val="47CC1A85"/>
    <w:multiLevelType w:val="hybridMultilevel"/>
    <w:tmpl w:val="10F618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48E54EDE"/>
    <w:multiLevelType w:val="hybridMultilevel"/>
    <w:tmpl w:val="ACBC1A44"/>
    <w:lvl w:ilvl="0" w:tplc="6E623B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49BD0F2F"/>
    <w:multiLevelType w:val="multilevel"/>
    <w:tmpl w:val="FCDC17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94" w:hanging="18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right"/>
      <w:pPr>
        <w:ind w:left="2174" w:hanging="18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3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0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740" w:hanging="180"/>
      </w:pPr>
      <w:rPr>
        <w:rFonts w:hint="default"/>
      </w:rPr>
    </w:lvl>
  </w:abstractNum>
  <w:abstractNum w:abstractNumId="61" w15:restartNumberingAfterBreak="0">
    <w:nsid w:val="4A195852"/>
    <w:multiLevelType w:val="hybridMultilevel"/>
    <w:tmpl w:val="556C61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4A4F7713"/>
    <w:multiLevelType w:val="hybridMultilevel"/>
    <w:tmpl w:val="AFC6ECBC"/>
    <w:lvl w:ilvl="0" w:tplc="D930B74E">
      <w:numFmt w:val="bullet"/>
      <w:lvlText w:val=""/>
      <w:lvlJc w:val="left"/>
      <w:pPr>
        <w:ind w:left="360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3" w15:restartNumberingAfterBreak="0">
    <w:nsid w:val="4AF013A0"/>
    <w:multiLevelType w:val="hybridMultilevel"/>
    <w:tmpl w:val="556C61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4C0104B9"/>
    <w:multiLevelType w:val="hybridMultilevel"/>
    <w:tmpl w:val="98B6EFE6"/>
    <w:lvl w:ilvl="0" w:tplc="9976C9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4CF22522"/>
    <w:multiLevelType w:val="hybridMultilevel"/>
    <w:tmpl w:val="952C342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6" w15:restartNumberingAfterBreak="0">
    <w:nsid w:val="4E265B0A"/>
    <w:multiLevelType w:val="hybridMultilevel"/>
    <w:tmpl w:val="9650E13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8910CC44">
      <w:start w:val="1"/>
      <w:numFmt w:val="upperRoman"/>
      <w:lvlText w:val="%2."/>
      <w:lvlJc w:val="left"/>
      <w:pPr>
        <w:ind w:left="216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7" w15:restartNumberingAfterBreak="0">
    <w:nsid w:val="4F2C12C3"/>
    <w:multiLevelType w:val="hybridMultilevel"/>
    <w:tmpl w:val="E1DAFD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8" w15:restartNumberingAfterBreak="0">
    <w:nsid w:val="50627E7F"/>
    <w:multiLevelType w:val="hybridMultilevel"/>
    <w:tmpl w:val="204666E6"/>
    <w:lvl w:ilvl="0" w:tplc="F8AC83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50994826"/>
    <w:multiLevelType w:val="hybridMultilevel"/>
    <w:tmpl w:val="8B744C82"/>
    <w:lvl w:ilvl="0" w:tplc="65F272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0" w15:restartNumberingAfterBreak="0">
    <w:nsid w:val="51C83D9C"/>
    <w:multiLevelType w:val="hybridMultilevel"/>
    <w:tmpl w:val="73C8359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1" w15:restartNumberingAfterBreak="0">
    <w:nsid w:val="529E2D13"/>
    <w:multiLevelType w:val="hybridMultilevel"/>
    <w:tmpl w:val="F5A09DD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2" w15:restartNumberingAfterBreak="0">
    <w:nsid w:val="52C04F6B"/>
    <w:multiLevelType w:val="hybridMultilevel"/>
    <w:tmpl w:val="DEAE3EA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3" w15:restartNumberingAfterBreak="0">
    <w:nsid w:val="53785ABB"/>
    <w:multiLevelType w:val="hybridMultilevel"/>
    <w:tmpl w:val="FBA46F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4" w15:restartNumberingAfterBreak="0">
    <w:nsid w:val="53F53550"/>
    <w:multiLevelType w:val="hybridMultilevel"/>
    <w:tmpl w:val="0A1C51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5" w15:restartNumberingAfterBreak="0">
    <w:nsid w:val="555A1E14"/>
    <w:multiLevelType w:val="hybridMultilevel"/>
    <w:tmpl w:val="8BCA53E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6" w15:restartNumberingAfterBreak="0">
    <w:nsid w:val="564605E9"/>
    <w:multiLevelType w:val="hybridMultilevel"/>
    <w:tmpl w:val="E25C970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080" w:hanging="360"/>
      </w:pPr>
      <w:rPr>
        <w:rFonts w:hint="default"/>
      </w:rPr>
    </w:lvl>
    <w:lvl w:ilvl="2" w:tplc="0409000F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7" w15:restartNumberingAfterBreak="0">
    <w:nsid w:val="5678724C"/>
    <w:multiLevelType w:val="hybridMultilevel"/>
    <w:tmpl w:val="4A588A0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8" w15:restartNumberingAfterBreak="0">
    <w:nsid w:val="57C14715"/>
    <w:multiLevelType w:val="hybridMultilevel"/>
    <w:tmpl w:val="8B744C82"/>
    <w:lvl w:ilvl="0" w:tplc="65F272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9" w15:restartNumberingAfterBreak="0">
    <w:nsid w:val="57FD4773"/>
    <w:multiLevelType w:val="hybridMultilevel"/>
    <w:tmpl w:val="556C61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58696BC8"/>
    <w:multiLevelType w:val="hybridMultilevel"/>
    <w:tmpl w:val="3FE0C6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592F2588"/>
    <w:multiLevelType w:val="hybridMultilevel"/>
    <w:tmpl w:val="321E05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2" w15:restartNumberingAfterBreak="0">
    <w:nsid w:val="5D6961C7"/>
    <w:multiLevelType w:val="hybridMultilevel"/>
    <w:tmpl w:val="10F618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3" w15:restartNumberingAfterBreak="0">
    <w:nsid w:val="5DB70A4E"/>
    <w:multiLevelType w:val="hybridMultilevel"/>
    <w:tmpl w:val="7FD20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5F504966"/>
    <w:multiLevelType w:val="multilevel"/>
    <w:tmpl w:val="E5C8A5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94" w:hanging="18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right"/>
      <w:pPr>
        <w:ind w:left="2174" w:hanging="18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3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0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740" w:hanging="180"/>
      </w:pPr>
      <w:rPr>
        <w:rFonts w:hint="default"/>
      </w:rPr>
    </w:lvl>
  </w:abstractNum>
  <w:abstractNum w:abstractNumId="85" w15:restartNumberingAfterBreak="0">
    <w:nsid w:val="5FB32027"/>
    <w:multiLevelType w:val="hybridMultilevel"/>
    <w:tmpl w:val="7BAC09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6" w15:restartNumberingAfterBreak="0">
    <w:nsid w:val="601B4120"/>
    <w:multiLevelType w:val="hybridMultilevel"/>
    <w:tmpl w:val="8B744C82"/>
    <w:lvl w:ilvl="0" w:tplc="65F272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7" w15:restartNumberingAfterBreak="0">
    <w:nsid w:val="613334F1"/>
    <w:multiLevelType w:val="hybridMultilevel"/>
    <w:tmpl w:val="505E7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614B3B4A"/>
    <w:multiLevelType w:val="hybridMultilevel"/>
    <w:tmpl w:val="732037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9" w15:restartNumberingAfterBreak="0">
    <w:nsid w:val="63C67E46"/>
    <w:multiLevelType w:val="hybridMultilevel"/>
    <w:tmpl w:val="A3FC6BF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0" w15:restartNumberingAfterBreak="0">
    <w:nsid w:val="64456EEB"/>
    <w:multiLevelType w:val="multilevel"/>
    <w:tmpl w:val="A6F8E5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94" w:hanging="18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right"/>
      <w:pPr>
        <w:ind w:left="2174" w:hanging="18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3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0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740" w:hanging="180"/>
      </w:pPr>
      <w:rPr>
        <w:rFonts w:hint="default"/>
      </w:rPr>
    </w:lvl>
  </w:abstractNum>
  <w:abstractNum w:abstractNumId="91" w15:restartNumberingAfterBreak="0">
    <w:nsid w:val="64B37731"/>
    <w:multiLevelType w:val="hybridMultilevel"/>
    <w:tmpl w:val="0218B2C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658A2BAF"/>
    <w:multiLevelType w:val="hybridMultilevel"/>
    <w:tmpl w:val="9D2E9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65BD5ACE"/>
    <w:multiLevelType w:val="hybridMultilevel"/>
    <w:tmpl w:val="CE1CA6E6"/>
    <w:lvl w:ilvl="0" w:tplc="DE4246C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65D61F4E"/>
    <w:multiLevelType w:val="hybridMultilevel"/>
    <w:tmpl w:val="578ADF00"/>
    <w:lvl w:ilvl="0" w:tplc="4954AF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676C5CB2"/>
    <w:multiLevelType w:val="hybridMultilevel"/>
    <w:tmpl w:val="A036B248"/>
    <w:lvl w:ilvl="0" w:tplc="427025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67B25E71"/>
    <w:multiLevelType w:val="hybridMultilevel"/>
    <w:tmpl w:val="A74A76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67F32F05"/>
    <w:multiLevelType w:val="hybridMultilevel"/>
    <w:tmpl w:val="18389F6A"/>
    <w:lvl w:ilvl="0" w:tplc="B28AD03A">
      <w:start w:val="1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681E271A"/>
    <w:multiLevelType w:val="hybridMultilevel"/>
    <w:tmpl w:val="556C61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6BA44764"/>
    <w:multiLevelType w:val="hybridMultilevel"/>
    <w:tmpl w:val="1FAED2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0" w15:restartNumberingAfterBreak="0">
    <w:nsid w:val="6BF96CC8"/>
    <w:multiLevelType w:val="hybridMultilevel"/>
    <w:tmpl w:val="02D401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1" w15:restartNumberingAfterBreak="0">
    <w:nsid w:val="6C136980"/>
    <w:multiLevelType w:val="hybridMultilevel"/>
    <w:tmpl w:val="1FAED2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6C1478A8"/>
    <w:multiLevelType w:val="hybridMultilevel"/>
    <w:tmpl w:val="0A62987A"/>
    <w:lvl w:ilvl="0" w:tplc="A56EF3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3" w15:restartNumberingAfterBreak="0">
    <w:nsid w:val="6CE7351A"/>
    <w:multiLevelType w:val="hybridMultilevel"/>
    <w:tmpl w:val="368E623C"/>
    <w:lvl w:ilvl="0" w:tplc="3058FE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6D0E06D7"/>
    <w:multiLevelType w:val="hybridMultilevel"/>
    <w:tmpl w:val="452CF884"/>
    <w:lvl w:ilvl="0" w:tplc="DC844B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5" w15:restartNumberingAfterBreak="0">
    <w:nsid w:val="6DAC1CF2"/>
    <w:multiLevelType w:val="hybridMultilevel"/>
    <w:tmpl w:val="5B52C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6" w15:restartNumberingAfterBreak="0">
    <w:nsid w:val="6F962991"/>
    <w:multiLevelType w:val="hybridMultilevel"/>
    <w:tmpl w:val="A4E6BE86"/>
    <w:lvl w:ilvl="0" w:tplc="07C2E3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7" w15:restartNumberingAfterBreak="0">
    <w:nsid w:val="711A41D1"/>
    <w:multiLevelType w:val="hybridMultilevel"/>
    <w:tmpl w:val="314A6D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725A31F4"/>
    <w:multiLevelType w:val="hybridMultilevel"/>
    <w:tmpl w:val="56A6BA3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9" w15:restartNumberingAfterBreak="0">
    <w:nsid w:val="727C4AE2"/>
    <w:multiLevelType w:val="hybridMultilevel"/>
    <w:tmpl w:val="1284D6B6"/>
    <w:lvl w:ilvl="0" w:tplc="65F272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0" w15:restartNumberingAfterBreak="0">
    <w:nsid w:val="738B694D"/>
    <w:multiLevelType w:val="hybridMultilevel"/>
    <w:tmpl w:val="0B3A2F0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1" w15:restartNumberingAfterBreak="0">
    <w:nsid w:val="762D6C40"/>
    <w:multiLevelType w:val="hybridMultilevel"/>
    <w:tmpl w:val="B4E2F7A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2" w15:restartNumberingAfterBreak="0">
    <w:nsid w:val="779570B8"/>
    <w:multiLevelType w:val="hybridMultilevel"/>
    <w:tmpl w:val="BA60A3D4"/>
    <w:lvl w:ilvl="0" w:tplc="65F272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3" w15:restartNumberingAfterBreak="0">
    <w:nsid w:val="77EE354D"/>
    <w:multiLevelType w:val="hybridMultilevel"/>
    <w:tmpl w:val="A3FC6BF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4" w15:restartNumberingAfterBreak="0">
    <w:nsid w:val="78B92A8E"/>
    <w:multiLevelType w:val="hybridMultilevel"/>
    <w:tmpl w:val="8BCA53E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5" w15:restartNumberingAfterBreak="0">
    <w:nsid w:val="79D108FA"/>
    <w:multiLevelType w:val="hybridMultilevel"/>
    <w:tmpl w:val="1144AF8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6" w15:restartNumberingAfterBreak="0">
    <w:nsid w:val="7A9736FD"/>
    <w:multiLevelType w:val="hybridMultilevel"/>
    <w:tmpl w:val="8BCA53E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7" w15:restartNumberingAfterBreak="0">
    <w:nsid w:val="7B2B761B"/>
    <w:multiLevelType w:val="hybridMultilevel"/>
    <w:tmpl w:val="B5C27B18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8" w15:restartNumberingAfterBreak="0">
    <w:nsid w:val="7B676E1F"/>
    <w:multiLevelType w:val="multilevel"/>
    <w:tmpl w:val="8306FFC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094" w:hanging="187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right"/>
      <w:pPr>
        <w:ind w:left="2174" w:hanging="18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3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0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740" w:hanging="180"/>
      </w:pPr>
      <w:rPr>
        <w:rFonts w:hint="default"/>
      </w:rPr>
    </w:lvl>
  </w:abstractNum>
  <w:abstractNum w:abstractNumId="119" w15:restartNumberingAfterBreak="0">
    <w:nsid w:val="7EA97DCF"/>
    <w:multiLevelType w:val="hybridMultilevel"/>
    <w:tmpl w:val="704EFCD6"/>
    <w:lvl w:ilvl="0" w:tplc="1C2E8F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0" w15:restartNumberingAfterBreak="0">
    <w:nsid w:val="7FE65C61"/>
    <w:multiLevelType w:val="hybridMultilevel"/>
    <w:tmpl w:val="505E7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8"/>
  </w:num>
  <w:num w:numId="2">
    <w:abstractNumId w:val="18"/>
  </w:num>
  <w:num w:numId="3">
    <w:abstractNumId w:val="112"/>
  </w:num>
  <w:num w:numId="4">
    <w:abstractNumId w:val="45"/>
  </w:num>
  <w:num w:numId="5">
    <w:abstractNumId w:val="111"/>
  </w:num>
  <w:num w:numId="6">
    <w:abstractNumId w:val="58"/>
  </w:num>
  <w:num w:numId="7">
    <w:abstractNumId w:val="50"/>
  </w:num>
  <w:num w:numId="8">
    <w:abstractNumId w:val="89"/>
  </w:num>
  <w:num w:numId="9">
    <w:abstractNumId w:val="74"/>
  </w:num>
  <w:num w:numId="10">
    <w:abstractNumId w:val="38"/>
  </w:num>
  <w:num w:numId="11">
    <w:abstractNumId w:val="41"/>
  </w:num>
  <w:num w:numId="12">
    <w:abstractNumId w:val="42"/>
  </w:num>
  <w:num w:numId="13">
    <w:abstractNumId w:val="8"/>
  </w:num>
  <w:num w:numId="14">
    <w:abstractNumId w:val="24"/>
  </w:num>
  <w:num w:numId="15">
    <w:abstractNumId w:val="105"/>
  </w:num>
  <w:num w:numId="16">
    <w:abstractNumId w:val="10"/>
  </w:num>
  <w:num w:numId="17">
    <w:abstractNumId w:val="86"/>
  </w:num>
  <w:num w:numId="18">
    <w:abstractNumId w:val="66"/>
  </w:num>
  <w:num w:numId="19">
    <w:abstractNumId w:val="12"/>
  </w:num>
  <w:num w:numId="20">
    <w:abstractNumId w:val="5"/>
  </w:num>
  <w:num w:numId="21">
    <w:abstractNumId w:val="82"/>
  </w:num>
  <w:num w:numId="22">
    <w:abstractNumId w:val="14"/>
  </w:num>
  <w:num w:numId="23">
    <w:abstractNumId w:val="109"/>
  </w:num>
  <w:num w:numId="24">
    <w:abstractNumId w:val="7"/>
  </w:num>
  <w:num w:numId="25">
    <w:abstractNumId w:val="73"/>
  </w:num>
  <w:num w:numId="26">
    <w:abstractNumId w:val="102"/>
  </w:num>
  <w:num w:numId="27">
    <w:abstractNumId w:val="44"/>
  </w:num>
  <w:num w:numId="28">
    <w:abstractNumId w:val="51"/>
  </w:num>
  <w:num w:numId="29">
    <w:abstractNumId w:val="1"/>
  </w:num>
  <w:num w:numId="30">
    <w:abstractNumId w:val="94"/>
  </w:num>
  <w:num w:numId="31">
    <w:abstractNumId w:val="119"/>
  </w:num>
  <w:num w:numId="32">
    <w:abstractNumId w:val="49"/>
  </w:num>
  <w:num w:numId="33">
    <w:abstractNumId w:val="106"/>
  </w:num>
  <w:num w:numId="34">
    <w:abstractNumId w:val="104"/>
  </w:num>
  <w:num w:numId="35">
    <w:abstractNumId w:val="107"/>
  </w:num>
  <w:num w:numId="36">
    <w:abstractNumId w:val="48"/>
  </w:num>
  <w:num w:numId="37">
    <w:abstractNumId w:val="6"/>
  </w:num>
  <w:num w:numId="38">
    <w:abstractNumId w:val="62"/>
  </w:num>
  <w:num w:numId="39">
    <w:abstractNumId w:val="67"/>
  </w:num>
  <w:num w:numId="40">
    <w:abstractNumId w:val="16"/>
  </w:num>
  <w:num w:numId="41">
    <w:abstractNumId w:val="88"/>
  </w:num>
  <w:num w:numId="42">
    <w:abstractNumId w:val="13"/>
  </w:num>
  <w:num w:numId="43">
    <w:abstractNumId w:val="15"/>
  </w:num>
  <w:num w:numId="44">
    <w:abstractNumId w:val="113"/>
  </w:num>
  <w:num w:numId="45">
    <w:abstractNumId w:val="116"/>
  </w:num>
  <w:num w:numId="46">
    <w:abstractNumId w:val="31"/>
  </w:num>
  <w:num w:numId="47">
    <w:abstractNumId w:val="114"/>
  </w:num>
  <w:num w:numId="48">
    <w:abstractNumId w:val="85"/>
  </w:num>
  <w:num w:numId="49">
    <w:abstractNumId w:val="72"/>
  </w:num>
  <w:num w:numId="50">
    <w:abstractNumId w:val="71"/>
  </w:num>
  <w:num w:numId="51">
    <w:abstractNumId w:val="65"/>
  </w:num>
  <w:num w:numId="52">
    <w:abstractNumId w:val="55"/>
  </w:num>
  <w:num w:numId="53">
    <w:abstractNumId w:val="23"/>
  </w:num>
  <w:num w:numId="54">
    <w:abstractNumId w:val="110"/>
  </w:num>
  <w:num w:numId="55">
    <w:abstractNumId w:val="47"/>
  </w:num>
  <w:num w:numId="56">
    <w:abstractNumId w:val="54"/>
  </w:num>
  <w:num w:numId="57">
    <w:abstractNumId w:val="77"/>
  </w:num>
  <w:num w:numId="58">
    <w:abstractNumId w:val="19"/>
  </w:num>
  <w:num w:numId="59">
    <w:abstractNumId w:val="96"/>
  </w:num>
  <w:num w:numId="60">
    <w:abstractNumId w:val="20"/>
  </w:num>
  <w:num w:numId="61">
    <w:abstractNumId w:val="28"/>
  </w:num>
  <w:num w:numId="62">
    <w:abstractNumId w:val="101"/>
  </w:num>
  <w:num w:numId="63">
    <w:abstractNumId w:val="99"/>
  </w:num>
  <w:num w:numId="64">
    <w:abstractNumId w:val="63"/>
  </w:num>
  <w:num w:numId="65">
    <w:abstractNumId w:val="29"/>
  </w:num>
  <w:num w:numId="66">
    <w:abstractNumId w:val="3"/>
  </w:num>
  <w:num w:numId="67">
    <w:abstractNumId w:val="0"/>
  </w:num>
  <w:num w:numId="68">
    <w:abstractNumId w:val="61"/>
  </w:num>
  <w:num w:numId="69">
    <w:abstractNumId w:val="79"/>
  </w:num>
  <w:num w:numId="70">
    <w:abstractNumId w:val="32"/>
  </w:num>
  <w:num w:numId="71">
    <w:abstractNumId w:val="33"/>
  </w:num>
  <w:num w:numId="72">
    <w:abstractNumId w:val="108"/>
  </w:num>
  <w:num w:numId="73">
    <w:abstractNumId w:val="98"/>
  </w:num>
  <w:num w:numId="74">
    <w:abstractNumId w:val="91"/>
  </w:num>
  <w:num w:numId="75">
    <w:abstractNumId w:val="83"/>
  </w:num>
  <w:num w:numId="76">
    <w:abstractNumId w:val="52"/>
  </w:num>
  <w:num w:numId="77">
    <w:abstractNumId w:val="46"/>
  </w:num>
  <w:num w:numId="78">
    <w:abstractNumId w:val="25"/>
  </w:num>
  <w:num w:numId="79">
    <w:abstractNumId w:val="30"/>
  </w:num>
  <w:num w:numId="80">
    <w:abstractNumId w:val="34"/>
  </w:num>
  <w:num w:numId="81">
    <w:abstractNumId w:val="11"/>
  </w:num>
  <w:num w:numId="82">
    <w:abstractNumId w:val="43"/>
  </w:num>
  <w:num w:numId="83">
    <w:abstractNumId w:val="70"/>
  </w:num>
  <w:num w:numId="84">
    <w:abstractNumId w:val="9"/>
  </w:num>
  <w:num w:numId="85">
    <w:abstractNumId w:val="75"/>
  </w:num>
  <w:num w:numId="86">
    <w:abstractNumId w:val="27"/>
  </w:num>
  <w:num w:numId="87">
    <w:abstractNumId w:val="17"/>
  </w:num>
  <w:num w:numId="88">
    <w:abstractNumId w:val="53"/>
  </w:num>
  <w:num w:numId="89">
    <w:abstractNumId w:val="117"/>
  </w:num>
  <w:num w:numId="90">
    <w:abstractNumId w:val="120"/>
  </w:num>
  <w:num w:numId="91">
    <w:abstractNumId w:val="87"/>
  </w:num>
  <w:num w:numId="92">
    <w:abstractNumId w:val="68"/>
  </w:num>
  <w:num w:numId="93">
    <w:abstractNumId w:val="35"/>
  </w:num>
  <w:num w:numId="94">
    <w:abstractNumId w:val="76"/>
  </w:num>
  <w:num w:numId="95">
    <w:abstractNumId w:val="40"/>
  </w:num>
  <w:num w:numId="96">
    <w:abstractNumId w:val="26"/>
  </w:num>
  <w:num w:numId="97">
    <w:abstractNumId w:val="21"/>
  </w:num>
  <w:num w:numId="98">
    <w:abstractNumId w:val="78"/>
  </w:num>
  <w:num w:numId="99">
    <w:abstractNumId w:val="69"/>
  </w:num>
  <w:num w:numId="100">
    <w:abstractNumId w:val="56"/>
  </w:num>
  <w:num w:numId="101">
    <w:abstractNumId w:val="57"/>
  </w:num>
  <w:num w:numId="102">
    <w:abstractNumId w:val="100"/>
  </w:num>
  <w:num w:numId="103">
    <w:abstractNumId w:val="92"/>
  </w:num>
  <w:num w:numId="104">
    <w:abstractNumId w:val="81"/>
  </w:num>
  <w:num w:numId="105">
    <w:abstractNumId w:val="103"/>
  </w:num>
  <w:num w:numId="106">
    <w:abstractNumId w:val="95"/>
  </w:num>
  <w:num w:numId="107">
    <w:abstractNumId w:val="84"/>
  </w:num>
  <w:num w:numId="108">
    <w:abstractNumId w:val="115"/>
  </w:num>
  <w:num w:numId="109">
    <w:abstractNumId w:val="2"/>
  </w:num>
  <w:num w:numId="110">
    <w:abstractNumId w:val="64"/>
  </w:num>
  <w:num w:numId="111">
    <w:abstractNumId w:val="37"/>
  </w:num>
  <w:num w:numId="112">
    <w:abstractNumId w:val="80"/>
  </w:num>
  <w:num w:numId="113">
    <w:abstractNumId w:val="60"/>
  </w:num>
  <w:num w:numId="114">
    <w:abstractNumId w:val="90"/>
  </w:num>
  <w:num w:numId="115">
    <w:abstractNumId w:val="59"/>
  </w:num>
  <w:num w:numId="116">
    <w:abstractNumId w:val="39"/>
  </w:num>
  <w:num w:numId="117">
    <w:abstractNumId w:val="93"/>
  </w:num>
  <w:num w:numId="118">
    <w:abstractNumId w:val="36"/>
  </w:num>
  <w:num w:numId="119">
    <w:abstractNumId w:val="4"/>
  </w:num>
  <w:num w:numId="120">
    <w:abstractNumId w:val="97"/>
  </w:num>
  <w:num w:numId="121">
    <w:abstractNumId w:val="22"/>
  </w:num>
  <w:numIdMacAtCleanup w:val="1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proofState w:spelling="clean" w:grammar="clean"/>
  <w:documentProtection w:edit="forms" w:enforcement="1" w:cryptProviderType="rsaAES" w:cryptAlgorithmClass="hash" w:cryptAlgorithmType="typeAny" w:cryptAlgorithmSid="14" w:cryptSpinCount="100000" w:hash="AxVukerglwwhXOe5DMvIyrkJl/kk11hykDCUV0wA/wRW/Qt1x3JsboOW4sG0davauP51+TQi85fmyQj0cWkYPQ==" w:salt="153lDZLOaDwBUGp3qgNbVA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pos w:val="sectEnd"/>
    <w:endnote w:id="-1"/>
    <w:endnote w:id="0"/>
    <w:endnote w:id="1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NDY1MTewNDM3NTRX0lEKTi0uzszPAykwrAUAh6h7zywAAAA="/>
  </w:docVars>
  <w:rsids>
    <w:rsidRoot w:val="00770D71"/>
    <w:rsid w:val="00000837"/>
    <w:rsid w:val="00001275"/>
    <w:rsid w:val="00001465"/>
    <w:rsid w:val="00001C40"/>
    <w:rsid w:val="00002380"/>
    <w:rsid w:val="00002CDB"/>
    <w:rsid w:val="0000318D"/>
    <w:rsid w:val="00003D71"/>
    <w:rsid w:val="000051C6"/>
    <w:rsid w:val="00005305"/>
    <w:rsid w:val="00005905"/>
    <w:rsid w:val="00005954"/>
    <w:rsid w:val="00005D9D"/>
    <w:rsid w:val="00005FB1"/>
    <w:rsid w:val="00006385"/>
    <w:rsid w:val="00006424"/>
    <w:rsid w:val="00007823"/>
    <w:rsid w:val="000123C9"/>
    <w:rsid w:val="00012E6B"/>
    <w:rsid w:val="00013ED2"/>
    <w:rsid w:val="00015847"/>
    <w:rsid w:val="000164F7"/>
    <w:rsid w:val="00016924"/>
    <w:rsid w:val="00016CDB"/>
    <w:rsid w:val="00017D5C"/>
    <w:rsid w:val="0002054E"/>
    <w:rsid w:val="00020802"/>
    <w:rsid w:val="00020C83"/>
    <w:rsid w:val="00021D76"/>
    <w:rsid w:val="0002296E"/>
    <w:rsid w:val="000231E7"/>
    <w:rsid w:val="0002376E"/>
    <w:rsid w:val="000237A4"/>
    <w:rsid w:val="00023AAA"/>
    <w:rsid w:val="00024105"/>
    <w:rsid w:val="00024693"/>
    <w:rsid w:val="00024856"/>
    <w:rsid w:val="00024CC1"/>
    <w:rsid w:val="00024F59"/>
    <w:rsid w:val="00025BB0"/>
    <w:rsid w:val="00025EF2"/>
    <w:rsid w:val="0002639A"/>
    <w:rsid w:val="00026649"/>
    <w:rsid w:val="00027DEE"/>
    <w:rsid w:val="00027E74"/>
    <w:rsid w:val="000301E2"/>
    <w:rsid w:val="000304C2"/>
    <w:rsid w:val="0003116D"/>
    <w:rsid w:val="00031A7F"/>
    <w:rsid w:val="000328DC"/>
    <w:rsid w:val="00032A8B"/>
    <w:rsid w:val="00032BD9"/>
    <w:rsid w:val="000330F0"/>
    <w:rsid w:val="00033E7B"/>
    <w:rsid w:val="000340BB"/>
    <w:rsid w:val="00034E6A"/>
    <w:rsid w:val="000361BB"/>
    <w:rsid w:val="0003639A"/>
    <w:rsid w:val="00037E42"/>
    <w:rsid w:val="0004040C"/>
    <w:rsid w:val="00040666"/>
    <w:rsid w:val="00040885"/>
    <w:rsid w:val="00041F03"/>
    <w:rsid w:val="00041F50"/>
    <w:rsid w:val="00042C8D"/>
    <w:rsid w:val="00042EC2"/>
    <w:rsid w:val="00043D59"/>
    <w:rsid w:val="00043F03"/>
    <w:rsid w:val="0004437B"/>
    <w:rsid w:val="0004453C"/>
    <w:rsid w:val="0004462B"/>
    <w:rsid w:val="00044940"/>
    <w:rsid w:val="000450B3"/>
    <w:rsid w:val="000458F7"/>
    <w:rsid w:val="000461F6"/>
    <w:rsid w:val="00046709"/>
    <w:rsid w:val="00046AD1"/>
    <w:rsid w:val="00047367"/>
    <w:rsid w:val="00050BBC"/>
    <w:rsid w:val="00051094"/>
    <w:rsid w:val="00051FAD"/>
    <w:rsid w:val="000522CD"/>
    <w:rsid w:val="000523F9"/>
    <w:rsid w:val="00052740"/>
    <w:rsid w:val="00052C6C"/>
    <w:rsid w:val="00053278"/>
    <w:rsid w:val="00053BEA"/>
    <w:rsid w:val="00054300"/>
    <w:rsid w:val="00055329"/>
    <w:rsid w:val="000553F4"/>
    <w:rsid w:val="000557B9"/>
    <w:rsid w:val="00056959"/>
    <w:rsid w:val="0005702A"/>
    <w:rsid w:val="0005764F"/>
    <w:rsid w:val="0005788D"/>
    <w:rsid w:val="00057957"/>
    <w:rsid w:val="00057E4E"/>
    <w:rsid w:val="00060E9A"/>
    <w:rsid w:val="00061143"/>
    <w:rsid w:val="00061673"/>
    <w:rsid w:val="0006247A"/>
    <w:rsid w:val="00062D3E"/>
    <w:rsid w:val="0006340E"/>
    <w:rsid w:val="00063C5F"/>
    <w:rsid w:val="00064B49"/>
    <w:rsid w:val="00065289"/>
    <w:rsid w:val="0006584E"/>
    <w:rsid w:val="00065911"/>
    <w:rsid w:val="000673DB"/>
    <w:rsid w:val="00067B48"/>
    <w:rsid w:val="00070277"/>
    <w:rsid w:val="0007032D"/>
    <w:rsid w:val="00070653"/>
    <w:rsid w:val="00071D33"/>
    <w:rsid w:val="0007229D"/>
    <w:rsid w:val="00072C03"/>
    <w:rsid w:val="00073EEF"/>
    <w:rsid w:val="00075081"/>
    <w:rsid w:val="0007631A"/>
    <w:rsid w:val="000763AA"/>
    <w:rsid w:val="00076740"/>
    <w:rsid w:val="000768BF"/>
    <w:rsid w:val="00076CE1"/>
    <w:rsid w:val="00076E96"/>
    <w:rsid w:val="00076FD4"/>
    <w:rsid w:val="000779EA"/>
    <w:rsid w:val="00080F93"/>
    <w:rsid w:val="000811CD"/>
    <w:rsid w:val="00082E6F"/>
    <w:rsid w:val="00083492"/>
    <w:rsid w:val="000841AF"/>
    <w:rsid w:val="000842E7"/>
    <w:rsid w:val="0008434E"/>
    <w:rsid w:val="00084422"/>
    <w:rsid w:val="00085A8C"/>
    <w:rsid w:val="00086112"/>
    <w:rsid w:val="00087910"/>
    <w:rsid w:val="00090354"/>
    <w:rsid w:val="0009064F"/>
    <w:rsid w:val="000909B6"/>
    <w:rsid w:val="00091342"/>
    <w:rsid w:val="00091F0B"/>
    <w:rsid w:val="00092888"/>
    <w:rsid w:val="00094D4C"/>
    <w:rsid w:val="00096516"/>
    <w:rsid w:val="00097A28"/>
    <w:rsid w:val="00097FEF"/>
    <w:rsid w:val="000A057F"/>
    <w:rsid w:val="000A074C"/>
    <w:rsid w:val="000A09F3"/>
    <w:rsid w:val="000A0BA5"/>
    <w:rsid w:val="000A14A7"/>
    <w:rsid w:val="000A16AE"/>
    <w:rsid w:val="000A16FB"/>
    <w:rsid w:val="000A1A1D"/>
    <w:rsid w:val="000A1B62"/>
    <w:rsid w:val="000A25D8"/>
    <w:rsid w:val="000A29F3"/>
    <w:rsid w:val="000A368F"/>
    <w:rsid w:val="000A440D"/>
    <w:rsid w:val="000A4412"/>
    <w:rsid w:val="000A4FEB"/>
    <w:rsid w:val="000A52BB"/>
    <w:rsid w:val="000A5420"/>
    <w:rsid w:val="000A57AD"/>
    <w:rsid w:val="000A5FE9"/>
    <w:rsid w:val="000A651F"/>
    <w:rsid w:val="000A6DDC"/>
    <w:rsid w:val="000A72BC"/>
    <w:rsid w:val="000A7B67"/>
    <w:rsid w:val="000A7F6F"/>
    <w:rsid w:val="000B013F"/>
    <w:rsid w:val="000B0259"/>
    <w:rsid w:val="000B04E3"/>
    <w:rsid w:val="000B074A"/>
    <w:rsid w:val="000B295F"/>
    <w:rsid w:val="000B3AA3"/>
    <w:rsid w:val="000B3B87"/>
    <w:rsid w:val="000B3BAB"/>
    <w:rsid w:val="000B3D59"/>
    <w:rsid w:val="000B4650"/>
    <w:rsid w:val="000B47DD"/>
    <w:rsid w:val="000B4FCB"/>
    <w:rsid w:val="000B5291"/>
    <w:rsid w:val="000B5AA2"/>
    <w:rsid w:val="000C0E78"/>
    <w:rsid w:val="000C1681"/>
    <w:rsid w:val="000C175D"/>
    <w:rsid w:val="000C1993"/>
    <w:rsid w:val="000C1A55"/>
    <w:rsid w:val="000C27A2"/>
    <w:rsid w:val="000C4128"/>
    <w:rsid w:val="000C4DF0"/>
    <w:rsid w:val="000C542D"/>
    <w:rsid w:val="000C7E26"/>
    <w:rsid w:val="000D2F2C"/>
    <w:rsid w:val="000D370A"/>
    <w:rsid w:val="000D3E12"/>
    <w:rsid w:val="000D3E46"/>
    <w:rsid w:val="000D43B7"/>
    <w:rsid w:val="000D4442"/>
    <w:rsid w:val="000D68C1"/>
    <w:rsid w:val="000D6C61"/>
    <w:rsid w:val="000D6F32"/>
    <w:rsid w:val="000D6FB3"/>
    <w:rsid w:val="000D722D"/>
    <w:rsid w:val="000D74CE"/>
    <w:rsid w:val="000D750E"/>
    <w:rsid w:val="000E00DE"/>
    <w:rsid w:val="000E0463"/>
    <w:rsid w:val="000E338E"/>
    <w:rsid w:val="000E3AA9"/>
    <w:rsid w:val="000E3D80"/>
    <w:rsid w:val="000E51CE"/>
    <w:rsid w:val="000E66F1"/>
    <w:rsid w:val="000E6AB5"/>
    <w:rsid w:val="000E7BC6"/>
    <w:rsid w:val="000E7CC0"/>
    <w:rsid w:val="000F076B"/>
    <w:rsid w:val="000F0A60"/>
    <w:rsid w:val="000F0ED1"/>
    <w:rsid w:val="000F15F9"/>
    <w:rsid w:val="000F1CAF"/>
    <w:rsid w:val="000F1E5D"/>
    <w:rsid w:val="000F29B9"/>
    <w:rsid w:val="000F3B7E"/>
    <w:rsid w:val="000F3E98"/>
    <w:rsid w:val="000F4699"/>
    <w:rsid w:val="000F48D0"/>
    <w:rsid w:val="000F5BE0"/>
    <w:rsid w:val="000F6B36"/>
    <w:rsid w:val="000F76A0"/>
    <w:rsid w:val="000F7973"/>
    <w:rsid w:val="00102084"/>
    <w:rsid w:val="001024B8"/>
    <w:rsid w:val="00104824"/>
    <w:rsid w:val="00105084"/>
    <w:rsid w:val="001055F9"/>
    <w:rsid w:val="00107BB7"/>
    <w:rsid w:val="00110127"/>
    <w:rsid w:val="00111BC7"/>
    <w:rsid w:val="00111E70"/>
    <w:rsid w:val="00112F4F"/>
    <w:rsid w:val="00112F67"/>
    <w:rsid w:val="00113034"/>
    <w:rsid w:val="001134B3"/>
    <w:rsid w:val="001134F6"/>
    <w:rsid w:val="001137D5"/>
    <w:rsid w:val="001142C6"/>
    <w:rsid w:val="00114408"/>
    <w:rsid w:val="001147C4"/>
    <w:rsid w:val="001148DE"/>
    <w:rsid w:val="0011495D"/>
    <w:rsid w:val="001149C7"/>
    <w:rsid w:val="001151AB"/>
    <w:rsid w:val="00117045"/>
    <w:rsid w:val="001170E2"/>
    <w:rsid w:val="00117311"/>
    <w:rsid w:val="00117516"/>
    <w:rsid w:val="001179C4"/>
    <w:rsid w:val="00120163"/>
    <w:rsid w:val="00120A6F"/>
    <w:rsid w:val="00120A8D"/>
    <w:rsid w:val="001224C7"/>
    <w:rsid w:val="00122FB8"/>
    <w:rsid w:val="001233E5"/>
    <w:rsid w:val="00123482"/>
    <w:rsid w:val="001238C4"/>
    <w:rsid w:val="00123B22"/>
    <w:rsid w:val="00123B7B"/>
    <w:rsid w:val="001240C8"/>
    <w:rsid w:val="00124E4E"/>
    <w:rsid w:val="0012570B"/>
    <w:rsid w:val="00125CE5"/>
    <w:rsid w:val="00126284"/>
    <w:rsid w:val="0012651D"/>
    <w:rsid w:val="00126A2D"/>
    <w:rsid w:val="00127062"/>
    <w:rsid w:val="001271A1"/>
    <w:rsid w:val="00127F3B"/>
    <w:rsid w:val="001307CA"/>
    <w:rsid w:val="00130CC4"/>
    <w:rsid w:val="00131360"/>
    <w:rsid w:val="001316C3"/>
    <w:rsid w:val="00132350"/>
    <w:rsid w:val="001326E0"/>
    <w:rsid w:val="00132712"/>
    <w:rsid w:val="00132930"/>
    <w:rsid w:val="00132F39"/>
    <w:rsid w:val="001338D8"/>
    <w:rsid w:val="00133BE5"/>
    <w:rsid w:val="00133E73"/>
    <w:rsid w:val="00133EFC"/>
    <w:rsid w:val="0013441E"/>
    <w:rsid w:val="00134A49"/>
    <w:rsid w:val="00134D00"/>
    <w:rsid w:val="0013530A"/>
    <w:rsid w:val="001355F6"/>
    <w:rsid w:val="00136B15"/>
    <w:rsid w:val="00137D7A"/>
    <w:rsid w:val="001401F5"/>
    <w:rsid w:val="0014057C"/>
    <w:rsid w:val="00140A15"/>
    <w:rsid w:val="00141605"/>
    <w:rsid w:val="00142037"/>
    <w:rsid w:val="00142077"/>
    <w:rsid w:val="001422C9"/>
    <w:rsid w:val="00142A09"/>
    <w:rsid w:val="00142C7F"/>
    <w:rsid w:val="00143720"/>
    <w:rsid w:val="00144B6D"/>
    <w:rsid w:val="00144E2D"/>
    <w:rsid w:val="001454AC"/>
    <w:rsid w:val="00145A86"/>
    <w:rsid w:val="00145F25"/>
    <w:rsid w:val="0014659D"/>
    <w:rsid w:val="00146AE5"/>
    <w:rsid w:val="00147591"/>
    <w:rsid w:val="00150097"/>
    <w:rsid w:val="00150209"/>
    <w:rsid w:val="00150CD5"/>
    <w:rsid w:val="00150E4A"/>
    <w:rsid w:val="00151945"/>
    <w:rsid w:val="0015231E"/>
    <w:rsid w:val="00152705"/>
    <w:rsid w:val="00152726"/>
    <w:rsid w:val="001534EC"/>
    <w:rsid w:val="00153792"/>
    <w:rsid w:val="0015455D"/>
    <w:rsid w:val="00155607"/>
    <w:rsid w:val="0015632F"/>
    <w:rsid w:val="00160F2E"/>
    <w:rsid w:val="00160FB6"/>
    <w:rsid w:val="001614F2"/>
    <w:rsid w:val="0016157A"/>
    <w:rsid w:val="00161842"/>
    <w:rsid w:val="00161F8C"/>
    <w:rsid w:val="00162FFC"/>
    <w:rsid w:val="0016363F"/>
    <w:rsid w:val="00163F3E"/>
    <w:rsid w:val="00164AC4"/>
    <w:rsid w:val="00165797"/>
    <w:rsid w:val="0016635D"/>
    <w:rsid w:val="00166676"/>
    <w:rsid w:val="0016690B"/>
    <w:rsid w:val="00167628"/>
    <w:rsid w:val="00167720"/>
    <w:rsid w:val="001716CE"/>
    <w:rsid w:val="00171738"/>
    <w:rsid w:val="00171746"/>
    <w:rsid w:val="001717F7"/>
    <w:rsid w:val="0017255E"/>
    <w:rsid w:val="001726FE"/>
    <w:rsid w:val="0017380F"/>
    <w:rsid w:val="00174C54"/>
    <w:rsid w:val="00174F7F"/>
    <w:rsid w:val="00181BCE"/>
    <w:rsid w:val="0018218B"/>
    <w:rsid w:val="00182412"/>
    <w:rsid w:val="0018267D"/>
    <w:rsid w:val="0018314D"/>
    <w:rsid w:val="001838F1"/>
    <w:rsid w:val="00184BCB"/>
    <w:rsid w:val="00184EB1"/>
    <w:rsid w:val="00185671"/>
    <w:rsid w:val="00185A3D"/>
    <w:rsid w:val="0018615F"/>
    <w:rsid w:val="00186FD2"/>
    <w:rsid w:val="0018783D"/>
    <w:rsid w:val="0018794B"/>
    <w:rsid w:val="00187EF6"/>
    <w:rsid w:val="0019053B"/>
    <w:rsid w:val="0019072C"/>
    <w:rsid w:val="0019077D"/>
    <w:rsid w:val="001909BA"/>
    <w:rsid w:val="00192A60"/>
    <w:rsid w:val="0019396C"/>
    <w:rsid w:val="001939AE"/>
    <w:rsid w:val="00194240"/>
    <w:rsid w:val="00195BA9"/>
    <w:rsid w:val="001960A9"/>
    <w:rsid w:val="001967E9"/>
    <w:rsid w:val="00196A68"/>
    <w:rsid w:val="00197550"/>
    <w:rsid w:val="0019760F"/>
    <w:rsid w:val="00197F61"/>
    <w:rsid w:val="001A0A73"/>
    <w:rsid w:val="001A13FC"/>
    <w:rsid w:val="001A143B"/>
    <w:rsid w:val="001A1968"/>
    <w:rsid w:val="001A1B31"/>
    <w:rsid w:val="001A2DA3"/>
    <w:rsid w:val="001A324E"/>
    <w:rsid w:val="001A3467"/>
    <w:rsid w:val="001A363F"/>
    <w:rsid w:val="001A387D"/>
    <w:rsid w:val="001A3AA5"/>
    <w:rsid w:val="001A3FD2"/>
    <w:rsid w:val="001A48FC"/>
    <w:rsid w:val="001A4A35"/>
    <w:rsid w:val="001A5213"/>
    <w:rsid w:val="001A5B8E"/>
    <w:rsid w:val="001A5C5E"/>
    <w:rsid w:val="001A67D4"/>
    <w:rsid w:val="001A6DCE"/>
    <w:rsid w:val="001A6F76"/>
    <w:rsid w:val="001A77BE"/>
    <w:rsid w:val="001A7B01"/>
    <w:rsid w:val="001A7CF7"/>
    <w:rsid w:val="001B0121"/>
    <w:rsid w:val="001B0A21"/>
    <w:rsid w:val="001B152B"/>
    <w:rsid w:val="001B18BE"/>
    <w:rsid w:val="001B21BE"/>
    <w:rsid w:val="001B23A1"/>
    <w:rsid w:val="001B251B"/>
    <w:rsid w:val="001B3925"/>
    <w:rsid w:val="001B3AD7"/>
    <w:rsid w:val="001B5119"/>
    <w:rsid w:val="001B5124"/>
    <w:rsid w:val="001B7007"/>
    <w:rsid w:val="001C0172"/>
    <w:rsid w:val="001C0CF2"/>
    <w:rsid w:val="001C144B"/>
    <w:rsid w:val="001C2672"/>
    <w:rsid w:val="001C49AF"/>
    <w:rsid w:val="001C4E9B"/>
    <w:rsid w:val="001C55F7"/>
    <w:rsid w:val="001C6141"/>
    <w:rsid w:val="001C6A2F"/>
    <w:rsid w:val="001C6A83"/>
    <w:rsid w:val="001C78F7"/>
    <w:rsid w:val="001D0057"/>
    <w:rsid w:val="001D06F3"/>
    <w:rsid w:val="001D0AA1"/>
    <w:rsid w:val="001D15C3"/>
    <w:rsid w:val="001D231B"/>
    <w:rsid w:val="001D2592"/>
    <w:rsid w:val="001D42CD"/>
    <w:rsid w:val="001D483F"/>
    <w:rsid w:val="001D5302"/>
    <w:rsid w:val="001D598E"/>
    <w:rsid w:val="001D64D9"/>
    <w:rsid w:val="001D6682"/>
    <w:rsid w:val="001D6DE4"/>
    <w:rsid w:val="001D73FD"/>
    <w:rsid w:val="001E0B8C"/>
    <w:rsid w:val="001E255D"/>
    <w:rsid w:val="001E27CB"/>
    <w:rsid w:val="001E2D6C"/>
    <w:rsid w:val="001E2D74"/>
    <w:rsid w:val="001E3BCA"/>
    <w:rsid w:val="001E49D6"/>
    <w:rsid w:val="001E4B7B"/>
    <w:rsid w:val="001E65DC"/>
    <w:rsid w:val="001E6E7C"/>
    <w:rsid w:val="001E6F1A"/>
    <w:rsid w:val="001E7860"/>
    <w:rsid w:val="001F0460"/>
    <w:rsid w:val="001F05B8"/>
    <w:rsid w:val="001F09D6"/>
    <w:rsid w:val="001F0D49"/>
    <w:rsid w:val="001F1567"/>
    <w:rsid w:val="001F22D2"/>
    <w:rsid w:val="001F2512"/>
    <w:rsid w:val="001F2F9E"/>
    <w:rsid w:val="001F3026"/>
    <w:rsid w:val="001F456B"/>
    <w:rsid w:val="001F46F9"/>
    <w:rsid w:val="001F4AFA"/>
    <w:rsid w:val="001F4DE4"/>
    <w:rsid w:val="001F4F55"/>
    <w:rsid w:val="001F608B"/>
    <w:rsid w:val="001F70D3"/>
    <w:rsid w:val="001F7BB3"/>
    <w:rsid w:val="001F7BDC"/>
    <w:rsid w:val="00200441"/>
    <w:rsid w:val="00200819"/>
    <w:rsid w:val="002013BC"/>
    <w:rsid w:val="002013E5"/>
    <w:rsid w:val="002036A5"/>
    <w:rsid w:val="00203C4A"/>
    <w:rsid w:val="00204773"/>
    <w:rsid w:val="002049AE"/>
    <w:rsid w:val="002052B7"/>
    <w:rsid w:val="00205BAB"/>
    <w:rsid w:val="0020697A"/>
    <w:rsid w:val="00207453"/>
    <w:rsid w:val="00210268"/>
    <w:rsid w:val="00210DAD"/>
    <w:rsid w:val="00211A05"/>
    <w:rsid w:val="00211A0D"/>
    <w:rsid w:val="00212271"/>
    <w:rsid w:val="0021270D"/>
    <w:rsid w:val="002129FF"/>
    <w:rsid w:val="00212A3B"/>
    <w:rsid w:val="00212AF9"/>
    <w:rsid w:val="00213AD0"/>
    <w:rsid w:val="00214F55"/>
    <w:rsid w:val="00216756"/>
    <w:rsid w:val="00216950"/>
    <w:rsid w:val="00216966"/>
    <w:rsid w:val="00216BCA"/>
    <w:rsid w:val="0021707D"/>
    <w:rsid w:val="002170EC"/>
    <w:rsid w:val="002200C2"/>
    <w:rsid w:val="0022015F"/>
    <w:rsid w:val="002202EA"/>
    <w:rsid w:val="0022165E"/>
    <w:rsid w:val="0022193D"/>
    <w:rsid w:val="00221C65"/>
    <w:rsid w:val="00221EDF"/>
    <w:rsid w:val="00221F21"/>
    <w:rsid w:val="00222247"/>
    <w:rsid w:val="00222BAE"/>
    <w:rsid w:val="00222EE3"/>
    <w:rsid w:val="00223535"/>
    <w:rsid w:val="002235CB"/>
    <w:rsid w:val="00223C90"/>
    <w:rsid w:val="002259AF"/>
    <w:rsid w:val="00225A98"/>
    <w:rsid w:val="00225F20"/>
    <w:rsid w:val="002270EA"/>
    <w:rsid w:val="002275EC"/>
    <w:rsid w:val="002278D9"/>
    <w:rsid w:val="00227C80"/>
    <w:rsid w:val="00227F5B"/>
    <w:rsid w:val="00231D4B"/>
    <w:rsid w:val="00231E9D"/>
    <w:rsid w:val="00232405"/>
    <w:rsid w:val="00232C63"/>
    <w:rsid w:val="002331C9"/>
    <w:rsid w:val="0023372B"/>
    <w:rsid w:val="002351EA"/>
    <w:rsid w:val="00236C8A"/>
    <w:rsid w:val="00237425"/>
    <w:rsid w:val="00237A9C"/>
    <w:rsid w:val="00241ACC"/>
    <w:rsid w:val="00241BA1"/>
    <w:rsid w:val="00243246"/>
    <w:rsid w:val="00243CA3"/>
    <w:rsid w:val="00244AD1"/>
    <w:rsid w:val="00244AD4"/>
    <w:rsid w:val="002456F3"/>
    <w:rsid w:val="0024598A"/>
    <w:rsid w:val="00246980"/>
    <w:rsid w:val="00247184"/>
    <w:rsid w:val="00250174"/>
    <w:rsid w:val="00250BD5"/>
    <w:rsid w:val="00251624"/>
    <w:rsid w:val="00251CED"/>
    <w:rsid w:val="002520FD"/>
    <w:rsid w:val="00252170"/>
    <w:rsid w:val="00252F6E"/>
    <w:rsid w:val="002534CD"/>
    <w:rsid w:val="00253978"/>
    <w:rsid w:val="00255A81"/>
    <w:rsid w:val="00255D58"/>
    <w:rsid w:val="00256945"/>
    <w:rsid w:val="0025717E"/>
    <w:rsid w:val="00260349"/>
    <w:rsid w:val="0026114F"/>
    <w:rsid w:val="002618E2"/>
    <w:rsid w:val="00261B87"/>
    <w:rsid w:val="00261BB4"/>
    <w:rsid w:val="00262346"/>
    <w:rsid w:val="002630E2"/>
    <w:rsid w:val="00263196"/>
    <w:rsid w:val="0026320E"/>
    <w:rsid w:val="002638AF"/>
    <w:rsid w:val="00263C6C"/>
    <w:rsid w:val="00264383"/>
    <w:rsid w:val="0026486E"/>
    <w:rsid w:val="00264C06"/>
    <w:rsid w:val="00265D96"/>
    <w:rsid w:val="0026610E"/>
    <w:rsid w:val="00266AC4"/>
    <w:rsid w:val="00266DFA"/>
    <w:rsid w:val="00266F01"/>
    <w:rsid w:val="0026722B"/>
    <w:rsid w:val="00267243"/>
    <w:rsid w:val="00270642"/>
    <w:rsid w:val="00270E4F"/>
    <w:rsid w:val="00270EC7"/>
    <w:rsid w:val="002718C4"/>
    <w:rsid w:val="0027191D"/>
    <w:rsid w:val="0027217B"/>
    <w:rsid w:val="002722D4"/>
    <w:rsid w:val="002723C3"/>
    <w:rsid w:val="002732B2"/>
    <w:rsid w:val="0027394D"/>
    <w:rsid w:val="00273DCD"/>
    <w:rsid w:val="00274123"/>
    <w:rsid w:val="00274302"/>
    <w:rsid w:val="00274D4E"/>
    <w:rsid w:val="00275155"/>
    <w:rsid w:val="00276BB7"/>
    <w:rsid w:val="00277247"/>
    <w:rsid w:val="00277B64"/>
    <w:rsid w:val="00277F2E"/>
    <w:rsid w:val="0028073D"/>
    <w:rsid w:val="002807A7"/>
    <w:rsid w:val="00281A5E"/>
    <w:rsid w:val="00284C3C"/>
    <w:rsid w:val="002856A4"/>
    <w:rsid w:val="002856F7"/>
    <w:rsid w:val="00285CBA"/>
    <w:rsid w:val="00285F01"/>
    <w:rsid w:val="002868AF"/>
    <w:rsid w:val="00286EA2"/>
    <w:rsid w:val="00287815"/>
    <w:rsid w:val="002909E2"/>
    <w:rsid w:val="002911A9"/>
    <w:rsid w:val="00291DB1"/>
    <w:rsid w:val="002920DB"/>
    <w:rsid w:val="00292114"/>
    <w:rsid w:val="0029225C"/>
    <w:rsid w:val="00292AE7"/>
    <w:rsid w:val="00295042"/>
    <w:rsid w:val="00295AED"/>
    <w:rsid w:val="00296A25"/>
    <w:rsid w:val="00297117"/>
    <w:rsid w:val="002978F4"/>
    <w:rsid w:val="00297AB2"/>
    <w:rsid w:val="002A17DA"/>
    <w:rsid w:val="002A1DDC"/>
    <w:rsid w:val="002A2C62"/>
    <w:rsid w:val="002A41B5"/>
    <w:rsid w:val="002A4385"/>
    <w:rsid w:val="002A44D8"/>
    <w:rsid w:val="002A45EE"/>
    <w:rsid w:val="002A5D80"/>
    <w:rsid w:val="002A5E32"/>
    <w:rsid w:val="002A683C"/>
    <w:rsid w:val="002A6F12"/>
    <w:rsid w:val="002B01D4"/>
    <w:rsid w:val="002B043E"/>
    <w:rsid w:val="002B0A04"/>
    <w:rsid w:val="002B0A9D"/>
    <w:rsid w:val="002B1491"/>
    <w:rsid w:val="002B1F7C"/>
    <w:rsid w:val="002B2167"/>
    <w:rsid w:val="002B2471"/>
    <w:rsid w:val="002B25E8"/>
    <w:rsid w:val="002B274C"/>
    <w:rsid w:val="002B34ED"/>
    <w:rsid w:val="002B4DBC"/>
    <w:rsid w:val="002B4F29"/>
    <w:rsid w:val="002B59A6"/>
    <w:rsid w:val="002B5B3D"/>
    <w:rsid w:val="002B6D6B"/>
    <w:rsid w:val="002C057C"/>
    <w:rsid w:val="002C13AC"/>
    <w:rsid w:val="002C22ED"/>
    <w:rsid w:val="002C24A8"/>
    <w:rsid w:val="002C349F"/>
    <w:rsid w:val="002C3ED6"/>
    <w:rsid w:val="002C4427"/>
    <w:rsid w:val="002C50BE"/>
    <w:rsid w:val="002C5C2A"/>
    <w:rsid w:val="002C687D"/>
    <w:rsid w:val="002C7E2A"/>
    <w:rsid w:val="002D1031"/>
    <w:rsid w:val="002D1E9F"/>
    <w:rsid w:val="002D201B"/>
    <w:rsid w:val="002D3405"/>
    <w:rsid w:val="002D343C"/>
    <w:rsid w:val="002D38C5"/>
    <w:rsid w:val="002D3A1B"/>
    <w:rsid w:val="002D3B26"/>
    <w:rsid w:val="002D3E21"/>
    <w:rsid w:val="002D3E37"/>
    <w:rsid w:val="002D46F9"/>
    <w:rsid w:val="002D48A6"/>
    <w:rsid w:val="002D50A6"/>
    <w:rsid w:val="002D529F"/>
    <w:rsid w:val="002D5304"/>
    <w:rsid w:val="002D5B22"/>
    <w:rsid w:val="002D5C51"/>
    <w:rsid w:val="002D5E66"/>
    <w:rsid w:val="002D6EDE"/>
    <w:rsid w:val="002D7117"/>
    <w:rsid w:val="002D7348"/>
    <w:rsid w:val="002D7666"/>
    <w:rsid w:val="002E05AA"/>
    <w:rsid w:val="002E12BF"/>
    <w:rsid w:val="002E1F53"/>
    <w:rsid w:val="002E25E2"/>
    <w:rsid w:val="002E2FBD"/>
    <w:rsid w:val="002E3FEA"/>
    <w:rsid w:val="002E4606"/>
    <w:rsid w:val="002E471F"/>
    <w:rsid w:val="002E4F8B"/>
    <w:rsid w:val="002E5058"/>
    <w:rsid w:val="002E5176"/>
    <w:rsid w:val="002E5870"/>
    <w:rsid w:val="002E5A33"/>
    <w:rsid w:val="002E5D97"/>
    <w:rsid w:val="002E67FB"/>
    <w:rsid w:val="002E691A"/>
    <w:rsid w:val="002E6C9E"/>
    <w:rsid w:val="002E7114"/>
    <w:rsid w:val="002E7197"/>
    <w:rsid w:val="002F027B"/>
    <w:rsid w:val="002F0E2F"/>
    <w:rsid w:val="002F0F1A"/>
    <w:rsid w:val="002F10C1"/>
    <w:rsid w:val="002F1AFC"/>
    <w:rsid w:val="002F2254"/>
    <w:rsid w:val="002F33BA"/>
    <w:rsid w:val="002F3EA4"/>
    <w:rsid w:val="002F3F37"/>
    <w:rsid w:val="002F447A"/>
    <w:rsid w:val="002F4561"/>
    <w:rsid w:val="002F5801"/>
    <w:rsid w:val="002F6577"/>
    <w:rsid w:val="002F7D18"/>
    <w:rsid w:val="00301D4F"/>
    <w:rsid w:val="00302956"/>
    <w:rsid w:val="00302D99"/>
    <w:rsid w:val="003034DA"/>
    <w:rsid w:val="00303747"/>
    <w:rsid w:val="003042B5"/>
    <w:rsid w:val="003043CC"/>
    <w:rsid w:val="003051B4"/>
    <w:rsid w:val="00305A0F"/>
    <w:rsid w:val="00305DF9"/>
    <w:rsid w:val="00306BD3"/>
    <w:rsid w:val="003076CD"/>
    <w:rsid w:val="00307FB2"/>
    <w:rsid w:val="003100CE"/>
    <w:rsid w:val="00310D96"/>
    <w:rsid w:val="003114B2"/>
    <w:rsid w:val="0031151D"/>
    <w:rsid w:val="00311AEF"/>
    <w:rsid w:val="00311C55"/>
    <w:rsid w:val="00311C6A"/>
    <w:rsid w:val="003126DF"/>
    <w:rsid w:val="00313945"/>
    <w:rsid w:val="00314BB2"/>
    <w:rsid w:val="00316BB1"/>
    <w:rsid w:val="00317021"/>
    <w:rsid w:val="003206AE"/>
    <w:rsid w:val="003207FD"/>
    <w:rsid w:val="00320C2B"/>
    <w:rsid w:val="00321CE6"/>
    <w:rsid w:val="00322C87"/>
    <w:rsid w:val="00323BFE"/>
    <w:rsid w:val="00324186"/>
    <w:rsid w:val="00325FD7"/>
    <w:rsid w:val="003268E2"/>
    <w:rsid w:val="00327BD3"/>
    <w:rsid w:val="00330232"/>
    <w:rsid w:val="003305A3"/>
    <w:rsid w:val="0033079C"/>
    <w:rsid w:val="00330BD6"/>
    <w:rsid w:val="00331A9F"/>
    <w:rsid w:val="00331B58"/>
    <w:rsid w:val="003321D1"/>
    <w:rsid w:val="00332657"/>
    <w:rsid w:val="00332B50"/>
    <w:rsid w:val="00333F4C"/>
    <w:rsid w:val="00334E8D"/>
    <w:rsid w:val="00335C63"/>
    <w:rsid w:val="003362E0"/>
    <w:rsid w:val="00336B92"/>
    <w:rsid w:val="00337F86"/>
    <w:rsid w:val="003404CF"/>
    <w:rsid w:val="003409C8"/>
    <w:rsid w:val="00340B2D"/>
    <w:rsid w:val="00341B01"/>
    <w:rsid w:val="00342301"/>
    <w:rsid w:val="003431DD"/>
    <w:rsid w:val="00343844"/>
    <w:rsid w:val="003438EA"/>
    <w:rsid w:val="0034443A"/>
    <w:rsid w:val="00344E98"/>
    <w:rsid w:val="00345A81"/>
    <w:rsid w:val="00345BD0"/>
    <w:rsid w:val="0034767B"/>
    <w:rsid w:val="003477E4"/>
    <w:rsid w:val="00347B21"/>
    <w:rsid w:val="00350050"/>
    <w:rsid w:val="0035015E"/>
    <w:rsid w:val="003509F0"/>
    <w:rsid w:val="00350DEF"/>
    <w:rsid w:val="00351765"/>
    <w:rsid w:val="00351B53"/>
    <w:rsid w:val="00351D19"/>
    <w:rsid w:val="00351D81"/>
    <w:rsid w:val="003526B8"/>
    <w:rsid w:val="00352890"/>
    <w:rsid w:val="003528C4"/>
    <w:rsid w:val="00353BC8"/>
    <w:rsid w:val="00354373"/>
    <w:rsid w:val="00354D76"/>
    <w:rsid w:val="003550D4"/>
    <w:rsid w:val="0035521B"/>
    <w:rsid w:val="0035527C"/>
    <w:rsid w:val="00356B70"/>
    <w:rsid w:val="00357746"/>
    <w:rsid w:val="00357DF4"/>
    <w:rsid w:val="003606D5"/>
    <w:rsid w:val="00360C13"/>
    <w:rsid w:val="00360E0C"/>
    <w:rsid w:val="0036118C"/>
    <w:rsid w:val="0036186D"/>
    <w:rsid w:val="00361D73"/>
    <w:rsid w:val="00362788"/>
    <w:rsid w:val="003631D3"/>
    <w:rsid w:val="00363E11"/>
    <w:rsid w:val="00363F1B"/>
    <w:rsid w:val="0036400D"/>
    <w:rsid w:val="00364926"/>
    <w:rsid w:val="00364F19"/>
    <w:rsid w:val="00366BBF"/>
    <w:rsid w:val="00366C0B"/>
    <w:rsid w:val="00367339"/>
    <w:rsid w:val="00367883"/>
    <w:rsid w:val="003703CF"/>
    <w:rsid w:val="00370A7E"/>
    <w:rsid w:val="00371B0A"/>
    <w:rsid w:val="00372E97"/>
    <w:rsid w:val="003733D8"/>
    <w:rsid w:val="0037341C"/>
    <w:rsid w:val="00373EDA"/>
    <w:rsid w:val="00374436"/>
    <w:rsid w:val="0037558D"/>
    <w:rsid w:val="00375591"/>
    <w:rsid w:val="00375E09"/>
    <w:rsid w:val="003763E3"/>
    <w:rsid w:val="00376E34"/>
    <w:rsid w:val="00376F6A"/>
    <w:rsid w:val="00377065"/>
    <w:rsid w:val="00377E41"/>
    <w:rsid w:val="00381349"/>
    <w:rsid w:val="00381C45"/>
    <w:rsid w:val="0038374E"/>
    <w:rsid w:val="00383BF8"/>
    <w:rsid w:val="00384D36"/>
    <w:rsid w:val="003853B0"/>
    <w:rsid w:val="003855DB"/>
    <w:rsid w:val="00386C1F"/>
    <w:rsid w:val="00386E9E"/>
    <w:rsid w:val="00386EB6"/>
    <w:rsid w:val="00387619"/>
    <w:rsid w:val="00387718"/>
    <w:rsid w:val="00390142"/>
    <w:rsid w:val="00391DD5"/>
    <w:rsid w:val="00392074"/>
    <w:rsid w:val="0039485A"/>
    <w:rsid w:val="00396947"/>
    <w:rsid w:val="00396A34"/>
    <w:rsid w:val="003978BA"/>
    <w:rsid w:val="00397BC5"/>
    <w:rsid w:val="00397FA9"/>
    <w:rsid w:val="003A07B0"/>
    <w:rsid w:val="003A0860"/>
    <w:rsid w:val="003A133D"/>
    <w:rsid w:val="003A1A94"/>
    <w:rsid w:val="003A1B33"/>
    <w:rsid w:val="003A2B11"/>
    <w:rsid w:val="003A2C9E"/>
    <w:rsid w:val="003A2E5C"/>
    <w:rsid w:val="003A316E"/>
    <w:rsid w:val="003A318A"/>
    <w:rsid w:val="003A35E9"/>
    <w:rsid w:val="003A368B"/>
    <w:rsid w:val="003A3CB3"/>
    <w:rsid w:val="003A3DD6"/>
    <w:rsid w:val="003A3EE8"/>
    <w:rsid w:val="003A423D"/>
    <w:rsid w:val="003A4FD8"/>
    <w:rsid w:val="003A5AC7"/>
    <w:rsid w:val="003A5F97"/>
    <w:rsid w:val="003A6057"/>
    <w:rsid w:val="003A61E3"/>
    <w:rsid w:val="003A6B23"/>
    <w:rsid w:val="003A6F4A"/>
    <w:rsid w:val="003A7087"/>
    <w:rsid w:val="003A7185"/>
    <w:rsid w:val="003A764F"/>
    <w:rsid w:val="003B0000"/>
    <w:rsid w:val="003B0404"/>
    <w:rsid w:val="003B1099"/>
    <w:rsid w:val="003B1E04"/>
    <w:rsid w:val="003B241A"/>
    <w:rsid w:val="003B2996"/>
    <w:rsid w:val="003B3C99"/>
    <w:rsid w:val="003C0619"/>
    <w:rsid w:val="003C14CF"/>
    <w:rsid w:val="003C2A4A"/>
    <w:rsid w:val="003C2B44"/>
    <w:rsid w:val="003C2E33"/>
    <w:rsid w:val="003C437B"/>
    <w:rsid w:val="003C4A62"/>
    <w:rsid w:val="003C4D37"/>
    <w:rsid w:val="003C4D94"/>
    <w:rsid w:val="003C5866"/>
    <w:rsid w:val="003C5A8F"/>
    <w:rsid w:val="003C7B61"/>
    <w:rsid w:val="003D01BE"/>
    <w:rsid w:val="003D1692"/>
    <w:rsid w:val="003D1F7B"/>
    <w:rsid w:val="003D2BA4"/>
    <w:rsid w:val="003D2C82"/>
    <w:rsid w:val="003D3C2D"/>
    <w:rsid w:val="003D4CC6"/>
    <w:rsid w:val="003D4DEC"/>
    <w:rsid w:val="003D4ED3"/>
    <w:rsid w:val="003D65E2"/>
    <w:rsid w:val="003D665D"/>
    <w:rsid w:val="003D6ADD"/>
    <w:rsid w:val="003D6FFD"/>
    <w:rsid w:val="003D7721"/>
    <w:rsid w:val="003D78AF"/>
    <w:rsid w:val="003E076C"/>
    <w:rsid w:val="003E0C1F"/>
    <w:rsid w:val="003E0D87"/>
    <w:rsid w:val="003E0E3D"/>
    <w:rsid w:val="003E0FA1"/>
    <w:rsid w:val="003E165D"/>
    <w:rsid w:val="003E34C5"/>
    <w:rsid w:val="003E44D7"/>
    <w:rsid w:val="003E4737"/>
    <w:rsid w:val="003E49B6"/>
    <w:rsid w:val="003E55BD"/>
    <w:rsid w:val="003E5BCA"/>
    <w:rsid w:val="003E6422"/>
    <w:rsid w:val="003E6AA6"/>
    <w:rsid w:val="003E6EDA"/>
    <w:rsid w:val="003E76F3"/>
    <w:rsid w:val="003F00BB"/>
    <w:rsid w:val="003F03D5"/>
    <w:rsid w:val="003F05F3"/>
    <w:rsid w:val="003F0A4A"/>
    <w:rsid w:val="003F1123"/>
    <w:rsid w:val="003F1914"/>
    <w:rsid w:val="003F1E90"/>
    <w:rsid w:val="003F228F"/>
    <w:rsid w:val="003F2311"/>
    <w:rsid w:val="003F25EE"/>
    <w:rsid w:val="003F3247"/>
    <w:rsid w:val="003F35AE"/>
    <w:rsid w:val="003F3D70"/>
    <w:rsid w:val="003F417D"/>
    <w:rsid w:val="003F48FC"/>
    <w:rsid w:val="003F50BD"/>
    <w:rsid w:val="003F55B1"/>
    <w:rsid w:val="003F56FC"/>
    <w:rsid w:val="003F5AE2"/>
    <w:rsid w:val="003F6A31"/>
    <w:rsid w:val="003F6C70"/>
    <w:rsid w:val="003F6E13"/>
    <w:rsid w:val="003F710B"/>
    <w:rsid w:val="003F73A8"/>
    <w:rsid w:val="003F7B10"/>
    <w:rsid w:val="003F7B20"/>
    <w:rsid w:val="003F7B2E"/>
    <w:rsid w:val="003F7BD2"/>
    <w:rsid w:val="004007F5"/>
    <w:rsid w:val="0040097F"/>
    <w:rsid w:val="00400998"/>
    <w:rsid w:val="00401473"/>
    <w:rsid w:val="004016EE"/>
    <w:rsid w:val="00401DDC"/>
    <w:rsid w:val="0040235F"/>
    <w:rsid w:val="004029C6"/>
    <w:rsid w:val="00402AE2"/>
    <w:rsid w:val="004044E1"/>
    <w:rsid w:val="00404DEF"/>
    <w:rsid w:val="0040593D"/>
    <w:rsid w:val="00405CF4"/>
    <w:rsid w:val="00405E7E"/>
    <w:rsid w:val="004072B6"/>
    <w:rsid w:val="0040754C"/>
    <w:rsid w:val="00410684"/>
    <w:rsid w:val="004114B9"/>
    <w:rsid w:val="0041210F"/>
    <w:rsid w:val="00412440"/>
    <w:rsid w:val="00412C7B"/>
    <w:rsid w:val="00414B8B"/>
    <w:rsid w:val="00414F2C"/>
    <w:rsid w:val="00416576"/>
    <w:rsid w:val="0041658A"/>
    <w:rsid w:val="00416FDA"/>
    <w:rsid w:val="0041708C"/>
    <w:rsid w:val="004174D8"/>
    <w:rsid w:val="00420B74"/>
    <w:rsid w:val="00420CB6"/>
    <w:rsid w:val="00420E9F"/>
    <w:rsid w:val="00422370"/>
    <w:rsid w:val="0042360C"/>
    <w:rsid w:val="00423771"/>
    <w:rsid w:val="00424FF8"/>
    <w:rsid w:val="00425810"/>
    <w:rsid w:val="00425CDD"/>
    <w:rsid w:val="00426C4E"/>
    <w:rsid w:val="0042727F"/>
    <w:rsid w:val="0042754E"/>
    <w:rsid w:val="00427748"/>
    <w:rsid w:val="004309F2"/>
    <w:rsid w:val="004309FE"/>
    <w:rsid w:val="0043254B"/>
    <w:rsid w:val="004325C0"/>
    <w:rsid w:val="00432AA9"/>
    <w:rsid w:val="00433369"/>
    <w:rsid w:val="0043347D"/>
    <w:rsid w:val="00435FC5"/>
    <w:rsid w:val="00435FF0"/>
    <w:rsid w:val="004360B0"/>
    <w:rsid w:val="004360CE"/>
    <w:rsid w:val="004361CC"/>
    <w:rsid w:val="00437136"/>
    <w:rsid w:val="004378E6"/>
    <w:rsid w:val="00437E4B"/>
    <w:rsid w:val="00437F0E"/>
    <w:rsid w:val="004405DB"/>
    <w:rsid w:val="00440A96"/>
    <w:rsid w:val="0044201D"/>
    <w:rsid w:val="00443DC0"/>
    <w:rsid w:val="0044402F"/>
    <w:rsid w:val="00444BCE"/>
    <w:rsid w:val="004503AE"/>
    <w:rsid w:val="004505AC"/>
    <w:rsid w:val="004506CC"/>
    <w:rsid w:val="004506FD"/>
    <w:rsid w:val="00451D11"/>
    <w:rsid w:val="00453281"/>
    <w:rsid w:val="00454288"/>
    <w:rsid w:val="00454558"/>
    <w:rsid w:val="0045552D"/>
    <w:rsid w:val="00456B73"/>
    <w:rsid w:val="00457011"/>
    <w:rsid w:val="004571EF"/>
    <w:rsid w:val="004609D7"/>
    <w:rsid w:val="00463175"/>
    <w:rsid w:val="004638D0"/>
    <w:rsid w:val="004644B7"/>
    <w:rsid w:val="00464848"/>
    <w:rsid w:val="00464D71"/>
    <w:rsid w:val="00464E04"/>
    <w:rsid w:val="00464FC5"/>
    <w:rsid w:val="00465F7B"/>
    <w:rsid w:val="004668B9"/>
    <w:rsid w:val="00466D1F"/>
    <w:rsid w:val="0046715E"/>
    <w:rsid w:val="00467B69"/>
    <w:rsid w:val="00470267"/>
    <w:rsid w:val="00471266"/>
    <w:rsid w:val="00472B11"/>
    <w:rsid w:val="00472D33"/>
    <w:rsid w:val="0047470A"/>
    <w:rsid w:val="00474A9C"/>
    <w:rsid w:val="00474B10"/>
    <w:rsid w:val="00475ACF"/>
    <w:rsid w:val="004768F7"/>
    <w:rsid w:val="00476D6E"/>
    <w:rsid w:val="00476F61"/>
    <w:rsid w:val="00477346"/>
    <w:rsid w:val="004777B2"/>
    <w:rsid w:val="00480C5C"/>
    <w:rsid w:val="004810DC"/>
    <w:rsid w:val="00481126"/>
    <w:rsid w:val="004812FC"/>
    <w:rsid w:val="00482663"/>
    <w:rsid w:val="00482681"/>
    <w:rsid w:val="00482B1D"/>
    <w:rsid w:val="0048408C"/>
    <w:rsid w:val="00484A9B"/>
    <w:rsid w:val="00484DEC"/>
    <w:rsid w:val="004859E4"/>
    <w:rsid w:val="00485BB7"/>
    <w:rsid w:val="00486780"/>
    <w:rsid w:val="00486C13"/>
    <w:rsid w:val="00486E3B"/>
    <w:rsid w:val="00491235"/>
    <w:rsid w:val="00491CA5"/>
    <w:rsid w:val="00491D4D"/>
    <w:rsid w:val="00493AD7"/>
    <w:rsid w:val="00493D8F"/>
    <w:rsid w:val="004944DA"/>
    <w:rsid w:val="00494BF1"/>
    <w:rsid w:val="00495798"/>
    <w:rsid w:val="00496BAC"/>
    <w:rsid w:val="0049735E"/>
    <w:rsid w:val="004973BE"/>
    <w:rsid w:val="0049754D"/>
    <w:rsid w:val="004978D6"/>
    <w:rsid w:val="00497B75"/>
    <w:rsid w:val="004A1138"/>
    <w:rsid w:val="004A13B8"/>
    <w:rsid w:val="004A1667"/>
    <w:rsid w:val="004A1953"/>
    <w:rsid w:val="004A1EA9"/>
    <w:rsid w:val="004A2211"/>
    <w:rsid w:val="004A27FA"/>
    <w:rsid w:val="004A2F27"/>
    <w:rsid w:val="004A2F96"/>
    <w:rsid w:val="004A347F"/>
    <w:rsid w:val="004A3D4D"/>
    <w:rsid w:val="004A4866"/>
    <w:rsid w:val="004A4B95"/>
    <w:rsid w:val="004A4F07"/>
    <w:rsid w:val="004A527B"/>
    <w:rsid w:val="004A529C"/>
    <w:rsid w:val="004A555A"/>
    <w:rsid w:val="004A5F62"/>
    <w:rsid w:val="004A6131"/>
    <w:rsid w:val="004A6389"/>
    <w:rsid w:val="004A6A7C"/>
    <w:rsid w:val="004A7095"/>
    <w:rsid w:val="004A72EA"/>
    <w:rsid w:val="004A76A1"/>
    <w:rsid w:val="004A796F"/>
    <w:rsid w:val="004A7AB7"/>
    <w:rsid w:val="004A7E16"/>
    <w:rsid w:val="004B02BC"/>
    <w:rsid w:val="004B0DEF"/>
    <w:rsid w:val="004B0F63"/>
    <w:rsid w:val="004B1BBD"/>
    <w:rsid w:val="004B1E1A"/>
    <w:rsid w:val="004B511F"/>
    <w:rsid w:val="004B5367"/>
    <w:rsid w:val="004B540E"/>
    <w:rsid w:val="004B67A7"/>
    <w:rsid w:val="004B78CD"/>
    <w:rsid w:val="004B7E94"/>
    <w:rsid w:val="004C06AA"/>
    <w:rsid w:val="004C1866"/>
    <w:rsid w:val="004C1D8D"/>
    <w:rsid w:val="004C20FB"/>
    <w:rsid w:val="004C3FC7"/>
    <w:rsid w:val="004C41FD"/>
    <w:rsid w:val="004C4628"/>
    <w:rsid w:val="004C46DF"/>
    <w:rsid w:val="004C5502"/>
    <w:rsid w:val="004C6726"/>
    <w:rsid w:val="004C6F37"/>
    <w:rsid w:val="004C7734"/>
    <w:rsid w:val="004D05D9"/>
    <w:rsid w:val="004D0D6F"/>
    <w:rsid w:val="004D1124"/>
    <w:rsid w:val="004D1A98"/>
    <w:rsid w:val="004D2549"/>
    <w:rsid w:val="004D3105"/>
    <w:rsid w:val="004D31F6"/>
    <w:rsid w:val="004D3BAF"/>
    <w:rsid w:val="004D49B7"/>
    <w:rsid w:val="004D5046"/>
    <w:rsid w:val="004D55C7"/>
    <w:rsid w:val="004D5855"/>
    <w:rsid w:val="004D5B2D"/>
    <w:rsid w:val="004D66C7"/>
    <w:rsid w:val="004D6C00"/>
    <w:rsid w:val="004D7008"/>
    <w:rsid w:val="004D7245"/>
    <w:rsid w:val="004D7A86"/>
    <w:rsid w:val="004D7F89"/>
    <w:rsid w:val="004E0BF9"/>
    <w:rsid w:val="004E17C4"/>
    <w:rsid w:val="004E1FC7"/>
    <w:rsid w:val="004E2DA3"/>
    <w:rsid w:val="004E2EB4"/>
    <w:rsid w:val="004E313A"/>
    <w:rsid w:val="004E325E"/>
    <w:rsid w:val="004E54C7"/>
    <w:rsid w:val="004E5689"/>
    <w:rsid w:val="004E5725"/>
    <w:rsid w:val="004E6F13"/>
    <w:rsid w:val="004E74BD"/>
    <w:rsid w:val="004E763F"/>
    <w:rsid w:val="004F00BA"/>
    <w:rsid w:val="004F0854"/>
    <w:rsid w:val="004F0BAD"/>
    <w:rsid w:val="004F1212"/>
    <w:rsid w:val="004F2516"/>
    <w:rsid w:val="004F2C74"/>
    <w:rsid w:val="004F2E60"/>
    <w:rsid w:val="004F2EE8"/>
    <w:rsid w:val="004F301B"/>
    <w:rsid w:val="004F3904"/>
    <w:rsid w:val="004F396D"/>
    <w:rsid w:val="004F40D1"/>
    <w:rsid w:val="004F40EA"/>
    <w:rsid w:val="004F43F6"/>
    <w:rsid w:val="004F46A1"/>
    <w:rsid w:val="004F46EB"/>
    <w:rsid w:val="004F55A5"/>
    <w:rsid w:val="004F5FC4"/>
    <w:rsid w:val="004F6437"/>
    <w:rsid w:val="004F6858"/>
    <w:rsid w:val="004F6888"/>
    <w:rsid w:val="004F68F0"/>
    <w:rsid w:val="004F6BBF"/>
    <w:rsid w:val="005008DD"/>
    <w:rsid w:val="00500B97"/>
    <w:rsid w:val="005023E9"/>
    <w:rsid w:val="00502E49"/>
    <w:rsid w:val="00503037"/>
    <w:rsid w:val="005030DC"/>
    <w:rsid w:val="0050431B"/>
    <w:rsid w:val="00504A25"/>
    <w:rsid w:val="00505291"/>
    <w:rsid w:val="005054B8"/>
    <w:rsid w:val="00505BF0"/>
    <w:rsid w:val="00506328"/>
    <w:rsid w:val="00506861"/>
    <w:rsid w:val="00506DF4"/>
    <w:rsid w:val="00507691"/>
    <w:rsid w:val="005109D4"/>
    <w:rsid w:val="00510C68"/>
    <w:rsid w:val="0051183F"/>
    <w:rsid w:val="00511916"/>
    <w:rsid w:val="00511919"/>
    <w:rsid w:val="00511DB0"/>
    <w:rsid w:val="00512317"/>
    <w:rsid w:val="005129FD"/>
    <w:rsid w:val="00512FC4"/>
    <w:rsid w:val="005133F5"/>
    <w:rsid w:val="00517BD7"/>
    <w:rsid w:val="005215F1"/>
    <w:rsid w:val="00521A74"/>
    <w:rsid w:val="00521EE9"/>
    <w:rsid w:val="00522071"/>
    <w:rsid w:val="005233AD"/>
    <w:rsid w:val="00523BE7"/>
    <w:rsid w:val="005240A9"/>
    <w:rsid w:val="005242EE"/>
    <w:rsid w:val="0052455A"/>
    <w:rsid w:val="00524571"/>
    <w:rsid w:val="00525A6E"/>
    <w:rsid w:val="00525DA2"/>
    <w:rsid w:val="00527E9A"/>
    <w:rsid w:val="00530481"/>
    <w:rsid w:val="00531158"/>
    <w:rsid w:val="005315CF"/>
    <w:rsid w:val="0053237D"/>
    <w:rsid w:val="0053312F"/>
    <w:rsid w:val="005331BA"/>
    <w:rsid w:val="00533300"/>
    <w:rsid w:val="00533732"/>
    <w:rsid w:val="005338D2"/>
    <w:rsid w:val="00533D46"/>
    <w:rsid w:val="00535124"/>
    <w:rsid w:val="00535513"/>
    <w:rsid w:val="005359D2"/>
    <w:rsid w:val="00536444"/>
    <w:rsid w:val="00537456"/>
    <w:rsid w:val="0054297A"/>
    <w:rsid w:val="00542A5E"/>
    <w:rsid w:val="00545638"/>
    <w:rsid w:val="00545DBF"/>
    <w:rsid w:val="00546125"/>
    <w:rsid w:val="005503BD"/>
    <w:rsid w:val="0055093C"/>
    <w:rsid w:val="00550B45"/>
    <w:rsid w:val="00551584"/>
    <w:rsid w:val="0055162B"/>
    <w:rsid w:val="00551700"/>
    <w:rsid w:val="00551F98"/>
    <w:rsid w:val="00552828"/>
    <w:rsid w:val="00552F19"/>
    <w:rsid w:val="0055308E"/>
    <w:rsid w:val="005532E1"/>
    <w:rsid w:val="005543F7"/>
    <w:rsid w:val="0055530A"/>
    <w:rsid w:val="00556076"/>
    <w:rsid w:val="00556407"/>
    <w:rsid w:val="00557263"/>
    <w:rsid w:val="005576EA"/>
    <w:rsid w:val="005577A7"/>
    <w:rsid w:val="00557BE2"/>
    <w:rsid w:val="005603A5"/>
    <w:rsid w:val="00560820"/>
    <w:rsid w:val="00560A6C"/>
    <w:rsid w:val="00560CDE"/>
    <w:rsid w:val="00562852"/>
    <w:rsid w:val="00563A4E"/>
    <w:rsid w:val="00563C84"/>
    <w:rsid w:val="00563D59"/>
    <w:rsid w:val="0056431A"/>
    <w:rsid w:val="0056453D"/>
    <w:rsid w:val="0056460B"/>
    <w:rsid w:val="00564796"/>
    <w:rsid w:val="005647AC"/>
    <w:rsid w:val="00565595"/>
    <w:rsid w:val="005657BF"/>
    <w:rsid w:val="0056618C"/>
    <w:rsid w:val="005661D4"/>
    <w:rsid w:val="00566566"/>
    <w:rsid w:val="00566595"/>
    <w:rsid w:val="00566A0A"/>
    <w:rsid w:val="00567490"/>
    <w:rsid w:val="00567FF9"/>
    <w:rsid w:val="005705D0"/>
    <w:rsid w:val="00570AF9"/>
    <w:rsid w:val="00571BDC"/>
    <w:rsid w:val="00571EB6"/>
    <w:rsid w:val="00573149"/>
    <w:rsid w:val="005733A3"/>
    <w:rsid w:val="00574756"/>
    <w:rsid w:val="005760C7"/>
    <w:rsid w:val="00576A51"/>
    <w:rsid w:val="00577036"/>
    <w:rsid w:val="005771DB"/>
    <w:rsid w:val="00577259"/>
    <w:rsid w:val="005778CD"/>
    <w:rsid w:val="00577E90"/>
    <w:rsid w:val="00580234"/>
    <w:rsid w:val="00580403"/>
    <w:rsid w:val="0058050A"/>
    <w:rsid w:val="005811E9"/>
    <w:rsid w:val="00581A68"/>
    <w:rsid w:val="005822CB"/>
    <w:rsid w:val="00582901"/>
    <w:rsid w:val="00582CCA"/>
    <w:rsid w:val="005831C4"/>
    <w:rsid w:val="005833BC"/>
    <w:rsid w:val="0058471D"/>
    <w:rsid w:val="00584D41"/>
    <w:rsid w:val="005859EB"/>
    <w:rsid w:val="00586874"/>
    <w:rsid w:val="00587064"/>
    <w:rsid w:val="005871BF"/>
    <w:rsid w:val="00590825"/>
    <w:rsid w:val="00590F6F"/>
    <w:rsid w:val="00591DA2"/>
    <w:rsid w:val="00591E11"/>
    <w:rsid w:val="00594554"/>
    <w:rsid w:val="00594B05"/>
    <w:rsid w:val="00594DE0"/>
    <w:rsid w:val="005953D3"/>
    <w:rsid w:val="00596143"/>
    <w:rsid w:val="00596EA6"/>
    <w:rsid w:val="00597447"/>
    <w:rsid w:val="0059777A"/>
    <w:rsid w:val="00597A4E"/>
    <w:rsid w:val="005A2377"/>
    <w:rsid w:val="005A357E"/>
    <w:rsid w:val="005A3AAA"/>
    <w:rsid w:val="005A45C1"/>
    <w:rsid w:val="005A4BEC"/>
    <w:rsid w:val="005A4F7C"/>
    <w:rsid w:val="005A58B7"/>
    <w:rsid w:val="005A5A71"/>
    <w:rsid w:val="005A711E"/>
    <w:rsid w:val="005B06B0"/>
    <w:rsid w:val="005B1C51"/>
    <w:rsid w:val="005B2311"/>
    <w:rsid w:val="005B233B"/>
    <w:rsid w:val="005B2418"/>
    <w:rsid w:val="005B2488"/>
    <w:rsid w:val="005B297C"/>
    <w:rsid w:val="005B3083"/>
    <w:rsid w:val="005B337D"/>
    <w:rsid w:val="005B3BC9"/>
    <w:rsid w:val="005B3CD5"/>
    <w:rsid w:val="005B40AB"/>
    <w:rsid w:val="005B507F"/>
    <w:rsid w:val="005B570A"/>
    <w:rsid w:val="005B5C53"/>
    <w:rsid w:val="005B798B"/>
    <w:rsid w:val="005B7E2C"/>
    <w:rsid w:val="005C042E"/>
    <w:rsid w:val="005C145F"/>
    <w:rsid w:val="005C17B9"/>
    <w:rsid w:val="005C18CD"/>
    <w:rsid w:val="005C1EE8"/>
    <w:rsid w:val="005C1FD9"/>
    <w:rsid w:val="005C230D"/>
    <w:rsid w:val="005C2907"/>
    <w:rsid w:val="005C2BE9"/>
    <w:rsid w:val="005C2F2D"/>
    <w:rsid w:val="005C3690"/>
    <w:rsid w:val="005C3750"/>
    <w:rsid w:val="005C3FF9"/>
    <w:rsid w:val="005C4036"/>
    <w:rsid w:val="005C54DA"/>
    <w:rsid w:val="005C5AD9"/>
    <w:rsid w:val="005C5F49"/>
    <w:rsid w:val="005C5FFB"/>
    <w:rsid w:val="005C68AF"/>
    <w:rsid w:val="005C7165"/>
    <w:rsid w:val="005D03B6"/>
    <w:rsid w:val="005D0CCD"/>
    <w:rsid w:val="005D1393"/>
    <w:rsid w:val="005D37E8"/>
    <w:rsid w:val="005D3ACB"/>
    <w:rsid w:val="005D3DDE"/>
    <w:rsid w:val="005D4DCB"/>
    <w:rsid w:val="005D5520"/>
    <w:rsid w:val="005D585A"/>
    <w:rsid w:val="005D6163"/>
    <w:rsid w:val="005D6502"/>
    <w:rsid w:val="005D6A0B"/>
    <w:rsid w:val="005D6DCD"/>
    <w:rsid w:val="005D7AA2"/>
    <w:rsid w:val="005E03F6"/>
    <w:rsid w:val="005E0AFD"/>
    <w:rsid w:val="005E2121"/>
    <w:rsid w:val="005E29DD"/>
    <w:rsid w:val="005E2AD3"/>
    <w:rsid w:val="005E304F"/>
    <w:rsid w:val="005E331A"/>
    <w:rsid w:val="005E3822"/>
    <w:rsid w:val="005E398C"/>
    <w:rsid w:val="005E5503"/>
    <w:rsid w:val="005E6282"/>
    <w:rsid w:val="005E6727"/>
    <w:rsid w:val="005E691B"/>
    <w:rsid w:val="005E6AC1"/>
    <w:rsid w:val="005E6E15"/>
    <w:rsid w:val="005E71D2"/>
    <w:rsid w:val="005E71D7"/>
    <w:rsid w:val="005E78E6"/>
    <w:rsid w:val="005E7DE9"/>
    <w:rsid w:val="005F05E7"/>
    <w:rsid w:val="005F12F9"/>
    <w:rsid w:val="005F13CF"/>
    <w:rsid w:val="005F16F3"/>
    <w:rsid w:val="005F20B5"/>
    <w:rsid w:val="005F20D5"/>
    <w:rsid w:val="005F234A"/>
    <w:rsid w:val="005F2385"/>
    <w:rsid w:val="005F320A"/>
    <w:rsid w:val="005F3512"/>
    <w:rsid w:val="005F4B78"/>
    <w:rsid w:val="005F5003"/>
    <w:rsid w:val="005F5758"/>
    <w:rsid w:val="005F62A7"/>
    <w:rsid w:val="005F7F71"/>
    <w:rsid w:val="006007F7"/>
    <w:rsid w:val="00604CB8"/>
    <w:rsid w:val="00604E1A"/>
    <w:rsid w:val="00605326"/>
    <w:rsid w:val="00605B30"/>
    <w:rsid w:val="00606D61"/>
    <w:rsid w:val="00606EEF"/>
    <w:rsid w:val="00607644"/>
    <w:rsid w:val="00607E3C"/>
    <w:rsid w:val="006118C4"/>
    <w:rsid w:val="00614141"/>
    <w:rsid w:val="00614987"/>
    <w:rsid w:val="00616357"/>
    <w:rsid w:val="00620495"/>
    <w:rsid w:val="00620759"/>
    <w:rsid w:val="00620903"/>
    <w:rsid w:val="00621E0D"/>
    <w:rsid w:val="0062222B"/>
    <w:rsid w:val="006222B1"/>
    <w:rsid w:val="00623AE7"/>
    <w:rsid w:val="0062477A"/>
    <w:rsid w:val="00624B58"/>
    <w:rsid w:val="00624D33"/>
    <w:rsid w:val="00625E81"/>
    <w:rsid w:val="00626810"/>
    <w:rsid w:val="00630C72"/>
    <w:rsid w:val="0063188B"/>
    <w:rsid w:val="006319B4"/>
    <w:rsid w:val="0063202C"/>
    <w:rsid w:val="00632286"/>
    <w:rsid w:val="006341A5"/>
    <w:rsid w:val="00634978"/>
    <w:rsid w:val="00634B5D"/>
    <w:rsid w:val="00634B91"/>
    <w:rsid w:val="00634FF7"/>
    <w:rsid w:val="00636D70"/>
    <w:rsid w:val="00636F3F"/>
    <w:rsid w:val="006404AC"/>
    <w:rsid w:val="006406EE"/>
    <w:rsid w:val="006409C9"/>
    <w:rsid w:val="00640AFD"/>
    <w:rsid w:val="00641BDB"/>
    <w:rsid w:val="00642D95"/>
    <w:rsid w:val="00642E21"/>
    <w:rsid w:val="0064396E"/>
    <w:rsid w:val="00643F89"/>
    <w:rsid w:val="00644D06"/>
    <w:rsid w:val="00644EF6"/>
    <w:rsid w:val="0064563C"/>
    <w:rsid w:val="006459E3"/>
    <w:rsid w:val="006503C8"/>
    <w:rsid w:val="0065155D"/>
    <w:rsid w:val="00651EB6"/>
    <w:rsid w:val="00652CCF"/>
    <w:rsid w:val="0065310F"/>
    <w:rsid w:val="0065350E"/>
    <w:rsid w:val="006535FE"/>
    <w:rsid w:val="00653A9C"/>
    <w:rsid w:val="00653D19"/>
    <w:rsid w:val="00653E7A"/>
    <w:rsid w:val="006546D5"/>
    <w:rsid w:val="00654DB1"/>
    <w:rsid w:val="006552F9"/>
    <w:rsid w:val="00656028"/>
    <w:rsid w:val="00656330"/>
    <w:rsid w:val="0065701E"/>
    <w:rsid w:val="006573EA"/>
    <w:rsid w:val="006576AF"/>
    <w:rsid w:val="006577D7"/>
    <w:rsid w:val="0066015B"/>
    <w:rsid w:val="006607FD"/>
    <w:rsid w:val="00660BB8"/>
    <w:rsid w:val="00661A9A"/>
    <w:rsid w:val="00661C2C"/>
    <w:rsid w:val="00662ED1"/>
    <w:rsid w:val="00662F27"/>
    <w:rsid w:val="006644C6"/>
    <w:rsid w:val="00664529"/>
    <w:rsid w:val="006649EF"/>
    <w:rsid w:val="00664B7E"/>
    <w:rsid w:val="00665B55"/>
    <w:rsid w:val="006662DB"/>
    <w:rsid w:val="00666A69"/>
    <w:rsid w:val="006672AD"/>
    <w:rsid w:val="006672C2"/>
    <w:rsid w:val="006672F5"/>
    <w:rsid w:val="00667EEB"/>
    <w:rsid w:val="00670AD2"/>
    <w:rsid w:val="00671762"/>
    <w:rsid w:val="0067183E"/>
    <w:rsid w:val="00671FC8"/>
    <w:rsid w:val="0067323B"/>
    <w:rsid w:val="00673E6B"/>
    <w:rsid w:val="00673FD2"/>
    <w:rsid w:val="00674532"/>
    <w:rsid w:val="00674649"/>
    <w:rsid w:val="00674875"/>
    <w:rsid w:val="00674A72"/>
    <w:rsid w:val="00675CA4"/>
    <w:rsid w:val="00675F58"/>
    <w:rsid w:val="0067640C"/>
    <w:rsid w:val="0067647C"/>
    <w:rsid w:val="0067649C"/>
    <w:rsid w:val="00676EA9"/>
    <w:rsid w:val="00677B8D"/>
    <w:rsid w:val="00677C86"/>
    <w:rsid w:val="00677D5D"/>
    <w:rsid w:val="006809CD"/>
    <w:rsid w:val="00680AAC"/>
    <w:rsid w:val="00680B86"/>
    <w:rsid w:val="00680C27"/>
    <w:rsid w:val="006816D7"/>
    <w:rsid w:val="006827D5"/>
    <w:rsid w:val="00683182"/>
    <w:rsid w:val="00683476"/>
    <w:rsid w:val="0068374B"/>
    <w:rsid w:val="00684FF6"/>
    <w:rsid w:val="006858AD"/>
    <w:rsid w:val="0068596A"/>
    <w:rsid w:val="00686177"/>
    <w:rsid w:val="00686988"/>
    <w:rsid w:val="00686EF7"/>
    <w:rsid w:val="00687C42"/>
    <w:rsid w:val="00690146"/>
    <w:rsid w:val="006903A4"/>
    <w:rsid w:val="00690D84"/>
    <w:rsid w:val="00690F3E"/>
    <w:rsid w:val="00691682"/>
    <w:rsid w:val="00692D33"/>
    <w:rsid w:val="006932BA"/>
    <w:rsid w:val="00693B76"/>
    <w:rsid w:val="0069422B"/>
    <w:rsid w:val="0069495B"/>
    <w:rsid w:val="00694E25"/>
    <w:rsid w:val="00695293"/>
    <w:rsid w:val="006953F8"/>
    <w:rsid w:val="00695BBB"/>
    <w:rsid w:val="0069627B"/>
    <w:rsid w:val="00696F2E"/>
    <w:rsid w:val="00697000"/>
    <w:rsid w:val="0069747D"/>
    <w:rsid w:val="00697959"/>
    <w:rsid w:val="00697D16"/>
    <w:rsid w:val="006A05B5"/>
    <w:rsid w:val="006A0FB8"/>
    <w:rsid w:val="006A1C4A"/>
    <w:rsid w:val="006A1D83"/>
    <w:rsid w:val="006A2162"/>
    <w:rsid w:val="006A2289"/>
    <w:rsid w:val="006A2F9A"/>
    <w:rsid w:val="006A46DF"/>
    <w:rsid w:val="006A55AF"/>
    <w:rsid w:val="006A561C"/>
    <w:rsid w:val="006A6154"/>
    <w:rsid w:val="006A64AD"/>
    <w:rsid w:val="006A692E"/>
    <w:rsid w:val="006A6A5E"/>
    <w:rsid w:val="006A7224"/>
    <w:rsid w:val="006A7E81"/>
    <w:rsid w:val="006B19F6"/>
    <w:rsid w:val="006B3742"/>
    <w:rsid w:val="006B3B44"/>
    <w:rsid w:val="006B4074"/>
    <w:rsid w:val="006B41C6"/>
    <w:rsid w:val="006B48B1"/>
    <w:rsid w:val="006B5744"/>
    <w:rsid w:val="006B5B36"/>
    <w:rsid w:val="006B6D10"/>
    <w:rsid w:val="006B7467"/>
    <w:rsid w:val="006C024E"/>
    <w:rsid w:val="006C0CA0"/>
    <w:rsid w:val="006C27F7"/>
    <w:rsid w:val="006C2CA0"/>
    <w:rsid w:val="006C2F7B"/>
    <w:rsid w:val="006C3702"/>
    <w:rsid w:val="006C4D09"/>
    <w:rsid w:val="006C54BB"/>
    <w:rsid w:val="006C552A"/>
    <w:rsid w:val="006C5AB2"/>
    <w:rsid w:val="006C5C25"/>
    <w:rsid w:val="006C64F3"/>
    <w:rsid w:val="006C72BA"/>
    <w:rsid w:val="006C749B"/>
    <w:rsid w:val="006C7904"/>
    <w:rsid w:val="006D048C"/>
    <w:rsid w:val="006D0E79"/>
    <w:rsid w:val="006D1C9E"/>
    <w:rsid w:val="006D24D7"/>
    <w:rsid w:val="006D318C"/>
    <w:rsid w:val="006D3482"/>
    <w:rsid w:val="006D4BC6"/>
    <w:rsid w:val="006D6647"/>
    <w:rsid w:val="006D666C"/>
    <w:rsid w:val="006D6B9A"/>
    <w:rsid w:val="006D7287"/>
    <w:rsid w:val="006D7288"/>
    <w:rsid w:val="006E0C00"/>
    <w:rsid w:val="006E12F4"/>
    <w:rsid w:val="006E1496"/>
    <w:rsid w:val="006E16D5"/>
    <w:rsid w:val="006E3230"/>
    <w:rsid w:val="006E3716"/>
    <w:rsid w:val="006E3BF8"/>
    <w:rsid w:val="006E3D7D"/>
    <w:rsid w:val="006E4BDF"/>
    <w:rsid w:val="006E5173"/>
    <w:rsid w:val="006F0E70"/>
    <w:rsid w:val="006F1995"/>
    <w:rsid w:val="006F2277"/>
    <w:rsid w:val="006F301B"/>
    <w:rsid w:val="006F4C9A"/>
    <w:rsid w:val="006F52A7"/>
    <w:rsid w:val="006F539C"/>
    <w:rsid w:val="006F53DA"/>
    <w:rsid w:val="006F7A71"/>
    <w:rsid w:val="00700174"/>
    <w:rsid w:val="00700FD3"/>
    <w:rsid w:val="00701470"/>
    <w:rsid w:val="0070175C"/>
    <w:rsid w:val="00701C46"/>
    <w:rsid w:val="00701C75"/>
    <w:rsid w:val="00701C9E"/>
    <w:rsid w:val="0070352B"/>
    <w:rsid w:val="0070408C"/>
    <w:rsid w:val="00704AEF"/>
    <w:rsid w:val="00704FB2"/>
    <w:rsid w:val="00705BD7"/>
    <w:rsid w:val="00705EA9"/>
    <w:rsid w:val="00705FB2"/>
    <w:rsid w:val="0070799C"/>
    <w:rsid w:val="00707B5F"/>
    <w:rsid w:val="00707E26"/>
    <w:rsid w:val="00710078"/>
    <w:rsid w:val="00710AEE"/>
    <w:rsid w:val="007114AB"/>
    <w:rsid w:val="00712D4B"/>
    <w:rsid w:val="00714498"/>
    <w:rsid w:val="00714BB4"/>
    <w:rsid w:val="00714DC9"/>
    <w:rsid w:val="00714FC3"/>
    <w:rsid w:val="007153B2"/>
    <w:rsid w:val="0071547F"/>
    <w:rsid w:val="00715952"/>
    <w:rsid w:val="00717709"/>
    <w:rsid w:val="00720EF1"/>
    <w:rsid w:val="007211D8"/>
    <w:rsid w:val="00721B0C"/>
    <w:rsid w:val="00722A20"/>
    <w:rsid w:val="0072338D"/>
    <w:rsid w:val="00723FF4"/>
    <w:rsid w:val="007241AF"/>
    <w:rsid w:val="00724A4E"/>
    <w:rsid w:val="00724E3F"/>
    <w:rsid w:val="00725138"/>
    <w:rsid w:val="007251B4"/>
    <w:rsid w:val="007253AB"/>
    <w:rsid w:val="00725F77"/>
    <w:rsid w:val="00726148"/>
    <w:rsid w:val="007262F7"/>
    <w:rsid w:val="00727029"/>
    <w:rsid w:val="007271AC"/>
    <w:rsid w:val="00727BBA"/>
    <w:rsid w:val="00727D77"/>
    <w:rsid w:val="00727FE4"/>
    <w:rsid w:val="00730468"/>
    <w:rsid w:val="00730519"/>
    <w:rsid w:val="0073175B"/>
    <w:rsid w:val="007318A2"/>
    <w:rsid w:val="00731A66"/>
    <w:rsid w:val="00731E9D"/>
    <w:rsid w:val="007324F9"/>
    <w:rsid w:val="00732631"/>
    <w:rsid w:val="00732938"/>
    <w:rsid w:val="0073358C"/>
    <w:rsid w:val="00733BBD"/>
    <w:rsid w:val="007340F9"/>
    <w:rsid w:val="00734980"/>
    <w:rsid w:val="00734C53"/>
    <w:rsid w:val="007360E3"/>
    <w:rsid w:val="007360F1"/>
    <w:rsid w:val="007363E7"/>
    <w:rsid w:val="00736A89"/>
    <w:rsid w:val="00736FD2"/>
    <w:rsid w:val="00737538"/>
    <w:rsid w:val="007404AE"/>
    <w:rsid w:val="007414C3"/>
    <w:rsid w:val="00741A38"/>
    <w:rsid w:val="007422F4"/>
    <w:rsid w:val="0074259A"/>
    <w:rsid w:val="00742989"/>
    <w:rsid w:val="00742D08"/>
    <w:rsid w:val="007447E8"/>
    <w:rsid w:val="00745074"/>
    <w:rsid w:val="00745643"/>
    <w:rsid w:val="00746203"/>
    <w:rsid w:val="00747AB4"/>
    <w:rsid w:val="00747AD6"/>
    <w:rsid w:val="00747FDF"/>
    <w:rsid w:val="00751BF3"/>
    <w:rsid w:val="00752F77"/>
    <w:rsid w:val="00754725"/>
    <w:rsid w:val="007564EC"/>
    <w:rsid w:val="00756FA4"/>
    <w:rsid w:val="007571BA"/>
    <w:rsid w:val="0076087E"/>
    <w:rsid w:val="00760BAE"/>
    <w:rsid w:val="00760BBC"/>
    <w:rsid w:val="007612BE"/>
    <w:rsid w:val="0076299E"/>
    <w:rsid w:val="0076332C"/>
    <w:rsid w:val="0076399D"/>
    <w:rsid w:val="00763DD9"/>
    <w:rsid w:val="007643A2"/>
    <w:rsid w:val="00764E5B"/>
    <w:rsid w:val="00764FED"/>
    <w:rsid w:val="0076598F"/>
    <w:rsid w:val="00765FF5"/>
    <w:rsid w:val="0076713E"/>
    <w:rsid w:val="007701AA"/>
    <w:rsid w:val="007704A5"/>
    <w:rsid w:val="007704C2"/>
    <w:rsid w:val="00770748"/>
    <w:rsid w:val="00770D71"/>
    <w:rsid w:val="00770D88"/>
    <w:rsid w:val="00771985"/>
    <w:rsid w:val="00771B74"/>
    <w:rsid w:val="007749FC"/>
    <w:rsid w:val="00775161"/>
    <w:rsid w:val="0077516C"/>
    <w:rsid w:val="00775845"/>
    <w:rsid w:val="00775A6A"/>
    <w:rsid w:val="00775C48"/>
    <w:rsid w:val="00776631"/>
    <w:rsid w:val="007767A9"/>
    <w:rsid w:val="00776D34"/>
    <w:rsid w:val="00776F49"/>
    <w:rsid w:val="00777EEB"/>
    <w:rsid w:val="00777FBD"/>
    <w:rsid w:val="007808BA"/>
    <w:rsid w:val="007813A6"/>
    <w:rsid w:val="007813A8"/>
    <w:rsid w:val="00781493"/>
    <w:rsid w:val="0078151D"/>
    <w:rsid w:val="007816FB"/>
    <w:rsid w:val="007818FE"/>
    <w:rsid w:val="007829C1"/>
    <w:rsid w:val="007837D8"/>
    <w:rsid w:val="0078464F"/>
    <w:rsid w:val="00784A03"/>
    <w:rsid w:val="00784EAE"/>
    <w:rsid w:val="00785032"/>
    <w:rsid w:val="0078561E"/>
    <w:rsid w:val="00785E59"/>
    <w:rsid w:val="00786BEC"/>
    <w:rsid w:val="00787632"/>
    <w:rsid w:val="00787C03"/>
    <w:rsid w:val="00787C86"/>
    <w:rsid w:val="0079097A"/>
    <w:rsid w:val="0079170B"/>
    <w:rsid w:val="00791DFC"/>
    <w:rsid w:val="00792382"/>
    <w:rsid w:val="007924ED"/>
    <w:rsid w:val="00793B3B"/>
    <w:rsid w:val="00795EFE"/>
    <w:rsid w:val="00796C59"/>
    <w:rsid w:val="0079752D"/>
    <w:rsid w:val="007A0157"/>
    <w:rsid w:val="007A0E48"/>
    <w:rsid w:val="007A105B"/>
    <w:rsid w:val="007A2AA1"/>
    <w:rsid w:val="007A2D07"/>
    <w:rsid w:val="007A30EC"/>
    <w:rsid w:val="007A3C8C"/>
    <w:rsid w:val="007A4FAF"/>
    <w:rsid w:val="007A509A"/>
    <w:rsid w:val="007A51EC"/>
    <w:rsid w:val="007A618B"/>
    <w:rsid w:val="007A7B91"/>
    <w:rsid w:val="007A7C22"/>
    <w:rsid w:val="007B013D"/>
    <w:rsid w:val="007B09F4"/>
    <w:rsid w:val="007B150D"/>
    <w:rsid w:val="007B1B37"/>
    <w:rsid w:val="007B272F"/>
    <w:rsid w:val="007B2900"/>
    <w:rsid w:val="007B2A49"/>
    <w:rsid w:val="007B34F1"/>
    <w:rsid w:val="007B3784"/>
    <w:rsid w:val="007B3944"/>
    <w:rsid w:val="007B42BE"/>
    <w:rsid w:val="007B4878"/>
    <w:rsid w:val="007B4D05"/>
    <w:rsid w:val="007B5E3B"/>
    <w:rsid w:val="007B64A6"/>
    <w:rsid w:val="007B6538"/>
    <w:rsid w:val="007B663D"/>
    <w:rsid w:val="007B7178"/>
    <w:rsid w:val="007B7201"/>
    <w:rsid w:val="007B783A"/>
    <w:rsid w:val="007B7A55"/>
    <w:rsid w:val="007B7AA8"/>
    <w:rsid w:val="007B7C67"/>
    <w:rsid w:val="007B7E80"/>
    <w:rsid w:val="007B7F32"/>
    <w:rsid w:val="007C08E5"/>
    <w:rsid w:val="007C0EAD"/>
    <w:rsid w:val="007C0ED4"/>
    <w:rsid w:val="007C1B14"/>
    <w:rsid w:val="007C1C52"/>
    <w:rsid w:val="007C1C6A"/>
    <w:rsid w:val="007C1F20"/>
    <w:rsid w:val="007C1F57"/>
    <w:rsid w:val="007C2FE7"/>
    <w:rsid w:val="007C3FD6"/>
    <w:rsid w:val="007C47BE"/>
    <w:rsid w:val="007C4A6C"/>
    <w:rsid w:val="007C5460"/>
    <w:rsid w:val="007C5521"/>
    <w:rsid w:val="007C5789"/>
    <w:rsid w:val="007C5894"/>
    <w:rsid w:val="007C658D"/>
    <w:rsid w:val="007C70E7"/>
    <w:rsid w:val="007C7663"/>
    <w:rsid w:val="007C77D4"/>
    <w:rsid w:val="007D0865"/>
    <w:rsid w:val="007D0E33"/>
    <w:rsid w:val="007D1748"/>
    <w:rsid w:val="007D1BE1"/>
    <w:rsid w:val="007D247E"/>
    <w:rsid w:val="007D316D"/>
    <w:rsid w:val="007D47A4"/>
    <w:rsid w:val="007D6315"/>
    <w:rsid w:val="007D6433"/>
    <w:rsid w:val="007D6DDD"/>
    <w:rsid w:val="007D764F"/>
    <w:rsid w:val="007D7834"/>
    <w:rsid w:val="007D7848"/>
    <w:rsid w:val="007D78E9"/>
    <w:rsid w:val="007E06BB"/>
    <w:rsid w:val="007E13AF"/>
    <w:rsid w:val="007E15E6"/>
    <w:rsid w:val="007E1E2B"/>
    <w:rsid w:val="007E25A0"/>
    <w:rsid w:val="007E25AD"/>
    <w:rsid w:val="007E3F2A"/>
    <w:rsid w:val="007E41AA"/>
    <w:rsid w:val="007E4A44"/>
    <w:rsid w:val="007E563D"/>
    <w:rsid w:val="007E667C"/>
    <w:rsid w:val="007E69FF"/>
    <w:rsid w:val="007E6B6E"/>
    <w:rsid w:val="007E76E2"/>
    <w:rsid w:val="007F10A0"/>
    <w:rsid w:val="007F1503"/>
    <w:rsid w:val="007F1AA1"/>
    <w:rsid w:val="007F296B"/>
    <w:rsid w:val="007F29DB"/>
    <w:rsid w:val="007F3027"/>
    <w:rsid w:val="007F3134"/>
    <w:rsid w:val="007F39DB"/>
    <w:rsid w:val="007F3CEE"/>
    <w:rsid w:val="007F3F9E"/>
    <w:rsid w:val="007F42C5"/>
    <w:rsid w:val="00802B00"/>
    <w:rsid w:val="0080346C"/>
    <w:rsid w:val="008042F9"/>
    <w:rsid w:val="008043A4"/>
    <w:rsid w:val="00805256"/>
    <w:rsid w:val="008052EF"/>
    <w:rsid w:val="008059CE"/>
    <w:rsid w:val="008063F2"/>
    <w:rsid w:val="008071E5"/>
    <w:rsid w:val="00810F09"/>
    <w:rsid w:val="00811235"/>
    <w:rsid w:val="00811553"/>
    <w:rsid w:val="00811D98"/>
    <w:rsid w:val="00812318"/>
    <w:rsid w:val="00812319"/>
    <w:rsid w:val="008138C6"/>
    <w:rsid w:val="00814035"/>
    <w:rsid w:val="00814109"/>
    <w:rsid w:val="0081542D"/>
    <w:rsid w:val="00815712"/>
    <w:rsid w:val="008171B7"/>
    <w:rsid w:val="00817401"/>
    <w:rsid w:val="00817F62"/>
    <w:rsid w:val="00820331"/>
    <w:rsid w:val="008208CB"/>
    <w:rsid w:val="00820BFE"/>
    <w:rsid w:val="00820C24"/>
    <w:rsid w:val="00821516"/>
    <w:rsid w:val="00821B7B"/>
    <w:rsid w:val="00821BA2"/>
    <w:rsid w:val="00821E69"/>
    <w:rsid w:val="00821FFA"/>
    <w:rsid w:val="00822D98"/>
    <w:rsid w:val="008232C9"/>
    <w:rsid w:val="00823F00"/>
    <w:rsid w:val="00825C15"/>
    <w:rsid w:val="00825DDB"/>
    <w:rsid w:val="00825EB6"/>
    <w:rsid w:val="00826CC7"/>
    <w:rsid w:val="00826D20"/>
    <w:rsid w:val="00826DCA"/>
    <w:rsid w:val="008274DA"/>
    <w:rsid w:val="00827821"/>
    <w:rsid w:val="008279C4"/>
    <w:rsid w:val="00827D18"/>
    <w:rsid w:val="00830489"/>
    <w:rsid w:val="00830FD5"/>
    <w:rsid w:val="00831964"/>
    <w:rsid w:val="00832090"/>
    <w:rsid w:val="0083349B"/>
    <w:rsid w:val="008337EA"/>
    <w:rsid w:val="00833DD9"/>
    <w:rsid w:val="0083413D"/>
    <w:rsid w:val="0083429E"/>
    <w:rsid w:val="008342CC"/>
    <w:rsid w:val="00834395"/>
    <w:rsid w:val="008352C6"/>
    <w:rsid w:val="00835D86"/>
    <w:rsid w:val="0083649C"/>
    <w:rsid w:val="008370BC"/>
    <w:rsid w:val="008373B8"/>
    <w:rsid w:val="008376FE"/>
    <w:rsid w:val="00840737"/>
    <w:rsid w:val="00840968"/>
    <w:rsid w:val="00840DBC"/>
    <w:rsid w:val="00840FB5"/>
    <w:rsid w:val="00841815"/>
    <w:rsid w:val="008421DD"/>
    <w:rsid w:val="00843D76"/>
    <w:rsid w:val="00844201"/>
    <w:rsid w:val="00844468"/>
    <w:rsid w:val="008451C1"/>
    <w:rsid w:val="008451C5"/>
    <w:rsid w:val="0084663D"/>
    <w:rsid w:val="00846CE7"/>
    <w:rsid w:val="0084747A"/>
    <w:rsid w:val="00847DB9"/>
    <w:rsid w:val="0085022A"/>
    <w:rsid w:val="0085096B"/>
    <w:rsid w:val="00851AE4"/>
    <w:rsid w:val="00851B56"/>
    <w:rsid w:val="00851F2A"/>
    <w:rsid w:val="008520F3"/>
    <w:rsid w:val="00852BFB"/>
    <w:rsid w:val="00854A6A"/>
    <w:rsid w:val="008558D9"/>
    <w:rsid w:val="00855D85"/>
    <w:rsid w:val="0085630E"/>
    <w:rsid w:val="0085641D"/>
    <w:rsid w:val="00860C13"/>
    <w:rsid w:val="00860E15"/>
    <w:rsid w:val="00861816"/>
    <w:rsid w:val="00861848"/>
    <w:rsid w:val="00861E80"/>
    <w:rsid w:val="00862367"/>
    <w:rsid w:val="0086255D"/>
    <w:rsid w:val="00863846"/>
    <w:rsid w:val="00864508"/>
    <w:rsid w:val="00864522"/>
    <w:rsid w:val="00866416"/>
    <w:rsid w:val="00866E43"/>
    <w:rsid w:val="00867618"/>
    <w:rsid w:val="008703A0"/>
    <w:rsid w:val="008703DD"/>
    <w:rsid w:val="00870B7D"/>
    <w:rsid w:val="00870C36"/>
    <w:rsid w:val="00871A72"/>
    <w:rsid w:val="00872C09"/>
    <w:rsid w:val="00873677"/>
    <w:rsid w:val="00874457"/>
    <w:rsid w:val="008747EA"/>
    <w:rsid w:val="00874834"/>
    <w:rsid w:val="00875353"/>
    <w:rsid w:val="00875458"/>
    <w:rsid w:val="008756A1"/>
    <w:rsid w:val="008761B3"/>
    <w:rsid w:val="008768E8"/>
    <w:rsid w:val="00876DA8"/>
    <w:rsid w:val="0087755D"/>
    <w:rsid w:val="00880904"/>
    <w:rsid w:val="0088190E"/>
    <w:rsid w:val="00881C4D"/>
    <w:rsid w:val="00882983"/>
    <w:rsid w:val="0088340F"/>
    <w:rsid w:val="008858B7"/>
    <w:rsid w:val="00885C95"/>
    <w:rsid w:val="00885ECF"/>
    <w:rsid w:val="008866D3"/>
    <w:rsid w:val="00886D6D"/>
    <w:rsid w:val="00886E6F"/>
    <w:rsid w:val="00887276"/>
    <w:rsid w:val="0088757B"/>
    <w:rsid w:val="00887ADE"/>
    <w:rsid w:val="00887B17"/>
    <w:rsid w:val="008907A9"/>
    <w:rsid w:val="008908FF"/>
    <w:rsid w:val="00891336"/>
    <w:rsid w:val="008924FC"/>
    <w:rsid w:val="00893577"/>
    <w:rsid w:val="00893DF6"/>
    <w:rsid w:val="008948D9"/>
    <w:rsid w:val="00894A14"/>
    <w:rsid w:val="00894A1B"/>
    <w:rsid w:val="00894EDC"/>
    <w:rsid w:val="0089529B"/>
    <w:rsid w:val="008966F6"/>
    <w:rsid w:val="00896725"/>
    <w:rsid w:val="0089733C"/>
    <w:rsid w:val="00897A05"/>
    <w:rsid w:val="008A0103"/>
    <w:rsid w:val="008A2796"/>
    <w:rsid w:val="008A2879"/>
    <w:rsid w:val="008A2FB0"/>
    <w:rsid w:val="008A3B70"/>
    <w:rsid w:val="008A45CB"/>
    <w:rsid w:val="008A4D50"/>
    <w:rsid w:val="008A4DBF"/>
    <w:rsid w:val="008A4F8D"/>
    <w:rsid w:val="008A5F9A"/>
    <w:rsid w:val="008A6B3E"/>
    <w:rsid w:val="008A6F98"/>
    <w:rsid w:val="008A6F9A"/>
    <w:rsid w:val="008A712E"/>
    <w:rsid w:val="008A7D2A"/>
    <w:rsid w:val="008A7E0F"/>
    <w:rsid w:val="008B03CB"/>
    <w:rsid w:val="008B21BB"/>
    <w:rsid w:val="008B28E8"/>
    <w:rsid w:val="008B2F7E"/>
    <w:rsid w:val="008B360E"/>
    <w:rsid w:val="008B37F1"/>
    <w:rsid w:val="008B39D6"/>
    <w:rsid w:val="008B4CDB"/>
    <w:rsid w:val="008B5865"/>
    <w:rsid w:val="008B5B7A"/>
    <w:rsid w:val="008B6049"/>
    <w:rsid w:val="008B620E"/>
    <w:rsid w:val="008B6C2E"/>
    <w:rsid w:val="008B7254"/>
    <w:rsid w:val="008C01EC"/>
    <w:rsid w:val="008C034E"/>
    <w:rsid w:val="008C05BD"/>
    <w:rsid w:val="008C075E"/>
    <w:rsid w:val="008C1164"/>
    <w:rsid w:val="008C161D"/>
    <w:rsid w:val="008C1A74"/>
    <w:rsid w:val="008C2F7D"/>
    <w:rsid w:val="008C3209"/>
    <w:rsid w:val="008C36E5"/>
    <w:rsid w:val="008C3A54"/>
    <w:rsid w:val="008C4301"/>
    <w:rsid w:val="008C43B3"/>
    <w:rsid w:val="008C57B4"/>
    <w:rsid w:val="008C60DB"/>
    <w:rsid w:val="008C6AD0"/>
    <w:rsid w:val="008C6C93"/>
    <w:rsid w:val="008C6FF2"/>
    <w:rsid w:val="008C7031"/>
    <w:rsid w:val="008C74CC"/>
    <w:rsid w:val="008C772E"/>
    <w:rsid w:val="008D0EF1"/>
    <w:rsid w:val="008D223B"/>
    <w:rsid w:val="008D22F4"/>
    <w:rsid w:val="008D2CA1"/>
    <w:rsid w:val="008D2DDF"/>
    <w:rsid w:val="008D2EDB"/>
    <w:rsid w:val="008D3189"/>
    <w:rsid w:val="008D369F"/>
    <w:rsid w:val="008D3C5C"/>
    <w:rsid w:val="008D3EAE"/>
    <w:rsid w:val="008D445B"/>
    <w:rsid w:val="008D4B30"/>
    <w:rsid w:val="008D4E03"/>
    <w:rsid w:val="008D55FD"/>
    <w:rsid w:val="008D5F6D"/>
    <w:rsid w:val="008D63A0"/>
    <w:rsid w:val="008D6C5D"/>
    <w:rsid w:val="008E1520"/>
    <w:rsid w:val="008E18C4"/>
    <w:rsid w:val="008E2261"/>
    <w:rsid w:val="008E29BF"/>
    <w:rsid w:val="008E312B"/>
    <w:rsid w:val="008E4BFD"/>
    <w:rsid w:val="008E4F3E"/>
    <w:rsid w:val="008E5C2A"/>
    <w:rsid w:val="008E62EA"/>
    <w:rsid w:val="008E726D"/>
    <w:rsid w:val="008E7446"/>
    <w:rsid w:val="008F149B"/>
    <w:rsid w:val="008F1630"/>
    <w:rsid w:val="008F2D87"/>
    <w:rsid w:val="008F34C2"/>
    <w:rsid w:val="008F3B7F"/>
    <w:rsid w:val="008F5967"/>
    <w:rsid w:val="008F640A"/>
    <w:rsid w:val="008F77BB"/>
    <w:rsid w:val="0090061F"/>
    <w:rsid w:val="00900A3F"/>
    <w:rsid w:val="00901C18"/>
    <w:rsid w:val="00902C4A"/>
    <w:rsid w:val="00903619"/>
    <w:rsid w:val="0090371F"/>
    <w:rsid w:val="00904525"/>
    <w:rsid w:val="0090468C"/>
    <w:rsid w:val="00904931"/>
    <w:rsid w:val="00904DF9"/>
    <w:rsid w:val="00905F67"/>
    <w:rsid w:val="009065E7"/>
    <w:rsid w:val="009070A3"/>
    <w:rsid w:val="009074D7"/>
    <w:rsid w:val="00907681"/>
    <w:rsid w:val="0090774E"/>
    <w:rsid w:val="009119C7"/>
    <w:rsid w:val="009123F6"/>
    <w:rsid w:val="00912AFA"/>
    <w:rsid w:val="00912C22"/>
    <w:rsid w:val="0091364F"/>
    <w:rsid w:val="00913854"/>
    <w:rsid w:val="009144AC"/>
    <w:rsid w:val="009154F1"/>
    <w:rsid w:val="009155B8"/>
    <w:rsid w:val="00916088"/>
    <w:rsid w:val="009177F8"/>
    <w:rsid w:val="009208BA"/>
    <w:rsid w:val="009212BE"/>
    <w:rsid w:val="0092178B"/>
    <w:rsid w:val="00921EDE"/>
    <w:rsid w:val="0092250E"/>
    <w:rsid w:val="00923226"/>
    <w:rsid w:val="009238CC"/>
    <w:rsid w:val="00923B95"/>
    <w:rsid w:val="009241F5"/>
    <w:rsid w:val="00924254"/>
    <w:rsid w:val="009242EB"/>
    <w:rsid w:val="00926CE2"/>
    <w:rsid w:val="00927C59"/>
    <w:rsid w:val="009309DC"/>
    <w:rsid w:val="00930F81"/>
    <w:rsid w:val="00931408"/>
    <w:rsid w:val="00931DC1"/>
    <w:rsid w:val="009320F2"/>
    <w:rsid w:val="00932286"/>
    <w:rsid w:val="0093231A"/>
    <w:rsid w:val="0093277E"/>
    <w:rsid w:val="00934344"/>
    <w:rsid w:val="009343E8"/>
    <w:rsid w:val="00934BAD"/>
    <w:rsid w:val="00936EEA"/>
    <w:rsid w:val="0093704A"/>
    <w:rsid w:val="009372F9"/>
    <w:rsid w:val="00937787"/>
    <w:rsid w:val="00937C3E"/>
    <w:rsid w:val="00937DC2"/>
    <w:rsid w:val="00941FEE"/>
    <w:rsid w:val="009422BC"/>
    <w:rsid w:val="009424FF"/>
    <w:rsid w:val="0094262E"/>
    <w:rsid w:val="0094297A"/>
    <w:rsid w:val="00942A0B"/>
    <w:rsid w:val="00942A74"/>
    <w:rsid w:val="00943E0A"/>
    <w:rsid w:val="00943E74"/>
    <w:rsid w:val="00943FAC"/>
    <w:rsid w:val="00944395"/>
    <w:rsid w:val="00944505"/>
    <w:rsid w:val="00944FA2"/>
    <w:rsid w:val="00945602"/>
    <w:rsid w:val="009467EA"/>
    <w:rsid w:val="00946A11"/>
    <w:rsid w:val="00946DD4"/>
    <w:rsid w:val="00947A7B"/>
    <w:rsid w:val="00951558"/>
    <w:rsid w:val="00951EE9"/>
    <w:rsid w:val="00953614"/>
    <w:rsid w:val="009540C2"/>
    <w:rsid w:val="00955B81"/>
    <w:rsid w:val="00955FA6"/>
    <w:rsid w:val="00960BDE"/>
    <w:rsid w:val="0096249C"/>
    <w:rsid w:val="00962788"/>
    <w:rsid w:val="00965710"/>
    <w:rsid w:val="009657E2"/>
    <w:rsid w:val="00966DAF"/>
    <w:rsid w:val="009675D9"/>
    <w:rsid w:val="00967DFF"/>
    <w:rsid w:val="0097002B"/>
    <w:rsid w:val="009700E5"/>
    <w:rsid w:val="00970236"/>
    <w:rsid w:val="00970263"/>
    <w:rsid w:val="00971334"/>
    <w:rsid w:val="00971469"/>
    <w:rsid w:val="0097169B"/>
    <w:rsid w:val="00972E86"/>
    <w:rsid w:val="00973949"/>
    <w:rsid w:val="00975893"/>
    <w:rsid w:val="00975A21"/>
    <w:rsid w:val="00976973"/>
    <w:rsid w:val="00977660"/>
    <w:rsid w:val="009776F6"/>
    <w:rsid w:val="009778A0"/>
    <w:rsid w:val="0098024C"/>
    <w:rsid w:val="0098176E"/>
    <w:rsid w:val="00982846"/>
    <w:rsid w:val="00982B03"/>
    <w:rsid w:val="00983314"/>
    <w:rsid w:val="00983EE1"/>
    <w:rsid w:val="00983F2D"/>
    <w:rsid w:val="00984724"/>
    <w:rsid w:val="00984944"/>
    <w:rsid w:val="00985323"/>
    <w:rsid w:val="009856A1"/>
    <w:rsid w:val="00985782"/>
    <w:rsid w:val="00985E0A"/>
    <w:rsid w:val="0098605F"/>
    <w:rsid w:val="009860BD"/>
    <w:rsid w:val="009868DC"/>
    <w:rsid w:val="00986FFC"/>
    <w:rsid w:val="00990089"/>
    <w:rsid w:val="0099018E"/>
    <w:rsid w:val="009911DB"/>
    <w:rsid w:val="00991D0B"/>
    <w:rsid w:val="009920EF"/>
    <w:rsid w:val="00992670"/>
    <w:rsid w:val="00992903"/>
    <w:rsid w:val="0099293E"/>
    <w:rsid w:val="00993224"/>
    <w:rsid w:val="00993644"/>
    <w:rsid w:val="00994B17"/>
    <w:rsid w:val="00995217"/>
    <w:rsid w:val="00995607"/>
    <w:rsid w:val="009960B7"/>
    <w:rsid w:val="00996896"/>
    <w:rsid w:val="009A0AE3"/>
    <w:rsid w:val="009A0D6B"/>
    <w:rsid w:val="009A0E31"/>
    <w:rsid w:val="009A26FF"/>
    <w:rsid w:val="009A2A0F"/>
    <w:rsid w:val="009A30BE"/>
    <w:rsid w:val="009A36AF"/>
    <w:rsid w:val="009A404A"/>
    <w:rsid w:val="009A462D"/>
    <w:rsid w:val="009A469D"/>
    <w:rsid w:val="009A48DA"/>
    <w:rsid w:val="009A4CC7"/>
    <w:rsid w:val="009A5FA4"/>
    <w:rsid w:val="009A67D9"/>
    <w:rsid w:val="009A7C65"/>
    <w:rsid w:val="009B00D3"/>
    <w:rsid w:val="009B0295"/>
    <w:rsid w:val="009B069F"/>
    <w:rsid w:val="009B2145"/>
    <w:rsid w:val="009B28AA"/>
    <w:rsid w:val="009B6700"/>
    <w:rsid w:val="009B6A84"/>
    <w:rsid w:val="009C1241"/>
    <w:rsid w:val="009C1293"/>
    <w:rsid w:val="009C12A0"/>
    <w:rsid w:val="009C1765"/>
    <w:rsid w:val="009C2651"/>
    <w:rsid w:val="009C306E"/>
    <w:rsid w:val="009C3096"/>
    <w:rsid w:val="009C3D90"/>
    <w:rsid w:val="009C3EB9"/>
    <w:rsid w:val="009C43C1"/>
    <w:rsid w:val="009C43EB"/>
    <w:rsid w:val="009C55FB"/>
    <w:rsid w:val="009C5ECE"/>
    <w:rsid w:val="009C7D6B"/>
    <w:rsid w:val="009D0A22"/>
    <w:rsid w:val="009D10D6"/>
    <w:rsid w:val="009D12EC"/>
    <w:rsid w:val="009D18D5"/>
    <w:rsid w:val="009D27B5"/>
    <w:rsid w:val="009D334C"/>
    <w:rsid w:val="009D3D27"/>
    <w:rsid w:val="009D4017"/>
    <w:rsid w:val="009D47E3"/>
    <w:rsid w:val="009D5471"/>
    <w:rsid w:val="009D577A"/>
    <w:rsid w:val="009D57DA"/>
    <w:rsid w:val="009D6ECD"/>
    <w:rsid w:val="009D70D2"/>
    <w:rsid w:val="009D742C"/>
    <w:rsid w:val="009D7634"/>
    <w:rsid w:val="009D7DD2"/>
    <w:rsid w:val="009E0A4C"/>
    <w:rsid w:val="009E0E99"/>
    <w:rsid w:val="009E1341"/>
    <w:rsid w:val="009E2319"/>
    <w:rsid w:val="009E28E0"/>
    <w:rsid w:val="009E2F1F"/>
    <w:rsid w:val="009E39F3"/>
    <w:rsid w:val="009E3F26"/>
    <w:rsid w:val="009E473F"/>
    <w:rsid w:val="009E4B62"/>
    <w:rsid w:val="009E4C9F"/>
    <w:rsid w:val="009E5C80"/>
    <w:rsid w:val="009E6C38"/>
    <w:rsid w:val="009E7B7F"/>
    <w:rsid w:val="009F023B"/>
    <w:rsid w:val="009F049A"/>
    <w:rsid w:val="009F085B"/>
    <w:rsid w:val="009F2A2C"/>
    <w:rsid w:val="009F2AC7"/>
    <w:rsid w:val="009F3720"/>
    <w:rsid w:val="009F3E42"/>
    <w:rsid w:val="009F5300"/>
    <w:rsid w:val="009F5E34"/>
    <w:rsid w:val="009F62D6"/>
    <w:rsid w:val="009F644C"/>
    <w:rsid w:val="009F70E5"/>
    <w:rsid w:val="00A019F2"/>
    <w:rsid w:val="00A01E05"/>
    <w:rsid w:val="00A020AB"/>
    <w:rsid w:val="00A02BC9"/>
    <w:rsid w:val="00A02C22"/>
    <w:rsid w:val="00A03081"/>
    <w:rsid w:val="00A039D9"/>
    <w:rsid w:val="00A039FC"/>
    <w:rsid w:val="00A03CBE"/>
    <w:rsid w:val="00A0410B"/>
    <w:rsid w:val="00A042C6"/>
    <w:rsid w:val="00A04CFE"/>
    <w:rsid w:val="00A067BD"/>
    <w:rsid w:val="00A06EC9"/>
    <w:rsid w:val="00A0772B"/>
    <w:rsid w:val="00A07978"/>
    <w:rsid w:val="00A07E1E"/>
    <w:rsid w:val="00A07F2D"/>
    <w:rsid w:val="00A1021F"/>
    <w:rsid w:val="00A102EA"/>
    <w:rsid w:val="00A1048E"/>
    <w:rsid w:val="00A11393"/>
    <w:rsid w:val="00A11919"/>
    <w:rsid w:val="00A11F7F"/>
    <w:rsid w:val="00A12930"/>
    <w:rsid w:val="00A13540"/>
    <w:rsid w:val="00A1464C"/>
    <w:rsid w:val="00A14970"/>
    <w:rsid w:val="00A14D32"/>
    <w:rsid w:val="00A15B61"/>
    <w:rsid w:val="00A16056"/>
    <w:rsid w:val="00A16387"/>
    <w:rsid w:val="00A1668E"/>
    <w:rsid w:val="00A16FBA"/>
    <w:rsid w:val="00A177F6"/>
    <w:rsid w:val="00A17CF1"/>
    <w:rsid w:val="00A21523"/>
    <w:rsid w:val="00A2215E"/>
    <w:rsid w:val="00A223F2"/>
    <w:rsid w:val="00A231C9"/>
    <w:rsid w:val="00A23A39"/>
    <w:rsid w:val="00A2458F"/>
    <w:rsid w:val="00A247FC"/>
    <w:rsid w:val="00A24DB9"/>
    <w:rsid w:val="00A25741"/>
    <w:rsid w:val="00A257BA"/>
    <w:rsid w:val="00A257E3"/>
    <w:rsid w:val="00A260D9"/>
    <w:rsid w:val="00A26532"/>
    <w:rsid w:val="00A26AF7"/>
    <w:rsid w:val="00A3009E"/>
    <w:rsid w:val="00A30D92"/>
    <w:rsid w:val="00A31D28"/>
    <w:rsid w:val="00A32489"/>
    <w:rsid w:val="00A334FC"/>
    <w:rsid w:val="00A33611"/>
    <w:rsid w:val="00A33A65"/>
    <w:rsid w:val="00A33D01"/>
    <w:rsid w:val="00A3488A"/>
    <w:rsid w:val="00A35185"/>
    <w:rsid w:val="00A35DF3"/>
    <w:rsid w:val="00A402B8"/>
    <w:rsid w:val="00A41FFC"/>
    <w:rsid w:val="00A432C2"/>
    <w:rsid w:val="00A441F0"/>
    <w:rsid w:val="00A44EBC"/>
    <w:rsid w:val="00A45035"/>
    <w:rsid w:val="00A45328"/>
    <w:rsid w:val="00A459B8"/>
    <w:rsid w:val="00A45E53"/>
    <w:rsid w:val="00A46295"/>
    <w:rsid w:val="00A50A8D"/>
    <w:rsid w:val="00A5136A"/>
    <w:rsid w:val="00A5151F"/>
    <w:rsid w:val="00A52013"/>
    <w:rsid w:val="00A52BFC"/>
    <w:rsid w:val="00A52E74"/>
    <w:rsid w:val="00A53F01"/>
    <w:rsid w:val="00A54A79"/>
    <w:rsid w:val="00A55A53"/>
    <w:rsid w:val="00A562F9"/>
    <w:rsid w:val="00A563AF"/>
    <w:rsid w:val="00A56A9F"/>
    <w:rsid w:val="00A571B2"/>
    <w:rsid w:val="00A57587"/>
    <w:rsid w:val="00A57CA7"/>
    <w:rsid w:val="00A6002B"/>
    <w:rsid w:val="00A60378"/>
    <w:rsid w:val="00A61459"/>
    <w:rsid w:val="00A61A0B"/>
    <w:rsid w:val="00A625D8"/>
    <w:rsid w:val="00A62B7C"/>
    <w:rsid w:val="00A63DC4"/>
    <w:rsid w:val="00A64195"/>
    <w:rsid w:val="00A65248"/>
    <w:rsid w:val="00A65FF9"/>
    <w:rsid w:val="00A66538"/>
    <w:rsid w:val="00A66AD3"/>
    <w:rsid w:val="00A70A9F"/>
    <w:rsid w:val="00A71248"/>
    <w:rsid w:val="00A71561"/>
    <w:rsid w:val="00A71BAD"/>
    <w:rsid w:val="00A71C31"/>
    <w:rsid w:val="00A73030"/>
    <w:rsid w:val="00A734F3"/>
    <w:rsid w:val="00A73A7C"/>
    <w:rsid w:val="00A73BF0"/>
    <w:rsid w:val="00A74986"/>
    <w:rsid w:val="00A74A12"/>
    <w:rsid w:val="00A75827"/>
    <w:rsid w:val="00A767A2"/>
    <w:rsid w:val="00A76816"/>
    <w:rsid w:val="00A768E5"/>
    <w:rsid w:val="00A8018C"/>
    <w:rsid w:val="00A80363"/>
    <w:rsid w:val="00A80FCC"/>
    <w:rsid w:val="00A81395"/>
    <w:rsid w:val="00A818C3"/>
    <w:rsid w:val="00A81BFD"/>
    <w:rsid w:val="00A81E93"/>
    <w:rsid w:val="00A82600"/>
    <w:rsid w:val="00A8355A"/>
    <w:rsid w:val="00A83A1E"/>
    <w:rsid w:val="00A851F9"/>
    <w:rsid w:val="00A85DD2"/>
    <w:rsid w:val="00A8615C"/>
    <w:rsid w:val="00A866A6"/>
    <w:rsid w:val="00A86A41"/>
    <w:rsid w:val="00A871ED"/>
    <w:rsid w:val="00A873A0"/>
    <w:rsid w:val="00A87577"/>
    <w:rsid w:val="00A87E5D"/>
    <w:rsid w:val="00A90F21"/>
    <w:rsid w:val="00A910BF"/>
    <w:rsid w:val="00A914F1"/>
    <w:rsid w:val="00A92F90"/>
    <w:rsid w:val="00A9353D"/>
    <w:rsid w:val="00A93ADC"/>
    <w:rsid w:val="00A93B1A"/>
    <w:rsid w:val="00A93E3D"/>
    <w:rsid w:val="00A9419B"/>
    <w:rsid w:val="00A94317"/>
    <w:rsid w:val="00A955E1"/>
    <w:rsid w:val="00A958E6"/>
    <w:rsid w:val="00A95D13"/>
    <w:rsid w:val="00A9721B"/>
    <w:rsid w:val="00A97558"/>
    <w:rsid w:val="00A975FF"/>
    <w:rsid w:val="00A97888"/>
    <w:rsid w:val="00AA081D"/>
    <w:rsid w:val="00AA0C71"/>
    <w:rsid w:val="00AA0FCB"/>
    <w:rsid w:val="00AA17EA"/>
    <w:rsid w:val="00AA3322"/>
    <w:rsid w:val="00AA38E7"/>
    <w:rsid w:val="00AA3901"/>
    <w:rsid w:val="00AA3B3D"/>
    <w:rsid w:val="00AA4A0A"/>
    <w:rsid w:val="00AA4E0A"/>
    <w:rsid w:val="00AA6400"/>
    <w:rsid w:val="00AA6449"/>
    <w:rsid w:val="00AA64F5"/>
    <w:rsid w:val="00AA74EF"/>
    <w:rsid w:val="00AA75A3"/>
    <w:rsid w:val="00AB0037"/>
    <w:rsid w:val="00AB0547"/>
    <w:rsid w:val="00AB081B"/>
    <w:rsid w:val="00AB0A2A"/>
    <w:rsid w:val="00AB3581"/>
    <w:rsid w:val="00AB37E3"/>
    <w:rsid w:val="00AB39C6"/>
    <w:rsid w:val="00AB4582"/>
    <w:rsid w:val="00AB47E3"/>
    <w:rsid w:val="00AB4F1C"/>
    <w:rsid w:val="00AB56A3"/>
    <w:rsid w:val="00AB5D4C"/>
    <w:rsid w:val="00AB60AA"/>
    <w:rsid w:val="00AB6D3E"/>
    <w:rsid w:val="00AB6F61"/>
    <w:rsid w:val="00AB7940"/>
    <w:rsid w:val="00AB7BB8"/>
    <w:rsid w:val="00AB7D97"/>
    <w:rsid w:val="00AB7FA5"/>
    <w:rsid w:val="00AC049B"/>
    <w:rsid w:val="00AC0E6B"/>
    <w:rsid w:val="00AC123D"/>
    <w:rsid w:val="00AC1599"/>
    <w:rsid w:val="00AC1784"/>
    <w:rsid w:val="00AC182F"/>
    <w:rsid w:val="00AC39A5"/>
    <w:rsid w:val="00AC3D61"/>
    <w:rsid w:val="00AC4C64"/>
    <w:rsid w:val="00AC4F7E"/>
    <w:rsid w:val="00AC5088"/>
    <w:rsid w:val="00AC5B0D"/>
    <w:rsid w:val="00AC7A01"/>
    <w:rsid w:val="00AD1775"/>
    <w:rsid w:val="00AD1A5A"/>
    <w:rsid w:val="00AD221B"/>
    <w:rsid w:val="00AD26A0"/>
    <w:rsid w:val="00AD28FE"/>
    <w:rsid w:val="00AD314C"/>
    <w:rsid w:val="00AD375A"/>
    <w:rsid w:val="00AD3C23"/>
    <w:rsid w:val="00AD46A7"/>
    <w:rsid w:val="00AD50DE"/>
    <w:rsid w:val="00AD52BE"/>
    <w:rsid w:val="00AD57A2"/>
    <w:rsid w:val="00AD582E"/>
    <w:rsid w:val="00AD5EC1"/>
    <w:rsid w:val="00AD67E0"/>
    <w:rsid w:val="00AD6B10"/>
    <w:rsid w:val="00AD73C1"/>
    <w:rsid w:val="00AD770E"/>
    <w:rsid w:val="00AD7F02"/>
    <w:rsid w:val="00AE0923"/>
    <w:rsid w:val="00AE19BC"/>
    <w:rsid w:val="00AE2890"/>
    <w:rsid w:val="00AE3570"/>
    <w:rsid w:val="00AE4DD6"/>
    <w:rsid w:val="00AE5795"/>
    <w:rsid w:val="00AE5E6F"/>
    <w:rsid w:val="00AE60BD"/>
    <w:rsid w:val="00AE6AD2"/>
    <w:rsid w:val="00AE6B06"/>
    <w:rsid w:val="00AE6D2C"/>
    <w:rsid w:val="00AE6F32"/>
    <w:rsid w:val="00AE732F"/>
    <w:rsid w:val="00AE770E"/>
    <w:rsid w:val="00AE7D24"/>
    <w:rsid w:val="00AF178A"/>
    <w:rsid w:val="00AF179E"/>
    <w:rsid w:val="00AF1912"/>
    <w:rsid w:val="00AF2DA7"/>
    <w:rsid w:val="00AF30BC"/>
    <w:rsid w:val="00AF30F4"/>
    <w:rsid w:val="00AF3306"/>
    <w:rsid w:val="00AF3A63"/>
    <w:rsid w:val="00AF3B69"/>
    <w:rsid w:val="00AF3EDE"/>
    <w:rsid w:val="00AF48B5"/>
    <w:rsid w:val="00AF48BE"/>
    <w:rsid w:val="00AF57F9"/>
    <w:rsid w:val="00AF5A9C"/>
    <w:rsid w:val="00AF6A8E"/>
    <w:rsid w:val="00AF70E8"/>
    <w:rsid w:val="00B0007E"/>
    <w:rsid w:val="00B00765"/>
    <w:rsid w:val="00B00C14"/>
    <w:rsid w:val="00B01D53"/>
    <w:rsid w:val="00B01DCD"/>
    <w:rsid w:val="00B0207E"/>
    <w:rsid w:val="00B023A6"/>
    <w:rsid w:val="00B023BC"/>
    <w:rsid w:val="00B024D1"/>
    <w:rsid w:val="00B02E00"/>
    <w:rsid w:val="00B03095"/>
    <w:rsid w:val="00B04002"/>
    <w:rsid w:val="00B043A8"/>
    <w:rsid w:val="00B047A7"/>
    <w:rsid w:val="00B054ED"/>
    <w:rsid w:val="00B05EFE"/>
    <w:rsid w:val="00B061D6"/>
    <w:rsid w:val="00B06399"/>
    <w:rsid w:val="00B0695D"/>
    <w:rsid w:val="00B1018B"/>
    <w:rsid w:val="00B104CE"/>
    <w:rsid w:val="00B10A1C"/>
    <w:rsid w:val="00B10ECA"/>
    <w:rsid w:val="00B1173C"/>
    <w:rsid w:val="00B11803"/>
    <w:rsid w:val="00B12382"/>
    <w:rsid w:val="00B125E0"/>
    <w:rsid w:val="00B12A0F"/>
    <w:rsid w:val="00B12CBA"/>
    <w:rsid w:val="00B16717"/>
    <w:rsid w:val="00B169D6"/>
    <w:rsid w:val="00B17074"/>
    <w:rsid w:val="00B1743D"/>
    <w:rsid w:val="00B17464"/>
    <w:rsid w:val="00B17A9F"/>
    <w:rsid w:val="00B17C38"/>
    <w:rsid w:val="00B20B92"/>
    <w:rsid w:val="00B20BAD"/>
    <w:rsid w:val="00B21894"/>
    <w:rsid w:val="00B2250E"/>
    <w:rsid w:val="00B22FE3"/>
    <w:rsid w:val="00B23282"/>
    <w:rsid w:val="00B233AD"/>
    <w:rsid w:val="00B237E3"/>
    <w:rsid w:val="00B2432F"/>
    <w:rsid w:val="00B2550A"/>
    <w:rsid w:val="00B25780"/>
    <w:rsid w:val="00B26876"/>
    <w:rsid w:val="00B26A44"/>
    <w:rsid w:val="00B26D2E"/>
    <w:rsid w:val="00B27B22"/>
    <w:rsid w:val="00B27B45"/>
    <w:rsid w:val="00B30BA1"/>
    <w:rsid w:val="00B31712"/>
    <w:rsid w:val="00B31D41"/>
    <w:rsid w:val="00B32177"/>
    <w:rsid w:val="00B32743"/>
    <w:rsid w:val="00B3308C"/>
    <w:rsid w:val="00B336B4"/>
    <w:rsid w:val="00B33A86"/>
    <w:rsid w:val="00B33DF3"/>
    <w:rsid w:val="00B34DBC"/>
    <w:rsid w:val="00B352C3"/>
    <w:rsid w:val="00B35D41"/>
    <w:rsid w:val="00B3662E"/>
    <w:rsid w:val="00B36EA4"/>
    <w:rsid w:val="00B36F53"/>
    <w:rsid w:val="00B40256"/>
    <w:rsid w:val="00B42A78"/>
    <w:rsid w:val="00B42D99"/>
    <w:rsid w:val="00B42DA6"/>
    <w:rsid w:val="00B43783"/>
    <w:rsid w:val="00B43AC5"/>
    <w:rsid w:val="00B44432"/>
    <w:rsid w:val="00B444FE"/>
    <w:rsid w:val="00B45800"/>
    <w:rsid w:val="00B468A4"/>
    <w:rsid w:val="00B469EF"/>
    <w:rsid w:val="00B46BB7"/>
    <w:rsid w:val="00B4712E"/>
    <w:rsid w:val="00B51B99"/>
    <w:rsid w:val="00B522C4"/>
    <w:rsid w:val="00B52BAC"/>
    <w:rsid w:val="00B54B82"/>
    <w:rsid w:val="00B55CCC"/>
    <w:rsid w:val="00B55D05"/>
    <w:rsid w:val="00B55F2D"/>
    <w:rsid w:val="00B5695D"/>
    <w:rsid w:val="00B56AB7"/>
    <w:rsid w:val="00B61201"/>
    <w:rsid w:val="00B61A84"/>
    <w:rsid w:val="00B620AD"/>
    <w:rsid w:val="00B62183"/>
    <w:rsid w:val="00B62268"/>
    <w:rsid w:val="00B65552"/>
    <w:rsid w:val="00B657EB"/>
    <w:rsid w:val="00B65BC7"/>
    <w:rsid w:val="00B67308"/>
    <w:rsid w:val="00B675E1"/>
    <w:rsid w:val="00B67AC0"/>
    <w:rsid w:val="00B700B4"/>
    <w:rsid w:val="00B7126A"/>
    <w:rsid w:val="00B71CDD"/>
    <w:rsid w:val="00B72755"/>
    <w:rsid w:val="00B72BAE"/>
    <w:rsid w:val="00B72FA0"/>
    <w:rsid w:val="00B744A2"/>
    <w:rsid w:val="00B7501C"/>
    <w:rsid w:val="00B7557B"/>
    <w:rsid w:val="00B75A32"/>
    <w:rsid w:val="00B75D2F"/>
    <w:rsid w:val="00B77AC2"/>
    <w:rsid w:val="00B80719"/>
    <w:rsid w:val="00B81062"/>
    <w:rsid w:val="00B8139B"/>
    <w:rsid w:val="00B8171B"/>
    <w:rsid w:val="00B81945"/>
    <w:rsid w:val="00B82F7B"/>
    <w:rsid w:val="00B8310F"/>
    <w:rsid w:val="00B83BD8"/>
    <w:rsid w:val="00B84005"/>
    <w:rsid w:val="00B84C4B"/>
    <w:rsid w:val="00B84D19"/>
    <w:rsid w:val="00B84F7B"/>
    <w:rsid w:val="00B852A1"/>
    <w:rsid w:val="00B86119"/>
    <w:rsid w:val="00B8643C"/>
    <w:rsid w:val="00B865F5"/>
    <w:rsid w:val="00B87A82"/>
    <w:rsid w:val="00B9086C"/>
    <w:rsid w:val="00B91A23"/>
    <w:rsid w:val="00B91D19"/>
    <w:rsid w:val="00B922DB"/>
    <w:rsid w:val="00B92804"/>
    <w:rsid w:val="00B9395A"/>
    <w:rsid w:val="00B94234"/>
    <w:rsid w:val="00B945D6"/>
    <w:rsid w:val="00B957C1"/>
    <w:rsid w:val="00B95BE4"/>
    <w:rsid w:val="00B95BF9"/>
    <w:rsid w:val="00B95DB2"/>
    <w:rsid w:val="00B95F95"/>
    <w:rsid w:val="00B972F2"/>
    <w:rsid w:val="00B975B2"/>
    <w:rsid w:val="00B975E2"/>
    <w:rsid w:val="00BA0060"/>
    <w:rsid w:val="00BA07C6"/>
    <w:rsid w:val="00BA0A4A"/>
    <w:rsid w:val="00BA383D"/>
    <w:rsid w:val="00BA3C33"/>
    <w:rsid w:val="00BA4B64"/>
    <w:rsid w:val="00BA5AA9"/>
    <w:rsid w:val="00BA5BD1"/>
    <w:rsid w:val="00BA6809"/>
    <w:rsid w:val="00BA7188"/>
    <w:rsid w:val="00BA7267"/>
    <w:rsid w:val="00BA72D1"/>
    <w:rsid w:val="00BA7701"/>
    <w:rsid w:val="00BA7921"/>
    <w:rsid w:val="00BA7AAC"/>
    <w:rsid w:val="00BA7DF9"/>
    <w:rsid w:val="00BB1048"/>
    <w:rsid w:val="00BB175D"/>
    <w:rsid w:val="00BB29EA"/>
    <w:rsid w:val="00BB35A8"/>
    <w:rsid w:val="00BB3E61"/>
    <w:rsid w:val="00BB4018"/>
    <w:rsid w:val="00BB44BD"/>
    <w:rsid w:val="00BB4BBA"/>
    <w:rsid w:val="00BB5081"/>
    <w:rsid w:val="00BB68D1"/>
    <w:rsid w:val="00BC00C4"/>
    <w:rsid w:val="00BC2023"/>
    <w:rsid w:val="00BC2C91"/>
    <w:rsid w:val="00BC400F"/>
    <w:rsid w:val="00BC4043"/>
    <w:rsid w:val="00BC4572"/>
    <w:rsid w:val="00BC47CC"/>
    <w:rsid w:val="00BC5589"/>
    <w:rsid w:val="00BC57A9"/>
    <w:rsid w:val="00BC5C62"/>
    <w:rsid w:val="00BC62EA"/>
    <w:rsid w:val="00BC6590"/>
    <w:rsid w:val="00BC7B19"/>
    <w:rsid w:val="00BD1973"/>
    <w:rsid w:val="00BD1B56"/>
    <w:rsid w:val="00BD4286"/>
    <w:rsid w:val="00BD4E6B"/>
    <w:rsid w:val="00BD599F"/>
    <w:rsid w:val="00BD66A2"/>
    <w:rsid w:val="00BD7042"/>
    <w:rsid w:val="00BD7209"/>
    <w:rsid w:val="00BD7624"/>
    <w:rsid w:val="00BD7847"/>
    <w:rsid w:val="00BD7F97"/>
    <w:rsid w:val="00BE04AD"/>
    <w:rsid w:val="00BE0A4A"/>
    <w:rsid w:val="00BE0CCB"/>
    <w:rsid w:val="00BE0F6F"/>
    <w:rsid w:val="00BE1520"/>
    <w:rsid w:val="00BE16B7"/>
    <w:rsid w:val="00BE29E5"/>
    <w:rsid w:val="00BE2AE0"/>
    <w:rsid w:val="00BE2BA9"/>
    <w:rsid w:val="00BE3654"/>
    <w:rsid w:val="00BE39D5"/>
    <w:rsid w:val="00BE4DF6"/>
    <w:rsid w:val="00BE4EE6"/>
    <w:rsid w:val="00BE5793"/>
    <w:rsid w:val="00BE6669"/>
    <w:rsid w:val="00BE66A7"/>
    <w:rsid w:val="00BE6910"/>
    <w:rsid w:val="00BE7F03"/>
    <w:rsid w:val="00BF10FD"/>
    <w:rsid w:val="00BF144A"/>
    <w:rsid w:val="00BF1597"/>
    <w:rsid w:val="00BF1769"/>
    <w:rsid w:val="00BF1D04"/>
    <w:rsid w:val="00BF245A"/>
    <w:rsid w:val="00BF3314"/>
    <w:rsid w:val="00BF7315"/>
    <w:rsid w:val="00C00503"/>
    <w:rsid w:val="00C01437"/>
    <w:rsid w:val="00C0150F"/>
    <w:rsid w:val="00C01704"/>
    <w:rsid w:val="00C01DBE"/>
    <w:rsid w:val="00C03D70"/>
    <w:rsid w:val="00C03F63"/>
    <w:rsid w:val="00C04038"/>
    <w:rsid w:val="00C045B7"/>
    <w:rsid w:val="00C04B04"/>
    <w:rsid w:val="00C04D6C"/>
    <w:rsid w:val="00C05138"/>
    <w:rsid w:val="00C0696C"/>
    <w:rsid w:val="00C06ABF"/>
    <w:rsid w:val="00C077AE"/>
    <w:rsid w:val="00C07B34"/>
    <w:rsid w:val="00C07F12"/>
    <w:rsid w:val="00C1040A"/>
    <w:rsid w:val="00C11804"/>
    <w:rsid w:val="00C11957"/>
    <w:rsid w:val="00C131E5"/>
    <w:rsid w:val="00C13860"/>
    <w:rsid w:val="00C13952"/>
    <w:rsid w:val="00C13DA6"/>
    <w:rsid w:val="00C13E76"/>
    <w:rsid w:val="00C1422F"/>
    <w:rsid w:val="00C143C5"/>
    <w:rsid w:val="00C144CB"/>
    <w:rsid w:val="00C1472A"/>
    <w:rsid w:val="00C14965"/>
    <w:rsid w:val="00C15D29"/>
    <w:rsid w:val="00C15E96"/>
    <w:rsid w:val="00C160B2"/>
    <w:rsid w:val="00C161EB"/>
    <w:rsid w:val="00C167E1"/>
    <w:rsid w:val="00C17908"/>
    <w:rsid w:val="00C17D7E"/>
    <w:rsid w:val="00C17DF5"/>
    <w:rsid w:val="00C20630"/>
    <w:rsid w:val="00C21A3A"/>
    <w:rsid w:val="00C22558"/>
    <w:rsid w:val="00C23BA0"/>
    <w:rsid w:val="00C23E6E"/>
    <w:rsid w:val="00C247E0"/>
    <w:rsid w:val="00C24871"/>
    <w:rsid w:val="00C24CF8"/>
    <w:rsid w:val="00C26654"/>
    <w:rsid w:val="00C26A96"/>
    <w:rsid w:val="00C270C1"/>
    <w:rsid w:val="00C277E9"/>
    <w:rsid w:val="00C27951"/>
    <w:rsid w:val="00C2796F"/>
    <w:rsid w:val="00C31436"/>
    <w:rsid w:val="00C316B6"/>
    <w:rsid w:val="00C3230E"/>
    <w:rsid w:val="00C32599"/>
    <w:rsid w:val="00C32EB4"/>
    <w:rsid w:val="00C33D03"/>
    <w:rsid w:val="00C33F35"/>
    <w:rsid w:val="00C34A6D"/>
    <w:rsid w:val="00C34FA7"/>
    <w:rsid w:val="00C3517F"/>
    <w:rsid w:val="00C3544A"/>
    <w:rsid w:val="00C3547B"/>
    <w:rsid w:val="00C3704F"/>
    <w:rsid w:val="00C370F6"/>
    <w:rsid w:val="00C3763D"/>
    <w:rsid w:val="00C37922"/>
    <w:rsid w:val="00C40CED"/>
    <w:rsid w:val="00C40FA4"/>
    <w:rsid w:val="00C4119F"/>
    <w:rsid w:val="00C41884"/>
    <w:rsid w:val="00C41E99"/>
    <w:rsid w:val="00C42A60"/>
    <w:rsid w:val="00C431D7"/>
    <w:rsid w:val="00C4398E"/>
    <w:rsid w:val="00C4440A"/>
    <w:rsid w:val="00C44C1A"/>
    <w:rsid w:val="00C4602A"/>
    <w:rsid w:val="00C46E35"/>
    <w:rsid w:val="00C46FB9"/>
    <w:rsid w:val="00C477E4"/>
    <w:rsid w:val="00C50188"/>
    <w:rsid w:val="00C5042C"/>
    <w:rsid w:val="00C50F26"/>
    <w:rsid w:val="00C5233D"/>
    <w:rsid w:val="00C52A63"/>
    <w:rsid w:val="00C52DA6"/>
    <w:rsid w:val="00C53734"/>
    <w:rsid w:val="00C5382F"/>
    <w:rsid w:val="00C54369"/>
    <w:rsid w:val="00C5472F"/>
    <w:rsid w:val="00C54B40"/>
    <w:rsid w:val="00C55B78"/>
    <w:rsid w:val="00C5647E"/>
    <w:rsid w:val="00C56B06"/>
    <w:rsid w:val="00C56E90"/>
    <w:rsid w:val="00C57BD7"/>
    <w:rsid w:val="00C605D9"/>
    <w:rsid w:val="00C6063A"/>
    <w:rsid w:val="00C618D4"/>
    <w:rsid w:val="00C6193E"/>
    <w:rsid w:val="00C63105"/>
    <w:rsid w:val="00C639C9"/>
    <w:rsid w:val="00C63FC7"/>
    <w:rsid w:val="00C654A0"/>
    <w:rsid w:val="00C6640C"/>
    <w:rsid w:val="00C66AD9"/>
    <w:rsid w:val="00C67488"/>
    <w:rsid w:val="00C6757E"/>
    <w:rsid w:val="00C67B1E"/>
    <w:rsid w:val="00C71893"/>
    <w:rsid w:val="00C7217F"/>
    <w:rsid w:val="00C72BDF"/>
    <w:rsid w:val="00C758BE"/>
    <w:rsid w:val="00C76381"/>
    <w:rsid w:val="00C76478"/>
    <w:rsid w:val="00C764FD"/>
    <w:rsid w:val="00C7663A"/>
    <w:rsid w:val="00C76FBB"/>
    <w:rsid w:val="00C77BCF"/>
    <w:rsid w:val="00C77D7E"/>
    <w:rsid w:val="00C81204"/>
    <w:rsid w:val="00C81DAC"/>
    <w:rsid w:val="00C81E67"/>
    <w:rsid w:val="00C8227B"/>
    <w:rsid w:val="00C826AD"/>
    <w:rsid w:val="00C82933"/>
    <w:rsid w:val="00C842A3"/>
    <w:rsid w:val="00C847BF"/>
    <w:rsid w:val="00C848D6"/>
    <w:rsid w:val="00C84B29"/>
    <w:rsid w:val="00C84C9C"/>
    <w:rsid w:val="00C8501D"/>
    <w:rsid w:val="00C85453"/>
    <w:rsid w:val="00C855FC"/>
    <w:rsid w:val="00C86327"/>
    <w:rsid w:val="00C8787B"/>
    <w:rsid w:val="00C87CD4"/>
    <w:rsid w:val="00C9065C"/>
    <w:rsid w:val="00C90792"/>
    <w:rsid w:val="00C90C32"/>
    <w:rsid w:val="00C94530"/>
    <w:rsid w:val="00C94A56"/>
    <w:rsid w:val="00C94CF9"/>
    <w:rsid w:val="00C95768"/>
    <w:rsid w:val="00C95B42"/>
    <w:rsid w:val="00C95F44"/>
    <w:rsid w:val="00C96511"/>
    <w:rsid w:val="00C96CEF"/>
    <w:rsid w:val="00C977A9"/>
    <w:rsid w:val="00CA05BE"/>
    <w:rsid w:val="00CA06B8"/>
    <w:rsid w:val="00CA1AEF"/>
    <w:rsid w:val="00CA2A4D"/>
    <w:rsid w:val="00CA2D2B"/>
    <w:rsid w:val="00CA338D"/>
    <w:rsid w:val="00CA48B4"/>
    <w:rsid w:val="00CA6737"/>
    <w:rsid w:val="00CA7A77"/>
    <w:rsid w:val="00CA7CE3"/>
    <w:rsid w:val="00CB0738"/>
    <w:rsid w:val="00CB0850"/>
    <w:rsid w:val="00CB0E58"/>
    <w:rsid w:val="00CB0E62"/>
    <w:rsid w:val="00CB1153"/>
    <w:rsid w:val="00CB1B15"/>
    <w:rsid w:val="00CB21CA"/>
    <w:rsid w:val="00CB220C"/>
    <w:rsid w:val="00CB2549"/>
    <w:rsid w:val="00CB2AA8"/>
    <w:rsid w:val="00CB2DC4"/>
    <w:rsid w:val="00CB374B"/>
    <w:rsid w:val="00CB408E"/>
    <w:rsid w:val="00CB4798"/>
    <w:rsid w:val="00CB47BC"/>
    <w:rsid w:val="00CB52B2"/>
    <w:rsid w:val="00CB556F"/>
    <w:rsid w:val="00CB59C0"/>
    <w:rsid w:val="00CB5FFD"/>
    <w:rsid w:val="00CB61C2"/>
    <w:rsid w:val="00CB68C4"/>
    <w:rsid w:val="00CB7439"/>
    <w:rsid w:val="00CB7990"/>
    <w:rsid w:val="00CB7DA2"/>
    <w:rsid w:val="00CC1C71"/>
    <w:rsid w:val="00CC1C97"/>
    <w:rsid w:val="00CC34DC"/>
    <w:rsid w:val="00CC389C"/>
    <w:rsid w:val="00CC3941"/>
    <w:rsid w:val="00CC43B2"/>
    <w:rsid w:val="00CC4AC8"/>
    <w:rsid w:val="00CC53AA"/>
    <w:rsid w:val="00CC5725"/>
    <w:rsid w:val="00CC58B0"/>
    <w:rsid w:val="00CC6706"/>
    <w:rsid w:val="00CC6956"/>
    <w:rsid w:val="00CD0E50"/>
    <w:rsid w:val="00CD217D"/>
    <w:rsid w:val="00CD25F7"/>
    <w:rsid w:val="00CD2636"/>
    <w:rsid w:val="00CD34F8"/>
    <w:rsid w:val="00CD3700"/>
    <w:rsid w:val="00CD3735"/>
    <w:rsid w:val="00CD3F8A"/>
    <w:rsid w:val="00CD4039"/>
    <w:rsid w:val="00CD6440"/>
    <w:rsid w:val="00CD6DD1"/>
    <w:rsid w:val="00CD6EB7"/>
    <w:rsid w:val="00CD7087"/>
    <w:rsid w:val="00CE0DEF"/>
    <w:rsid w:val="00CE0E8C"/>
    <w:rsid w:val="00CE115D"/>
    <w:rsid w:val="00CE16B4"/>
    <w:rsid w:val="00CE1AE1"/>
    <w:rsid w:val="00CE1B78"/>
    <w:rsid w:val="00CE1D0D"/>
    <w:rsid w:val="00CE29DC"/>
    <w:rsid w:val="00CE34E3"/>
    <w:rsid w:val="00CE3875"/>
    <w:rsid w:val="00CE4C3D"/>
    <w:rsid w:val="00CE4CF9"/>
    <w:rsid w:val="00CE50D5"/>
    <w:rsid w:val="00CE59B4"/>
    <w:rsid w:val="00CE62E0"/>
    <w:rsid w:val="00CE7162"/>
    <w:rsid w:val="00CE7A25"/>
    <w:rsid w:val="00CF0257"/>
    <w:rsid w:val="00CF0CED"/>
    <w:rsid w:val="00CF0DBC"/>
    <w:rsid w:val="00CF1F67"/>
    <w:rsid w:val="00CF2111"/>
    <w:rsid w:val="00CF2C3A"/>
    <w:rsid w:val="00CF2E0D"/>
    <w:rsid w:val="00CF36E3"/>
    <w:rsid w:val="00CF3C97"/>
    <w:rsid w:val="00CF4D82"/>
    <w:rsid w:val="00CF4FD5"/>
    <w:rsid w:val="00CF51AC"/>
    <w:rsid w:val="00CF6131"/>
    <w:rsid w:val="00CF62EA"/>
    <w:rsid w:val="00CF68B8"/>
    <w:rsid w:val="00CF6A9A"/>
    <w:rsid w:val="00CF6F3D"/>
    <w:rsid w:val="00D00FAF"/>
    <w:rsid w:val="00D00FD0"/>
    <w:rsid w:val="00D012B1"/>
    <w:rsid w:val="00D017F0"/>
    <w:rsid w:val="00D0253E"/>
    <w:rsid w:val="00D02C11"/>
    <w:rsid w:val="00D02E21"/>
    <w:rsid w:val="00D03AD0"/>
    <w:rsid w:val="00D03BF6"/>
    <w:rsid w:val="00D05397"/>
    <w:rsid w:val="00D05AF1"/>
    <w:rsid w:val="00D06247"/>
    <w:rsid w:val="00D06690"/>
    <w:rsid w:val="00D06CE6"/>
    <w:rsid w:val="00D07240"/>
    <w:rsid w:val="00D10A28"/>
    <w:rsid w:val="00D12738"/>
    <w:rsid w:val="00D127DC"/>
    <w:rsid w:val="00D13F89"/>
    <w:rsid w:val="00D14B97"/>
    <w:rsid w:val="00D14E20"/>
    <w:rsid w:val="00D16AD3"/>
    <w:rsid w:val="00D16BE5"/>
    <w:rsid w:val="00D17026"/>
    <w:rsid w:val="00D17130"/>
    <w:rsid w:val="00D17219"/>
    <w:rsid w:val="00D17492"/>
    <w:rsid w:val="00D200F3"/>
    <w:rsid w:val="00D20316"/>
    <w:rsid w:val="00D2086A"/>
    <w:rsid w:val="00D20F73"/>
    <w:rsid w:val="00D21A28"/>
    <w:rsid w:val="00D224A1"/>
    <w:rsid w:val="00D2272C"/>
    <w:rsid w:val="00D22ED1"/>
    <w:rsid w:val="00D22FE7"/>
    <w:rsid w:val="00D24730"/>
    <w:rsid w:val="00D249CD"/>
    <w:rsid w:val="00D252D0"/>
    <w:rsid w:val="00D256D1"/>
    <w:rsid w:val="00D26445"/>
    <w:rsid w:val="00D26A96"/>
    <w:rsid w:val="00D26FA4"/>
    <w:rsid w:val="00D30012"/>
    <w:rsid w:val="00D30850"/>
    <w:rsid w:val="00D30A44"/>
    <w:rsid w:val="00D30B6C"/>
    <w:rsid w:val="00D30E06"/>
    <w:rsid w:val="00D30E25"/>
    <w:rsid w:val="00D31B32"/>
    <w:rsid w:val="00D327F2"/>
    <w:rsid w:val="00D32AA1"/>
    <w:rsid w:val="00D330E6"/>
    <w:rsid w:val="00D33196"/>
    <w:rsid w:val="00D341A4"/>
    <w:rsid w:val="00D34487"/>
    <w:rsid w:val="00D345C4"/>
    <w:rsid w:val="00D34A99"/>
    <w:rsid w:val="00D35754"/>
    <w:rsid w:val="00D36994"/>
    <w:rsid w:val="00D370F0"/>
    <w:rsid w:val="00D403D9"/>
    <w:rsid w:val="00D40430"/>
    <w:rsid w:val="00D406F9"/>
    <w:rsid w:val="00D41B8D"/>
    <w:rsid w:val="00D42E28"/>
    <w:rsid w:val="00D43769"/>
    <w:rsid w:val="00D45DFA"/>
    <w:rsid w:val="00D46116"/>
    <w:rsid w:val="00D46A84"/>
    <w:rsid w:val="00D46D0C"/>
    <w:rsid w:val="00D47237"/>
    <w:rsid w:val="00D51028"/>
    <w:rsid w:val="00D51124"/>
    <w:rsid w:val="00D51D97"/>
    <w:rsid w:val="00D52D54"/>
    <w:rsid w:val="00D538B7"/>
    <w:rsid w:val="00D5409F"/>
    <w:rsid w:val="00D54424"/>
    <w:rsid w:val="00D54B56"/>
    <w:rsid w:val="00D54C6E"/>
    <w:rsid w:val="00D5572E"/>
    <w:rsid w:val="00D570CC"/>
    <w:rsid w:val="00D5783F"/>
    <w:rsid w:val="00D57E60"/>
    <w:rsid w:val="00D60946"/>
    <w:rsid w:val="00D612F3"/>
    <w:rsid w:val="00D61BD0"/>
    <w:rsid w:val="00D64499"/>
    <w:rsid w:val="00D649D1"/>
    <w:rsid w:val="00D64F33"/>
    <w:rsid w:val="00D65E42"/>
    <w:rsid w:val="00D6703D"/>
    <w:rsid w:val="00D676DA"/>
    <w:rsid w:val="00D7028C"/>
    <w:rsid w:val="00D71304"/>
    <w:rsid w:val="00D71448"/>
    <w:rsid w:val="00D7153D"/>
    <w:rsid w:val="00D715FC"/>
    <w:rsid w:val="00D71E54"/>
    <w:rsid w:val="00D730A3"/>
    <w:rsid w:val="00D730B0"/>
    <w:rsid w:val="00D731B7"/>
    <w:rsid w:val="00D737A1"/>
    <w:rsid w:val="00D74B69"/>
    <w:rsid w:val="00D75F6C"/>
    <w:rsid w:val="00D7608B"/>
    <w:rsid w:val="00D7624F"/>
    <w:rsid w:val="00D776F3"/>
    <w:rsid w:val="00D779A6"/>
    <w:rsid w:val="00D77A4E"/>
    <w:rsid w:val="00D802B9"/>
    <w:rsid w:val="00D809AB"/>
    <w:rsid w:val="00D80A45"/>
    <w:rsid w:val="00D813C5"/>
    <w:rsid w:val="00D819A6"/>
    <w:rsid w:val="00D81E56"/>
    <w:rsid w:val="00D81F0C"/>
    <w:rsid w:val="00D8251B"/>
    <w:rsid w:val="00D82769"/>
    <w:rsid w:val="00D82968"/>
    <w:rsid w:val="00D82FCC"/>
    <w:rsid w:val="00D84569"/>
    <w:rsid w:val="00D85350"/>
    <w:rsid w:val="00D8598D"/>
    <w:rsid w:val="00D85AA6"/>
    <w:rsid w:val="00D85AE7"/>
    <w:rsid w:val="00D85B4A"/>
    <w:rsid w:val="00D85DD7"/>
    <w:rsid w:val="00D86052"/>
    <w:rsid w:val="00D864A5"/>
    <w:rsid w:val="00D86D61"/>
    <w:rsid w:val="00D8783B"/>
    <w:rsid w:val="00D87CF5"/>
    <w:rsid w:val="00D9098F"/>
    <w:rsid w:val="00D9156F"/>
    <w:rsid w:val="00D91924"/>
    <w:rsid w:val="00D91D19"/>
    <w:rsid w:val="00D921B0"/>
    <w:rsid w:val="00D924E9"/>
    <w:rsid w:val="00D92FD3"/>
    <w:rsid w:val="00D932EC"/>
    <w:rsid w:val="00D93419"/>
    <w:rsid w:val="00D936CA"/>
    <w:rsid w:val="00D93B75"/>
    <w:rsid w:val="00D93C0A"/>
    <w:rsid w:val="00D93D36"/>
    <w:rsid w:val="00D93F8A"/>
    <w:rsid w:val="00D94119"/>
    <w:rsid w:val="00D945C6"/>
    <w:rsid w:val="00D9522C"/>
    <w:rsid w:val="00D9568B"/>
    <w:rsid w:val="00D956A1"/>
    <w:rsid w:val="00D960BF"/>
    <w:rsid w:val="00D96265"/>
    <w:rsid w:val="00D962A4"/>
    <w:rsid w:val="00D963FF"/>
    <w:rsid w:val="00D965FE"/>
    <w:rsid w:val="00D967FC"/>
    <w:rsid w:val="00DA0492"/>
    <w:rsid w:val="00DA098C"/>
    <w:rsid w:val="00DA0B5B"/>
    <w:rsid w:val="00DA2003"/>
    <w:rsid w:val="00DA278E"/>
    <w:rsid w:val="00DA2AF2"/>
    <w:rsid w:val="00DA323E"/>
    <w:rsid w:val="00DA3D93"/>
    <w:rsid w:val="00DA4460"/>
    <w:rsid w:val="00DA4901"/>
    <w:rsid w:val="00DA4C08"/>
    <w:rsid w:val="00DA6248"/>
    <w:rsid w:val="00DA6741"/>
    <w:rsid w:val="00DA7ADC"/>
    <w:rsid w:val="00DA7F5C"/>
    <w:rsid w:val="00DB069D"/>
    <w:rsid w:val="00DB0C86"/>
    <w:rsid w:val="00DB0C9A"/>
    <w:rsid w:val="00DB1A7A"/>
    <w:rsid w:val="00DB1DC1"/>
    <w:rsid w:val="00DB26F4"/>
    <w:rsid w:val="00DB2CD0"/>
    <w:rsid w:val="00DB2F95"/>
    <w:rsid w:val="00DB30AB"/>
    <w:rsid w:val="00DB3199"/>
    <w:rsid w:val="00DB344C"/>
    <w:rsid w:val="00DB4016"/>
    <w:rsid w:val="00DB4B76"/>
    <w:rsid w:val="00DB508B"/>
    <w:rsid w:val="00DB532C"/>
    <w:rsid w:val="00DB7B65"/>
    <w:rsid w:val="00DC0EAD"/>
    <w:rsid w:val="00DC2073"/>
    <w:rsid w:val="00DC30B5"/>
    <w:rsid w:val="00DC3885"/>
    <w:rsid w:val="00DC3A45"/>
    <w:rsid w:val="00DC4EA8"/>
    <w:rsid w:val="00DC5161"/>
    <w:rsid w:val="00DC670A"/>
    <w:rsid w:val="00DC67FF"/>
    <w:rsid w:val="00DC7126"/>
    <w:rsid w:val="00DD1491"/>
    <w:rsid w:val="00DD29E5"/>
    <w:rsid w:val="00DD3C4C"/>
    <w:rsid w:val="00DD4417"/>
    <w:rsid w:val="00DD48AC"/>
    <w:rsid w:val="00DD49F5"/>
    <w:rsid w:val="00DD5156"/>
    <w:rsid w:val="00DD52CA"/>
    <w:rsid w:val="00DD52DD"/>
    <w:rsid w:val="00DD5F0F"/>
    <w:rsid w:val="00DD606A"/>
    <w:rsid w:val="00DD7DD7"/>
    <w:rsid w:val="00DE051C"/>
    <w:rsid w:val="00DE0CA3"/>
    <w:rsid w:val="00DE1038"/>
    <w:rsid w:val="00DE1223"/>
    <w:rsid w:val="00DE1A2D"/>
    <w:rsid w:val="00DE21AD"/>
    <w:rsid w:val="00DE4AA4"/>
    <w:rsid w:val="00DE4CED"/>
    <w:rsid w:val="00DE4E5E"/>
    <w:rsid w:val="00DE5049"/>
    <w:rsid w:val="00DE5123"/>
    <w:rsid w:val="00DE7A6F"/>
    <w:rsid w:val="00DF11E3"/>
    <w:rsid w:val="00DF1318"/>
    <w:rsid w:val="00DF1AA1"/>
    <w:rsid w:val="00DF1B1B"/>
    <w:rsid w:val="00DF1C47"/>
    <w:rsid w:val="00DF2559"/>
    <w:rsid w:val="00DF50B5"/>
    <w:rsid w:val="00DF58A1"/>
    <w:rsid w:val="00DF5BC3"/>
    <w:rsid w:val="00DF5D9D"/>
    <w:rsid w:val="00DF6871"/>
    <w:rsid w:val="00DF69CA"/>
    <w:rsid w:val="00DF6E72"/>
    <w:rsid w:val="00DF7108"/>
    <w:rsid w:val="00DF7892"/>
    <w:rsid w:val="00E00597"/>
    <w:rsid w:val="00E02C3F"/>
    <w:rsid w:val="00E02F8F"/>
    <w:rsid w:val="00E034AB"/>
    <w:rsid w:val="00E05264"/>
    <w:rsid w:val="00E05880"/>
    <w:rsid w:val="00E06FF2"/>
    <w:rsid w:val="00E0750B"/>
    <w:rsid w:val="00E078DA"/>
    <w:rsid w:val="00E07CBC"/>
    <w:rsid w:val="00E103E6"/>
    <w:rsid w:val="00E10445"/>
    <w:rsid w:val="00E1177F"/>
    <w:rsid w:val="00E12A86"/>
    <w:rsid w:val="00E133F6"/>
    <w:rsid w:val="00E13AB5"/>
    <w:rsid w:val="00E14076"/>
    <w:rsid w:val="00E15394"/>
    <w:rsid w:val="00E15730"/>
    <w:rsid w:val="00E20509"/>
    <w:rsid w:val="00E212CE"/>
    <w:rsid w:val="00E21862"/>
    <w:rsid w:val="00E2188C"/>
    <w:rsid w:val="00E224D5"/>
    <w:rsid w:val="00E23975"/>
    <w:rsid w:val="00E24283"/>
    <w:rsid w:val="00E24484"/>
    <w:rsid w:val="00E24D9C"/>
    <w:rsid w:val="00E25358"/>
    <w:rsid w:val="00E25A89"/>
    <w:rsid w:val="00E26D30"/>
    <w:rsid w:val="00E27C10"/>
    <w:rsid w:val="00E3097E"/>
    <w:rsid w:val="00E30AC6"/>
    <w:rsid w:val="00E30B12"/>
    <w:rsid w:val="00E318F3"/>
    <w:rsid w:val="00E32560"/>
    <w:rsid w:val="00E32D4E"/>
    <w:rsid w:val="00E33CC1"/>
    <w:rsid w:val="00E34593"/>
    <w:rsid w:val="00E34856"/>
    <w:rsid w:val="00E35957"/>
    <w:rsid w:val="00E36F4B"/>
    <w:rsid w:val="00E37B28"/>
    <w:rsid w:val="00E402F6"/>
    <w:rsid w:val="00E414B6"/>
    <w:rsid w:val="00E41B05"/>
    <w:rsid w:val="00E42F4B"/>
    <w:rsid w:val="00E4306F"/>
    <w:rsid w:val="00E43358"/>
    <w:rsid w:val="00E43620"/>
    <w:rsid w:val="00E43B28"/>
    <w:rsid w:val="00E43CC4"/>
    <w:rsid w:val="00E43E28"/>
    <w:rsid w:val="00E43E97"/>
    <w:rsid w:val="00E45203"/>
    <w:rsid w:val="00E45290"/>
    <w:rsid w:val="00E4670F"/>
    <w:rsid w:val="00E479E0"/>
    <w:rsid w:val="00E47EA0"/>
    <w:rsid w:val="00E51D26"/>
    <w:rsid w:val="00E523EF"/>
    <w:rsid w:val="00E53477"/>
    <w:rsid w:val="00E53A52"/>
    <w:rsid w:val="00E55433"/>
    <w:rsid w:val="00E55774"/>
    <w:rsid w:val="00E56428"/>
    <w:rsid w:val="00E57562"/>
    <w:rsid w:val="00E5798E"/>
    <w:rsid w:val="00E57B06"/>
    <w:rsid w:val="00E57FB0"/>
    <w:rsid w:val="00E6087D"/>
    <w:rsid w:val="00E619A9"/>
    <w:rsid w:val="00E61B30"/>
    <w:rsid w:val="00E61B89"/>
    <w:rsid w:val="00E6208C"/>
    <w:rsid w:val="00E62A6F"/>
    <w:rsid w:val="00E6388F"/>
    <w:rsid w:val="00E63F4E"/>
    <w:rsid w:val="00E653BD"/>
    <w:rsid w:val="00E65D42"/>
    <w:rsid w:val="00E65EF7"/>
    <w:rsid w:val="00E663E2"/>
    <w:rsid w:val="00E6710F"/>
    <w:rsid w:val="00E673E0"/>
    <w:rsid w:val="00E676AA"/>
    <w:rsid w:val="00E67B42"/>
    <w:rsid w:val="00E702DB"/>
    <w:rsid w:val="00E708AE"/>
    <w:rsid w:val="00E70A18"/>
    <w:rsid w:val="00E70F42"/>
    <w:rsid w:val="00E71309"/>
    <w:rsid w:val="00E72123"/>
    <w:rsid w:val="00E7243E"/>
    <w:rsid w:val="00E732E6"/>
    <w:rsid w:val="00E73450"/>
    <w:rsid w:val="00E73516"/>
    <w:rsid w:val="00E735A5"/>
    <w:rsid w:val="00E74001"/>
    <w:rsid w:val="00E74030"/>
    <w:rsid w:val="00E7464A"/>
    <w:rsid w:val="00E76D93"/>
    <w:rsid w:val="00E76D9C"/>
    <w:rsid w:val="00E7710E"/>
    <w:rsid w:val="00E77A67"/>
    <w:rsid w:val="00E77B71"/>
    <w:rsid w:val="00E80086"/>
    <w:rsid w:val="00E80B7F"/>
    <w:rsid w:val="00E81E19"/>
    <w:rsid w:val="00E82DE2"/>
    <w:rsid w:val="00E83775"/>
    <w:rsid w:val="00E838FE"/>
    <w:rsid w:val="00E843B4"/>
    <w:rsid w:val="00E843DF"/>
    <w:rsid w:val="00E84A72"/>
    <w:rsid w:val="00E856EB"/>
    <w:rsid w:val="00E86489"/>
    <w:rsid w:val="00E86B6C"/>
    <w:rsid w:val="00E86F4C"/>
    <w:rsid w:val="00E87055"/>
    <w:rsid w:val="00E90A88"/>
    <w:rsid w:val="00E90AE8"/>
    <w:rsid w:val="00E90FD6"/>
    <w:rsid w:val="00E91600"/>
    <w:rsid w:val="00E9219D"/>
    <w:rsid w:val="00E925E5"/>
    <w:rsid w:val="00E92701"/>
    <w:rsid w:val="00E92B62"/>
    <w:rsid w:val="00E9301A"/>
    <w:rsid w:val="00E93156"/>
    <w:rsid w:val="00E93763"/>
    <w:rsid w:val="00E940B8"/>
    <w:rsid w:val="00E9423C"/>
    <w:rsid w:val="00E943C1"/>
    <w:rsid w:val="00E9440D"/>
    <w:rsid w:val="00E94E6C"/>
    <w:rsid w:val="00E953B1"/>
    <w:rsid w:val="00E96D84"/>
    <w:rsid w:val="00E970AD"/>
    <w:rsid w:val="00EA0316"/>
    <w:rsid w:val="00EA07DA"/>
    <w:rsid w:val="00EA0F44"/>
    <w:rsid w:val="00EA1C0D"/>
    <w:rsid w:val="00EA30F3"/>
    <w:rsid w:val="00EA3822"/>
    <w:rsid w:val="00EA4B45"/>
    <w:rsid w:val="00EA52D8"/>
    <w:rsid w:val="00EA5869"/>
    <w:rsid w:val="00EA62D5"/>
    <w:rsid w:val="00EA6945"/>
    <w:rsid w:val="00EA6F8F"/>
    <w:rsid w:val="00EA72CF"/>
    <w:rsid w:val="00EB024D"/>
    <w:rsid w:val="00EB0647"/>
    <w:rsid w:val="00EB0943"/>
    <w:rsid w:val="00EB0B32"/>
    <w:rsid w:val="00EB0D8A"/>
    <w:rsid w:val="00EB181D"/>
    <w:rsid w:val="00EB199C"/>
    <w:rsid w:val="00EB1BF2"/>
    <w:rsid w:val="00EB1C25"/>
    <w:rsid w:val="00EB21ED"/>
    <w:rsid w:val="00EB2AD9"/>
    <w:rsid w:val="00EB3327"/>
    <w:rsid w:val="00EB43B6"/>
    <w:rsid w:val="00EB5794"/>
    <w:rsid w:val="00EB5A3E"/>
    <w:rsid w:val="00EB5F6F"/>
    <w:rsid w:val="00EB6432"/>
    <w:rsid w:val="00EB66F7"/>
    <w:rsid w:val="00EB71ED"/>
    <w:rsid w:val="00EB748D"/>
    <w:rsid w:val="00EB77C7"/>
    <w:rsid w:val="00EB78C1"/>
    <w:rsid w:val="00EB7A8F"/>
    <w:rsid w:val="00EB7CF0"/>
    <w:rsid w:val="00EC0911"/>
    <w:rsid w:val="00EC14AF"/>
    <w:rsid w:val="00EC1A79"/>
    <w:rsid w:val="00EC1D07"/>
    <w:rsid w:val="00EC212E"/>
    <w:rsid w:val="00EC266B"/>
    <w:rsid w:val="00EC3789"/>
    <w:rsid w:val="00EC3ACB"/>
    <w:rsid w:val="00EC3E96"/>
    <w:rsid w:val="00EC4716"/>
    <w:rsid w:val="00EC4B98"/>
    <w:rsid w:val="00EC4F43"/>
    <w:rsid w:val="00EC5AEC"/>
    <w:rsid w:val="00EC5D3B"/>
    <w:rsid w:val="00EC5F3D"/>
    <w:rsid w:val="00EC607D"/>
    <w:rsid w:val="00EC686D"/>
    <w:rsid w:val="00EC698B"/>
    <w:rsid w:val="00EC7959"/>
    <w:rsid w:val="00ED0A7B"/>
    <w:rsid w:val="00ED1A32"/>
    <w:rsid w:val="00ED25BC"/>
    <w:rsid w:val="00ED26DD"/>
    <w:rsid w:val="00ED38C1"/>
    <w:rsid w:val="00ED3B01"/>
    <w:rsid w:val="00ED44BB"/>
    <w:rsid w:val="00ED4529"/>
    <w:rsid w:val="00ED464B"/>
    <w:rsid w:val="00ED4908"/>
    <w:rsid w:val="00ED75BD"/>
    <w:rsid w:val="00EE167A"/>
    <w:rsid w:val="00EE1B39"/>
    <w:rsid w:val="00EE1C16"/>
    <w:rsid w:val="00EE24C7"/>
    <w:rsid w:val="00EE24CC"/>
    <w:rsid w:val="00EE301C"/>
    <w:rsid w:val="00EE3D91"/>
    <w:rsid w:val="00EE4FB9"/>
    <w:rsid w:val="00EE58BE"/>
    <w:rsid w:val="00EE5990"/>
    <w:rsid w:val="00EE5F80"/>
    <w:rsid w:val="00EE713E"/>
    <w:rsid w:val="00EE7BA8"/>
    <w:rsid w:val="00EE7E6E"/>
    <w:rsid w:val="00EF1438"/>
    <w:rsid w:val="00EF15D7"/>
    <w:rsid w:val="00EF19B0"/>
    <w:rsid w:val="00EF291C"/>
    <w:rsid w:val="00EF2FED"/>
    <w:rsid w:val="00EF3661"/>
    <w:rsid w:val="00EF5487"/>
    <w:rsid w:val="00EF645E"/>
    <w:rsid w:val="00F01380"/>
    <w:rsid w:val="00F01740"/>
    <w:rsid w:val="00F01E4D"/>
    <w:rsid w:val="00F01F38"/>
    <w:rsid w:val="00F02871"/>
    <w:rsid w:val="00F04355"/>
    <w:rsid w:val="00F054A4"/>
    <w:rsid w:val="00F05701"/>
    <w:rsid w:val="00F05BE3"/>
    <w:rsid w:val="00F05EAE"/>
    <w:rsid w:val="00F06215"/>
    <w:rsid w:val="00F063BA"/>
    <w:rsid w:val="00F06453"/>
    <w:rsid w:val="00F11524"/>
    <w:rsid w:val="00F12A04"/>
    <w:rsid w:val="00F138AF"/>
    <w:rsid w:val="00F16651"/>
    <w:rsid w:val="00F16A6E"/>
    <w:rsid w:val="00F1705F"/>
    <w:rsid w:val="00F174F2"/>
    <w:rsid w:val="00F178A9"/>
    <w:rsid w:val="00F178E8"/>
    <w:rsid w:val="00F17E31"/>
    <w:rsid w:val="00F20182"/>
    <w:rsid w:val="00F20235"/>
    <w:rsid w:val="00F2037F"/>
    <w:rsid w:val="00F21276"/>
    <w:rsid w:val="00F21511"/>
    <w:rsid w:val="00F219AB"/>
    <w:rsid w:val="00F24B3D"/>
    <w:rsid w:val="00F24F53"/>
    <w:rsid w:val="00F25399"/>
    <w:rsid w:val="00F259B5"/>
    <w:rsid w:val="00F260EE"/>
    <w:rsid w:val="00F26341"/>
    <w:rsid w:val="00F2782F"/>
    <w:rsid w:val="00F27878"/>
    <w:rsid w:val="00F308CD"/>
    <w:rsid w:val="00F30A73"/>
    <w:rsid w:val="00F3153E"/>
    <w:rsid w:val="00F3194A"/>
    <w:rsid w:val="00F31E68"/>
    <w:rsid w:val="00F327AC"/>
    <w:rsid w:val="00F332D5"/>
    <w:rsid w:val="00F33C0E"/>
    <w:rsid w:val="00F34F55"/>
    <w:rsid w:val="00F35B53"/>
    <w:rsid w:val="00F35D65"/>
    <w:rsid w:val="00F35DA1"/>
    <w:rsid w:val="00F3670C"/>
    <w:rsid w:val="00F373F2"/>
    <w:rsid w:val="00F412B1"/>
    <w:rsid w:val="00F41634"/>
    <w:rsid w:val="00F41E4A"/>
    <w:rsid w:val="00F41EB3"/>
    <w:rsid w:val="00F42025"/>
    <w:rsid w:val="00F44256"/>
    <w:rsid w:val="00F442EB"/>
    <w:rsid w:val="00F449C9"/>
    <w:rsid w:val="00F44F45"/>
    <w:rsid w:val="00F45664"/>
    <w:rsid w:val="00F45EDB"/>
    <w:rsid w:val="00F4677F"/>
    <w:rsid w:val="00F47F6D"/>
    <w:rsid w:val="00F50263"/>
    <w:rsid w:val="00F50C10"/>
    <w:rsid w:val="00F50EFD"/>
    <w:rsid w:val="00F5101B"/>
    <w:rsid w:val="00F5182C"/>
    <w:rsid w:val="00F525D7"/>
    <w:rsid w:val="00F52CE2"/>
    <w:rsid w:val="00F52E41"/>
    <w:rsid w:val="00F53D2A"/>
    <w:rsid w:val="00F54FB0"/>
    <w:rsid w:val="00F55050"/>
    <w:rsid w:val="00F558CF"/>
    <w:rsid w:val="00F55AFF"/>
    <w:rsid w:val="00F55C85"/>
    <w:rsid w:val="00F561AE"/>
    <w:rsid w:val="00F56EEE"/>
    <w:rsid w:val="00F579EF"/>
    <w:rsid w:val="00F61B0E"/>
    <w:rsid w:val="00F6200F"/>
    <w:rsid w:val="00F6331D"/>
    <w:rsid w:val="00F63B35"/>
    <w:rsid w:val="00F64040"/>
    <w:rsid w:val="00F64373"/>
    <w:rsid w:val="00F64BEF"/>
    <w:rsid w:val="00F65235"/>
    <w:rsid w:val="00F65B90"/>
    <w:rsid w:val="00F66090"/>
    <w:rsid w:val="00F67E88"/>
    <w:rsid w:val="00F70C4D"/>
    <w:rsid w:val="00F7117F"/>
    <w:rsid w:val="00F71285"/>
    <w:rsid w:val="00F71715"/>
    <w:rsid w:val="00F71D2C"/>
    <w:rsid w:val="00F71DBA"/>
    <w:rsid w:val="00F72132"/>
    <w:rsid w:val="00F72702"/>
    <w:rsid w:val="00F72E61"/>
    <w:rsid w:val="00F73027"/>
    <w:rsid w:val="00F7327E"/>
    <w:rsid w:val="00F733C3"/>
    <w:rsid w:val="00F7349C"/>
    <w:rsid w:val="00F73795"/>
    <w:rsid w:val="00F73BF0"/>
    <w:rsid w:val="00F73C05"/>
    <w:rsid w:val="00F741B5"/>
    <w:rsid w:val="00F74368"/>
    <w:rsid w:val="00F74450"/>
    <w:rsid w:val="00F775EB"/>
    <w:rsid w:val="00F802E4"/>
    <w:rsid w:val="00F80399"/>
    <w:rsid w:val="00F80E01"/>
    <w:rsid w:val="00F81C6B"/>
    <w:rsid w:val="00F81ED4"/>
    <w:rsid w:val="00F82BE7"/>
    <w:rsid w:val="00F83281"/>
    <w:rsid w:val="00F84069"/>
    <w:rsid w:val="00F86671"/>
    <w:rsid w:val="00F87B56"/>
    <w:rsid w:val="00F90ED8"/>
    <w:rsid w:val="00F93097"/>
    <w:rsid w:val="00F94158"/>
    <w:rsid w:val="00F94CC0"/>
    <w:rsid w:val="00F953AA"/>
    <w:rsid w:val="00F957F7"/>
    <w:rsid w:val="00F958E6"/>
    <w:rsid w:val="00F9638D"/>
    <w:rsid w:val="00F96596"/>
    <w:rsid w:val="00F96E4A"/>
    <w:rsid w:val="00F96E51"/>
    <w:rsid w:val="00F97B63"/>
    <w:rsid w:val="00F97EA6"/>
    <w:rsid w:val="00FA01D5"/>
    <w:rsid w:val="00FA0967"/>
    <w:rsid w:val="00FA0B30"/>
    <w:rsid w:val="00FA0F77"/>
    <w:rsid w:val="00FA136F"/>
    <w:rsid w:val="00FA1B2B"/>
    <w:rsid w:val="00FA1C12"/>
    <w:rsid w:val="00FA1FB6"/>
    <w:rsid w:val="00FA2807"/>
    <w:rsid w:val="00FA2EFC"/>
    <w:rsid w:val="00FA4789"/>
    <w:rsid w:val="00FA5C75"/>
    <w:rsid w:val="00FA64EA"/>
    <w:rsid w:val="00FA7753"/>
    <w:rsid w:val="00FA78E2"/>
    <w:rsid w:val="00FA7F1D"/>
    <w:rsid w:val="00FB0F8E"/>
    <w:rsid w:val="00FB110C"/>
    <w:rsid w:val="00FB1A67"/>
    <w:rsid w:val="00FB21C0"/>
    <w:rsid w:val="00FB2409"/>
    <w:rsid w:val="00FB333C"/>
    <w:rsid w:val="00FB3E80"/>
    <w:rsid w:val="00FB4BF8"/>
    <w:rsid w:val="00FB6352"/>
    <w:rsid w:val="00FB63A8"/>
    <w:rsid w:val="00FB64B7"/>
    <w:rsid w:val="00FB6920"/>
    <w:rsid w:val="00FB6B9A"/>
    <w:rsid w:val="00FB6DE4"/>
    <w:rsid w:val="00FB78A7"/>
    <w:rsid w:val="00FB7E3B"/>
    <w:rsid w:val="00FC0440"/>
    <w:rsid w:val="00FC1679"/>
    <w:rsid w:val="00FC19E4"/>
    <w:rsid w:val="00FC2772"/>
    <w:rsid w:val="00FC2831"/>
    <w:rsid w:val="00FC35D5"/>
    <w:rsid w:val="00FC4061"/>
    <w:rsid w:val="00FC4A0D"/>
    <w:rsid w:val="00FC59E2"/>
    <w:rsid w:val="00FC602F"/>
    <w:rsid w:val="00FC655A"/>
    <w:rsid w:val="00FC6D63"/>
    <w:rsid w:val="00FC72A9"/>
    <w:rsid w:val="00FC73CC"/>
    <w:rsid w:val="00FC78D6"/>
    <w:rsid w:val="00FD0FB2"/>
    <w:rsid w:val="00FD1144"/>
    <w:rsid w:val="00FD1866"/>
    <w:rsid w:val="00FD2AF6"/>
    <w:rsid w:val="00FD2C4C"/>
    <w:rsid w:val="00FD2DC3"/>
    <w:rsid w:val="00FD32D0"/>
    <w:rsid w:val="00FD56DD"/>
    <w:rsid w:val="00FD6D59"/>
    <w:rsid w:val="00FD6FCE"/>
    <w:rsid w:val="00FD72B9"/>
    <w:rsid w:val="00FE0439"/>
    <w:rsid w:val="00FE2952"/>
    <w:rsid w:val="00FE306C"/>
    <w:rsid w:val="00FE3090"/>
    <w:rsid w:val="00FE3C54"/>
    <w:rsid w:val="00FE4B4A"/>
    <w:rsid w:val="00FE4C9D"/>
    <w:rsid w:val="00FE4E56"/>
    <w:rsid w:val="00FE5966"/>
    <w:rsid w:val="00FE60BE"/>
    <w:rsid w:val="00FE61BB"/>
    <w:rsid w:val="00FE69AA"/>
    <w:rsid w:val="00FE6E6A"/>
    <w:rsid w:val="00FE6E83"/>
    <w:rsid w:val="00FE790F"/>
    <w:rsid w:val="00FF0306"/>
    <w:rsid w:val="00FF06E8"/>
    <w:rsid w:val="00FF0CB1"/>
    <w:rsid w:val="00FF0F48"/>
    <w:rsid w:val="00FF103B"/>
    <w:rsid w:val="00FF16D1"/>
    <w:rsid w:val="00FF17F3"/>
    <w:rsid w:val="00FF18F0"/>
    <w:rsid w:val="00FF1FB5"/>
    <w:rsid w:val="00FF2BEB"/>
    <w:rsid w:val="00FF38AD"/>
    <w:rsid w:val="00FF3D52"/>
    <w:rsid w:val="00FF4688"/>
    <w:rsid w:val="00FF4F56"/>
    <w:rsid w:val="00FF603E"/>
    <w:rsid w:val="00FF6D3A"/>
    <w:rsid w:val="00FF76CE"/>
    <w:rsid w:val="00FF7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8D2B93F"/>
  <w15:docId w15:val="{30DF6BB4-13E8-478B-A88D-8C8D43C54A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MS Mincho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25D8"/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0000"/>
    <w:pPr>
      <w:keepNext/>
      <w:keepLines/>
      <w:widowControl w:val="0"/>
      <w:outlineLvl w:val="0"/>
    </w:pPr>
    <w:rPr>
      <w:rFonts w:ascii="Calibri Light" w:eastAsia="MS Gothic" w:hAnsi="Calibri Light"/>
      <w:bCs/>
      <w:color w:val="DC2A52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B0000"/>
    <w:pPr>
      <w:keepNext/>
      <w:keepLines/>
      <w:outlineLvl w:val="1"/>
    </w:pPr>
    <w:rPr>
      <w:rFonts w:ascii="Calibri Light" w:eastAsia="MS Gothic" w:hAnsi="Calibri Light"/>
      <w:bCs/>
      <w:color w:val="DC2A52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B0000"/>
    <w:pPr>
      <w:outlineLvl w:val="2"/>
    </w:pPr>
    <w:rPr>
      <w:rFonts w:asciiTheme="minorHAnsi" w:eastAsia="MS Gothic" w:hAnsiTheme="minorHAnsi" w:cstheme="minorHAnsi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20495"/>
    <w:pPr>
      <w:keepNext/>
      <w:keepLines/>
      <w:outlineLvl w:val="3"/>
    </w:pPr>
    <w:rPr>
      <w:rFonts w:eastAsia="MS Gothic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A76A1"/>
    <w:pPr>
      <w:keepNext/>
      <w:keepLines/>
      <w:spacing w:before="200"/>
      <w:outlineLvl w:val="4"/>
    </w:pPr>
    <w:rPr>
      <w:rFonts w:ascii="Cambria" w:eastAsia="MS Gothic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A76A1"/>
    <w:pPr>
      <w:keepNext/>
      <w:keepLines/>
      <w:spacing w:before="200"/>
      <w:outlineLvl w:val="5"/>
    </w:pPr>
    <w:rPr>
      <w:rFonts w:ascii="Cambria" w:eastAsia="MS Gothic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A76A1"/>
    <w:pPr>
      <w:keepNext/>
      <w:keepLines/>
      <w:spacing w:before="200"/>
      <w:outlineLvl w:val="6"/>
    </w:pPr>
    <w:rPr>
      <w:rFonts w:ascii="Cambria" w:eastAsia="MS Gothic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A76A1"/>
    <w:pPr>
      <w:keepNext/>
      <w:keepLines/>
      <w:spacing w:before="200"/>
      <w:outlineLvl w:val="7"/>
    </w:pPr>
    <w:rPr>
      <w:rFonts w:ascii="Cambria" w:eastAsia="MS Gothic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A76A1"/>
    <w:pPr>
      <w:keepNext/>
      <w:keepLines/>
      <w:spacing w:before="200"/>
      <w:outlineLvl w:val="8"/>
    </w:pPr>
    <w:rPr>
      <w:rFonts w:ascii="Cambria" w:eastAsia="MS Gothic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B0000"/>
    <w:rPr>
      <w:rFonts w:ascii="Calibri Light" w:eastAsia="MS Gothic" w:hAnsi="Calibri Light"/>
      <w:bCs/>
      <w:color w:val="DC2A52"/>
      <w:sz w:val="32"/>
      <w:szCs w:val="28"/>
    </w:rPr>
  </w:style>
  <w:style w:type="paragraph" w:styleId="BlockText">
    <w:name w:val="Block Text"/>
    <w:basedOn w:val="Normal"/>
    <w:uiPriority w:val="99"/>
    <w:unhideWhenUsed/>
    <w:rsid w:val="00C04038"/>
    <w:pPr>
      <w:spacing w:before="21"/>
      <w:ind w:left="1012" w:right="-20"/>
    </w:pPr>
    <w:rPr>
      <w:rFonts w:ascii="Maiandra GD" w:eastAsia="Maiandra GD" w:hAnsi="Maiandra GD" w:cs="Maiandra GD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728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D728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528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2890"/>
  </w:style>
  <w:style w:type="paragraph" w:styleId="Footer">
    <w:name w:val="footer"/>
    <w:basedOn w:val="Normal"/>
    <w:link w:val="FooterChar"/>
    <w:uiPriority w:val="99"/>
    <w:unhideWhenUsed/>
    <w:rsid w:val="003528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2890"/>
  </w:style>
  <w:style w:type="paragraph" w:styleId="ListParagraph">
    <w:name w:val="List Paragraph"/>
    <w:basedOn w:val="Normal"/>
    <w:uiPriority w:val="34"/>
    <w:qFormat/>
    <w:rsid w:val="004A76A1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827D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27D18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827D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7D1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27D18"/>
    <w:rPr>
      <w:b/>
      <w:bCs/>
      <w:sz w:val="20"/>
      <w:szCs w:val="20"/>
    </w:rPr>
  </w:style>
  <w:style w:type="paragraph" w:styleId="NoSpacing">
    <w:name w:val="No Spacing"/>
    <w:uiPriority w:val="1"/>
    <w:qFormat/>
    <w:rsid w:val="004A76A1"/>
    <w:rPr>
      <w:sz w:val="22"/>
      <w:szCs w:val="22"/>
    </w:rPr>
  </w:style>
  <w:style w:type="character" w:styleId="Hyperlink">
    <w:name w:val="Hyperlink"/>
    <w:uiPriority w:val="99"/>
    <w:unhideWhenUsed/>
    <w:rsid w:val="00851AE4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851AE4"/>
    <w:rPr>
      <w:color w:val="800080"/>
      <w:u w:val="single"/>
    </w:rPr>
  </w:style>
  <w:style w:type="table" w:customStyle="1" w:styleId="LightGrid-Accent11">
    <w:name w:val="Light Grid - Accent 11"/>
    <w:basedOn w:val="TableNormal"/>
    <w:uiPriority w:val="62"/>
    <w:rsid w:val="00E034AB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Marlett" w:eastAsia="MS Gothic" w:hAnsi="Marlett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Marlett" w:eastAsia="MS Gothic" w:hAnsi="Marlett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Marlett" w:eastAsia="MS Gothic" w:hAnsi="Marlett" w:cs="Times New Roman"/>
        <w:b/>
        <w:bCs/>
      </w:rPr>
    </w:tblStylePr>
    <w:tblStylePr w:type="lastCol">
      <w:rPr>
        <w:rFonts w:ascii="Marlett" w:eastAsia="MS Gothic" w:hAnsi="Marlett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Verdana8">
    <w:name w:val="Verdana 8"/>
    <w:basedOn w:val="Normal"/>
    <w:link w:val="Verdana8Char"/>
    <w:rsid w:val="00231D4B"/>
    <w:rPr>
      <w:rFonts w:ascii="Verdana" w:eastAsia="Times New Roman" w:hAnsi="Verdana"/>
      <w:sz w:val="16"/>
      <w:szCs w:val="20"/>
    </w:rPr>
  </w:style>
  <w:style w:type="character" w:customStyle="1" w:styleId="Verdana8Char">
    <w:name w:val="Verdana 8 Char"/>
    <w:link w:val="Verdana8"/>
    <w:rsid w:val="00231D4B"/>
    <w:rPr>
      <w:rFonts w:ascii="Verdana" w:eastAsia="Times New Roman" w:hAnsi="Verdana" w:cs="Times New Roman"/>
      <w:sz w:val="16"/>
      <w:szCs w:val="20"/>
    </w:rPr>
  </w:style>
  <w:style w:type="paragraph" w:styleId="BodyTextIndent">
    <w:name w:val="Body Text Indent"/>
    <w:basedOn w:val="Normal"/>
    <w:link w:val="BodyTextIndentChar"/>
    <w:rsid w:val="00231D4B"/>
    <w:pPr>
      <w:ind w:left="720"/>
    </w:pPr>
    <w:rPr>
      <w:rFonts w:ascii="Times New Roman" w:eastAsia="Times New Roman" w:hAnsi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231D4B"/>
    <w:rPr>
      <w:rFonts w:ascii="Times New Roman" w:eastAsia="Times New Roman" w:hAnsi="Times New Roman" w:cs="Times New Roman"/>
      <w:sz w:val="24"/>
      <w:szCs w:val="24"/>
    </w:rPr>
  </w:style>
  <w:style w:type="character" w:customStyle="1" w:styleId="apple-style-span">
    <w:name w:val="apple-style-span"/>
    <w:basedOn w:val="DefaultParagraphFont"/>
    <w:rsid w:val="00231D4B"/>
  </w:style>
  <w:style w:type="character" w:customStyle="1" w:styleId="apple-converted-space">
    <w:name w:val="apple-converted-space"/>
    <w:basedOn w:val="DefaultParagraphFont"/>
    <w:rsid w:val="00231D4B"/>
  </w:style>
  <w:style w:type="character" w:customStyle="1" w:styleId="Date1">
    <w:name w:val="Date1"/>
    <w:basedOn w:val="DefaultParagraphFont"/>
    <w:rsid w:val="00F34F55"/>
  </w:style>
  <w:style w:type="character" w:customStyle="1" w:styleId="fn">
    <w:name w:val="fn"/>
    <w:basedOn w:val="DefaultParagraphFont"/>
    <w:rsid w:val="00F34F55"/>
  </w:style>
  <w:style w:type="character" w:customStyle="1" w:styleId="post-comments1">
    <w:name w:val="post-comments1"/>
    <w:rsid w:val="00F34F55"/>
    <w:rPr>
      <w:color w:val="333333"/>
    </w:rPr>
  </w:style>
  <w:style w:type="paragraph" w:styleId="BodyText">
    <w:name w:val="Body Text"/>
    <w:basedOn w:val="Normal"/>
    <w:link w:val="BodyTextChar"/>
    <w:uiPriority w:val="99"/>
    <w:unhideWhenUsed/>
    <w:rsid w:val="004A555A"/>
    <w:pPr>
      <w:spacing w:before="100" w:beforeAutospacing="1" w:after="300"/>
    </w:pPr>
    <w:rPr>
      <w:rFonts w:ascii="Open Sans" w:hAnsi="Open Sans"/>
      <w:color w:val="333333"/>
      <w:sz w:val="32"/>
      <w:szCs w:val="32"/>
    </w:rPr>
  </w:style>
  <w:style w:type="character" w:customStyle="1" w:styleId="BodyTextChar">
    <w:name w:val="Body Text Char"/>
    <w:link w:val="BodyText"/>
    <w:uiPriority w:val="99"/>
    <w:rsid w:val="004A555A"/>
    <w:rPr>
      <w:rFonts w:ascii="Open Sans" w:hAnsi="Open Sans"/>
      <w:color w:val="333333"/>
      <w:sz w:val="32"/>
      <w:szCs w:val="32"/>
    </w:rPr>
  </w:style>
  <w:style w:type="paragraph" w:styleId="NormalWeb">
    <w:name w:val="Normal (Web)"/>
    <w:basedOn w:val="Normal"/>
    <w:uiPriority w:val="99"/>
    <w:unhideWhenUsed/>
    <w:rsid w:val="00B744A2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4A76A1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944395"/>
    <w:pPr>
      <w:tabs>
        <w:tab w:val="right" w:leader="dot" w:pos="9360"/>
      </w:tabs>
      <w:spacing w:before="240" w:after="120"/>
    </w:pPr>
    <w:rPr>
      <w:noProof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CE7A25"/>
    <w:pPr>
      <w:tabs>
        <w:tab w:val="right" w:leader="dot" w:pos="9360"/>
      </w:tabs>
      <w:ind w:left="216"/>
    </w:pPr>
  </w:style>
  <w:style w:type="paragraph" w:styleId="TOC3">
    <w:name w:val="toc 3"/>
    <w:basedOn w:val="Normal"/>
    <w:next w:val="Normal"/>
    <w:autoRedefine/>
    <w:uiPriority w:val="39"/>
    <w:unhideWhenUsed/>
    <w:rsid w:val="003A5F97"/>
    <w:pPr>
      <w:tabs>
        <w:tab w:val="right" w:pos="9350"/>
      </w:tabs>
      <w:ind w:left="220"/>
    </w:pPr>
  </w:style>
  <w:style w:type="paragraph" w:styleId="TOC4">
    <w:name w:val="toc 4"/>
    <w:basedOn w:val="Normal"/>
    <w:next w:val="Normal"/>
    <w:autoRedefine/>
    <w:uiPriority w:val="39"/>
    <w:unhideWhenUsed/>
    <w:rsid w:val="003A5F97"/>
    <w:pPr>
      <w:pBdr>
        <w:between w:val="double" w:sz="6" w:space="0" w:color="auto"/>
      </w:pBdr>
      <w:ind w:left="440"/>
    </w:pPr>
    <w:rPr>
      <w:i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C56E90"/>
    <w:pPr>
      <w:pBdr>
        <w:between w:val="double" w:sz="6" w:space="0" w:color="auto"/>
      </w:pBdr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C56E90"/>
    <w:pPr>
      <w:pBdr>
        <w:between w:val="double" w:sz="6" w:space="0" w:color="auto"/>
      </w:pBdr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C56E90"/>
    <w:pPr>
      <w:pBdr>
        <w:between w:val="double" w:sz="6" w:space="0" w:color="auto"/>
      </w:pBdr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C56E90"/>
    <w:pPr>
      <w:pBdr>
        <w:between w:val="double" w:sz="6" w:space="0" w:color="auto"/>
      </w:pBdr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C56E90"/>
    <w:pPr>
      <w:pBdr>
        <w:between w:val="double" w:sz="6" w:space="0" w:color="auto"/>
      </w:pBdr>
      <w:ind w:left="1540"/>
    </w:pPr>
    <w:rPr>
      <w:sz w:val="20"/>
      <w:szCs w:val="20"/>
    </w:rPr>
  </w:style>
  <w:style w:type="character" w:customStyle="1" w:styleId="Heading2Char">
    <w:name w:val="Heading 2 Char"/>
    <w:link w:val="Heading2"/>
    <w:uiPriority w:val="9"/>
    <w:rsid w:val="003B0000"/>
    <w:rPr>
      <w:rFonts w:ascii="Calibri Light" w:eastAsia="MS Gothic" w:hAnsi="Calibri Light"/>
      <w:bCs/>
      <w:color w:val="DC2A52"/>
      <w:sz w:val="26"/>
      <w:szCs w:val="26"/>
    </w:rPr>
  </w:style>
  <w:style w:type="character" w:customStyle="1" w:styleId="Heading3Char">
    <w:name w:val="Heading 3 Char"/>
    <w:link w:val="Heading3"/>
    <w:uiPriority w:val="9"/>
    <w:rsid w:val="003B0000"/>
    <w:rPr>
      <w:rFonts w:asciiTheme="minorHAnsi" w:eastAsia="MS Gothic" w:hAnsiTheme="minorHAnsi" w:cstheme="minorHAnsi"/>
      <w:b/>
      <w:bCs/>
      <w:color w:val="4F81BD"/>
      <w:sz w:val="22"/>
      <w:szCs w:val="22"/>
    </w:rPr>
  </w:style>
  <w:style w:type="character" w:customStyle="1" w:styleId="Heading4Char">
    <w:name w:val="Heading 4 Char"/>
    <w:link w:val="Heading4"/>
    <w:uiPriority w:val="9"/>
    <w:rsid w:val="00620495"/>
    <w:rPr>
      <w:rFonts w:eastAsia="MS Gothic"/>
      <w:b/>
      <w:bCs/>
      <w:i/>
      <w:iCs/>
      <w:color w:val="4F81BD"/>
      <w:sz w:val="22"/>
      <w:szCs w:val="22"/>
    </w:rPr>
  </w:style>
  <w:style w:type="character" w:customStyle="1" w:styleId="Heading5Char">
    <w:name w:val="Heading 5 Char"/>
    <w:link w:val="Heading5"/>
    <w:uiPriority w:val="9"/>
    <w:semiHidden/>
    <w:rsid w:val="004A76A1"/>
    <w:rPr>
      <w:rFonts w:ascii="Cambria" w:eastAsia="MS Gothic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4A76A1"/>
    <w:rPr>
      <w:rFonts w:ascii="Cambria" w:eastAsia="MS Gothic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4A76A1"/>
    <w:rPr>
      <w:rFonts w:ascii="Cambria" w:eastAsia="MS Gothic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4A76A1"/>
    <w:rPr>
      <w:rFonts w:ascii="Cambria" w:eastAsia="MS Gothic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4A76A1"/>
    <w:rPr>
      <w:rFonts w:ascii="Cambria" w:eastAsia="MS Gothic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A76A1"/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A76A1"/>
    <w:pPr>
      <w:pBdr>
        <w:bottom w:val="single" w:sz="8" w:space="4" w:color="4F81BD"/>
      </w:pBdr>
      <w:spacing w:after="300"/>
      <w:contextualSpacing/>
    </w:pPr>
    <w:rPr>
      <w:rFonts w:ascii="Cambria" w:eastAsia="MS Gothic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4A76A1"/>
    <w:rPr>
      <w:rFonts w:ascii="Cambria" w:eastAsia="MS Gothic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A76A1"/>
    <w:pPr>
      <w:numPr>
        <w:ilvl w:val="1"/>
      </w:numPr>
    </w:pPr>
    <w:rPr>
      <w:rFonts w:ascii="Cambria" w:eastAsia="MS Gothic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4A76A1"/>
    <w:rPr>
      <w:rFonts w:ascii="Cambria" w:eastAsia="MS Gothic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uiPriority w:val="22"/>
    <w:qFormat/>
    <w:rsid w:val="004A76A1"/>
    <w:rPr>
      <w:b/>
      <w:bCs/>
    </w:rPr>
  </w:style>
  <w:style w:type="character" w:styleId="Emphasis">
    <w:name w:val="Emphasis"/>
    <w:uiPriority w:val="20"/>
    <w:qFormat/>
    <w:rsid w:val="004A76A1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4A76A1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4A76A1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A76A1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4A76A1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4A76A1"/>
    <w:rPr>
      <w:i/>
      <w:iCs/>
      <w:color w:val="808080"/>
    </w:rPr>
  </w:style>
  <w:style w:type="character" w:styleId="IntenseEmphasis">
    <w:name w:val="Intense Emphasis"/>
    <w:uiPriority w:val="21"/>
    <w:qFormat/>
    <w:rsid w:val="004A76A1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4A76A1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4A76A1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4A76A1"/>
    <w:rPr>
      <w:b/>
      <w:bCs/>
      <w:smallCaps/>
      <w:spacing w:val="5"/>
    </w:rPr>
  </w:style>
  <w:style w:type="table" w:styleId="TableGrid">
    <w:name w:val="Table Grid"/>
    <w:basedOn w:val="TableNormal"/>
    <w:uiPriority w:val="39"/>
    <w:rsid w:val="006322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1">
    <w:name w:val="Light Shading Accent 1"/>
    <w:basedOn w:val="TableNormal"/>
    <w:uiPriority w:val="60"/>
    <w:rsid w:val="00632286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">
    <w:name w:val="Light Shading"/>
    <w:basedOn w:val="TableNormal"/>
    <w:uiPriority w:val="60"/>
    <w:rsid w:val="00632286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PageNumber">
    <w:name w:val="page number"/>
    <w:basedOn w:val="DefaultParagraphFont"/>
    <w:rsid w:val="00FB64B7"/>
  </w:style>
  <w:style w:type="paragraph" w:styleId="Revision">
    <w:name w:val="Revision"/>
    <w:hidden/>
    <w:uiPriority w:val="99"/>
    <w:semiHidden/>
    <w:rsid w:val="00377065"/>
    <w:rPr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unhideWhenUsed/>
    <w:rsid w:val="00793B3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93B3B"/>
  </w:style>
  <w:style w:type="character" w:styleId="FootnoteReference">
    <w:name w:val="footnote reference"/>
    <w:basedOn w:val="DefaultParagraphFont"/>
    <w:uiPriority w:val="99"/>
    <w:semiHidden/>
    <w:unhideWhenUsed/>
    <w:rsid w:val="00793B3B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13E76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13E76"/>
  </w:style>
  <w:style w:type="character" w:styleId="EndnoteReference">
    <w:name w:val="endnote reference"/>
    <w:basedOn w:val="DefaultParagraphFont"/>
    <w:uiPriority w:val="99"/>
    <w:semiHidden/>
    <w:unhideWhenUsed/>
    <w:rsid w:val="00C13E76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5647A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0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38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49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79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516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30311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0959264">
                              <w:marLeft w:val="0"/>
                              <w:marRight w:val="0"/>
                              <w:marTop w:val="0"/>
                              <w:marBottom w:val="6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530980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804090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15" w:color="DDDDDD"/>
                                    <w:right w:val="none" w:sz="0" w:space="0" w:color="auto"/>
                                  </w:divBdr>
                                </w:div>
                                <w:div w:id="19014034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11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97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57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08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483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9958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75953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48772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9603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49240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65902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89575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0126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580456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13252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788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29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0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4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4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52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7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3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8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1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1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6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0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2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2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1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3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2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2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9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8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1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80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17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0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73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9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8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64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8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94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0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0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83E1BD-2F23-444B-AE9E-4E6DB74ADD31}"/>
      </w:docPartPr>
      <w:docPartBody>
        <w:p w:rsidR="00D02753" w:rsidRDefault="00466D5F"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C8579425B2B142709F22C9AA2E145A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AE885D-053A-4485-8BFF-56F7DBFF5CAE}"/>
      </w:docPartPr>
      <w:docPartBody>
        <w:p w:rsidR="00D02753" w:rsidRDefault="00466D5F" w:rsidP="00466D5F">
          <w:pPr>
            <w:pStyle w:val="C8579425B2B142709F22C9AA2E145AFE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467A253D58FF4DE1B9DE8BBEACFFFF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B334D2-ACEA-4FDA-84C2-3D876438F726}"/>
      </w:docPartPr>
      <w:docPartBody>
        <w:p w:rsidR="00D02753" w:rsidRDefault="00466D5F" w:rsidP="00466D5F">
          <w:pPr>
            <w:pStyle w:val="467A253D58FF4DE1B9DE8BBEACFFFF1D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1B7600E69BCE49E3B423ED14AB67C7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3C184C-6692-4B1A-9C98-F05BFAE63795}"/>
      </w:docPartPr>
      <w:docPartBody>
        <w:p w:rsidR="00D02753" w:rsidRDefault="00466D5F" w:rsidP="00466D5F">
          <w:pPr>
            <w:pStyle w:val="1B7600E69BCE49E3B423ED14AB67C711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D1BB768A22C14C3484DD74E87BA1F3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7D4DA2-0F82-48D4-A35C-D9D3EA0DC118}"/>
      </w:docPartPr>
      <w:docPartBody>
        <w:p w:rsidR="00D02753" w:rsidRDefault="00466D5F" w:rsidP="00466D5F">
          <w:pPr>
            <w:pStyle w:val="D1BB768A22C14C3484DD74E87BA1F308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73FA3C57E5EF4C4CA02B52EAA776E8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DDFA8A-7D22-4AAD-8E79-50BCDBF219D1}"/>
      </w:docPartPr>
      <w:docPartBody>
        <w:p w:rsidR="00D02753" w:rsidRDefault="00466D5F" w:rsidP="00466D5F">
          <w:pPr>
            <w:pStyle w:val="73FA3C57E5EF4C4CA02B52EAA776E8BB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567FB6BA33DD4B31B0272E9AA5458F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FAD55F-C306-4F6C-A35C-DFD8E0EB35D6}"/>
      </w:docPartPr>
      <w:docPartBody>
        <w:p w:rsidR="00D02753" w:rsidRDefault="00466D5F" w:rsidP="00466D5F">
          <w:pPr>
            <w:pStyle w:val="567FB6BA33DD4B31B0272E9AA5458F94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37BD3B471AAF4699854F7E57E7FFE8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562A4C-F254-4605-998F-9F8383AC7FBC}"/>
      </w:docPartPr>
      <w:docPartBody>
        <w:p w:rsidR="00D02753" w:rsidRDefault="00466D5F" w:rsidP="00466D5F">
          <w:pPr>
            <w:pStyle w:val="37BD3B471AAF4699854F7E57E7FFE86C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81DAC2ED6D924E8DB65A13467A1279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03F4B6-6093-4054-B95F-D368EF6D6201}"/>
      </w:docPartPr>
      <w:docPartBody>
        <w:p w:rsidR="00D02753" w:rsidRDefault="00466D5F" w:rsidP="00466D5F">
          <w:pPr>
            <w:pStyle w:val="81DAC2ED6D924E8DB65A13467A12791B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B51A4BC42F574F239B4714C3DE45DB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08BF73-98B9-4B8A-9959-2180F62ABD09}"/>
      </w:docPartPr>
      <w:docPartBody>
        <w:p w:rsidR="00D02753" w:rsidRDefault="00466D5F" w:rsidP="00466D5F">
          <w:pPr>
            <w:pStyle w:val="B51A4BC42F574F239B4714C3DE45DB12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B7B2027353614C55B2CC07BAE8596A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F11DED-E1B0-496C-A346-0EB88B18A499}"/>
      </w:docPartPr>
      <w:docPartBody>
        <w:p w:rsidR="00D02753" w:rsidRDefault="00466D5F" w:rsidP="00466D5F">
          <w:pPr>
            <w:pStyle w:val="B7B2027353614C55B2CC07BAE8596A31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5F1A07F732684BDCBC03DB95EC83DA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ABE371-6FB7-4742-8444-4BB95B20DE80}"/>
      </w:docPartPr>
      <w:docPartBody>
        <w:p w:rsidR="00D02753" w:rsidRDefault="00466D5F" w:rsidP="00466D5F">
          <w:pPr>
            <w:pStyle w:val="5F1A07F732684BDCBC03DB95EC83DA90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14AAF834490E478AB829A9FA5722EF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167A43-7BC8-4115-B749-0A6832FB4714}"/>
      </w:docPartPr>
      <w:docPartBody>
        <w:p w:rsidR="00D02753" w:rsidRDefault="00466D5F" w:rsidP="00466D5F">
          <w:pPr>
            <w:pStyle w:val="14AAF834490E478AB829A9FA5722EF2A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5D06CDBDB59E4923866A05BBDBF744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BCF441-C50F-4839-B3A0-8289EE5D67F8}"/>
      </w:docPartPr>
      <w:docPartBody>
        <w:p w:rsidR="00D02753" w:rsidRDefault="00466D5F" w:rsidP="00466D5F">
          <w:pPr>
            <w:pStyle w:val="5D06CDBDB59E4923866A05BBDBF744FD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FA5D29B9D27644EEA1D4AB5F693F58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AF65F1-47B0-4773-8045-A5602AA828D6}"/>
      </w:docPartPr>
      <w:docPartBody>
        <w:p w:rsidR="00D02753" w:rsidRDefault="00466D5F" w:rsidP="00466D5F">
          <w:pPr>
            <w:pStyle w:val="FA5D29B9D27644EEA1D4AB5F693F589E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03D447BB6D6F4A4381496804966441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2BDDAE-89F6-4701-AF43-914B4E1AE1A2}"/>
      </w:docPartPr>
      <w:docPartBody>
        <w:p w:rsidR="00D02753" w:rsidRDefault="00466D5F" w:rsidP="00466D5F">
          <w:pPr>
            <w:pStyle w:val="03D447BB6D6F4A43814968049664418A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FDEB19EBD62E42D0A517EB348CC5F5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07A080-0E14-4DAF-9D24-B7B837EF6DC3}"/>
      </w:docPartPr>
      <w:docPartBody>
        <w:p w:rsidR="00D02753" w:rsidRDefault="00466D5F" w:rsidP="00466D5F">
          <w:pPr>
            <w:pStyle w:val="FDEB19EBD62E42D0A517EB348CC5F5F9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421C6C6A6326405EA7579E2FA1A584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7E1AD-B891-4A90-853F-0093ACBA6606}"/>
      </w:docPartPr>
      <w:docPartBody>
        <w:p w:rsidR="00D02753" w:rsidRDefault="00466D5F" w:rsidP="00466D5F">
          <w:pPr>
            <w:pStyle w:val="421C6C6A6326405EA7579E2FA1A5849A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E7585B393398455B874E88DA7DE20E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708AE6-9FC0-4AAF-9CB0-18384DEA943E}"/>
      </w:docPartPr>
      <w:docPartBody>
        <w:p w:rsidR="00D02753" w:rsidRDefault="00466D5F" w:rsidP="00466D5F">
          <w:pPr>
            <w:pStyle w:val="E7585B393398455B874E88DA7DE20E5D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315840C11542498BB4963330ABCA00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F47644-5A76-4BCF-AB6B-5FFA010BAF82}"/>
      </w:docPartPr>
      <w:docPartBody>
        <w:p w:rsidR="00D02753" w:rsidRDefault="00466D5F" w:rsidP="00466D5F">
          <w:pPr>
            <w:pStyle w:val="315840C11542498BB4963330ABCA0074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BB86E97C3BFC4BD383D52233DC5EAB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652BBB-0A8A-4428-A4A8-B8657E855EAE}"/>
      </w:docPartPr>
      <w:docPartBody>
        <w:p w:rsidR="00D02753" w:rsidRDefault="00466D5F" w:rsidP="00466D5F">
          <w:pPr>
            <w:pStyle w:val="BB86E97C3BFC4BD383D52233DC5EABF1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4E823C3A0E8B419186BEB1B41AC5EC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E61E39-C8F7-464D-B58F-795947DFEA5B}"/>
      </w:docPartPr>
      <w:docPartBody>
        <w:p w:rsidR="00D02753" w:rsidRDefault="00466D5F" w:rsidP="00466D5F">
          <w:pPr>
            <w:pStyle w:val="4E823C3A0E8B419186BEB1B41AC5ECC0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B1C9CDA05A7A4F08907FA6822829E3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1D14A8-8214-4885-8BF2-5EABC63F1A06}"/>
      </w:docPartPr>
      <w:docPartBody>
        <w:p w:rsidR="00D02753" w:rsidRDefault="00466D5F" w:rsidP="00466D5F">
          <w:pPr>
            <w:pStyle w:val="B1C9CDA05A7A4F08907FA6822829E327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633E27FE19F04C4AAC6CD28737B77A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5BC0A-5BEC-47DE-8774-4C948C3134FB}"/>
      </w:docPartPr>
      <w:docPartBody>
        <w:p w:rsidR="00D02753" w:rsidRDefault="00466D5F" w:rsidP="00466D5F">
          <w:pPr>
            <w:pStyle w:val="633E27FE19F04C4AAC6CD28737B77AE1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52270B0A4D614EE9945F12542AFD1C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CB7B2A-CCC0-4FCB-BEDA-ECC9D778E2CF}"/>
      </w:docPartPr>
      <w:docPartBody>
        <w:p w:rsidR="00D02753" w:rsidRDefault="00466D5F" w:rsidP="00466D5F">
          <w:pPr>
            <w:pStyle w:val="52270B0A4D614EE9945F12542AFD1C18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F6A49BC064E44BE784E3B5E0987DA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3E6BF8-856E-4E7E-BB85-95D914374E7B}"/>
      </w:docPartPr>
      <w:docPartBody>
        <w:p w:rsidR="00D02753" w:rsidRDefault="00466D5F" w:rsidP="00466D5F">
          <w:pPr>
            <w:pStyle w:val="F6A49BC064E44BE784E3B5E0987DA9B7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1CB2D873268A442EBF6A572A0A04B7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FAEA4E-A28E-41D3-94BD-EC7465BE5C0C}"/>
      </w:docPartPr>
      <w:docPartBody>
        <w:p w:rsidR="00D02753" w:rsidRDefault="00466D5F" w:rsidP="00466D5F">
          <w:pPr>
            <w:pStyle w:val="1CB2D873268A442EBF6A572A0A04B76C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86E3EF7C908F45EAB2A44F1A07D50D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FB934A-3CB4-4DE4-AED4-18948C30BFB7}"/>
      </w:docPartPr>
      <w:docPartBody>
        <w:p w:rsidR="00D02753" w:rsidRDefault="00D02753" w:rsidP="00D02753">
          <w:pPr>
            <w:pStyle w:val="86E3EF7C908F45EAB2A44F1A07D50D0B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563A454E3A244309B944F65911030E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60A718-A4B4-4887-AD41-3558CE139E57}"/>
      </w:docPartPr>
      <w:docPartBody>
        <w:p w:rsidR="00D02753" w:rsidRDefault="00D02753" w:rsidP="00D02753">
          <w:pPr>
            <w:pStyle w:val="563A454E3A244309B944F65911030E18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7BE53EFC0B9A4DBB990A6C618A2898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EDDD1F-1F05-407F-9E3D-E45E6413B752}"/>
      </w:docPartPr>
      <w:docPartBody>
        <w:p w:rsidR="00D02753" w:rsidRDefault="00D02753" w:rsidP="00D02753">
          <w:pPr>
            <w:pStyle w:val="7BE53EFC0B9A4DBB990A6C618A2898D8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C668B969862B4BE5A3F62C053DA74B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D7FF36-3025-42C4-9D45-47D28A9FF342}"/>
      </w:docPartPr>
      <w:docPartBody>
        <w:p w:rsidR="00D02753" w:rsidRDefault="00D02753" w:rsidP="00D02753">
          <w:pPr>
            <w:pStyle w:val="C668B969862B4BE5A3F62C053DA74BD6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A123111FB4424622A736D57A0773EA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7E3568-9E4B-498D-AB60-C57C24DE6D31}"/>
      </w:docPartPr>
      <w:docPartBody>
        <w:p w:rsidR="00D02753" w:rsidRDefault="00D02753" w:rsidP="00D02753">
          <w:pPr>
            <w:pStyle w:val="A123111FB4424622A736D57A0773EA58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F04E696F836B4268AC30406B2B955C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3AE708-E459-4AF3-BC24-D04EF49775E7}"/>
      </w:docPartPr>
      <w:docPartBody>
        <w:p w:rsidR="00D02753" w:rsidRDefault="00D02753" w:rsidP="00D02753">
          <w:pPr>
            <w:pStyle w:val="F04E696F836B4268AC30406B2B955CE3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99C0D85E8F4346ED8A6FE04C7295A6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5BF8AC-A785-4D1C-AD60-53D6E26DA6B1}"/>
      </w:docPartPr>
      <w:docPartBody>
        <w:p w:rsidR="00D02753" w:rsidRDefault="00D02753" w:rsidP="00D02753">
          <w:pPr>
            <w:pStyle w:val="99C0D85E8F4346ED8A6FE04C7295A6A9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5543D201B9E5439A8EFDE01603AAB7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94C022-3C5D-4F89-8AE1-08E8D80F1840}"/>
      </w:docPartPr>
      <w:docPartBody>
        <w:p w:rsidR="00D02753" w:rsidRDefault="00D02753" w:rsidP="00D02753">
          <w:pPr>
            <w:pStyle w:val="5543D201B9E5439A8EFDE01603AAB77E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726EFB05FD31457ABB6EDAB82C4C8F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3895C6-BFE6-4AC4-B3DD-80CAE17E8952}"/>
      </w:docPartPr>
      <w:docPartBody>
        <w:p w:rsidR="00D02753" w:rsidRDefault="00D02753" w:rsidP="00D02753">
          <w:pPr>
            <w:pStyle w:val="726EFB05FD31457ABB6EDAB82C4C8FBD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AB936E0BE1194288BBB8AEB5F619B0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4B60F-54AB-4985-8009-017B5C26CF02}"/>
      </w:docPartPr>
      <w:docPartBody>
        <w:p w:rsidR="00D02753" w:rsidRDefault="00D02753" w:rsidP="00D02753">
          <w:pPr>
            <w:pStyle w:val="AB936E0BE1194288BBB8AEB5F619B0B1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DE929EA1EAC24CB595302A444C4AE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BFAF86-A4C9-4F39-AF3B-D39EE9208E29}"/>
      </w:docPartPr>
      <w:docPartBody>
        <w:p w:rsidR="00D02753" w:rsidRDefault="00D02753" w:rsidP="00D02753">
          <w:pPr>
            <w:pStyle w:val="DE929EA1EAC24CB595302A444C4AE315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0D1B1792A26E4EA1875C5617D0C33E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5985AD-0CC1-4FCE-BB0B-31D31F6C84C4}"/>
      </w:docPartPr>
      <w:docPartBody>
        <w:p w:rsidR="00D02753" w:rsidRDefault="00D02753" w:rsidP="00D02753">
          <w:pPr>
            <w:pStyle w:val="0D1B1792A26E4EA1875C5617D0C33E7E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BF61674095DA48C89830B34A4AC997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AEB12D-1FC1-4C63-8B67-E6734BCB9C89}"/>
      </w:docPartPr>
      <w:docPartBody>
        <w:p w:rsidR="00D02753" w:rsidRDefault="00D02753" w:rsidP="00D02753">
          <w:pPr>
            <w:pStyle w:val="BF61674095DA48C89830B34A4AC997E6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88D578DEE720415B935D2EE0EAD5E8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A499E4-85E1-48E5-B386-5C9B87B82275}"/>
      </w:docPartPr>
      <w:docPartBody>
        <w:p w:rsidR="00D02753" w:rsidRDefault="00D02753" w:rsidP="00D02753">
          <w:pPr>
            <w:pStyle w:val="88D578DEE720415B935D2EE0EAD5E815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483BDFB7312045A595E34359B46354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FE227B-9966-4E69-A00C-A78A7745A75F}"/>
      </w:docPartPr>
      <w:docPartBody>
        <w:p w:rsidR="00D02753" w:rsidRDefault="00D02753" w:rsidP="00D02753">
          <w:pPr>
            <w:pStyle w:val="483BDFB7312045A595E34359B46354BE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B1DC1C84EED44E5B82A4650BC4A79F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B2B812-1D10-4324-9279-0FB5E22EBAD3}"/>
      </w:docPartPr>
      <w:docPartBody>
        <w:p w:rsidR="00D02753" w:rsidRDefault="00D02753" w:rsidP="00D02753">
          <w:pPr>
            <w:pStyle w:val="B1DC1C84EED44E5B82A4650BC4A79F40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5BE51A9AC8A448EA80F1CD4A4E8236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C05240-E43D-4A60-886B-C173E8F696B2}"/>
      </w:docPartPr>
      <w:docPartBody>
        <w:p w:rsidR="00D02753" w:rsidRDefault="00D02753" w:rsidP="00D02753">
          <w:pPr>
            <w:pStyle w:val="5BE51A9AC8A448EA80F1CD4A4E8236C5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5B584E4334F5430487DCB8F50945C7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499A0E-159D-4EBE-AFEF-B725FC64CE10}"/>
      </w:docPartPr>
      <w:docPartBody>
        <w:p w:rsidR="00D02753" w:rsidRDefault="00D02753" w:rsidP="00D02753">
          <w:pPr>
            <w:pStyle w:val="5B584E4334F5430487DCB8F50945C73A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F81C1F116FF94B3FA4AABD4C824AB4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91030C-C68B-4D6E-B33A-2CEB3D5F9951}"/>
      </w:docPartPr>
      <w:docPartBody>
        <w:p w:rsidR="00D02753" w:rsidRDefault="00D02753" w:rsidP="00D02753">
          <w:pPr>
            <w:pStyle w:val="F81C1F116FF94B3FA4AABD4C824AB401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95D475C8BEB347328D1D5D7DFBFEB2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879835-2C4E-47E7-8E31-251FD6F92DD4}"/>
      </w:docPartPr>
      <w:docPartBody>
        <w:p w:rsidR="00D02753" w:rsidRDefault="00D02753" w:rsidP="00D02753">
          <w:pPr>
            <w:pStyle w:val="95D475C8BEB347328D1D5D7DFBFEB2D4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1A7803C601AB44B4B06B976D9547ED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184D25-1041-4033-91B0-BF861111002A}"/>
      </w:docPartPr>
      <w:docPartBody>
        <w:p w:rsidR="00D02753" w:rsidRDefault="00D02753" w:rsidP="00D02753">
          <w:pPr>
            <w:pStyle w:val="1A7803C601AB44B4B06B976D9547EDD8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09DD22B401A749E1860B01526B403A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A7A6A9-E13F-409E-AE0A-2CBD8BDAEE7E}"/>
      </w:docPartPr>
      <w:docPartBody>
        <w:p w:rsidR="00D02753" w:rsidRDefault="00D02753" w:rsidP="00D02753">
          <w:pPr>
            <w:pStyle w:val="09DD22B401A749E1860B01526B403A76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6CE54181A4724B5EA1691B6E1ED08B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902B74-9FD2-4814-8333-7BDE8B5FE7F2}"/>
      </w:docPartPr>
      <w:docPartBody>
        <w:p w:rsidR="00D02753" w:rsidRDefault="00D02753" w:rsidP="00D02753">
          <w:pPr>
            <w:pStyle w:val="6CE54181A4724B5EA1691B6E1ED08B62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D2E60179A6DE4D93B96B4DAA23E4A8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91C947-6B22-4105-8D34-99546AB6ED5D}"/>
      </w:docPartPr>
      <w:docPartBody>
        <w:p w:rsidR="00D02753" w:rsidRDefault="00D02753" w:rsidP="00D02753">
          <w:pPr>
            <w:pStyle w:val="D2E60179A6DE4D93B96B4DAA23E4A890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646F8C42916B40BF9AC6B3212B7A84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9D71E3-BB0C-4F4D-ACD6-706E133547E9}"/>
      </w:docPartPr>
      <w:docPartBody>
        <w:p w:rsidR="00D02753" w:rsidRDefault="00D02753" w:rsidP="00D02753">
          <w:pPr>
            <w:pStyle w:val="646F8C42916B40BF9AC6B3212B7A8481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D88F9267AAE74E81A5B8624616A30A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B77103-265C-431E-959F-5BCB7C65AC8C}"/>
      </w:docPartPr>
      <w:docPartBody>
        <w:p w:rsidR="00D02753" w:rsidRDefault="00D02753" w:rsidP="00D02753">
          <w:pPr>
            <w:pStyle w:val="D88F9267AAE74E81A5B8624616A30A52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9B08B2B1D7AA497F9BBAC1E4A310C5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3F1F89-2D0D-4618-9C19-4F26E1BAF55D}"/>
      </w:docPartPr>
      <w:docPartBody>
        <w:p w:rsidR="00D02753" w:rsidRDefault="00D02753" w:rsidP="00D02753">
          <w:pPr>
            <w:pStyle w:val="9B08B2B1D7AA497F9BBAC1E4A310C597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504442880A1F46EBAFB1A5735C7F32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058152-5675-4322-999A-905EC323E7EE}"/>
      </w:docPartPr>
      <w:docPartBody>
        <w:p w:rsidR="00D02753" w:rsidRDefault="00D02753" w:rsidP="00D02753">
          <w:pPr>
            <w:pStyle w:val="504442880A1F46EBAFB1A5735C7F3219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4535158FE859458486020D664E99CC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51712B-E812-4B1E-A1E9-16D6F665F7EC}"/>
      </w:docPartPr>
      <w:docPartBody>
        <w:p w:rsidR="00D02753" w:rsidRDefault="00D02753" w:rsidP="00D02753">
          <w:pPr>
            <w:pStyle w:val="4535158FE859458486020D664E99CC4C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FC14783349B04EA9B256370E93CAB7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82A491-BD02-49F0-9B2F-DFC5EACED6B0}"/>
      </w:docPartPr>
      <w:docPartBody>
        <w:p w:rsidR="00D02753" w:rsidRDefault="00D02753" w:rsidP="00D02753">
          <w:pPr>
            <w:pStyle w:val="FC14783349B04EA9B256370E93CAB79A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7604C16A658D4EFAB6C753C074F63A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9FC218-9013-499A-8956-F07080D2DD9B}"/>
      </w:docPartPr>
      <w:docPartBody>
        <w:p w:rsidR="00D02753" w:rsidRDefault="00D02753" w:rsidP="00D02753">
          <w:pPr>
            <w:pStyle w:val="7604C16A658D4EFAB6C753C074F63AF6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800DA510510046179AB034EE06705E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81AF79-FA1C-4F8B-9A44-0846402D964C}"/>
      </w:docPartPr>
      <w:docPartBody>
        <w:p w:rsidR="00D02753" w:rsidRDefault="00D02753" w:rsidP="00D02753">
          <w:pPr>
            <w:pStyle w:val="800DA510510046179AB034EE06705EBE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E85CD530D701459883BA1EDD6D5EA3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FEA898-855D-4E63-93F5-1EF18B8F9C59}"/>
      </w:docPartPr>
      <w:docPartBody>
        <w:p w:rsidR="00D02753" w:rsidRDefault="00D02753" w:rsidP="00D02753">
          <w:pPr>
            <w:pStyle w:val="E85CD530D701459883BA1EDD6D5EA358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74933FFF5F6A4D88B58AC0F914905E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80C4F0-1765-4AB8-9555-ADDF13C44149}"/>
      </w:docPartPr>
      <w:docPartBody>
        <w:p w:rsidR="00D02753" w:rsidRDefault="00D02753" w:rsidP="00D02753">
          <w:pPr>
            <w:pStyle w:val="74933FFF5F6A4D88B58AC0F914905EB9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684CD2D09F32402992BE91B5C437D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599E60-F9AD-4D9C-965B-266D9AC9D57A}"/>
      </w:docPartPr>
      <w:docPartBody>
        <w:p w:rsidR="00D02753" w:rsidRDefault="00D02753" w:rsidP="00D02753">
          <w:pPr>
            <w:pStyle w:val="684CD2D09F32402992BE91B5C437D726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0A767643B5184E95A3C652F0084809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7DD083-45AA-48EC-B595-8E237E1183B0}"/>
      </w:docPartPr>
      <w:docPartBody>
        <w:p w:rsidR="00D02753" w:rsidRDefault="00D02753" w:rsidP="00D02753">
          <w:pPr>
            <w:pStyle w:val="0A767643B5184E95A3C652F008480947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F2A13DA4211B47D98B66861AD8EB17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D54221-A244-48FE-ACEC-1081B5ACC92B}"/>
      </w:docPartPr>
      <w:docPartBody>
        <w:p w:rsidR="00D02753" w:rsidRDefault="00D02753" w:rsidP="00D02753">
          <w:pPr>
            <w:pStyle w:val="F2A13DA4211B47D98B66861AD8EB1770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596104DC1F614E42A4F4723557ECCB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773797-BE7E-4034-BDCD-D62C81C6BEEB}"/>
      </w:docPartPr>
      <w:docPartBody>
        <w:p w:rsidR="00D02753" w:rsidRDefault="00D02753" w:rsidP="00D02753">
          <w:pPr>
            <w:pStyle w:val="596104DC1F614E42A4F4723557ECCBBD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D30684DEB86C47EC91FD82C6AAEE03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A496F-87DC-48E4-900C-535067A631CD}"/>
      </w:docPartPr>
      <w:docPartBody>
        <w:p w:rsidR="00D02753" w:rsidRDefault="00D02753" w:rsidP="00D02753">
          <w:pPr>
            <w:pStyle w:val="D30684DEB86C47EC91FD82C6AAEE03F5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00BCC4A6F62F45308E67AF29829D99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00082D-A175-44FC-87E2-08D15DF286CA}"/>
      </w:docPartPr>
      <w:docPartBody>
        <w:p w:rsidR="00D02753" w:rsidRDefault="00D02753" w:rsidP="00D02753">
          <w:pPr>
            <w:pStyle w:val="00BCC4A6F62F45308E67AF29829D990D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CD0E5FF283704C90A2D2ED9CD67294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C8AEEA-704A-4E4B-841E-0E6304271F9B}"/>
      </w:docPartPr>
      <w:docPartBody>
        <w:p w:rsidR="00D02753" w:rsidRDefault="00D02753" w:rsidP="00D02753">
          <w:pPr>
            <w:pStyle w:val="CD0E5FF283704C90A2D2ED9CD6729410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26D7E61E82284B818799FFB92AA8E7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0416BA-387C-4C6A-A93A-4F381C0A7727}"/>
      </w:docPartPr>
      <w:docPartBody>
        <w:p w:rsidR="00D02753" w:rsidRDefault="00D02753" w:rsidP="00D02753">
          <w:pPr>
            <w:pStyle w:val="26D7E61E82284B818799FFB92AA8E7D2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BF8B7E05954E47128FBA8D899A16BB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404900-46C7-49EC-8B08-D8758BCE8F1C}"/>
      </w:docPartPr>
      <w:docPartBody>
        <w:p w:rsidR="00D02753" w:rsidRDefault="00D02753" w:rsidP="00D02753">
          <w:pPr>
            <w:pStyle w:val="BF8B7E05954E47128FBA8D899A16BB2F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954F337697FD400BB45D0B28E357D4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395F65-9BD6-4D86-AC70-BD857D1FBDCC}"/>
      </w:docPartPr>
      <w:docPartBody>
        <w:p w:rsidR="00D02753" w:rsidRDefault="00D02753" w:rsidP="00D02753">
          <w:pPr>
            <w:pStyle w:val="954F337697FD400BB45D0B28E357D4C8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05F1F5F8C15342998AB1B8B0276C52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FAD57E-3AD4-4B8A-95F2-712146C24BB7}"/>
      </w:docPartPr>
      <w:docPartBody>
        <w:p w:rsidR="00D02753" w:rsidRDefault="00D02753" w:rsidP="00D02753">
          <w:pPr>
            <w:pStyle w:val="05F1F5F8C15342998AB1B8B0276C5269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409592CAD8FC4B1AB95B583D09215C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F3CCED-C9C6-4691-BC96-4C4C1FB546AA}"/>
      </w:docPartPr>
      <w:docPartBody>
        <w:p w:rsidR="00D02753" w:rsidRDefault="00D02753" w:rsidP="00D02753">
          <w:pPr>
            <w:pStyle w:val="409592CAD8FC4B1AB95B583D09215C10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84180A77A3904F259CFA29EC8555D4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DE8E7E-FA6A-4E0E-9182-EF77284B423C}"/>
      </w:docPartPr>
      <w:docPartBody>
        <w:p w:rsidR="00D02753" w:rsidRDefault="00D02753" w:rsidP="00D02753">
          <w:pPr>
            <w:pStyle w:val="84180A77A3904F259CFA29EC8555D4A7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571B29F1A32749D5A7B1D54D5A2263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D566F3-05A9-494E-A132-56954E9F82AD}"/>
      </w:docPartPr>
      <w:docPartBody>
        <w:p w:rsidR="00D02753" w:rsidRDefault="00D02753" w:rsidP="00D02753">
          <w:pPr>
            <w:pStyle w:val="571B29F1A32749D5A7B1D54D5A226335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A995DBAE313B4557B87C37C3FC9572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9C6C51-36D5-4B4B-970B-6A5E1D4C943F}"/>
      </w:docPartPr>
      <w:docPartBody>
        <w:p w:rsidR="00D02753" w:rsidRDefault="00D02753" w:rsidP="00D02753">
          <w:pPr>
            <w:pStyle w:val="A995DBAE313B4557B87C37C3FC9572E0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2171B8ED293F4BDB9630744345553B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698D4F-F61B-4AEF-AB7F-178794834F89}"/>
      </w:docPartPr>
      <w:docPartBody>
        <w:p w:rsidR="00D02753" w:rsidRDefault="00D02753" w:rsidP="00D02753">
          <w:pPr>
            <w:pStyle w:val="2171B8ED293F4BDB9630744345553B2D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255D179924004E1DB87F949B6F8919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924725-084E-42FA-95A5-1E4DCB9B0048}"/>
      </w:docPartPr>
      <w:docPartBody>
        <w:p w:rsidR="00D02753" w:rsidRDefault="00D02753" w:rsidP="00D02753">
          <w:pPr>
            <w:pStyle w:val="255D179924004E1DB87F949B6F891998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361076A7A2D348398DB76A8EA4E671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77C375-4E5E-4CD6-AFCC-5C4E25EB6311}"/>
      </w:docPartPr>
      <w:docPartBody>
        <w:p w:rsidR="00D02753" w:rsidRDefault="00D02753" w:rsidP="00D02753">
          <w:pPr>
            <w:pStyle w:val="361076A7A2D348398DB76A8EA4E67121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F23B0F90E2D74E79838BED61080051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1DEE9A-8300-423C-B8A9-74D11DE322CE}"/>
      </w:docPartPr>
      <w:docPartBody>
        <w:p w:rsidR="00D02753" w:rsidRDefault="00D02753" w:rsidP="00D02753">
          <w:pPr>
            <w:pStyle w:val="F23B0F90E2D74E79838BED610800517E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BCB1F46B1F4547F4B5B05528172D46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66C1C5-923C-499B-9DF3-71F481EDAB2E}"/>
      </w:docPartPr>
      <w:docPartBody>
        <w:p w:rsidR="00D02753" w:rsidRDefault="00D02753" w:rsidP="00D02753">
          <w:pPr>
            <w:pStyle w:val="BCB1F46B1F4547F4B5B05528172D462E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73C7420BF4F44134B861443FEFDF15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82CC98-9D77-49F1-998E-E91078494368}"/>
      </w:docPartPr>
      <w:docPartBody>
        <w:p w:rsidR="00D02753" w:rsidRDefault="00D02753" w:rsidP="00D02753">
          <w:pPr>
            <w:pStyle w:val="73C7420BF4F44134B861443FEFDF156A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AB9ECE4268884238BB4C12D2092272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46A0FF-8106-4631-AFE4-4268B5C50F52}"/>
      </w:docPartPr>
      <w:docPartBody>
        <w:p w:rsidR="00D02753" w:rsidRDefault="00D02753" w:rsidP="00D02753">
          <w:pPr>
            <w:pStyle w:val="AB9ECE4268884238BB4C12D209227241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336ADF4389A64D33A2D6583F50B694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F92D6E-7485-44AA-893D-A5A7FC122E88}"/>
      </w:docPartPr>
      <w:docPartBody>
        <w:p w:rsidR="00D02753" w:rsidRDefault="00D02753" w:rsidP="00D02753">
          <w:pPr>
            <w:pStyle w:val="336ADF4389A64D33A2D6583F50B6948D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8FD45FD18125432ABE587D5DE676A6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AEFC22-6C77-493A-9E39-3F097FB975C4}"/>
      </w:docPartPr>
      <w:docPartBody>
        <w:p w:rsidR="00D02753" w:rsidRDefault="00D02753" w:rsidP="00D02753">
          <w:pPr>
            <w:pStyle w:val="8FD45FD18125432ABE587D5DE676A6BE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2FAD7DECBC944E7F98FD4B02D422B1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2407E8-2477-4857-8DEC-6731DAD9FBC9}"/>
      </w:docPartPr>
      <w:docPartBody>
        <w:p w:rsidR="00D02753" w:rsidRDefault="00D02753" w:rsidP="00D02753">
          <w:pPr>
            <w:pStyle w:val="2FAD7DECBC944E7F98FD4B02D422B178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2D3A32BAAE1E45099282B6E57B0CE9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57F316-C88C-47DD-9EB6-8C9CD50BBF7D}"/>
      </w:docPartPr>
      <w:docPartBody>
        <w:p w:rsidR="00D02753" w:rsidRDefault="00D02753" w:rsidP="00D02753">
          <w:pPr>
            <w:pStyle w:val="2D3A32BAAE1E45099282B6E57B0CE979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5D9EBBB66CBA4FC89E50E47927A81A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5A33C6-1627-4FCC-A3C4-356649392DD5}"/>
      </w:docPartPr>
      <w:docPartBody>
        <w:p w:rsidR="00D02753" w:rsidRDefault="00D02753" w:rsidP="00D02753">
          <w:pPr>
            <w:pStyle w:val="5D9EBBB66CBA4FC89E50E47927A81A52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55266FAFB38A417A99CFA44B94B3AD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45ABC6-EFF6-4275-AAA8-F5BCF820F0D5}"/>
      </w:docPartPr>
      <w:docPartBody>
        <w:p w:rsidR="00D02753" w:rsidRDefault="00D02753" w:rsidP="00D02753">
          <w:pPr>
            <w:pStyle w:val="55266FAFB38A417A99CFA44B94B3ADDF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B128B9D1DD3249A28171EE17608DC4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CD757D-0770-4B91-B188-A0E9F872981E}"/>
      </w:docPartPr>
      <w:docPartBody>
        <w:p w:rsidR="00D02753" w:rsidRDefault="00D02753" w:rsidP="00D02753">
          <w:pPr>
            <w:pStyle w:val="B128B9D1DD3249A28171EE17608DC453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3D7035B08BB34A199FD41C3D6EE4CF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FD0D5D-D7C2-46E4-A2E2-98CC29D22487}"/>
      </w:docPartPr>
      <w:docPartBody>
        <w:p w:rsidR="00D02753" w:rsidRDefault="00D02753" w:rsidP="00D02753">
          <w:pPr>
            <w:pStyle w:val="3D7035B08BB34A199FD41C3D6EE4CFAA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76FB5FA011854265B75878D4E68F6D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56C5EB-FDB5-4F1A-957F-E2A6B05D6C1D}"/>
      </w:docPartPr>
      <w:docPartBody>
        <w:p w:rsidR="00D02753" w:rsidRDefault="00D02753" w:rsidP="00D02753">
          <w:pPr>
            <w:pStyle w:val="76FB5FA011854265B75878D4E68F6DA5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B7E2516327D644659DE559DEA3E66F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25206B-4BA6-4A7B-8AB3-416B2BDA9D54}"/>
      </w:docPartPr>
      <w:docPartBody>
        <w:p w:rsidR="00D02753" w:rsidRDefault="00D02753" w:rsidP="00D02753">
          <w:pPr>
            <w:pStyle w:val="B7E2516327D644659DE559DEA3E66F5F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02FAFBEF0763452CB21D9BE464E85C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CF9C24-9046-4BC8-9C5A-3D5008A90D5B}"/>
      </w:docPartPr>
      <w:docPartBody>
        <w:p w:rsidR="00D02753" w:rsidRDefault="00D02753" w:rsidP="00D02753">
          <w:pPr>
            <w:pStyle w:val="02FAFBEF0763452CB21D9BE464E85CA6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96A09A7727944BF79FEE768F326423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D6B89E-99F5-4154-BCB1-38B533B3C993}"/>
      </w:docPartPr>
      <w:docPartBody>
        <w:p w:rsidR="00D02753" w:rsidRDefault="00D02753" w:rsidP="00D02753">
          <w:pPr>
            <w:pStyle w:val="96A09A7727944BF79FEE768F326423D0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B73EACA202AE4C688C68ED5608E079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08BA8D-F9F1-4945-8C4B-EBFE5AC23D8A}"/>
      </w:docPartPr>
      <w:docPartBody>
        <w:p w:rsidR="00D02753" w:rsidRDefault="00D02753" w:rsidP="00D02753">
          <w:pPr>
            <w:pStyle w:val="B73EACA202AE4C688C68ED5608E0796F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57C8FA24DD434FF89709F441DB2A1F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617192-CE0D-4775-932F-0EE9F9761265}"/>
      </w:docPartPr>
      <w:docPartBody>
        <w:p w:rsidR="00D02753" w:rsidRDefault="00D02753" w:rsidP="00D02753">
          <w:pPr>
            <w:pStyle w:val="57C8FA24DD434FF89709F441DB2A1F99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9C6C0E013DAE41E0892673BB702265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410DF2-85A9-4DC3-8AB5-BB3B89A7BC3C}"/>
      </w:docPartPr>
      <w:docPartBody>
        <w:p w:rsidR="00D02753" w:rsidRDefault="00D02753" w:rsidP="00D02753">
          <w:pPr>
            <w:pStyle w:val="9C6C0E013DAE41E0892673BB702265CE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5CA12838DC6644499F0D8BCC53DA97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0F7692-BE59-48D0-B74F-533DE69AFAB3}"/>
      </w:docPartPr>
      <w:docPartBody>
        <w:p w:rsidR="00D02753" w:rsidRDefault="00D02753" w:rsidP="00D02753">
          <w:pPr>
            <w:pStyle w:val="5CA12838DC6644499F0D8BCC53DA97F0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1FE6F9310EC54390B89A818CA998DB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3D5EEE-5AEF-4C33-8BAF-87B5648085B4}"/>
      </w:docPartPr>
      <w:docPartBody>
        <w:p w:rsidR="00D02753" w:rsidRDefault="00D02753" w:rsidP="00D02753">
          <w:pPr>
            <w:pStyle w:val="1FE6F9310EC54390B89A818CA998DB8B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070EFF06CB9C47CA97A54A5CE6B5DC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CBF698-CC2C-49FE-A6AF-79B7B3AB8086}"/>
      </w:docPartPr>
      <w:docPartBody>
        <w:p w:rsidR="00D02753" w:rsidRDefault="00D02753" w:rsidP="00D02753">
          <w:pPr>
            <w:pStyle w:val="070EFF06CB9C47CA97A54A5CE6B5DC22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29D890685C104FDB87782F7A9FC98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EDD973-3C59-4419-8391-99D0E3E22C71}"/>
      </w:docPartPr>
      <w:docPartBody>
        <w:p w:rsidR="00D02753" w:rsidRDefault="00D02753" w:rsidP="00D02753">
          <w:pPr>
            <w:pStyle w:val="29D890685C104FDB87782F7A9FC9802F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912A0AFEC27E4478A0D14FE3E884FF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98DAC6-12EA-4C3E-B724-7793DEED03A6}"/>
      </w:docPartPr>
      <w:docPartBody>
        <w:p w:rsidR="00D02753" w:rsidRDefault="00D02753" w:rsidP="00D02753">
          <w:pPr>
            <w:pStyle w:val="912A0AFEC27E4478A0D14FE3E884FF3B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764138A7565947498E3D909970B4F8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CBAE44-8FA6-4EE4-931E-44E3535D3137}"/>
      </w:docPartPr>
      <w:docPartBody>
        <w:p w:rsidR="00D02753" w:rsidRDefault="00D02753" w:rsidP="00D02753">
          <w:pPr>
            <w:pStyle w:val="764138A7565947498E3D909970B4F8EF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99AAA139806143F5BC2F29533D2D8C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8AC93E-1F67-4C7E-AE14-B4ED9B3251D1}"/>
      </w:docPartPr>
      <w:docPartBody>
        <w:p w:rsidR="00D02753" w:rsidRDefault="00D02753" w:rsidP="00D02753">
          <w:pPr>
            <w:pStyle w:val="99AAA139806143F5BC2F29533D2D8C09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1CCB2CF231F7481F914811A94BAF8F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CE777E-FEDF-437B-8AEC-FEA931125E6F}"/>
      </w:docPartPr>
      <w:docPartBody>
        <w:p w:rsidR="00D02753" w:rsidRDefault="00D02753" w:rsidP="00D02753">
          <w:pPr>
            <w:pStyle w:val="1CCB2CF231F7481F914811A94BAF8FF6"/>
          </w:pPr>
          <w:r w:rsidRPr="00597117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Open Sans">
    <w:altName w:val="Times New Roman"/>
    <w:charset w:val="00"/>
    <w:family w:val="auto"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66D5F"/>
    <w:rsid w:val="00466D5F"/>
    <w:rsid w:val="007B10A3"/>
    <w:rsid w:val="00D02753"/>
    <w:rsid w:val="00E61B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02753"/>
    <w:rPr>
      <w:color w:val="808080"/>
    </w:rPr>
  </w:style>
  <w:style w:type="paragraph" w:customStyle="1" w:styleId="C8579425B2B142709F22C9AA2E145AFE">
    <w:name w:val="C8579425B2B142709F22C9AA2E145AFE"/>
    <w:rsid w:val="00466D5F"/>
  </w:style>
  <w:style w:type="paragraph" w:customStyle="1" w:styleId="F6BA764506F34BE2ACC59867055B4364">
    <w:name w:val="F6BA764506F34BE2ACC59867055B4364"/>
    <w:rsid w:val="00466D5F"/>
  </w:style>
  <w:style w:type="paragraph" w:customStyle="1" w:styleId="44CA8A2432964A6D8F207CAE7B5F69E5">
    <w:name w:val="44CA8A2432964A6D8F207CAE7B5F69E5"/>
    <w:rsid w:val="00466D5F"/>
  </w:style>
  <w:style w:type="paragraph" w:customStyle="1" w:styleId="467A253D58FF4DE1B9DE8BBEACFFFF1D">
    <w:name w:val="467A253D58FF4DE1B9DE8BBEACFFFF1D"/>
    <w:rsid w:val="00466D5F"/>
  </w:style>
  <w:style w:type="paragraph" w:customStyle="1" w:styleId="1B7600E69BCE49E3B423ED14AB67C711">
    <w:name w:val="1B7600E69BCE49E3B423ED14AB67C711"/>
    <w:rsid w:val="00466D5F"/>
  </w:style>
  <w:style w:type="paragraph" w:customStyle="1" w:styleId="D1BB768A22C14C3484DD74E87BA1F308">
    <w:name w:val="D1BB768A22C14C3484DD74E87BA1F308"/>
    <w:rsid w:val="00466D5F"/>
  </w:style>
  <w:style w:type="paragraph" w:customStyle="1" w:styleId="73FA3C57E5EF4C4CA02B52EAA776E8BB">
    <w:name w:val="73FA3C57E5EF4C4CA02B52EAA776E8BB"/>
    <w:rsid w:val="00466D5F"/>
  </w:style>
  <w:style w:type="paragraph" w:customStyle="1" w:styleId="567FB6BA33DD4B31B0272E9AA5458F94">
    <w:name w:val="567FB6BA33DD4B31B0272E9AA5458F94"/>
    <w:rsid w:val="00466D5F"/>
  </w:style>
  <w:style w:type="paragraph" w:customStyle="1" w:styleId="37BD3B471AAF4699854F7E57E7FFE86C">
    <w:name w:val="37BD3B471AAF4699854F7E57E7FFE86C"/>
    <w:rsid w:val="00466D5F"/>
  </w:style>
  <w:style w:type="paragraph" w:customStyle="1" w:styleId="81DAC2ED6D924E8DB65A13467A12791B">
    <w:name w:val="81DAC2ED6D924E8DB65A13467A12791B"/>
    <w:rsid w:val="00466D5F"/>
  </w:style>
  <w:style w:type="paragraph" w:customStyle="1" w:styleId="B51A4BC42F574F239B4714C3DE45DB12">
    <w:name w:val="B51A4BC42F574F239B4714C3DE45DB12"/>
    <w:rsid w:val="00466D5F"/>
  </w:style>
  <w:style w:type="paragraph" w:customStyle="1" w:styleId="B7B2027353614C55B2CC07BAE8596A31">
    <w:name w:val="B7B2027353614C55B2CC07BAE8596A31"/>
    <w:rsid w:val="00466D5F"/>
  </w:style>
  <w:style w:type="paragraph" w:customStyle="1" w:styleId="5F1A07F732684BDCBC03DB95EC83DA90">
    <w:name w:val="5F1A07F732684BDCBC03DB95EC83DA90"/>
    <w:rsid w:val="00466D5F"/>
  </w:style>
  <w:style w:type="paragraph" w:customStyle="1" w:styleId="14AAF834490E478AB829A9FA5722EF2A">
    <w:name w:val="14AAF834490E478AB829A9FA5722EF2A"/>
    <w:rsid w:val="00466D5F"/>
  </w:style>
  <w:style w:type="paragraph" w:customStyle="1" w:styleId="5D06CDBDB59E4923866A05BBDBF744FD">
    <w:name w:val="5D06CDBDB59E4923866A05BBDBF744FD"/>
    <w:rsid w:val="00466D5F"/>
  </w:style>
  <w:style w:type="paragraph" w:customStyle="1" w:styleId="FA5D29B9D27644EEA1D4AB5F693F589E">
    <w:name w:val="FA5D29B9D27644EEA1D4AB5F693F589E"/>
    <w:rsid w:val="00466D5F"/>
  </w:style>
  <w:style w:type="paragraph" w:customStyle="1" w:styleId="03D447BB6D6F4A43814968049664418A">
    <w:name w:val="03D447BB6D6F4A43814968049664418A"/>
    <w:rsid w:val="00466D5F"/>
  </w:style>
  <w:style w:type="paragraph" w:customStyle="1" w:styleId="FDEB19EBD62E42D0A517EB348CC5F5F9">
    <w:name w:val="FDEB19EBD62E42D0A517EB348CC5F5F9"/>
    <w:rsid w:val="00466D5F"/>
  </w:style>
  <w:style w:type="paragraph" w:customStyle="1" w:styleId="421C6C6A6326405EA7579E2FA1A5849A">
    <w:name w:val="421C6C6A6326405EA7579E2FA1A5849A"/>
    <w:rsid w:val="00466D5F"/>
  </w:style>
  <w:style w:type="paragraph" w:customStyle="1" w:styleId="3CED9D1B25384FEFA177B7D81AF73F30">
    <w:name w:val="3CED9D1B25384FEFA177B7D81AF73F30"/>
    <w:rsid w:val="00466D5F"/>
  </w:style>
  <w:style w:type="paragraph" w:customStyle="1" w:styleId="A9C949014AD945ECB907894AD057D1DE">
    <w:name w:val="A9C949014AD945ECB907894AD057D1DE"/>
    <w:rsid w:val="00466D5F"/>
  </w:style>
  <w:style w:type="paragraph" w:customStyle="1" w:styleId="8069C0D4DD6C45D0916042731E2531BA">
    <w:name w:val="8069C0D4DD6C45D0916042731E2531BA"/>
    <w:rsid w:val="00466D5F"/>
  </w:style>
  <w:style w:type="paragraph" w:customStyle="1" w:styleId="E7585B393398455B874E88DA7DE20E5D">
    <w:name w:val="E7585B393398455B874E88DA7DE20E5D"/>
    <w:rsid w:val="00466D5F"/>
  </w:style>
  <w:style w:type="paragraph" w:customStyle="1" w:styleId="34919E1073974B12ACD1C69B47D58DB3">
    <w:name w:val="34919E1073974B12ACD1C69B47D58DB3"/>
    <w:rsid w:val="00466D5F"/>
  </w:style>
  <w:style w:type="paragraph" w:customStyle="1" w:styleId="F012B34ABABA4A4390A8738B0623151C">
    <w:name w:val="F012B34ABABA4A4390A8738B0623151C"/>
    <w:rsid w:val="00466D5F"/>
  </w:style>
  <w:style w:type="paragraph" w:customStyle="1" w:styleId="142CEB41892C403DB150E60B210366FE">
    <w:name w:val="142CEB41892C403DB150E60B210366FE"/>
    <w:rsid w:val="00466D5F"/>
  </w:style>
  <w:style w:type="paragraph" w:customStyle="1" w:styleId="27A89A39F8B3420495B471C5C34D8FA1">
    <w:name w:val="27A89A39F8B3420495B471C5C34D8FA1"/>
    <w:rsid w:val="00466D5F"/>
  </w:style>
  <w:style w:type="paragraph" w:customStyle="1" w:styleId="D9ED621C067A48ECA231F3C95F5FAA15">
    <w:name w:val="D9ED621C067A48ECA231F3C95F5FAA15"/>
    <w:rsid w:val="00466D5F"/>
  </w:style>
  <w:style w:type="paragraph" w:customStyle="1" w:styleId="3235BFB8D35C48E9ADC4C6015680073F">
    <w:name w:val="3235BFB8D35C48E9ADC4C6015680073F"/>
    <w:rsid w:val="00466D5F"/>
  </w:style>
  <w:style w:type="paragraph" w:customStyle="1" w:styleId="B0D00942304B4505A7887D489C0CED75">
    <w:name w:val="B0D00942304B4505A7887D489C0CED75"/>
    <w:rsid w:val="00466D5F"/>
  </w:style>
  <w:style w:type="paragraph" w:customStyle="1" w:styleId="315840C11542498BB4963330ABCA0074">
    <w:name w:val="315840C11542498BB4963330ABCA0074"/>
    <w:rsid w:val="00466D5F"/>
  </w:style>
  <w:style w:type="paragraph" w:customStyle="1" w:styleId="BB86E97C3BFC4BD383D52233DC5EABF1">
    <w:name w:val="BB86E97C3BFC4BD383D52233DC5EABF1"/>
    <w:rsid w:val="00466D5F"/>
  </w:style>
  <w:style w:type="paragraph" w:customStyle="1" w:styleId="4E823C3A0E8B419186BEB1B41AC5ECC0">
    <w:name w:val="4E823C3A0E8B419186BEB1B41AC5ECC0"/>
    <w:rsid w:val="00466D5F"/>
  </w:style>
  <w:style w:type="paragraph" w:customStyle="1" w:styleId="B1C9CDA05A7A4F08907FA6822829E327">
    <w:name w:val="B1C9CDA05A7A4F08907FA6822829E327"/>
    <w:rsid w:val="00466D5F"/>
  </w:style>
  <w:style w:type="paragraph" w:customStyle="1" w:styleId="633E27FE19F04C4AAC6CD28737B77AE1">
    <w:name w:val="633E27FE19F04C4AAC6CD28737B77AE1"/>
    <w:rsid w:val="00466D5F"/>
  </w:style>
  <w:style w:type="paragraph" w:customStyle="1" w:styleId="52270B0A4D614EE9945F12542AFD1C18">
    <w:name w:val="52270B0A4D614EE9945F12542AFD1C18"/>
    <w:rsid w:val="00466D5F"/>
  </w:style>
  <w:style w:type="paragraph" w:customStyle="1" w:styleId="F6A49BC064E44BE784E3B5E0987DA9B7">
    <w:name w:val="F6A49BC064E44BE784E3B5E0987DA9B7"/>
    <w:rsid w:val="00466D5F"/>
  </w:style>
  <w:style w:type="paragraph" w:customStyle="1" w:styleId="1CB2D873268A442EBF6A572A0A04B76C">
    <w:name w:val="1CB2D873268A442EBF6A572A0A04B76C"/>
    <w:rsid w:val="00466D5F"/>
  </w:style>
  <w:style w:type="paragraph" w:customStyle="1" w:styleId="8E131C040F6542C19E045D057B2FDBDC">
    <w:name w:val="8E131C040F6542C19E045D057B2FDBDC"/>
    <w:rsid w:val="00D02753"/>
  </w:style>
  <w:style w:type="paragraph" w:customStyle="1" w:styleId="CA185AC9CE6A4B82B44EBE5641F46320">
    <w:name w:val="CA185AC9CE6A4B82B44EBE5641F46320"/>
    <w:rsid w:val="00D02753"/>
  </w:style>
  <w:style w:type="paragraph" w:customStyle="1" w:styleId="86E3EF7C908F45EAB2A44F1A07D50D0B">
    <w:name w:val="86E3EF7C908F45EAB2A44F1A07D50D0B"/>
    <w:rsid w:val="00D02753"/>
  </w:style>
  <w:style w:type="paragraph" w:customStyle="1" w:styleId="563A454E3A244309B944F65911030E18">
    <w:name w:val="563A454E3A244309B944F65911030E18"/>
    <w:rsid w:val="00D02753"/>
  </w:style>
  <w:style w:type="paragraph" w:customStyle="1" w:styleId="7BE53EFC0B9A4DBB990A6C618A2898D8">
    <w:name w:val="7BE53EFC0B9A4DBB990A6C618A2898D8"/>
    <w:rsid w:val="00D02753"/>
  </w:style>
  <w:style w:type="paragraph" w:customStyle="1" w:styleId="C668B969862B4BE5A3F62C053DA74BD6">
    <w:name w:val="C668B969862B4BE5A3F62C053DA74BD6"/>
    <w:rsid w:val="00D02753"/>
  </w:style>
  <w:style w:type="paragraph" w:customStyle="1" w:styleId="A123111FB4424622A736D57A0773EA58">
    <w:name w:val="A123111FB4424622A736D57A0773EA58"/>
    <w:rsid w:val="00D02753"/>
  </w:style>
  <w:style w:type="paragraph" w:customStyle="1" w:styleId="F04E696F836B4268AC30406B2B955CE3">
    <w:name w:val="F04E696F836B4268AC30406B2B955CE3"/>
    <w:rsid w:val="00D02753"/>
  </w:style>
  <w:style w:type="paragraph" w:customStyle="1" w:styleId="99C0D85E8F4346ED8A6FE04C7295A6A9">
    <w:name w:val="99C0D85E8F4346ED8A6FE04C7295A6A9"/>
    <w:rsid w:val="00D02753"/>
  </w:style>
  <w:style w:type="paragraph" w:customStyle="1" w:styleId="5543D201B9E5439A8EFDE01603AAB77E">
    <w:name w:val="5543D201B9E5439A8EFDE01603AAB77E"/>
    <w:rsid w:val="00D02753"/>
  </w:style>
  <w:style w:type="paragraph" w:customStyle="1" w:styleId="726EFB05FD31457ABB6EDAB82C4C8FBD">
    <w:name w:val="726EFB05FD31457ABB6EDAB82C4C8FBD"/>
    <w:rsid w:val="00D02753"/>
  </w:style>
  <w:style w:type="paragraph" w:customStyle="1" w:styleId="AB936E0BE1194288BBB8AEB5F619B0B1">
    <w:name w:val="AB936E0BE1194288BBB8AEB5F619B0B1"/>
    <w:rsid w:val="00D02753"/>
  </w:style>
  <w:style w:type="paragraph" w:customStyle="1" w:styleId="DE929EA1EAC24CB595302A444C4AE315">
    <w:name w:val="DE929EA1EAC24CB595302A444C4AE315"/>
    <w:rsid w:val="00D02753"/>
  </w:style>
  <w:style w:type="paragraph" w:customStyle="1" w:styleId="0D1B1792A26E4EA1875C5617D0C33E7E">
    <w:name w:val="0D1B1792A26E4EA1875C5617D0C33E7E"/>
    <w:rsid w:val="00D02753"/>
  </w:style>
  <w:style w:type="paragraph" w:customStyle="1" w:styleId="BF61674095DA48C89830B34A4AC997E6">
    <w:name w:val="BF61674095DA48C89830B34A4AC997E6"/>
    <w:rsid w:val="00D02753"/>
  </w:style>
  <w:style w:type="paragraph" w:customStyle="1" w:styleId="88D578DEE720415B935D2EE0EAD5E815">
    <w:name w:val="88D578DEE720415B935D2EE0EAD5E815"/>
    <w:rsid w:val="00D02753"/>
  </w:style>
  <w:style w:type="paragraph" w:customStyle="1" w:styleId="483BDFB7312045A595E34359B46354BE">
    <w:name w:val="483BDFB7312045A595E34359B46354BE"/>
    <w:rsid w:val="00D02753"/>
  </w:style>
  <w:style w:type="paragraph" w:customStyle="1" w:styleId="B1DC1C84EED44E5B82A4650BC4A79F40">
    <w:name w:val="B1DC1C84EED44E5B82A4650BC4A79F40"/>
    <w:rsid w:val="00D02753"/>
  </w:style>
  <w:style w:type="paragraph" w:customStyle="1" w:styleId="5BE51A9AC8A448EA80F1CD4A4E8236C5">
    <w:name w:val="5BE51A9AC8A448EA80F1CD4A4E8236C5"/>
    <w:rsid w:val="00D02753"/>
  </w:style>
  <w:style w:type="paragraph" w:customStyle="1" w:styleId="5B584E4334F5430487DCB8F50945C73A">
    <w:name w:val="5B584E4334F5430487DCB8F50945C73A"/>
    <w:rsid w:val="00D02753"/>
  </w:style>
  <w:style w:type="paragraph" w:customStyle="1" w:styleId="F81C1F116FF94B3FA4AABD4C824AB401">
    <w:name w:val="F81C1F116FF94B3FA4AABD4C824AB401"/>
    <w:rsid w:val="00D02753"/>
  </w:style>
  <w:style w:type="paragraph" w:customStyle="1" w:styleId="95D475C8BEB347328D1D5D7DFBFEB2D4">
    <w:name w:val="95D475C8BEB347328D1D5D7DFBFEB2D4"/>
    <w:rsid w:val="00D02753"/>
  </w:style>
  <w:style w:type="paragraph" w:customStyle="1" w:styleId="1A7803C601AB44B4B06B976D9547EDD8">
    <w:name w:val="1A7803C601AB44B4B06B976D9547EDD8"/>
    <w:rsid w:val="00D02753"/>
  </w:style>
  <w:style w:type="paragraph" w:customStyle="1" w:styleId="09DD22B401A749E1860B01526B403A76">
    <w:name w:val="09DD22B401A749E1860B01526B403A76"/>
    <w:rsid w:val="00D02753"/>
  </w:style>
  <w:style w:type="paragraph" w:customStyle="1" w:styleId="6CE54181A4724B5EA1691B6E1ED08B62">
    <w:name w:val="6CE54181A4724B5EA1691B6E1ED08B62"/>
    <w:rsid w:val="00D02753"/>
  </w:style>
  <w:style w:type="paragraph" w:customStyle="1" w:styleId="D2E60179A6DE4D93B96B4DAA23E4A890">
    <w:name w:val="D2E60179A6DE4D93B96B4DAA23E4A890"/>
    <w:rsid w:val="00D02753"/>
  </w:style>
  <w:style w:type="paragraph" w:customStyle="1" w:styleId="646F8C42916B40BF9AC6B3212B7A8481">
    <w:name w:val="646F8C42916B40BF9AC6B3212B7A8481"/>
    <w:rsid w:val="00D02753"/>
  </w:style>
  <w:style w:type="paragraph" w:customStyle="1" w:styleId="D88F9267AAE74E81A5B8624616A30A52">
    <w:name w:val="D88F9267AAE74E81A5B8624616A30A52"/>
    <w:rsid w:val="00D02753"/>
  </w:style>
  <w:style w:type="paragraph" w:customStyle="1" w:styleId="9B08B2B1D7AA497F9BBAC1E4A310C597">
    <w:name w:val="9B08B2B1D7AA497F9BBAC1E4A310C597"/>
    <w:rsid w:val="00D02753"/>
  </w:style>
  <w:style w:type="paragraph" w:customStyle="1" w:styleId="504442880A1F46EBAFB1A5735C7F3219">
    <w:name w:val="504442880A1F46EBAFB1A5735C7F3219"/>
    <w:rsid w:val="00D02753"/>
  </w:style>
  <w:style w:type="paragraph" w:customStyle="1" w:styleId="4535158FE859458486020D664E99CC4C">
    <w:name w:val="4535158FE859458486020D664E99CC4C"/>
    <w:rsid w:val="00D02753"/>
  </w:style>
  <w:style w:type="paragraph" w:customStyle="1" w:styleId="FC14783349B04EA9B256370E93CAB79A">
    <w:name w:val="FC14783349B04EA9B256370E93CAB79A"/>
    <w:rsid w:val="00D02753"/>
  </w:style>
  <w:style w:type="paragraph" w:customStyle="1" w:styleId="7604C16A658D4EFAB6C753C074F63AF6">
    <w:name w:val="7604C16A658D4EFAB6C753C074F63AF6"/>
    <w:rsid w:val="00D02753"/>
  </w:style>
  <w:style w:type="paragraph" w:customStyle="1" w:styleId="800DA510510046179AB034EE06705EBE">
    <w:name w:val="800DA510510046179AB034EE06705EBE"/>
    <w:rsid w:val="00D02753"/>
  </w:style>
  <w:style w:type="paragraph" w:customStyle="1" w:styleId="E85CD530D701459883BA1EDD6D5EA358">
    <w:name w:val="E85CD530D701459883BA1EDD6D5EA358"/>
    <w:rsid w:val="00D02753"/>
  </w:style>
  <w:style w:type="paragraph" w:customStyle="1" w:styleId="74933FFF5F6A4D88B58AC0F914905EB9">
    <w:name w:val="74933FFF5F6A4D88B58AC0F914905EB9"/>
    <w:rsid w:val="00D02753"/>
  </w:style>
  <w:style w:type="paragraph" w:customStyle="1" w:styleId="684CD2D09F32402992BE91B5C437D726">
    <w:name w:val="684CD2D09F32402992BE91B5C437D726"/>
    <w:rsid w:val="00D02753"/>
  </w:style>
  <w:style w:type="paragraph" w:customStyle="1" w:styleId="0A767643B5184E95A3C652F008480947">
    <w:name w:val="0A767643B5184E95A3C652F008480947"/>
    <w:rsid w:val="00D02753"/>
  </w:style>
  <w:style w:type="paragraph" w:customStyle="1" w:styleId="F2A13DA4211B47D98B66861AD8EB1770">
    <w:name w:val="F2A13DA4211B47D98B66861AD8EB1770"/>
    <w:rsid w:val="00D02753"/>
  </w:style>
  <w:style w:type="paragraph" w:customStyle="1" w:styleId="596104DC1F614E42A4F4723557ECCBBD">
    <w:name w:val="596104DC1F614E42A4F4723557ECCBBD"/>
    <w:rsid w:val="00D02753"/>
  </w:style>
  <w:style w:type="paragraph" w:customStyle="1" w:styleId="D30684DEB86C47EC91FD82C6AAEE03F5">
    <w:name w:val="D30684DEB86C47EC91FD82C6AAEE03F5"/>
    <w:rsid w:val="00D02753"/>
  </w:style>
  <w:style w:type="paragraph" w:customStyle="1" w:styleId="00BCC4A6F62F45308E67AF29829D990D">
    <w:name w:val="00BCC4A6F62F45308E67AF29829D990D"/>
    <w:rsid w:val="00D02753"/>
  </w:style>
  <w:style w:type="paragraph" w:customStyle="1" w:styleId="CD0E5FF283704C90A2D2ED9CD6729410">
    <w:name w:val="CD0E5FF283704C90A2D2ED9CD6729410"/>
    <w:rsid w:val="00D02753"/>
  </w:style>
  <w:style w:type="paragraph" w:customStyle="1" w:styleId="26D7E61E82284B818799FFB92AA8E7D2">
    <w:name w:val="26D7E61E82284B818799FFB92AA8E7D2"/>
    <w:rsid w:val="00D02753"/>
  </w:style>
  <w:style w:type="paragraph" w:customStyle="1" w:styleId="BF8B7E05954E47128FBA8D899A16BB2F">
    <w:name w:val="BF8B7E05954E47128FBA8D899A16BB2F"/>
    <w:rsid w:val="00D02753"/>
  </w:style>
  <w:style w:type="paragraph" w:customStyle="1" w:styleId="954F337697FD400BB45D0B28E357D4C8">
    <w:name w:val="954F337697FD400BB45D0B28E357D4C8"/>
    <w:rsid w:val="00D02753"/>
  </w:style>
  <w:style w:type="paragraph" w:customStyle="1" w:styleId="05F1F5F8C15342998AB1B8B0276C5269">
    <w:name w:val="05F1F5F8C15342998AB1B8B0276C5269"/>
    <w:rsid w:val="00D02753"/>
  </w:style>
  <w:style w:type="paragraph" w:customStyle="1" w:styleId="409592CAD8FC4B1AB95B583D09215C10">
    <w:name w:val="409592CAD8FC4B1AB95B583D09215C10"/>
    <w:rsid w:val="00D02753"/>
  </w:style>
  <w:style w:type="paragraph" w:customStyle="1" w:styleId="84180A77A3904F259CFA29EC8555D4A7">
    <w:name w:val="84180A77A3904F259CFA29EC8555D4A7"/>
    <w:rsid w:val="00D02753"/>
  </w:style>
  <w:style w:type="paragraph" w:customStyle="1" w:styleId="571B29F1A32749D5A7B1D54D5A226335">
    <w:name w:val="571B29F1A32749D5A7B1D54D5A226335"/>
    <w:rsid w:val="00D02753"/>
  </w:style>
  <w:style w:type="paragraph" w:customStyle="1" w:styleId="A995DBAE313B4557B87C37C3FC9572E0">
    <w:name w:val="A995DBAE313B4557B87C37C3FC9572E0"/>
    <w:rsid w:val="00D02753"/>
  </w:style>
  <w:style w:type="paragraph" w:customStyle="1" w:styleId="2DCE50F57CCC48BA894C2E1DA613C8F3">
    <w:name w:val="2DCE50F57CCC48BA894C2E1DA613C8F3"/>
    <w:rsid w:val="00D02753"/>
  </w:style>
  <w:style w:type="paragraph" w:customStyle="1" w:styleId="0170E8528D4849CE8142AA4181408C8A">
    <w:name w:val="0170E8528D4849CE8142AA4181408C8A"/>
    <w:rsid w:val="00D02753"/>
  </w:style>
  <w:style w:type="paragraph" w:customStyle="1" w:styleId="D42D8DA376C6494EA8444CE5409A163E">
    <w:name w:val="D42D8DA376C6494EA8444CE5409A163E"/>
    <w:rsid w:val="00D02753"/>
  </w:style>
  <w:style w:type="paragraph" w:customStyle="1" w:styleId="57CF0CC04B6044B58A1AD87B3B776402">
    <w:name w:val="57CF0CC04B6044B58A1AD87B3B776402"/>
    <w:rsid w:val="00D02753"/>
  </w:style>
  <w:style w:type="paragraph" w:customStyle="1" w:styleId="21B89D3709F04DFB8C9C273E83BC7736">
    <w:name w:val="21B89D3709F04DFB8C9C273E83BC7736"/>
    <w:rsid w:val="00D02753"/>
  </w:style>
  <w:style w:type="paragraph" w:customStyle="1" w:styleId="419B17FC559F4F68B7057DB59F8107B8">
    <w:name w:val="419B17FC559F4F68B7057DB59F8107B8"/>
    <w:rsid w:val="00D02753"/>
  </w:style>
  <w:style w:type="paragraph" w:customStyle="1" w:styleId="E81931C1B6A04B24A49DD14AF70EB692">
    <w:name w:val="E81931C1B6A04B24A49DD14AF70EB692"/>
    <w:rsid w:val="00D02753"/>
  </w:style>
  <w:style w:type="paragraph" w:customStyle="1" w:styleId="FF6FCC9B9D9C4BE3831DAACCFB7DEB0C">
    <w:name w:val="FF6FCC9B9D9C4BE3831DAACCFB7DEB0C"/>
    <w:rsid w:val="00D02753"/>
  </w:style>
  <w:style w:type="paragraph" w:customStyle="1" w:styleId="FC7EE3FD554547F1A2B5628E3AB8971E">
    <w:name w:val="FC7EE3FD554547F1A2B5628E3AB8971E"/>
    <w:rsid w:val="00D02753"/>
  </w:style>
  <w:style w:type="paragraph" w:customStyle="1" w:styleId="9818D5C4630341D085CFD599718C46C1">
    <w:name w:val="9818D5C4630341D085CFD599718C46C1"/>
    <w:rsid w:val="00D02753"/>
  </w:style>
  <w:style w:type="paragraph" w:customStyle="1" w:styleId="2BAEF16444AB46DB9B68011CCB9C12E3">
    <w:name w:val="2BAEF16444AB46DB9B68011CCB9C12E3"/>
    <w:rsid w:val="00D02753"/>
  </w:style>
  <w:style w:type="paragraph" w:customStyle="1" w:styleId="3207F6B6F84D44D28A351B37901C2F1F">
    <w:name w:val="3207F6B6F84D44D28A351B37901C2F1F"/>
    <w:rsid w:val="00D02753"/>
  </w:style>
  <w:style w:type="paragraph" w:customStyle="1" w:styleId="2555C171F6D84170BEB1F82A269724C2">
    <w:name w:val="2555C171F6D84170BEB1F82A269724C2"/>
    <w:rsid w:val="00D02753"/>
  </w:style>
  <w:style w:type="paragraph" w:customStyle="1" w:styleId="ADB051B4F61F4D7D9758A673E9A594FE">
    <w:name w:val="ADB051B4F61F4D7D9758A673E9A594FE"/>
    <w:rsid w:val="00D02753"/>
  </w:style>
  <w:style w:type="paragraph" w:customStyle="1" w:styleId="0602F1C9E6F0466E971F5D347DBB99CB">
    <w:name w:val="0602F1C9E6F0466E971F5D347DBB99CB"/>
    <w:rsid w:val="00D02753"/>
  </w:style>
  <w:style w:type="paragraph" w:customStyle="1" w:styleId="53AD6D3162B448C6BD26257F046FAC99">
    <w:name w:val="53AD6D3162B448C6BD26257F046FAC99"/>
    <w:rsid w:val="00D02753"/>
  </w:style>
  <w:style w:type="paragraph" w:customStyle="1" w:styleId="AED28F58AEBC4A19B18C70134549AAFF">
    <w:name w:val="AED28F58AEBC4A19B18C70134549AAFF"/>
    <w:rsid w:val="00D02753"/>
  </w:style>
  <w:style w:type="paragraph" w:customStyle="1" w:styleId="4EF96E4D70F74442B4DBE8B186304EE5">
    <w:name w:val="4EF96E4D70F74442B4DBE8B186304EE5"/>
    <w:rsid w:val="00D02753"/>
  </w:style>
  <w:style w:type="paragraph" w:customStyle="1" w:styleId="6C54957ADADA4838A0F6A264060EE0B6">
    <w:name w:val="6C54957ADADA4838A0F6A264060EE0B6"/>
    <w:rsid w:val="00D02753"/>
  </w:style>
  <w:style w:type="paragraph" w:customStyle="1" w:styleId="189A26E5B3B34502874D1D89C8FA3C5E">
    <w:name w:val="189A26E5B3B34502874D1D89C8FA3C5E"/>
    <w:rsid w:val="00D02753"/>
  </w:style>
  <w:style w:type="paragraph" w:customStyle="1" w:styleId="2952B0C88DE74B5E8C27DD5B1DEB6E6D">
    <w:name w:val="2952B0C88DE74B5E8C27DD5B1DEB6E6D"/>
    <w:rsid w:val="00D02753"/>
  </w:style>
  <w:style w:type="paragraph" w:customStyle="1" w:styleId="37238B7285564194826752D78621F98D">
    <w:name w:val="37238B7285564194826752D78621F98D"/>
    <w:rsid w:val="00D02753"/>
  </w:style>
  <w:style w:type="paragraph" w:customStyle="1" w:styleId="1745BD162ECD459E909966EE18A3BFC0">
    <w:name w:val="1745BD162ECD459E909966EE18A3BFC0"/>
    <w:rsid w:val="00D02753"/>
  </w:style>
  <w:style w:type="paragraph" w:customStyle="1" w:styleId="AA63F3548796499986B4141196E6D601">
    <w:name w:val="AA63F3548796499986B4141196E6D601"/>
    <w:rsid w:val="00D02753"/>
  </w:style>
  <w:style w:type="paragraph" w:customStyle="1" w:styleId="A57542A6BD044FBC8D2A774D7D229173">
    <w:name w:val="A57542A6BD044FBC8D2A774D7D229173"/>
    <w:rsid w:val="00D02753"/>
  </w:style>
  <w:style w:type="paragraph" w:customStyle="1" w:styleId="993D1D325C564737A272CFBDF6719E2C">
    <w:name w:val="993D1D325C564737A272CFBDF6719E2C"/>
    <w:rsid w:val="00D02753"/>
  </w:style>
  <w:style w:type="paragraph" w:customStyle="1" w:styleId="B829E722EDBD4EEE9667FEF5082355CA">
    <w:name w:val="B829E722EDBD4EEE9667FEF5082355CA"/>
    <w:rsid w:val="00D02753"/>
  </w:style>
  <w:style w:type="paragraph" w:customStyle="1" w:styleId="1390A8A8096E4335B6ACB0816EA185D0">
    <w:name w:val="1390A8A8096E4335B6ACB0816EA185D0"/>
    <w:rsid w:val="00D02753"/>
  </w:style>
  <w:style w:type="paragraph" w:customStyle="1" w:styleId="9709542D4AB046FBBC2DA5D751BB373C">
    <w:name w:val="9709542D4AB046FBBC2DA5D751BB373C"/>
    <w:rsid w:val="00D02753"/>
  </w:style>
  <w:style w:type="paragraph" w:customStyle="1" w:styleId="1CE44152835B42AB8065BFE6987DB00D">
    <w:name w:val="1CE44152835B42AB8065BFE6987DB00D"/>
    <w:rsid w:val="00D02753"/>
  </w:style>
  <w:style w:type="paragraph" w:customStyle="1" w:styleId="58AD524A6EF5403AAF7B856424A19E06">
    <w:name w:val="58AD524A6EF5403AAF7B856424A19E06"/>
    <w:rsid w:val="00D02753"/>
  </w:style>
  <w:style w:type="paragraph" w:customStyle="1" w:styleId="6A87578489204F1B8619D99D89078B38">
    <w:name w:val="6A87578489204F1B8619D99D89078B38"/>
    <w:rsid w:val="00D02753"/>
  </w:style>
  <w:style w:type="paragraph" w:customStyle="1" w:styleId="CFFF1B36F288466CB27F5071308383D0">
    <w:name w:val="CFFF1B36F288466CB27F5071308383D0"/>
    <w:rsid w:val="00D02753"/>
  </w:style>
  <w:style w:type="paragraph" w:customStyle="1" w:styleId="C92AB36EFDFD4AD192648C9E1184DE58">
    <w:name w:val="C92AB36EFDFD4AD192648C9E1184DE58"/>
    <w:rsid w:val="00D02753"/>
  </w:style>
  <w:style w:type="paragraph" w:customStyle="1" w:styleId="28B29D8A7AAC4CD2A25407DC3726B7C2">
    <w:name w:val="28B29D8A7AAC4CD2A25407DC3726B7C2"/>
    <w:rsid w:val="00D02753"/>
  </w:style>
  <w:style w:type="paragraph" w:customStyle="1" w:styleId="1B4FFC001E004460B949917383B122F3">
    <w:name w:val="1B4FFC001E004460B949917383B122F3"/>
    <w:rsid w:val="00D02753"/>
  </w:style>
  <w:style w:type="paragraph" w:customStyle="1" w:styleId="D955A2C7D976415296B4D0B9D501FEEC">
    <w:name w:val="D955A2C7D976415296B4D0B9D501FEEC"/>
    <w:rsid w:val="00D02753"/>
  </w:style>
  <w:style w:type="paragraph" w:customStyle="1" w:styleId="A3B459709EB94727B4779F2459C7F399">
    <w:name w:val="A3B459709EB94727B4779F2459C7F399"/>
    <w:rsid w:val="00D02753"/>
  </w:style>
  <w:style w:type="paragraph" w:customStyle="1" w:styleId="7DAEDF11425A4C16BB668D60C439172B">
    <w:name w:val="7DAEDF11425A4C16BB668D60C439172B"/>
    <w:rsid w:val="00D02753"/>
  </w:style>
  <w:style w:type="paragraph" w:customStyle="1" w:styleId="58CA21C409E641FA8BF4A3B9DC241089">
    <w:name w:val="58CA21C409E641FA8BF4A3B9DC241089"/>
    <w:rsid w:val="00D02753"/>
  </w:style>
  <w:style w:type="paragraph" w:customStyle="1" w:styleId="B51BA5FAC035404B8EA7FF1FEFA01149">
    <w:name w:val="B51BA5FAC035404B8EA7FF1FEFA01149"/>
    <w:rsid w:val="00D02753"/>
  </w:style>
  <w:style w:type="paragraph" w:customStyle="1" w:styleId="3E05C062D23E4D589F49FD5004B3087C">
    <w:name w:val="3E05C062D23E4D589F49FD5004B3087C"/>
    <w:rsid w:val="00D02753"/>
  </w:style>
  <w:style w:type="paragraph" w:customStyle="1" w:styleId="6AAB71031D8B4E37987614F943241DBA">
    <w:name w:val="6AAB71031D8B4E37987614F943241DBA"/>
    <w:rsid w:val="00D02753"/>
  </w:style>
  <w:style w:type="paragraph" w:customStyle="1" w:styleId="A25A26C0B0B64761B40019E856ADD1B0">
    <w:name w:val="A25A26C0B0B64761B40019E856ADD1B0"/>
    <w:rsid w:val="00D02753"/>
  </w:style>
  <w:style w:type="paragraph" w:customStyle="1" w:styleId="115AB54E7E7F4C23ADA85C17761A8445">
    <w:name w:val="115AB54E7E7F4C23ADA85C17761A8445"/>
    <w:rsid w:val="00D02753"/>
  </w:style>
  <w:style w:type="paragraph" w:customStyle="1" w:styleId="C26C75D11778435795A4C53475B68BAB">
    <w:name w:val="C26C75D11778435795A4C53475B68BAB"/>
    <w:rsid w:val="00D02753"/>
  </w:style>
  <w:style w:type="paragraph" w:customStyle="1" w:styleId="51B17E1AE9794E28A22D460281A2C600">
    <w:name w:val="51B17E1AE9794E28A22D460281A2C600"/>
    <w:rsid w:val="00D02753"/>
  </w:style>
  <w:style w:type="paragraph" w:customStyle="1" w:styleId="433B11BE25AA4D3BB34CC777BBAA5B28">
    <w:name w:val="433B11BE25AA4D3BB34CC777BBAA5B28"/>
    <w:rsid w:val="00D02753"/>
  </w:style>
  <w:style w:type="paragraph" w:customStyle="1" w:styleId="C61DCC18638D489494D1E3BAA2E561A6">
    <w:name w:val="C61DCC18638D489494D1E3BAA2E561A6"/>
    <w:rsid w:val="00D02753"/>
  </w:style>
  <w:style w:type="paragraph" w:customStyle="1" w:styleId="C068BB7BED9145199C47D72554689D9A">
    <w:name w:val="C068BB7BED9145199C47D72554689D9A"/>
    <w:rsid w:val="00D02753"/>
  </w:style>
  <w:style w:type="paragraph" w:customStyle="1" w:styleId="C73AD958F1F54DE89E53FB00BC3F6E50">
    <w:name w:val="C73AD958F1F54DE89E53FB00BC3F6E50"/>
    <w:rsid w:val="00D02753"/>
  </w:style>
  <w:style w:type="paragraph" w:customStyle="1" w:styleId="7715196DAD6D43CCA0520FF1B2F442D5">
    <w:name w:val="7715196DAD6D43CCA0520FF1B2F442D5"/>
    <w:rsid w:val="00D02753"/>
  </w:style>
  <w:style w:type="paragraph" w:customStyle="1" w:styleId="72B3C52C33584657AE448C985D612047">
    <w:name w:val="72B3C52C33584657AE448C985D612047"/>
    <w:rsid w:val="00D02753"/>
  </w:style>
  <w:style w:type="paragraph" w:customStyle="1" w:styleId="022D69A36BF74D4397B57A920AEEC477">
    <w:name w:val="022D69A36BF74D4397B57A920AEEC477"/>
    <w:rsid w:val="00D02753"/>
  </w:style>
  <w:style w:type="paragraph" w:customStyle="1" w:styleId="5AE4EBB477B04CD1AD3E7DDE8F0972BB">
    <w:name w:val="5AE4EBB477B04CD1AD3E7DDE8F0972BB"/>
    <w:rsid w:val="00D02753"/>
  </w:style>
  <w:style w:type="paragraph" w:customStyle="1" w:styleId="7ED9F4300790469FB36CA0FE923E5542">
    <w:name w:val="7ED9F4300790469FB36CA0FE923E5542"/>
    <w:rsid w:val="00D02753"/>
  </w:style>
  <w:style w:type="paragraph" w:customStyle="1" w:styleId="C30E01E1CAA24EEC9D89340B6AB9920C">
    <w:name w:val="C30E01E1CAA24EEC9D89340B6AB9920C"/>
    <w:rsid w:val="00D02753"/>
  </w:style>
  <w:style w:type="paragraph" w:customStyle="1" w:styleId="6A5DC7E7805442E19040A7E80EB89C98">
    <w:name w:val="6A5DC7E7805442E19040A7E80EB89C98"/>
    <w:rsid w:val="00D02753"/>
  </w:style>
  <w:style w:type="paragraph" w:customStyle="1" w:styleId="C99AB81257304B578E58793CB25FE2E6">
    <w:name w:val="C99AB81257304B578E58793CB25FE2E6"/>
    <w:rsid w:val="00D02753"/>
  </w:style>
  <w:style w:type="paragraph" w:customStyle="1" w:styleId="5559A1600F134BA2A81004D2C9E207A8">
    <w:name w:val="5559A1600F134BA2A81004D2C9E207A8"/>
    <w:rsid w:val="00D02753"/>
  </w:style>
  <w:style w:type="paragraph" w:customStyle="1" w:styleId="20902FD8B149453FA94BE8197A02D879">
    <w:name w:val="20902FD8B149453FA94BE8197A02D879"/>
    <w:rsid w:val="00D02753"/>
  </w:style>
  <w:style w:type="paragraph" w:customStyle="1" w:styleId="4BF10941430F451589CE9FC341FBA1BA">
    <w:name w:val="4BF10941430F451589CE9FC341FBA1BA"/>
    <w:rsid w:val="00D02753"/>
  </w:style>
  <w:style w:type="paragraph" w:customStyle="1" w:styleId="8A2378763938466E9102B52ECD671B8A">
    <w:name w:val="8A2378763938466E9102B52ECD671B8A"/>
    <w:rsid w:val="00D02753"/>
  </w:style>
  <w:style w:type="paragraph" w:customStyle="1" w:styleId="71EB9CFE97234D068F4E27194409718E">
    <w:name w:val="71EB9CFE97234D068F4E27194409718E"/>
    <w:rsid w:val="00D02753"/>
  </w:style>
  <w:style w:type="paragraph" w:customStyle="1" w:styleId="EF32872F2F09469B804871DB38D442B5">
    <w:name w:val="EF32872F2F09469B804871DB38D442B5"/>
    <w:rsid w:val="00D02753"/>
  </w:style>
  <w:style w:type="paragraph" w:customStyle="1" w:styleId="D03BEA29BF654567AC9C3C862D32C77D">
    <w:name w:val="D03BEA29BF654567AC9C3C862D32C77D"/>
    <w:rsid w:val="00D02753"/>
  </w:style>
  <w:style w:type="paragraph" w:customStyle="1" w:styleId="43C1A5FF424E4990BE7DB7FD6EE09CF1">
    <w:name w:val="43C1A5FF424E4990BE7DB7FD6EE09CF1"/>
    <w:rsid w:val="00D02753"/>
  </w:style>
  <w:style w:type="paragraph" w:customStyle="1" w:styleId="D9198EFD44314DC2B2C51225744469F1">
    <w:name w:val="D9198EFD44314DC2B2C51225744469F1"/>
    <w:rsid w:val="00D02753"/>
  </w:style>
  <w:style w:type="paragraph" w:customStyle="1" w:styleId="9F7557A0DD854D398A6015CF0203BE95">
    <w:name w:val="9F7557A0DD854D398A6015CF0203BE95"/>
    <w:rsid w:val="00D02753"/>
  </w:style>
  <w:style w:type="paragraph" w:customStyle="1" w:styleId="D0CB6C36BA844206BD029AB97FEBF08B">
    <w:name w:val="D0CB6C36BA844206BD029AB97FEBF08B"/>
    <w:rsid w:val="00D02753"/>
  </w:style>
  <w:style w:type="paragraph" w:customStyle="1" w:styleId="6AD556604BC04CB185DE009048389F80">
    <w:name w:val="6AD556604BC04CB185DE009048389F80"/>
    <w:rsid w:val="00D02753"/>
  </w:style>
  <w:style w:type="paragraph" w:customStyle="1" w:styleId="FD98EF280D964945A60BBEBF8799371F">
    <w:name w:val="FD98EF280D964945A60BBEBF8799371F"/>
    <w:rsid w:val="00D02753"/>
  </w:style>
  <w:style w:type="paragraph" w:customStyle="1" w:styleId="FEDA46D7783C47B18194C12C2E1A067C">
    <w:name w:val="FEDA46D7783C47B18194C12C2E1A067C"/>
    <w:rsid w:val="00D02753"/>
  </w:style>
  <w:style w:type="paragraph" w:customStyle="1" w:styleId="44DE020BE865457596F00372C487F1DA">
    <w:name w:val="44DE020BE865457596F00372C487F1DA"/>
    <w:rsid w:val="00D02753"/>
  </w:style>
  <w:style w:type="paragraph" w:customStyle="1" w:styleId="8F320482DA5447ADA234E7356F34532B">
    <w:name w:val="8F320482DA5447ADA234E7356F34532B"/>
    <w:rsid w:val="00D02753"/>
  </w:style>
  <w:style w:type="paragraph" w:customStyle="1" w:styleId="0A0F5AB1DAC8462DA9220CCEAD0ACC78">
    <w:name w:val="0A0F5AB1DAC8462DA9220CCEAD0ACC78"/>
    <w:rsid w:val="00D02753"/>
  </w:style>
  <w:style w:type="paragraph" w:customStyle="1" w:styleId="74C87B67F2694573AC2F073B85605125">
    <w:name w:val="74C87B67F2694573AC2F073B85605125"/>
    <w:rsid w:val="00D02753"/>
  </w:style>
  <w:style w:type="paragraph" w:customStyle="1" w:styleId="484DB1044E6B4C5D846DA499EB481DAE">
    <w:name w:val="484DB1044E6B4C5D846DA499EB481DAE"/>
    <w:rsid w:val="00D02753"/>
  </w:style>
  <w:style w:type="paragraph" w:customStyle="1" w:styleId="5E7A8FE69DAA40B48AEC74077D697646">
    <w:name w:val="5E7A8FE69DAA40B48AEC74077D697646"/>
    <w:rsid w:val="00D02753"/>
  </w:style>
  <w:style w:type="paragraph" w:customStyle="1" w:styleId="7FE70BF803AA48B4804D2B95772A06A9">
    <w:name w:val="7FE70BF803AA48B4804D2B95772A06A9"/>
    <w:rsid w:val="00D02753"/>
  </w:style>
  <w:style w:type="paragraph" w:customStyle="1" w:styleId="CEA69230B3F04BEA800992C47F79D7FD">
    <w:name w:val="CEA69230B3F04BEA800992C47F79D7FD"/>
    <w:rsid w:val="00D02753"/>
  </w:style>
  <w:style w:type="paragraph" w:customStyle="1" w:styleId="1D4B83687E2F40E18FF0FEDF02809321">
    <w:name w:val="1D4B83687E2F40E18FF0FEDF02809321"/>
    <w:rsid w:val="00D02753"/>
  </w:style>
  <w:style w:type="paragraph" w:customStyle="1" w:styleId="1218ADAD0C854729A02BD027A7361FAB">
    <w:name w:val="1218ADAD0C854729A02BD027A7361FAB"/>
    <w:rsid w:val="00D02753"/>
  </w:style>
  <w:style w:type="paragraph" w:customStyle="1" w:styleId="BFB7879C33AA4ADE82FD27FD652D81CC">
    <w:name w:val="BFB7879C33AA4ADE82FD27FD652D81CC"/>
    <w:rsid w:val="00D02753"/>
  </w:style>
  <w:style w:type="paragraph" w:customStyle="1" w:styleId="119A757AE8F34CF7958013D97E9CAE75">
    <w:name w:val="119A757AE8F34CF7958013D97E9CAE75"/>
    <w:rsid w:val="00D02753"/>
  </w:style>
  <w:style w:type="paragraph" w:customStyle="1" w:styleId="EA066FA21B66496AB5600D4A55BD3FBF">
    <w:name w:val="EA066FA21B66496AB5600D4A55BD3FBF"/>
    <w:rsid w:val="00D02753"/>
  </w:style>
  <w:style w:type="paragraph" w:customStyle="1" w:styleId="67CF51E8ED08472F8402FB561C672470">
    <w:name w:val="67CF51E8ED08472F8402FB561C672470"/>
    <w:rsid w:val="00D02753"/>
  </w:style>
  <w:style w:type="paragraph" w:customStyle="1" w:styleId="5FE152AAE01745BAA986CF32DD2C7663">
    <w:name w:val="5FE152AAE01745BAA986CF32DD2C7663"/>
    <w:rsid w:val="00D02753"/>
  </w:style>
  <w:style w:type="paragraph" w:customStyle="1" w:styleId="63B91B73D1244321AE66A50D59FD4366">
    <w:name w:val="63B91B73D1244321AE66A50D59FD4366"/>
    <w:rsid w:val="00D02753"/>
  </w:style>
  <w:style w:type="paragraph" w:customStyle="1" w:styleId="6AA955F87BB8406EB778629A523D5B8C">
    <w:name w:val="6AA955F87BB8406EB778629A523D5B8C"/>
    <w:rsid w:val="00D02753"/>
  </w:style>
  <w:style w:type="paragraph" w:customStyle="1" w:styleId="4493488FB47F49FDAB8EC8BD8EE730FE">
    <w:name w:val="4493488FB47F49FDAB8EC8BD8EE730FE"/>
    <w:rsid w:val="00D02753"/>
  </w:style>
  <w:style w:type="paragraph" w:customStyle="1" w:styleId="91DFC17632C045BC8C47447C4258EE7E">
    <w:name w:val="91DFC17632C045BC8C47447C4258EE7E"/>
    <w:rsid w:val="00D02753"/>
  </w:style>
  <w:style w:type="paragraph" w:customStyle="1" w:styleId="4C13B01AC59C47A496D89ED97266B7CE">
    <w:name w:val="4C13B01AC59C47A496D89ED97266B7CE"/>
    <w:rsid w:val="00D02753"/>
  </w:style>
  <w:style w:type="paragraph" w:customStyle="1" w:styleId="1D58032A2C534A4B9E40EEDC6DCAA796">
    <w:name w:val="1D58032A2C534A4B9E40EEDC6DCAA796"/>
    <w:rsid w:val="00D02753"/>
  </w:style>
  <w:style w:type="paragraph" w:customStyle="1" w:styleId="2171B8ED293F4BDB9630744345553B2D">
    <w:name w:val="2171B8ED293F4BDB9630744345553B2D"/>
    <w:rsid w:val="00D02753"/>
  </w:style>
  <w:style w:type="paragraph" w:customStyle="1" w:styleId="255D179924004E1DB87F949B6F891998">
    <w:name w:val="255D179924004E1DB87F949B6F891998"/>
    <w:rsid w:val="00D02753"/>
  </w:style>
  <w:style w:type="paragraph" w:customStyle="1" w:styleId="361076A7A2D348398DB76A8EA4E67121">
    <w:name w:val="361076A7A2D348398DB76A8EA4E67121"/>
    <w:rsid w:val="00D02753"/>
  </w:style>
  <w:style w:type="paragraph" w:customStyle="1" w:styleId="F23B0F90E2D74E79838BED610800517E">
    <w:name w:val="F23B0F90E2D74E79838BED610800517E"/>
    <w:rsid w:val="00D02753"/>
  </w:style>
  <w:style w:type="paragraph" w:customStyle="1" w:styleId="BCB1F46B1F4547F4B5B05528172D462E">
    <w:name w:val="BCB1F46B1F4547F4B5B05528172D462E"/>
    <w:rsid w:val="00D02753"/>
  </w:style>
  <w:style w:type="paragraph" w:customStyle="1" w:styleId="73C7420BF4F44134B861443FEFDF156A">
    <w:name w:val="73C7420BF4F44134B861443FEFDF156A"/>
    <w:rsid w:val="00D02753"/>
  </w:style>
  <w:style w:type="paragraph" w:customStyle="1" w:styleId="AB9ECE4268884238BB4C12D209227241">
    <w:name w:val="AB9ECE4268884238BB4C12D209227241"/>
    <w:rsid w:val="00D02753"/>
  </w:style>
  <w:style w:type="paragraph" w:customStyle="1" w:styleId="336ADF4389A64D33A2D6583F50B6948D">
    <w:name w:val="336ADF4389A64D33A2D6583F50B6948D"/>
    <w:rsid w:val="00D02753"/>
  </w:style>
  <w:style w:type="paragraph" w:customStyle="1" w:styleId="8FD45FD18125432ABE587D5DE676A6BE">
    <w:name w:val="8FD45FD18125432ABE587D5DE676A6BE"/>
    <w:rsid w:val="00D02753"/>
  </w:style>
  <w:style w:type="paragraph" w:customStyle="1" w:styleId="2FAD7DECBC944E7F98FD4B02D422B178">
    <w:name w:val="2FAD7DECBC944E7F98FD4B02D422B178"/>
    <w:rsid w:val="00D02753"/>
  </w:style>
  <w:style w:type="paragraph" w:customStyle="1" w:styleId="2D3A32BAAE1E45099282B6E57B0CE979">
    <w:name w:val="2D3A32BAAE1E45099282B6E57B0CE979"/>
    <w:rsid w:val="00D02753"/>
  </w:style>
  <w:style w:type="paragraph" w:customStyle="1" w:styleId="5D9EBBB66CBA4FC89E50E47927A81A52">
    <w:name w:val="5D9EBBB66CBA4FC89E50E47927A81A52"/>
    <w:rsid w:val="00D02753"/>
  </w:style>
  <w:style w:type="paragraph" w:customStyle="1" w:styleId="55266FAFB38A417A99CFA44B94B3ADDF">
    <w:name w:val="55266FAFB38A417A99CFA44B94B3ADDF"/>
    <w:rsid w:val="00D02753"/>
  </w:style>
  <w:style w:type="paragraph" w:customStyle="1" w:styleId="B128B9D1DD3249A28171EE17608DC453">
    <w:name w:val="B128B9D1DD3249A28171EE17608DC453"/>
    <w:rsid w:val="00D02753"/>
  </w:style>
  <w:style w:type="paragraph" w:customStyle="1" w:styleId="3D7035B08BB34A199FD41C3D6EE4CFAA">
    <w:name w:val="3D7035B08BB34A199FD41C3D6EE4CFAA"/>
    <w:rsid w:val="00D02753"/>
  </w:style>
  <w:style w:type="paragraph" w:customStyle="1" w:styleId="76FB5FA011854265B75878D4E68F6DA5">
    <w:name w:val="76FB5FA011854265B75878D4E68F6DA5"/>
    <w:rsid w:val="00D02753"/>
  </w:style>
  <w:style w:type="paragraph" w:customStyle="1" w:styleId="B7E2516327D644659DE559DEA3E66F5F">
    <w:name w:val="B7E2516327D644659DE559DEA3E66F5F"/>
    <w:rsid w:val="00D02753"/>
  </w:style>
  <w:style w:type="paragraph" w:customStyle="1" w:styleId="02FAFBEF0763452CB21D9BE464E85CA6">
    <w:name w:val="02FAFBEF0763452CB21D9BE464E85CA6"/>
    <w:rsid w:val="00D02753"/>
  </w:style>
  <w:style w:type="paragraph" w:customStyle="1" w:styleId="96A09A7727944BF79FEE768F326423D0">
    <w:name w:val="96A09A7727944BF79FEE768F326423D0"/>
    <w:rsid w:val="00D02753"/>
  </w:style>
  <w:style w:type="paragraph" w:customStyle="1" w:styleId="B73EACA202AE4C688C68ED5608E0796F">
    <w:name w:val="B73EACA202AE4C688C68ED5608E0796F"/>
    <w:rsid w:val="00D02753"/>
  </w:style>
  <w:style w:type="paragraph" w:customStyle="1" w:styleId="57C8FA24DD434FF89709F441DB2A1F99">
    <w:name w:val="57C8FA24DD434FF89709F441DB2A1F99"/>
    <w:rsid w:val="00D02753"/>
  </w:style>
  <w:style w:type="paragraph" w:customStyle="1" w:styleId="9C6C0E013DAE41E0892673BB702265CE">
    <w:name w:val="9C6C0E013DAE41E0892673BB702265CE"/>
    <w:rsid w:val="00D02753"/>
  </w:style>
  <w:style w:type="paragraph" w:customStyle="1" w:styleId="5CA12838DC6644499F0D8BCC53DA97F0">
    <w:name w:val="5CA12838DC6644499F0D8BCC53DA97F0"/>
    <w:rsid w:val="00D02753"/>
  </w:style>
  <w:style w:type="paragraph" w:customStyle="1" w:styleId="1FE6F9310EC54390B89A818CA998DB8B">
    <w:name w:val="1FE6F9310EC54390B89A818CA998DB8B"/>
    <w:rsid w:val="00D02753"/>
  </w:style>
  <w:style w:type="paragraph" w:customStyle="1" w:styleId="070EFF06CB9C47CA97A54A5CE6B5DC22">
    <w:name w:val="070EFF06CB9C47CA97A54A5CE6B5DC22"/>
    <w:rsid w:val="00D02753"/>
  </w:style>
  <w:style w:type="paragraph" w:customStyle="1" w:styleId="29D890685C104FDB87782F7A9FC9802F">
    <w:name w:val="29D890685C104FDB87782F7A9FC9802F"/>
    <w:rsid w:val="00D02753"/>
  </w:style>
  <w:style w:type="paragraph" w:customStyle="1" w:styleId="912A0AFEC27E4478A0D14FE3E884FF3B">
    <w:name w:val="912A0AFEC27E4478A0D14FE3E884FF3B"/>
    <w:rsid w:val="00D02753"/>
  </w:style>
  <w:style w:type="paragraph" w:customStyle="1" w:styleId="764138A7565947498E3D909970B4F8EF">
    <w:name w:val="764138A7565947498E3D909970B4F8EF"/>
    <w:rsid w:val="00D02753"/>
  </w:style>
  <w:style w:type="paragraph" w:customStyle="1" w:styleId="99AAA139806143F5BC2F29533D2D8C09">
    <w:name w:val="99AAA139806143F5BC2F29533D2D8C09"/>
    <w:rsid w:val="00D02753"/>
  </w:style>
  <w:style w:type="paragraph" w:customStyle="1" w:styleId="1CCB2CF231F7481F914811A94BAF8FF6">
    <w:name w:val="1CCB2CF231F7481F914811A94BAF8FF6"/>
    <w:rsid w:val="00D0275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3E497543E547419F1A69B7D3CC022B" ma:contentTypeVersion="11" ma:contentTypeDescription="Create a new document." ma:contentTypeScope="" ma:versionID="b65a79d777668e2db613cf1b4fdfa73f">
  <xsd:schema xmlns:xsd="http://www.w3.org/2001/XMLSchema" xmlns:xs="http://www.w3.org/2001/XMLSchema" xmlns:p="http://schemas.microsoft.com/office/2006/metadata/properties" xmlns:ns3="d0f7fa65-d8ac-4497-b1e0-d7b0b495b158" xmlns:ns4="e7233ac5-37b4-421d-a1ee-aa48ce6e695b" targetNamespace="http://schemas.microsoft.com/office/2006/metadata/properties" ma:root="true" ma:fieldsID="edc867ccea9134e20b9be5aa10e385db" ns3:_="" ns4:_="">
    <xsd:import namespace="d0f7fa65-d8ac-4497-b1e0-d7b0b495b158"/>
    <xsd:import namespace="e7233ac5-37b4-421d-a1ee-aa48ce6e695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f7fa65-d8ac-4497-b1e0-d7b0b495b1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233ac5-37b4-421d-a1ee-aa48ce6e695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739CEA-B5A0-4485-90D1-93359C9044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f7fa65-d8ac-4497-b1e0-d7b0b495b158"/>
    <ds:schemaRef ds:uri="e7233ac5-37b4-421d-a1ee-aa48ce6e69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3FE5D9B-67FC-4540-B819-857F832FB7A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CB85494-98D8-46D0-A407-77011A76029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47AF268-01B1-449A-B30F-5AECB00CB8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9</TotalTime>
  <Pages>21</Pages>
  <Words>4661</Words>
  <Characters>26574</Characters>
  <Application>Microsoft Office Word</Application>
  <DocSecurity>0</DocSecurity>
  <Lines>221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trict of columbia Office of the state superintendent of education</vt:lpstr>
    </vt:vector>
  </TitlesOfParts>
  <Company>DC Government</Company>
  <LinksUpToDate>false</LinksUpToDate>
  <CharactersWithSpaces>311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rict of columbia Office of the state superintendent of education</dc:title>
  <dc:subject/>
  <dc:creator>ServUS</dc:creator>
  <cp:keywords/>
  <dc:description/>
  <cp:lastModifiedBy>Llagas-Mulhern, Charmaine (OSSE)</cp:lastModifiedBy>
  <cp:revision>9</cp:revision>
  <cp:lastPrinted>2020-01-16T14:49:00Z</cp:lastPrinted>
  <dcterms:created xsi:type="dcterms:W3CDTF">2020-07-15T15:58:00Z</dcterms:created>
  <dcterms:modified xsi:type="dcterms:W3CDTF">2020-07-17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9-06T00:00:00Z</vt:filetime>
  </property>
  <property fmtid="{D5CDD505-2E9C-101B-9397-08002B2CF9AE}" pid="3" name="LastSaved">
    <vt:filetime>2014-05-12T00:00:00Z</vt:filetime>
  </property>
  <property fmtid="{D5CDD505-2E9C-101B-9397-08002B2CF9AE}" pid="4" name="ContentTypeId">
    <vt:lpwstr>0x010100AD3E497543E547419F1A69B7D3CC022B</vt:lpwstr>
  </property>
</Properties>
</file>